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84C102" w14:textId="0369382D" w:rsidR="0086703F" w:rsidRPr="008B6FE7" w:rsidRDefault="0086703F">
      <w:pPr>
        <w:rPr>
          <w:rFonts w:ascii="Times New Roman" w:hAnsi="Times New Roman" w:cs="Times New Roman"/>
          <w:b/>
          <w:bCs/>
          <w:noProof/>
          <w:sz w:val="32"/>
          <w:szCs w:val="32"/>
        </w:rPr>
      </w:pPr>
      <w:r w:rsidRPr="008B6FE7">
        <w:rPr>
          <w:rFonts w:ascii="Times New Roman" w:hAnsi="Times New Roman" w:cs="Times New Roman"/>
          <w:b/>
          <w:bCs/>
          <w:noProof/>
          <w:sz w:val="32"/>
          <w:szCs w:val="32"/>
        </w:rPr>
        <w:t>Slip 1</w:t>
      </w:r>
    </w:p>
    <w:p w14:paraId="22F5165F" w14:textId="769CC506" w:rsidR="007F64BA" w:rsidRPr="008B6FE7" w:rsidRDefault="0086703F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4BE3B757" wp14:editId="4B93F520">
            <wp:extent cx="5943600" cy="38481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4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3F7D99" w14:textId="2036FDE9" w:rsidR="0086703F" w:rsidRPr="008B6FE7" w:rsidRDefault="0086703F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Solution</w:t>
      </w:r>
    </w:p>
    <w:p w14:paraId="61FA86FA" w14:textId="0D05F36D" w:rsidR="0086703F" w:rsidRPr="008B6FE7" w:rsidRDefault="0086703F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1.A)</w:t>
      </w:r>
    </w:p>
    <w:p w14:paraId="3858638E" w14:textId="62F9FE5D" w:rsidR="0086703F" w:rsidRPr="008B6FE7" w:rsidRDefault="0086703F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1.</w:t>
      </w:r>
    </w:p>
    <w:p w14:paraId="3B7739E8" w14:textId="0A503BFA" w:rsidR="0086703F" w:rsidRPr="008B6FE7" w:rsidRDefault="0086703F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Code:</w:t>
      </w:r>
    </w:p>
    <w:p w14:paraId="43198BCF" w14:textId="7867CD0C" w:rsidR="00B12C74" w:rsidRPr="008B6FE7" w:rsidRDefault="002776F8">
      <w:pPr>
        <w:rPr>
          <w:rFonts w:ascii="Times New Roman" w:hAnsi="Times New Roman" w:cs="Times New Roman"/>
          <w:sz w:val="32"/>
          <w:szCs w:val="32"/>
        </w:rPr>
      </w:pPr>
      <w:r>
        <w:rPr>
          <w:noProof/>
        </w:rPr>
        <w:drawing>
          <wp:inline distT="0" distB="0" distL="0" distR="0" wp14:anchorId="41322AAA" wp14:editId="7C57A768">
            <wp:extent cx="5943600" cy="2339340"/>
            <wp:effectExtent l="0" t="0" r="0" b="3810"/>
            <wp:docPr id="115" name="Picture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39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35B309" w14:textId="1742A05E" w:rsidR="00741888" w:rsidRPr="008B6FE7" w:rsidRDefault="00741888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 xml:space="preserve">Again open the command prompt to import the </w:t>
      </w:r>
      <w:proofErr w:type="spellStart"/>
      <w:r w:rsidRPr="008B6FE7">
        <w:rPr>
          <w:rFonts w:ascii="Times New Roman" w:hAnsi="Times New Roman" w:cs="Times New Roman"/>
          <w:sz w:val="32"/>
          <w:szCs w:val="32"/>
        </w:rPr>
        <w:t>restaurant.json</w:t>
      </w:r>
      <w:proofErr w:type="spellEnd"/>
      <w:r w:rsidRPr="008B6FE7">
        <w:rPr>
          <w:rFonts w:ascii="Times New Roman" w:hAnsi="Times New Roman" w:cs="Times New Roman"/>
          <w:sz w:val="32"/>
          <w:szCs w:val="32"/>
        </w:rPr>
        <w:t xml:space="preserve"> file </w:t>
      </w:r>
    </w:p>
    <w:p w14:paraId="6CC4659C" w14:textId="77777777" w:rsidR="000B77CA" w:rsidRPr="008B6FE7" w:rsidRDefault="000B77CA">
      <w:pPr>
        <w:rPr>
          <w:rFonts w:ascii="Times New Roman" w:hAnsi="Times New Roman" w:cs="Times New Roman"/>
          <w:noProof/>
          <w:sz w:val="32"/>
          <w:szCs w:val="32"/>
        </w:rPr>
      </w:pPr>
    </w:p>
    <w:p w14:paraId="1C052029" w14:textId="77777777" w:rsidR="000B77CA" w:rsidRPr="008B6FE7" w:rsidRDefault="000B77CA">
      <w:pPr>
        <w:rPr>
          <w:rFonts w:ascii="Times New Roman" w:hAnsi="Times New Roman" w:cs="Times New Roman"/>
          <w:noProof/>
          <w:sz w:val="32"/>
          <w:szCs w:val="32"/>
        </w:rPr>
      </w:pPr>
    </w:p>
    <w:p w14:paraId="687B25B8" w14:textId="161DDFFB" w:rsidR="000B77CA" w:rsidRPr="008B6FE7" w:rsidRDefault="000B77CA">
      <w:pPr>
        <w:rPr>
          <w:rFonts w:ascii="Times New Roman" w:hAnsi="Times New Roman" w:cs="Times New Roman"/>
          <w:noProof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t>db.rest.find().pretty()</w:t>
      </w:r>
    </w:p>
    <w:p w14:paraId="132658AF" w14:textId="4A80731E" w:rsidR="002E219B" w:rsidRPr="008B6FE7" w:rsidRDefault="002E219B">
      <w:pPr>
        <w:rPr>
          <w:rFonts w:ascii="Times New Roman" w:hAnsi="Times New Roman" w:cs="Times New Roman"/>
          <w:noProof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t>Output:</w:t>
      </w:r>
    </w:p>
    <w:p w14:paraId="720EF217" w14:textId="247E7045" w:rsidR="00741888" w:rsidRPr="008B6FE7" w:rsidRDefault="002776F8">
      <w:pPr>
        <w:rPr>
          <w:rFonts w:ascii="Times New Roman" w:hAnsi="Times New Roman" w:cs="Times New Roman"/>
          <w:sz w:val="32"/>
          <w:szCs w:val="32"/>
        </w:rPr>
      </w:pPr>
      <w:r>
        <w:rPr>
          <w:noProof/>
        </w:rPr>
        <w:drawing>
          <wp:inline distT="0" distB="0" distL="0" distR="0" wp14:anchorId="21A5D212" wp14:editId="0F9C4FAC">
            <wp:extent cx="5943600" cy="415290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5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996258" w14:textId="775EC599" w:rsidR="000B77CA" w:rsidRPr="008B6FE7" w:rsidRDefault="000B77CA">
      <w:pPr>
        <w:rPr>
          <w:rFonts w:ascii="Times New Roman" w:hAnsi="Times New Roman" w:cs="Times New Roman"/>
          <w:sz w:val="32"/>
          <w:szCs w:val="32"/>
        </w:rPr>
      </w:pPr>
    </w:p>
    <w:p w14:paraId="09CF738C" w14:textId="43BB5E38" w:rsidR="000B77CA" w:rsidRPr="008B6FE7" w:rsidRDefault="000B77CA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2:</w:t>
      </w:r>
    </w:p>
    <w:p w14:paraId="061A7293" w14:textId="3901668E" w:rsidR="007C02CA" w:rsidRPr="008B6FE7" w:rsidRDefault="007C02CA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Code:</w:t>
      </w:r>
    </w:p>
    <w:p w14:paraId="556BCEA6" w14:textId="65F9C04B" w:rsidR="000B77CA" w:rsidRPr="008B6FE7" w:rsidRDefault="007C02CA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db.rest.find({},{"restaurant_id":1,"name":1,"borough":1,"cusinie":1}).pretty()</w:t>
      </w:r>
    </w:p>
    <w:p w14:paraId="3952D80F" w14:textId="3CCD1E2A" w:rsidR="002E219B" w:rsidRPr="008B6FE7" w:rsidRDefault="002E219B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Output:</w:t>
      </w:r>
    </w:p>
    <w:p w14:paraId="240B0A0D" w14:textId="5510F960" w:rsidR="002E219B" w:rsidRPr="008B6FE7" w:rsidRDefault="002776F8">
      <w:pPr>
        <w:rPr>
          <w:rFonts w:ascii="Times New Roman" w:hAnsi="Times New Roman" w:cs="Times New Roman"/>
          <w:sz w:val="32"/>
          <w:szCs w:val="32"/>
        </w:rPr>
      </w:pPr>
      <w:r>
        <w:rPr>
          <w:noProof/>
        </w:rPr>
        <w:drawing>
          <wp:inline distT="0" distB="0" distL="0" distR="0" wp14:anchorId="073BB34B" wp14:editId="14B2FC9E">
            <wp:extent cx="6408420" cy="4846320"/>
            <wp:effectExtent l="0" t="0" r="0" b="0"/>
            <wp:docPr id="141" name="Picture 1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408420" cy="4846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A0BBA6" w14:textId="360BFBC6" w:rsidR="002E219B" w:rsidRPr="008B6FE7" w:rsidRDefault="002E219B">
      <w:pPr>
        <w:rPr>
          <w:rFonts w:ascii="Times New Roman" w:hAnsi="Times New Roman" w:cs="Times New Roman"/>
          <w:sz w:val="32"/>
          <w:szCs w:val="32"/>
        </w:rPr>
      </w:pPr>
    </w:p>
    <w:p w14:paraId="04C6B958" w14:textId="2ED6C7D1" w:rsidR="002E219B" w:rsidRPr="008B6FE7" w:rsidRDefault="002E219B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3.</w:t>
      </w:r>
    </w:p>
    <w:p w14:paraId="00BC780B" w14:textId="25D34F91" w:rsidR="002E219B" w:rsidRPr="008B6FE7" w:rsidRDefault="00411AE0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Code:</w:t>
      </w:r>
    </w:p>
    <w:p w14:paraId="36A04724" w14:textId="2750989F" w:rsidR="00411AE0" w:rsidRPr="008B6FE7" w:rsidRDefault="00411AE0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db.rest.find({},{"restaurant_id":1,"name":1,"borough":1,"cusine":1,"_id":0}).pretty()</w:t>
      </w:r>
    </w:p>
    <w:p w14:paraId="59FBCBAD" w14:textId="1A2E641A" w:rsidR="00411AE0" w:rsidRPr="008B6FE7" w:rsidRDefault="00411AE0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Output:</w:t>
      </w:r>
    </w:p>
    <w:p w14:paraId="00C2EE6C" w14:textId="145718CC" w:rsidR="00411AE0" w:rsidRPr="008B6FE7" w:rsidRDefault="00CF241F">
      <w:pPr>
        <w:rPr>
          <w:rFonts w:ascii="Times New Roman" w:hAnsi="Times New Roman" w:cs="Times New Roman"/>
          <w:sz w:val="32"/>
          <w:szCs w:val="32"/>
        </w:rPr>
      </w:pPr>
      <w:r>
        <w:rPr>
          <w:noProof/>
        </w:rPr>
        <w:drawing>
          <wp:inline distT="0" distB="0" distL="0" distR="0" wp14:anchorId="6C5F0167" wp14:editId="455F3B02">
            <wp:extent cx="6477000" cy="3970020"/>
            <wp:effectExtent l="0" t="0" r="0" b="0"/>
            <wp:docPr id="142" name="Picture 1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477000" cy="3970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365F61" w14:textId="76411033" w:rsidR="00411AE0" w:rsidRPr="008B6FE7" w:rsidRDefault="00411AE0">
      <w:pPr>
        <w:rPr>
          <w:rFonts w:ascii="Times New Roman" w:hAnsi="Times New Roman" w:cs="Times New Roman"/>
          <w:sz w:val="32"/>
          <w:szCs w:val="32"/>
        </w:rPr>
      </w:pPr>
    </w:p>
    <w:p w14:paraId="39176CDD" w14:textId="433589BE" w:rsidR="00411AE0" w:rsidRPr="008B6FE7" w:rsidRDefault="00411AE0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4.</w:t>
      </w:r>
    </w:p>
    <w:p w14:paraId="77F22319" w14:textId="009B81A8" w:rsidR="00411AE0" w:rsidRPr="008B6FE7" w:rsidRDefault="006978F0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Code:</w:t>
      </w:r>
    </w:p>
    <w:p w14:paraId="68C9B9E9" w14:textId="23743B64" w:rsidR="006978F0" w:rsidRPr="008B6FE7" w:rsidRDefault="006978F0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db.rest.find({},{"restaurant_id":1,"name":1,"borough":1,"address.zipcode":1,"_id":0}).pretty()</w:t>
      </w:r>
    </w:p>
    <w:p w14:paraId="3D1741DF" w14:textId="4046D9FC" w:rsidR="006978F0" w:rsidRPr="008B6FE7" w:rsidRDefault="006978F0">
      <w:pPr>
        <w:rPr>
          <w:rFonts w:ascii="Times New Roman" w:hAnsi="Times New Roman" w:cs="Times New Roman"/>
          <w:sz w:val="32"/>
          <w:szCs w:val="32"/>
        </w:rPr>
      </w:pPr>
    </w:p>
    <w:p w14:paraId="79256771" w14:textId="24192D25" w:rsidR="006978F0" w:rsidRPr="008B6FE7" w:rsidRDefault="006978F0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Output:</w:t>
      </w:r>
    </w:p>
    <w:p w14:paraId="74E5B6C9" w14:textId="497A5074" w:rsidR="006978F0" w:rsidRPr="008B6FE7" w:rsidRDefault="00CF241F">
      <w:pPr>
        <w:rPr>
          <w:rFonts w:ascii="Times New Roman" w:hAnsi="Times New Roman" w:cs="Times New Roman"/>
          <w:sz w:val="32"/>
          <w:szCs w:val="32"/>
        </w:rPr>
      </w:pPr>
      <w:r>
        <w:rPr>
          <w:noProof/>
        </w:rPr>
        <w:drawing>
          <wp:inline distT="0" distB="0" distL="0" distR="0" wp14:anchorId="746D4143" wp14:editId="256EB24F">
            <wp:extent cx="6690360" cy="4023360"/>
            <wp:effectExtent l="0" t="0" r="0" b="0"/>
            <wp:docPr id="143" name="Picture 1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90360" cy="4023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B2BBA3" w14:textId="77777777" w:rsidR="00CF241F" w:rsidRDefault="00CF241F">
      <w:pPr>
        <w:rPr>
          <w:rFonts w:ascii="Times New Roman" w:hAnsi="Times New Roman" w:cs="Times New Roman"/>
          <w:sz w:val="32"/>
          <w:szCs w:val="32"/>
        </w:rPr>
      </w:pPr>
    </w:p>
    <w:p w14:paraId="4E031301" w14:textId="22BB54D9" w:rsidR="006978F0" w:rsidRPr="008B6FE7" w:rsidRDefault="006978F0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5.</w:t>
      </w:r>
    </w:p>
    <w:p w14:paraId="79809AA8" w14:textId="7F1F9BA1" w:rsidR="006978F0" w:rsidRPr="008B6FE7" w:rsidRDefault="006978F0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Code:</w:t>
      </w:r>
    </w:p>
    <w:p w14:paraId="7AA26619" w14:textId="21A8C011" w:rsidR="006978F0" w:rsidRPr="008B6FE7" w:rsidRDefault="006978F0">
      <w:pPr>
        <w:rPr>
          <w:rFonts w:ascii="Times New Roman" w:hAnsi="Times New Roman" w:cs="Times New Roman"/>
          <w:sz w:val="32"/>
          <w:szCs w:val="32"/>
        </w:rPr>
      </w:pPr>
      <w:proofErr w:type="spellStart"/>
      <w:r w:rsidRPr="008B6FE7">
        <w:rPr>
          <w:rFonts w:ascii="Times New Roman" w:hAnsi="Times New Roman" w:cs="Times New Roman"/>
          <w:sz w:val="32"/>
          <w:szCs w:val="32"/>
        </w:rPr>
        <w:t>db.rest.find</w:t>
      </w:r>
      <w:proofErr w:type="spellEnd"/>
      <w:r w:rsidRPr="008B6FE7">
        <w:rPr>
          <w:rFonts w:ascii="Times New Roman" w:hAnsi="Times New Roman" w:cs="Times New Roman"/>
          <w:sz w:val="32"/>
          <w:szCs w:val="32"/>
        </w:rPr>
        <w:t>({"</w:t>
      </w:r>
      <w:proofErr w:type="spellStart"/>
      <w:r w:rsidRPr="008B6FE7">
        <w:rPr>
          <w:rFonts w:ascii="Times New Roman" w:hAnsi="Times New Roman" w:cs="Times New Roman"/>
          <w:sz w:val="32"/>
          <w:szCs w:val="32"/>
        </w:rPr>
        <w:t>borough":"Bronx</w:t>
      </w:r>
      <w:proofErr w:type="spellEnd"/>
      <w:r w:rsidRPr="008B6FE7">
        <w:rPr>
          <w:rFonts w:ascii="Times New Roman" w:hAnsi="Times New Roman" w:cs="Times New Roman"/>
          <w:sz w:val="32"/>
          <w:szCs w:val="32"/>
        </w:rPr>
        <w:t>"}).pretty()</w:t>
      </w:r>
    </w:p>
    <w:p w14:paraId="61DD0B6A" w14:textId="05C479FD" w:rsidR="006978F0" w:rsidRPr="008B6FE7" w:rsidRDefault="006978F0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Output:</w:t>
      </w:r>
    </w:p>
    <w:p w14:paraId="5D88A2A5" w14:textId="684E00CF" w:rsidR="006978F0" w:rsidRPr="008B6FE7" w:rsidRDefault="00750625">
      <w:pPr>
        <w:rPr>
          <w:rFonts w:ascii="Times New Roman" w:hAnsi="Times New Roman" w:cs="Times New Roman"/>
          <w:sz w:val="32"/>
          <w:szCs w:val="32"/>
        </w:rPr>
      </w:pPr>
      <w:r>
        <w:rPr>
          <w:noProof/>
        </w:rPr>
        <w:drawing>
          <wp:inline distT="0" distB="0" distL="0" distR="0" wp14:anchorId="13820002" wp14:editId="63A76810">
            <wp:extent cx="6515100" cy="5524500"/>
            <wp:effectExtent l="0" t="0" r="0" b="0"/>
            <wp:docPr id="144" name="Picture 1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515100" cy="552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652C4A" w14:textId="77777777" w:rsidR="006978F0" w:rsidRPr="008B6FE7" w:rsidRDefault="006978F0">
      <w:pPr>
        <w:rPr>
          <w:rFonts w:ascii="Times New Roman" w:hAnsi="Times New Roman" w:cs="Times New Roman"/>
          <w:sz w:val="32"/>
          <w:szCs w:val="32"/>
        </w:rPr>
      </w:pPr>
    </w:p>
    <w:p w14:paraId="642FBACB" w14:textId="1C69218B" w:rsidR="002E219B" w:rsidRPr="008B6FE7" w:rsidRDefault="002E219B">
      <w:pPr>
        <w:rPr>
          <w:rFonts w:ascii="Times New Roman" w:hAnsi="Times New Roman" w:cs="Times New Roman"/>
          <w:sz w:val="32"/>
          <w:szCs w:val="32"/>
        </w:rPr>
      </w:pPr>
    </w:p>
    <w:p w14:paraId="08388161" w14:textId="7AC81C55" w:rsidR="006978F0" w:rsidRPr="008B6FE7" w:rsidRDefault="006978F0">
      <w:pPr>
        <w:rPr>
          <w:rFonts w:ascii="Times New Roman" w:hAnsi="Times New Roman" w:cs="Times New Roman"/>
          <w:sz w:val="32"/>
          <w:szCs w:val="32"/>
        </w:rPr>
      </w:pPr>
    </w:p>
    <w:p w14:paraId="69F3EEA0" w14:textId="77777777" w:rsidR="006978F0" w:rsidRPr="008B6FE7" w:rsidRDefault="006978F0">
      <w:pPr>
        <w:rPr>
          <w:rFonts w:ascii="Times New Roman" w:hAnsi="Times New Roman" w:cs="Times New Roman"/>
          <w:sz w:val="32"/>
          <w:szCs w:val="32"/>
        </w:rPr>
      </w:pPr>
    </w:p>
    <w:p w14:paraId="68F100A0" w14:textId="591E8FAB" w:rsidR="0086703F" w:rsidRPr="008B6FE7" w:rsidRDefault="006978F0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B)</w:t>
      </w:r>
    </w:p>
    <w:p w14:paraId="047A8158" w14:textId="7FE1827E" w:rsidR="00670F03" w:rsidRPr="008B6FE7" w:rsidRDefault="00670F03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Insert</w:t>
      </w:r>
    </w:p>
    <w:p w14:paraId="65878E40" w14:textId="28B64500" w:rsidR="006978F0" w:rsidRPr="008B6FE7" w:rsidRDefault="006978F0">
      <w:pPr>
        <w:rPr>
          <w:rFonts w:ascii="Times New Roman" w:hAnsi="Times New Roman" w:cs="Times New Roman"/>
          <w:sz w:val="32"/>
          <w:szCs w:val="32"/>
        </w:rPr>
      </w:pPr>
    </w:p>
    <w:p w14:paraId="559F9C51" w14:textId="77DBF90B" w:rsidR="00670F03" w:rsidRPr="008B6FE7" w:rsidRDefault="00670F03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Code:</w:t>
      </w:r>
    </w:p>
    <w:p w14:paraId="132CFB7A" w14:textId="77777777" w:rsidR="005663A6" w:rsidRPr="005663A6" w:rsidRDefault="005663A6" w:rsidP="005663A6">
      <w:pPr>
        <w:rPr>
          <w:rFonts w:ascii="Times New Roman" w:hAnsi="Times New Roman" w:cs="Times New Roman"/>
          <w:sz w:val="32"/>
          <w:szCs w:val="32"/>
        </w:rPr>
      </w:pPr>
      <w:r w:rsidRPr="005663A6">
        <w:rPr>
          <w:rFonts w:ascii="Times New Roman" w:hAnsi="Times New Roman" w:cs="Times New Roman"/>
          <w:sz w:val="32"/>
          <w:szCs w:val="32"/>
        </w:rPr>
        <w:t xml:space="preserve">from </w:t>
      </w:r>
      <w:proofErr w:type="spellStart"/>
      <w:r w:rsidRPr="005663A6">
        <w:rPr>
          <w:rFonts w:ascii="Times New Roman" w:hAnsi="Times New Roman" w:cs="Times New Roman"/>
          <w:sz w:val="32"/>
          <w:szCs w:val="32"/>
        </w:rPr>
        <w:t>pymongo</w:t>
      </w:r>
      <w:proofErr w:type="spellEnd"/>
      <w:r w:rsidRPr="005663A6">
        <w:rPr>
          <w:rFonts w:ascii="Times New Roman" w:hAnsi="Times New Roman" w:cs="Times New Roman"/>
          <w:sz w:val="32"/>
          <w:szCs w:val="32"/>
        </w:rPr>
        <w:t xml:space="preserve"> import </w:t>
      </w:r>
      <w:proofErr w:type="spellStart"/>
      <w:r w:rsidRPr="005663A6">
        <w:rPr>
          <w:rFonts w:ascii="Times New Roman" w:hAnsi="Times New Roman" w:cs="Times New Roman"/>
          <w:sz w:val="32"/>
          <w:szCs w:val="32"/>
        </w:rPr>
        <w:t>MongoClient</w:t>
      </w:r>
      <w:proofErr w:type="spellEnd"/>
    </w:p>
    <w:p w14:paraId="3FB83789" w14:textId="77777777" w:rsidR="005663A6" w:rsidRPr="005663A6" w:rsidRDefault="005663A6" w:rsidP="005663A6">
      <w:pPr>
        <w:rPr>
          <w:rFonts w:ascii="Times New Roman" w:hAnsi="Times New Roman" w:cs="Times New Roman"/>
          <w:sz w:val="32"/>
          <w:szCs w:val="32"/>
        </w:rPr>
      </w:pPr>
      <w:r w:rsidRPr="005663A6">
        <w:rPr>
          <w:rFonts w:ascii="Times New Roman" w:hAnsi="Times New Roman" w:cs="Times New Roman"/>
          <w:sz w:val="32"/>
          <w:szCs w:val="32"/>
        </w:rPr>
        <w:t>client=</w:t>
      </w:r>
      <w:proofErr w:type="spellStart"/>
      <w:r w:rsidRPr="005663A6">
        <w:rPr>
          <w:rFonts w:ascii="Times New Roman" w:hAnsi="Times New Roman" w:cs="Times New Roman"/>
          <w:sz w:val="32"/>
          <w:szCs w:val="32"/>
        </w:rPr>
        <w:t>MongoClient</w:t>
      </w:r>
      <w:proofErr w:type="spellEnd"/>
      <w:r w:rsidRPr="005663A6">
        <w:rPr>
          <w:rFonts w:ascii="Times New Roman" w:hAnsi="Times New Roman" w:cs="Times New Roman"/>
          <w:sz w:val="32"/>
          <w:szCs w:val="32"/>
        </w:rPr>
        <w:t>('localhost',27017)</w:t>
      </w:r>
    </w:p>
    <w:p w14:paraId="19374FCC" w14:textId="77777777" w:rsidR="005663A6" w:rsidRPr="005663A6" w:rsidRDefault="005663A6" w:rsidP="005663A6">
      <w:pPr>
        <w:rPr>
          <w:rFonts w:ascii="Times New Roman" w:hAnsi="Times New Roman" w:cs="Times New Roman"/>
          <w:sz w:val="32"/>
          <w:szCs w:val="32"/>
        </w:rPr>
      </w:pPr>
      <w:proofErr w:type="spellStart"/>
      <w:r w:rsidRPr="005663A6">
        <w:rPr>
          <w:rFonts w:ascii="Times New Roman" w:hAnsi="Times New Roman" w:cs="Times New Roman"/>
          <w:sz w:val="32"/>
          <w:szCs w:val="32"/>
        </w:rPr>
        <w:t>db</w:t>
      </w:r>
      <w:proofErr w:type="spellEnd"/>
      <w:r w:rsidRPr="005663A6">
        <w:rPr>
          <w:rFonts w:ascii="Times New Roman" w:hAnsi="Times New Roman" w:cs="Times New Roman"/>
          <w:sz w:val="32"/>
          <w:szCs w:val="32"/>
        </w:rPr>
        <w:t>=</w:t>
      </w:r>
      <w:proofErr w:type="spellStart"/>
      <w:r w:rsidRPr="005663A6">
        <w:rPr>
          <w:rFonts w:ascii="Times New Roman" w:hAnsi="Times New Roman" w:cs="Times New Roman"/>
          <w:sz w:val="32"/>
          <w:szCs w:val="32"/>
        </w:rPr>
        <w:t>client.Studtalks</w:t>
      </w:r>
      <w:proofErr w:type="spellEnd"/>
    </w:p>
    <w:p w14:paraId="79FD1475" w14:textId="77777777" w:rsidR="005663A6" w:rsidRPr="005663A6" w:rsidRDefault="005663A6" w:rsidP="005663A6">
      <w:pPr>
        <w:rPr>
          <w:rFonts w:ascii="Times New Roman" w:hAnsi="Times New Roman" w:cs="Times New Roman"/>
          <w:sz w:val="32"/>
          <w:szCs w:val="32"/>
        </w:rPr>
      </w:pPr>
      <w:r w:rsidRPr="005663A6">
        <w:rPr>
          <w:rFonts w:ascii="Times New Roman" w:hAnsi="Times New Roman" w:cs="Times New Roman"/>
          <w:sz w:val="32"/>
          <w:szCs w:val="32"/>
        </w:rPr>
        <w:t>def insert():</w:t>
      </w:r>
    </w:p>
    <w:p w14:paraId="7D06B40D" w14:textId="77777777" w:rsidR="005663A6" w:rsidRPr="005663A6" w:rsidRDefault="005663A6" w:rsidP="005663A6">
      <w:pPr>
        <w:rPr>
          <w:rFonts w:ascii="Times New Roman" w:hAnsi="Times New Roman" w:cs="Times New Roman"/>
          <w:sz w:val="32"/>
          <w:szCs w:val="32"/>
        </w:rPr>
      </w:pPr>
      <w:r w:rsidRPr="005663A6">
        <w:rPr>
          <w:rFonts w:ascii="Times New Roman" w:hAnsi="Times New Roman" w:cs="Times New Roman"/>
          <w:sz w:val="32"/>
          <w:szCs w:val="32"/>
        </w:rPr>
        <w:t xml:space="preserve">    try:</w:t>
      </w:r>
    </w:p>
    <w:p w14:paraId="05365821" w14:textId="77777777" w:rsidR="005663A6" w:rsidRPr="005663A6" w:rsidRDefault="005663A6" w:rsidP="005663A6">
      <w:pPr>
        <w:rPr>
          <w:rFonts w:ascii="Times New Roman" w:hAnsi="Times New Roman" w:cs="Times New Roman"/>
          <w:sz w:val="32"/>
          <w:szCs w:val="32"/>
        </w:rPr>
      </w:pPr>
      <w:r w:rsidRPr="005663A6">
        <w:rPr>
          <w:rFonts w:ascii="Times New Roman" w:hAnsi="Times New Roman" w:cs="Times New Roman"/>
          <w:sz w:val="32"/>
          <w:szCs w:val="32"/>
        </w:rPr>
        <w:t xml:space="preserve">        Name=input("Enter Name : ")</w:t>
      </w:r>
    </w:p>
    <w:p w14:paraId="10DF91C7" w14:textId="77777777" w:rsidR="005663A6" w:rsidRPr="005663A6" w:rsidRDefault="005663A6" w:rsidP="005663A6">
      <w:pPr>
        <w:rPr>
          <w:rFonts w:ascii="Times New Roman" w:hAnsi="Times New Roman" w:cs="Times New Roman"/>
          <w:sz w:val="32"/>
          <w:szCs w:val="32"/>
        </w:rPr>
      </w:pPr>
      <w:r w:rsidRPr="005663A6">
        <w:rPr>
          <w:rFonts w:ascii="Times New Roman" w:hAnsi="Times New Roman" w:cs="Times New Roman"/>
          <w:sz w:val="32"/>
          <w:szCs w:val="32"/>
        </w:rPr>
        <w:t xml:space="preserve">        Age=input("Enter  Age : ")</w:t>
      </w:r>
    </w:p>
    <w:p w14:paraId="6BE84413" w14:textId="77777777" w:rsidR="005663A6" w:rsidRPr="005663A6" w:rsidRDefault="005663A6" w:rsidP="005663A6">
      <w:pPr>
        <w:rPr>
          <w:rFonts w:ascii="Times New Roman" w:hAnsi="Times New Roman" w:cs="Times New Roman"/>
          <w:sz w:val="32"/>
          <w:szCs w:val="32"/>
        </w:rPr>
      </w:pPr>
      <w:r w:rsidRPr="005663A6">
        <w:rPr>
          <w:rFonts w:ascii="Times New Roman" w:hAnsi="Times New Roman" w:cs="Times New Roman"/>
          <w:sz w:val="32"/>
          <w:szCs w:val="32"/>
        </w:rPr>
        <w:t xml:space="preserve">        Dept=input("Department : ")</w:t>
      </w:r>
    </w:p>
    <w:p w14:paraId="4888835D" w14:textId="77777777" w:rsidR="005663A6" w:rsidRPr="005663A6" w:rsidRDefault="005663A6" w:rsidP="005663A6">
      <w:pPr>
        <w:rPr>
          <w:rFonts w:ascii="Times New Roman" w:hAnsi="Times New Roman" w:cs="Times New Roman"/>
          <w:sz w:val="32"/>
          <w:szCs w:val="32"/>
        </w:rPr>
      </w:pPr>
      <w:r w:rsidRPr="005663A6">
        <w:rPr>
          <w:rFonts w:ascii="Times New Roman" w:hAnsi="Times New Roman" w:cs="Times New Roman"/>
          <w:sz w:val="32"/>
          <w:szCs w:val="32"/>
        </w:rPr>
        <w:t xml:space="preserve">        </w:t>
      </w:r>
      <w:proofErr w:type="spellStart"/>
      <w:r w:rsidRPr="005663A6">
        <w:rPr>
          <w:rFonts w:ascii="Times New Roman" w:hAnsi="Times New Roman" w:cs="Times New Roman"/>
          <w:sz w:val="32"/>
          <w:szCs w:val="32"/>
        </w:rPr>
        <w:t>Contro</w:t>
      </w:r>
      <w:proofErr w:type="spellEnd"/>
      <w:r w:rsidRPr="005663A6">
        <w:rPr>
          <w:rFonts w:ascii="Times New Roman" w:hAnsi="Times New Roman" w:cs="Times New Roman"/>
          <w:sz w:val="32"/>
          <w:szCs w:val="32"/>
        </w:rPr>
        <w:t xml:space="preserve">=input("Contributed for : ")        </w:t>
      </w:r>
    </w:p>
    <w:p w14:paraId="3824675E" w14:textId="77777777" w:rsidR="005663A6" w:rsidRPr="005663A6" w:rsidRDefault="005663A6" w:rsidP="005663A6">
      <w:pPr>
        <w:rPr>
          <w:rFonts w:ascii="Times New Roman" w:hAnsi="Times New Roman" w:cs="Times New Roman"/>
          <w:sz w:val="32"/>
          <w:szCs w:val="32"/>
        </w:rPr>
      </w:pPr>
      <w:r w:rsidRPr="005663A6">
        <w:rPr>
          <w:rFonts w:ascii="Times New Roman" w:hAnsi="Times New Roman" w:cs="Times New Roman"/>
          <w:sz w:val="32"/>
          <w:szCs w:val="32"/>
        </w:rPr>
        <w:t xml:space="preserve">        </w:t>
      </w:r>
      <w:proofErr w:type="spellStart"/>
      <w:r w:rsidRPr="005663A6">
        <w:rPr>
          <w:rFonts w:ascii="Times New Roman" w:hAnsi="Times New Roman" w:cs="Times New Roman"/>
          <w:sz w:val="32"/>
          <w:szCs w:val="32"/>
        </w:rPr>
        <w:t>db.Teammates.insert</w:t>
      </w:r>
      <w:proofErr w:type="spellEnd"/>
      <w:r w:rsidRPr="005663A6">
        <w:rPr>
          <w:rFonts w:ascii="Times New Roman" w:hAnsi="Times New Roman" w:cs="Times New Roman"/>
          <w:sz w:val="32"/>
          <w:szCs w:val="32"/>
        </w:rPr>
        <w:t>(</w:t>
      </w:r>
    </w:p>
    <w:p w14:paraId="679E6028" w14:textId="77777777" w:rsidR="005663A6" w:rsidRPr="005663A6" w:rsidRDefault="005663A6" w:rsidP="005663A6">
      <w:pPr>
        <w:rPr>
          <w:rFonts w:ascii="Times New Roman" w:hAnsi="Times New Roman" w:cs="Times New Roman"/>
          <w:sz w:val="32"/>
          <w:szCs w:val="32"/>
        </w:rPr>
      </w:pPr>
      <w:r w:rsidRPr="005663A6">
        <w:rPr>
          <w:rFonts w:ascii="Times New Roman" w:hAnsi="Times New Roman" w:cs="Times New Roman"/>
          <w:sz w:val="32"/>
          <w:szCs w:val="32"/>
        </w:rPr>
        <w:t xml:space="preserve">                {</w:t>
      </w:r>
    </w:p>
    <w:p w14:paraId="41DBC4A9" w14:textId="77777777" w:rsidR="005663A6" w:rsidRPr="005663A6" w:rsidRDefault="005663A6" w:rsidP="005663A6">
      <w:pPr>
        <w:rPr>
          <w:rFonts w:ascii="Times New Roman" w:hAnsi="Times New Roman" w:cs="Times New Roman"/>
          <w:sz w:val="32"/>
          <w:szCs w:val="32"/>
        </w:rPr>
      </w:pPr>
      <w:r w:rsidRPr="005663A6">
        <w:rPr>
          <w:rFonts w:ascii="Times New Roman" w:hAnsi="Times New Roman" w:cs="Times New Roman"/>
          <w:sz w:val="32"/>
          <w:szCs w:val="32"/>
        </w:rPr>
        <w:t xml:space="preserve">                        "</w:t>
      </w:r>
      <w:proofErr w:type="spellStart"/>
      <w:r w:rsidRPr="005663A6">
        <w:rPr>
          <w:rFonts w:ascii="Times New Roman" w:hAnsi="Times New Roman" w:cs="Times New Roman"/>
          <w:sz w:val="32"/>
          <w:szCs w:val="32"/>
        </w:rPr>
        <w:t>NAME":Name</w:t>
      </w:r>
      <w:proofErr w:type="spellEnd"/>
      <w:r w:rsidRPr="005663A6">
        <w:rPr>
          <w:rFonts w:ascii="Times New Roman" w:hAnsi="Times New Roman" w:cs="Times New Roman"/>
          <w:sz w:val="32"/>
          <w:szCs w:val="32"/>
        </w:rPr>
        <w:t>,</w:t>
      </w:r>
    </w:p>
    <w:p w14:paraId="271450FA" w14:textId="77777777" w:rsidR="005663A6" w:rsidRPr="005663A6" w:rsidRDefault="005663A6" w:rsidP="005663A6">
      <w:pPr>
        <w:rPr>
          <w:rFonts w:ascii="Times New Roman" w:hAnsi="Times New Roman" w:cs="Times New Roman"/>
          <w:sz w:val="32"/>
          <w:szCs w:val="32"/>
        </w:rPr>
      </w:pPr>
      <w:r w:rsidRPr="005663A6">
        <w:rPr>
          <w:rFonts w:ascii="Times New Roman" w:hAnsi="Times New Roman" w:cs="Times New Roman"/>
          <w:sz w:val="32"/>
          <w:szCs w:val="32"/>
        </w:rPr>
        <w:t xml:space="preserve">                        "</w:t>
      </w:r>
      <w:proofErr w:type="spellStart"/>
      <w:r w:rsidRPr="005663A6">
        <w:rPr>
          <w:rFonts w:ascii="Times New Roman" w:hAnsi="Times New Roman" w:cs="Times New Roman"/>
          <w:sz w:val="32"/>
          <w:szCs w:val="32"/>
        </w:rPr>
        <w:t>AGE":Age</w:t>
      </w:r>
      <w:proofErr w:type="spellEnd"/>
      <w:r w:rsidRPr="005663A6">
        <w:rPr>
          <w:rFonts w:ascii="Times New Roman" w:hAnsi="Times New Roman" w:cs="Times New Roman"/>
          <w:sz w:val="32"/>
          <w:szCs w:val="32"/>
        </w:rPr>
        <w:t>,</w:t>
      </w:r>
    </w:p>
    <w:p w14:paraId="51734888" w14:textId="77777777" w:rsidR="005663A6" w:rsidRPr="005663A6" w:rsidRDefault="005663A6" w:rsidP="005663A6">
      <w:pPr>
        <w:rPr>
          <w:rFonts w:ascii="Times New Roman" w:hAnsi="Times New Roman" w:cs="Times New Roman"/>
          <w:sz w:val="32"/>
          <w:szCs w:val="32"/>
        </w:rPr>
      </w:pPr>
      <w:r w:rsidRPr="005663A6">
        <w:rPr>
          <w:rFonts w:ascii="Times New Roman" w:hAnsi="Times New Roman" w:cs="Times New Roman"/>
          <w:sz w:val="32"/>
          <w:szCs w:val="32"/>
        </w:rPr>
        <w:t xml:space="preserve">                        "</w:t>
      </w:r>
      <w:proofErr w:type="spellStart"/>
      <w:r w:rsidRPr="005663A6">
        <w:rPr>
          <w:rFonts w:ascii="Times New Roman" w:hAnsi="Times New Roman" w:cs="Times New Roman"/>
          <w:sz w:val="32"/>
          <w:szCs w:val="32"/>
        </w:rPr>
        <w:t>Deptname</w:t>
      </w:r>
      <w:proofErr w:type="spellEnd"/>
      <w:r w:rsidRPr="005663A6">
        <w:rPr>
          <w:rFonts w:ascii="Times New Roman" w:hAnsi="Times New Roman" w:cs="Times New Roman"/>
          <w:sz w:val="32"/>
          <w:szCs w:val="32"/>
        </w:rPr>
        <w:t>":</w:t>
      </w:r>
      <w:proofErr w:type="spellStart"/>
      <w:r w:rsidRPr="005663A6">
        <w:rPr>
          <w:rFonts w:ascii="Times New Roman" w:hAnsi="Times New Roman" w:cs="Times New Roman"/>
          <w:sz w:val="32"/>
          <w:szCs w:val="32"/>
        </w:rPr>
        <w:t>Dept</w:t>
      </w:r>
      <w:proofErr w:type="spellEnd"/>
      <w:r w:rsidRPr="005663A6">
        <w:rPr>
          <w:rFonts w:ascii="Times New Roman" w:hAnsi="Times New Roman" w:cs="Times New Roman"/>
          <w:sz w:val="32"/>
          <w:szCs w:val="32"/>
        </w:rPr>
        <w:t>,</w:t>
      </w:r>
    </w:p>
    <w:p w14:paraId="4EB26EB5" w14:textId="77777777" w:rsidR="005663A6" w:rsidRPr="005663A6" w:rsidRDefault="005663A6" w:rsidP="005663A6">
      <w:pPr>
        <w:rPr>
          <w:rFonts w:ascii="Times New Roman" w:hAnsi="Times New Roman" w:cs="Times New Roman"/>
          <w:sz w:val="32"/>
          <w:szCs w:val="32"/>
        </w:rPr>
      </w:pPr>
      <w:r w:rsidRPr="005663A6">
        <w:rPr>
          <w:rFonts w:ascii="Times New Roman" w:hAnsi="Times New Roman" w:cs="Times New Roman"/>
          <w:sz w:val="32"/>
          <w:szCs w:val="32"/>
        </w:rPr>
        <w:t xml:space="preserve">                        "</w:t>
      </w:r>
      <w:proofErr w:type="spellStart"/>
      <w:r w:rsidRPr="005663A6">
        <w:rPr>
          <w:rFonts w:ascii="Times New Roman" w:hAnsi="Times New Roman" w:cs="Times New Roman"/>
          <w:sz w:val="32"/>
          <w:szCs w:val="32"/>
        </w:rPr>
        <w:t>ControTo</w:t>
      </w:r>
      <w:proofErr w:type="spellEnd"/>
      <w:r w:rsidRPr="005663A6">
        <w:rPr>
          <w:rFonts w:ascii="Times New Roman" w:hAnsi="Times New Roman" w:cs="Times New Roman"/>
          <w:sz w:val="32"/>
          <w:szCs w:val="32"/>
        </w:rPr>
        <w:t>":</w:t>
      </w:r>
      <w:proofErr w:type="spellStart"/>
      <w:r w:rsidRPr="005663A6">
        <w:rPr>
          <w:rFonts w:ascii="Times New Roman" w:hAnsi="Times New Roman" w:cs="Times New Roman"/>
          <w:sz w:val="32"/>
          <w:szCs w:val="32"/>
        </w:rPr>
        <w:t>Contro</w:t>
      </w:r>
      <w:proofErr w:type="spellEnd"/>
    </w:p>
    <w:p w14:paraId="2E4E05C6" w14:textId="77777777" w:rsidR="005663A6" w:rsidRPr="005663A6" w:rsidRDefault="005663A6" w:rsidP="005663A6">
      <w:pPr>
        <w:rPr>
          <w:rFonts w:ascii="Times New Roman" w:hAnsi="Times New Roman" w:cs="Times New Roman"/>
          <w:sz w:val="32"/>
          <w:szCs w:val="32"/>
        </w:rPr>
      </w:pPr>
      <w:r w:rsidRPr="005663A6">
        <w:rPr>
          <w:rFonts w:ascii="Times New Roman" w:hAnsi="Times New Roman" w:cs="Times New Roman"/>
          <w:sz w:val="32"/>
          <w:szCs w:val="32"/>
        </w:rPr>
        <w:t xml:space="preserve">                }</w:t>
      </w:r>
    </w:p>
    <w:p w14:paraId="0240459D" w14:textId="77777777" w:rsidR="005663A6" w:rsidRPr="005663A6" w:rsidRDefault="005663A6" w:rsidP="005663A6">
      <w:pPr>
        <w:rPr>
          <w:rFonts w:ascii="Times New Roman" w:hAnsi="Times New Roman" w:cs="Times New Roman"/>
          <w:sz w:val="32"/>
          <w:szCs w:val="32"/>
        </w:rPr>
      </w:pPr>
      <w:r w:rsidRPr="005663A6">
        <w:rPr>
          <w:rFonts w:ascii="Times New Roman" w:hAnsi="Times New Roman" w:cs="Times New Roman"/>
          <w:sz w:val="32"/>
          <w:szCs w:val="32"/>
        </w:rPr>
        <w:t xml:space="preserve">            )</w:t>
      </w:r>
    </w:p>
    <w:p w14:paraId="76BB52DA" w14:textId="77777777" w:rsidR="005663A6" w:rsidRPr="005663A6" w:rsidRDefault="005663A6" w:rsidP="005663A6">
      <w:pPr>
        <w:rPr>
          <w:rFonts w:ascii="Times New Roman" w:hAnsi="Times New Roman" w:cs="Times New Roman"/>
          <w:sz w:val="32"/>
          <w:szCs w:val="32"/>
        </w:rPr>
      </w:pPr>
      <w:r w:rsidRPr="005663A6">
        <w:rPr>
          <w:rFonts w:ascii="Times New Roman" w:hAnsi="Times New Roman" w:cs="Times New Roman"/>
          <w:sz w:val="32"/>
          <w:szCs w:val="32"/>
        </w:rPr>
        <w:t xml:space="preserve">        print("Inserted data successfully ")</w:t>
      </w:r>
    </w:p>
    <w:p w14:paraId="0B666598" w14:textId="77777777" w:rsidR="005663A6" w:rsidRPr="005663A6" w:rsidRDefault="005663A6" w:rsidP="005663A6">
      <w:pPr>
        <w:rPr>
          <w:rFonts w:ascii="Times New Roman" w:hAnsi="Times New Roman" w:cs="Times New Roman"/>
          <w:sz w:val="32"/>
          <w:szCs w:val="32"/>
        </w:rPr>
      </w:pPr>
      <w:r w:rsidRPr="005663A6">
        <w:rPr>
          <w:rFonts w:ascii="Times New Roman" w:hAnsi="Times New Roman" w:cs="Times New Roman"/>
          <w:sz w:val="32"/>
          <w:szCs w:val="32"/>
        </w:rPr>
        <w:t xml:space="preserve">    except Exception:</w:t>
      </w:r>
    </w:p>
    <w:p w14:paraId="72542E17" w14:textId="77777777" w:rsidR="005663A6" w:rsidRPr="005663A6" w:rsidRDefault="005663A6" w:rsidP="005663A6">
      <w:pPr>
        <w:rPr>
          <w:rFonts w:ascii="Times New Roman" w:hAnsi="Times New Roman" w:cs="Times New Roman"/>
          <w:sz w:val="32"/>
          <w:szCs w:val="32"/>
        </w:rPr>
      </w:pPr>
      <w:r w:rsidRPr="005663A6">
        <w:rPr>
          <w:rFonts w:ascii="Times New Roman" w:hAnsi="Times New Roman" w:cs="Times New Roman"/>
          <w:sz w:val="32"/>
          <w:szCs w:val="32"/>
        </w:rPr>
        <w:t xml:space="preserve">        print(str(e))</w:t>
      </w:r>
    </w:p>
    <w:p w14:paraId="193AEC4F" w14:textId="77777777" w:rsidR="005663A6" w:rsidRDefault="005663A6" w:rsidP="005663A6">
      <w:pPr>
        <w:rPr>
          <w:rFonts w:ascii="Times New Roman" w:hAnsi="Times New Roman" w:cs="Times New Roman"/>
          <w:sz w:val="32"/>
          <w:szCs w:val="32"/>
        </w:rPr>
      </w:pPr>
      <w:r w:rsidRPr="005663A6">
        <w:rPr>
          <w:rFonts w:ascii="Times New Roman" w:hAnsi="Times New Roman" w:cs="Times New Roman"/>
          <w:sz w:val="32"/>
          <w:szCs w:val="32"/>
        </w:rPr>
        <w:t>insert()</w:t>
      </w:r>
    </w:p>
    <w:p w14:paraId="18C25741" w14:textId="1AC88249" w:rsidR="00670F03" w:rsidRPr="008B6FE7" w:rsidRDefault="00670F03" w:rsidP="005663A6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Output:</w:t>
      </w:r>
    </w:p>
    <w:p w14:paraId="0F799D2F" w14:textId="2BE9FC28" w:rsidR="006978F0" w:rsidRPr="008B6FE7" w:rsidRDefault="005663A6">
      <w:pPr>
        <w:rPr>
          <w:rFonts w:ascii="Times New Roman" w:hAnsi="Times New Roman" w:cs="Times New Roman"/>
          <w:sz w:val="32"/>
          <w:szCs w:val="32"/>
        </w:rPr>
      </w:pPr>
      <w:r>
        <w:rPr>
          <w:noProof/>
        </w:rPr>
        <w:drawing>
          <wp:inline distT="0" distB="0" distL="0" distR="0" wp14:anchorId="4A7B647B" wp14:editId="6E059718">
            <wp:extent cx="6385560" cy="6568440"/>
            <wp:effectExtent l="0" t="0" r="0" b="3810"/>
            <wp:docPr id="145" name="Picture 1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385560" cy="6568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7AE482" w14:textId="1B9D16DC" w:rsidR="00670F03" w:rsidRPr="008B6FE7" w:rsidRDefault="00670F03">
      <w:pPr>
        <w:rPr>
          <w:rFonts w:ascii="Times New Roman" w:hAnsi="Times New Roman" w:cs="Times New Roman"/>
          <w:sz w:val="32"/>
          <w:szCs w:val="32"/>
        </w:rPr>
      </w:pPr>
    </w:p>
    <w:p w14:paraId="7482C245" w14:textId="4E5FB4FE" w:rsidR="00670F03" w:rsidRPr="008B6FE7" w:rsidRDefault="00670F03">
      <w:pPr>
        <w:rPr>
          <w:rFonts w:ascii="Times New Roman" w:hAnsi="Times New Roman" w:cs="Times New Roman"/>
          <w:sz w:val="32"/>
          <w:szCs w:val="32"/>
        </w:rPr>
      </w:pPr>
    </w:p>
    <w:p w14:paraId="11CEF33F" w14:textId="378A5CD7" w:rsidR="00670F03" w:rsidRPr="008B6FE7" w:rsidRDefault="00670F03">
      <w:pPr>
        <w:rPr>
          <w:rFonts w:ascii="Times New Roman" w:hAnsi="Times New Roman" w:cs="Times New Roman"/>
          <w:sz w:val="32"/>
          <w:szCs w:val="32"/>
        </w:rPr>
      </w:pPr>
    </w:p>
    <w:p w14:paraId="52188583" w14:textId="11F25A40" w:rsidR="00670F03" w:rsidRPr="008B6FE7" w:rsidRDefault="00670F03">
      <w:pPr>
        <w:rPr>
          <w:rFonts w:ascii="Times New Roman" w:hAnsi="Times New Roman" w:cs="Times New Roman"/>
          <w:sz w:val="32"/>
          <w:szCs w:val="32"/>
        </w:rPr>
      </w:pPr>
      <w:proofErr w:type="spellStart"/>
      <w:r w:rsidRPr="008B6FE7">
        <w:rPr>
          <w:rFonts w:ascii="Times New Roman" w:hAnsi="Times New Roman" w:cs="Times New Roman"/>
          <w:sz w:val="32"/>
          <w:szCs w:val="32"/>
        </w:rPr>
        <w:t>Reterive</w:t>
      </w:r>
      <w:proofErr w:type="spellEnd"/>
    </w:p>
    <w:p w14:paraId="7A0FB0F4" w14:textId="7783E45A" w:rsidR="00670F03" w:rsidRPr="008B6FE7" w:rsidRDefault="00670F03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Code:</w:t>
      </w:r>
    </w:p>
    <w:p w14:paraId="3EAE73AC" w14:textId="77777777" w:rsidR="00E34427" w:rsidRPr="00E34427" w:rsidRDefault="00E34427" w:rsidP="00E34427">
      <w:pPr>
        <w:rPr>
          <w:rFonts w:ascii="Times New Roman" w:hAnsi="Times New Roman" w:cs="Times New Roman"/>
          <w:sz w:val="32"/>
          <w:szCs w:val="32"/>
        </w:rPr>
      </w:pPr>
      <w:r w:rsidRPr="00E34427">
        <w:rPr>
          <w:rFonts w:ascii="Times New Roman" w:hAnsi="Times New Roman" w:cs="Times New Roman"/>
          <w:sz w:val="32"/>
          <w:szCs w:val="32"/>
        </w:rPr>
        <w:t xml:space="preserve">from </w:t>
      </w:r>
      <w:proofErr w:type="spellStart"/>
      <w:r w:rsidRPr="00E34427">
        <w:rPr>
          <w:rFonts w:ascii="Times New Roman" w:hAnsi="Times New Roman" w:cs="Times New Roman"/>
          <w:sz w:val="32"/>
          <w:szCs w:val="32"/>
        </w:rPr>
        <w:t>pymongo</w:t>
      </w:r>
      <w:proofErr w:type="spellEnd"/>
      <w:r w:rsidRPr="00E34427">
        <w:rPr>
          <w:rFonts w:ascii="Times New Roman" w:hAnsi="Times New Roman" w:cs="Times New Roman"/>
          <w:sz w:val="32"/>
          <w:szCs w:val="32"/>
        </w:rPr>
        <w:t xml:space="preserve"> import </w:t>
      </w:r>
      <w:proofErr w:type="spellStart"/>
      <w:r w:rsidRPr="00E34427">
        <w:rPr>
          <w:rFonts w:ascii="Times New Roman" w:hAnsi="Times New Roman" w:cs="Times New Roman"/>
          <w:sz w:val="32"/>
          <w:szCs w:val="32"/>
        </w:rPr>
        <w:t>MongoClient</w:t>
      </w:r>
      <w:proofErr w:type="spellEnd"/>
    </w:p>
    <w:p w14:paraId="4598752F" w14:textId="77777777" w:rsidR="00E34427" w:rsidRPr="00E34427" w:rsidRDefault="00E34427" w:rsidP="00E34427">
      <w:pPr>
        <w:rPr>
          <w:rFonts w:ascii="Times New Roman" w:hAnsi="Times New Roman" w:cs="Times New Roman"/>
          <w:sz w:val="32"/>
          <w:szCs w:val="32"/>
        </w:rPr>
      </w:pPr>
      <w:r w:rsidRPr="00E34427">
        <w:rPr>
          <w:rFonts w:ascii="Times New Roman" w:hAnsi="Times New Roman" w:cs="Times New Roman"/>
          <w:sz w:val="32"/>
          <w:szCs w:val="32"/>
        </w:rPr>
        <w:t>client=</w:t>
      </w:r>
      <w:proofErr w:type="spellStart"/>
      <w:r w:rsidRPr="00E34427">
        <w:rPr>
          <w:rFonts w:ascii="Times New Roman" w:hAnsi="Times New Roman" w:cs="Times New Roman"/>
          <w:sz w:val="32"/>
          <w:szCs w:val="32"/>
        </w:rPr>
        <w:t>MongoClient</w:t>
      </w:r>
      <w:proofErr w:type="spellEnd"/>
      <w:r w:rsidRPr="00E34427">
        <w:rPr>
          <w:rFonts w:ascii="Times New Roman" w:hAnsi="Times New Roman" w:cs="Times New Roman"/>
          <w:sz w:val="32"/>
          <w:szCs w:val="32"/>
        </w:rPr>
        <w:t>('localhost',27017)</w:t>
      </w:r>
    </w:p>
    <w:p w14:paraId="04D474E7" w14:textId="77777777" w:rsidR="00E34427" w:rsidRPr="00E34427" w:rsidRDefault="00E34427" w:rsidP="00E34427">
      <w:pPr>
        <w:rPr>
          <w:rFonts w:ascii="Times New Roman" w:hAnsi="Times New Roman" w:cs="Times New Roman"/>
          <w:sz w:val="32"/>
          <w:szCs w:val="32"/>
        </w:rPr>
      </w:pPr>
      <w:proofErr w:type="spellStart"/>
      <w:r w:rsidRPr="00E34427">
        <w:rPr>
          <w:rFonts w:ascii="Times New Roman" w:hAnsi="Times New Roman" w:cs="Times New Roman"/>
          <w:sz w:val="32"/>
          <w:szCs w:val="32"/>
        </w:rPr>
        <w:t>db</w:t>
      </w:r>
      <w:proofErr w:type="spellEnd"/>
      <w:r w:rsidRPr="00E34427">
        <w:rPr>
          <w:rFonts w:ascii="Times New Roman" w:hAnsi="Times New Roman" w:cs="Times New Roman"/>
          <w:sz w:val="32"/>
          <w:szCs w:val="32"/>
        </w:rPr>
        <w:t>=</w:t>
      </w:r>
      <w:proofErr w:type="spellStart"/>
      <w:r w:rsidRPr="00E34427">
        <w:rPr>
          <w:rFonts w:ascii="Times New Roman" w:hAnsi="Times New Roman" w:cs="Times New Roman"/>
          <w:sz w:val="32"/>
          <w:szCs w:val="32"/>
        </w:rPr>
        <w:t>client.Studtalks</w:t>
      </w:r>
      <w:proofErr w:type="spellEnd"/>
    </w:p>
    <w:p w14:paraId="659579D0" w14:textId="77777777" w:rsidR="00E34427" w:rsidRPr="00E34427" w:rsidRDefault="00E34427" w:rsidP="00E34427">
      <w:pPr>
        <w:rPr>
          <w:rFonts w:ascii="Times New Roman" w:hAnsi="Times New Roman" w:cs="Times New Roman"/>
          <w:sz w:val="32"/>
          <w:szCs w:val="32"/>
        </w:rPr>
      </w:pPr>
      <w:r w:rsidRPr="00E34427">
        <w:rPr>
          <w:rFonts w:ascii="Times New Roman" w:hAnsi="Times New Roman" w:cs="Times New Roman"/>
          <w:sz w:val="32"/>
          <w:szCs w:val="32"/>
        </w:rPr>
        <w:t>def read():</w:t>
      </w:r>
    </w:p>
    <w:p w14:paraId="326F0DBC" w14:textId="77777777" w:rsidR="00E34427" w:rsidRPr="00E34427" w:rsidRDefault="00E34427" w:rsidP="00E34427">
      <w:pPr>
        <w:rPr>
          <w:rFonts w:ascii="Times New Roman" w:hAnsi="Times New Roman" w:cs="Times New Roman"/>
          <w:sz w:val="32"/>
          <w:szCs w:val="32"/>
        </w:rPr>
      </w:pPr>
      <w:r w:rsidRPr="00E34427">
        <w:rPr>
          <w:rFonts w:ascii="Times New Roman" w:hAnsi="Times New Roman" w:cs="Times New Roman"/>
          <w:sz w:val="32"/>
          <w:szCs w:val="32"/>
        </w:rPr>
        <w:t xml:space="preserve">    try:</w:t>
      </w:r>
    </w:p>
    <w:p w14:paraId="696EB1B9" w14:textId="77777777" w:rsidR="00E34427" w:rsidRPr="00E34427" w:rsidRDefault="00E34427" w:rsidP="00E34427">
      <w:pPr>
        <w:rPr>
          <w:rFonts w:ascii="Times New Roman" w:hAnsi="Times New Roman" w:cs="Times New Roman"/>
          <w:sz w:val="32"/>
          <w:szCs w:val="32"/>
        </w:rPr>
      </w:pPr>
      <w:r w:rsidRPr="00E34427">
        <w:rPr>
          <w:rFonts w:ascii="Times New Roman" w:hAnsi="Times New Roman" w:cs="Times New Roman"/>
          <w:sz w:val="32"/>
          <w:szCs w:val="32"/>
        </w:rPr>
        <w:t xml:space="preserve">        Col = </w:t>
      </w:r>
      <w:proofErr w:type="spellStart"/>
      <w:r w:rsidRPr="00E34427">
        <w:rPr>
          <w:rFonts w:ascii="Times New Roman" w:hAnsi="Times New Roman" w:cs="Times New Roman"/>
          <w:sz w:val="32"/>
          <w:szCs w:val="32"/>
        </w:rPr>
        <w:t>db.Teammates.find</w:t>
      </w:r>
      <w:proofErr w:type="spellEnd"/>
      <w:r w:rsidRPr="00E34427">
        <w:rPr>
          <w:rFonts w:ascii="Times New Roman" w:hAnsi="Times New Roman" w:cs="Times New Roman"/>
          <w:sz w:val="32"/>
          <w:szCs w:val="32"/>
        </w:rPr>
        <w:t>()</w:t>
      </w:r>
    </w:p>
    <w:p w14:paraId="56A4EA89" w14:textId="77777777" w:rsidR="00E34427" w:rsidRPr="00E34427" w:rsidRDefault="00E34427" w:rsidP="00E34427">
      <w:pPr>
        <w:rPr>
          <w:rFonts w:ascii="Times New Roman" w:hAnsi="Times New Roman" w:cs="Times New Roman"/>
          <w:sz w:val="32"/>
          <w:szCs w:val="32"/>
        </w:rPr>
      </w:pPr>
      <w:r w:rsidRPr="00E34427">
        <w:rPr>
          <w:rFonts w:ascii="Times New Roman" w:hAnsi="Times New Roman" w:cs="Times New Roman"/>
          <w:sz w:val="32"/>
          <w:szCs w:val="32"/>
        </w:rPr>
        <w:t xml:space="preserve">        print("\n All data from </w:t>
      </w:r>
      <w:proofErr w:type="spellStart"/>
      <w:r w:rsidRPr="00E34427">
        <w:rPr>
          <w:rFonts w:ascii="Times New Roman" w:hAnsi="Times New Roman" w:cs="Times New Roman"/>
          <w:sz w:val="32"/>
          <w:szCs w:val="32"/>
        </w:rPr>
        <w:t>Studtalks</w:t>
      </w:r>
      <w:proofErr w:type="spellEnd"/>
      <w:r w:rsidRPr="00E34427">
        <w:rPr>
          <w:rFonts w:ascii="Times New Roman" w:hAnsi="Times New Roman" w:cs="Times New Roman"/>
          <w:sz w:val="32"/>
          <w:szCs w:val="32"/>
        </w:rPr>
        <w:t xml:space="preserve"> Database \n")</w:t>
      </w:r>
    </w:p>
    <w:p w14:paraId="0FC66BEE" w14:textId="77777777" w:rsidR="00E34427" w:rsidRPr="00E34427" w:rsidRDefault="00E34427" w:rsidP="00E34427">
      <w:pPr>
        <w:rPr>
          <w:rFonts w:ascii="Times New Roman" w:hAnsi="Times New Roman" w:cs="Times New Roman"/>
          <w:sz w:val="32"/>
          <w:szCs w:val="32"/>
        </w:rPr>
      </w:pPr>
      <w:r w:rsidRPr="00E34427">
        <w:rPr>
          <w:rFonts w:ascii="Times New Roman" w:hAnsi="Times New Roman" w:cs="Times New Roman"/>
          <w:sz w:val="32"/>
          <w:szCs w:val="32"/>
        </w:rPr>
        <w:t xml:space="preserve">        for Teammates in Col:</w:t>
      </w:r>
    </w:p>
    <w:p w14:paraId="4A273AFD" w14:textId="77777777" w:rsidR="00E34427" w:rsidRPr="00E34427" w:rsidRDefault="00E34427" w:rsidP="00E34427">
      <w:pPr>
        <w:rPr>
          <w:rFonts w:ascii="Times New Roman" w:hAnsi="Times New Roman" w:cs="Times New Roman"/>
          <w:sz w:val="32"/>
          <w:szCs w:val="32"/>
        </w:rPr>
      </w:pPr>
      <w:r w:rsidRPr="00E34427">
        <w:rPr>
          <w:rFonts w:ascii="Times New Roman" w:hAnsi="Times New Roman" w:cs="Times New Roman"/>
          <w:sz w:val="32"/>
          <w:szCs w:val="32"/>
        </w:rPr>
        <w:t xml:space="preserve">           print(Teammates)</w:t>
      </w:r>
    </w:p>
    <w:p w14:paraId="5E0ED838" w14:textId="77777777" w:rsidR="00E34427" w:rsidRPr="00E34427" w:rsidRDefault="00E34427" w:rsidP="00E34427">
      <w:pPr>
        <w:rPr>
          <w:rFonts w:ascii="Times New Roman" w:hAnsi="Times New Roman" w:cs="Times New Roman"/>
          <w:sz w:val="32"/>
          <w:szCs w:val="32"/>
        </w:rPr>
      </w:pPr>
      <w:r w:rsidRPr="00E34427">
        <w:rPr>
          <w:rFonts w:ascii="Times New Roman" w:hAnsi="Times New Roman" w:cs="Times New Roman"/>
          <w:sz w:val="32"/>
          <w:szCs w:val="32"/>
        </w:rPr>
        <w:t xml:space="preserve">    except Exception:</w:t>
      </w:r>
    </w:p>
    <w:p w14:paraId="7A89D427" w14:textId="77777777" w:rsidR="00E34427" w:rsidRPr="00E34427" w:rsidRDefault="00E34427" w:rsidP="00E34427">
      <w:pPr>
        <w:rPr>
          <w:rFonts w:ascii="Times New Roman" w:hAnsi="Times New Roman" w:cs="Times New Roman"/>
          <w:sz w:val="32"/>
          <w:szCs w:val="32"/>
        </w:rPr>
      </w:pPr>
      <w:r w:rsidRPr="00E34427">
        <w:rPr>
          <w:rFonts w:ascii="Times New Roman" w:hAnsi="Times New Roman" w:cs="Times New Roman"/>
          <w:sz w:val="32"/>
          <w:szCs w:val="32"/>
        </w:rPr>
        <w:t xml:space="preserve">        print(str(e))</w:t>
      </w:r>
    </w:p>
    <w:p w14:paraId="0147A049" w14:textId="59F74D7F" w:rsidR="005663A6" w:rsidRDefault="00E34427" w:rsidP="00E34427">
      <w:pPr>
        <w:rPr>
          <w:rFonts w:ascii="Times New Roman" w:hAnsi="Times New Roman" w:cs="Times New Roman"/>
          <w:sz w:val="32"/>
          <w:szCs w:val="32"/>
        </w:rPr>
      </w:pPr>
      <w:r w:rsidRPr="00E34427">
        <w:rPr>
          <w:rFonts w:ascii="Times New Roman" w:hAnsi="Times New Roman" w:cs="Times New Roman"/>
          <w:sz w:val="32"/>
          <w:szCs w:val="32"/>
        </w:rPr>
        <w:t>read()</w:t>
      </w:r>
    </w:p>
    <w:p w14:paraId="7F64EF5A" w14:textId="77777777" w:rsidR="00E34427" w:rsidRDefault="00E34427" w:rsidP="00E34427">
      <w:pPr>
        <w:rPr>
          <w:rFonts w:ascii="Times New Roman" w:hAnsi="Times New Roman" w:cs="Times New Roman"/>
          <w:sz w:val="32"/>
          <w:szCs w:val="32"/>
        </w:rPr>
      </w:pPr>
    </w:p>
    <w:p w14:paraId="15DF6507" w14:textId="4B7276E2" w:rsidR="00670F03" w:rsidRPr="008B6FE7" w:rsidRDefault="00670F03" w:rsidP="00670F03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Output:</w:t>
      </w:r>
    </w:p>
    <w:p w14:paraId="05E6B7C4" w14:textId="3B8C908F" w:rsidR="00670F03" w:rsidRPr="008B6FE7" w:rsidRDefault="00E34427" w:rsidP="00670F03">
      <w:pPr>
        <w:rPr>
          <w:rFonts w:ascii="Times New Roman" w:hAnsi="Times New Roman" w:cs="Times New Roman"/>
          <w:sz w:val="32"/>
          <w:szCs w:val="32"/>
        </w:rPr>
      </w:pPr>
      <w:r>
        <w:rPr>
          <w:noProof/>
        </w:rPr>
        <w:drawing>
          <wp:inline distT="0" distB="0" distL="0" distR="0" wp14:anchorId="1A929937" wp14:editId="5A9CDA73">
            <wp:extent cx="6553200" cy="3013710"/>
            <wp:effectExtent l="0" t="0" r="0" b="0"/>
            <wp:docPr id="146" name="Picture 1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553200" cy="3013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168125" w14:textId="2FE19197" w:rsidR="00670F03" w:rsidRPr="008B6FE7" w:rsidRDefault="00670F03" w:rsidP="00670F03">
      <w:pPr>
        <w:rPr>
          <w:rFonts w:ascii="Times New Roman" w:hAnsi="Times New Roman" w:cs="Times New Roman"/>
          <w:sz w:val="32"/>
          <w:szCs w:val="32"/>
        </w:rPr>
      </w:pPr>
    </w:p>
    <w:p w14:paraId="7F8FE9EA" w14:textId="34AA9EF6" w:rsidR="00670F03" w:rsidRPr="008B6FE7" w:rsidRDefault="00670F03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2 A</w:t>
      </w:r>
    </w:p>
    <w:p w14:paraId="6E80AA9F" w14:textId="0462BE08" w:rsidR="00670F03" w:rsidRPr="008B6FE7" w:rsidRDefault="00670F03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Code:</w:t>
      </w:r>
    </w:p>
    <w:p w14:paraId="2BF6ED86" w14:textId="77777777" w:rsidR="00670F03" w:rsidRPr="008B6FE7" w:rsidRDefault="00670F03" w:rsidP="00670F0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!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DOCTYPE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html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3B02F576" w14:textId="77777777" w:rsidR="00670F03" w:rsidRPr="008B6FE7" w:rsidRDefault="00670F03" w:rsidP="00670F0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html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7B8F8A27" w14:textId="77777777" w:rsidR="00670F03" w:rsidRPr="008B6FE7" w:rsidRDefault="00670F03" w:rsidP="00670F0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</w:p>
    <w:p w14:paraId="4CB3F5A6" w14:textId="77777777" w:rsidR="00670F03" w:rsidRPr="008B6FE7" w:rsidRDefault="00670F03" w:rsidP="00670F0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head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2EE3C855" w14:textId="77777777" w:rsidR="00670F03" w:rsidRPr="008B6FE7" w:rsidRDefault="00670F03" w:rsidP="00670F0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title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title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73893559" w14:textId="77777777" w:rsidR="00670F03" w:rsidRPr="008B6FE7" w:rsidRDefault="00670F03" w:rsidP="00670F0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script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</w:t>
      </w:r>
      <w:proofErr w:type="spellStart"/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src</w:t>
      </w:r>
      <w:proofErr w:type="spellEnd"/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=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jquery-3.6.0.min.js"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script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71D09AAE" w14:textId="77777777" w:rsidR="00670F03" w:rsidRPr="008B6FE7" w:rsidRDefault="00670F03" w:rsidP="00670F0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style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type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=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text/</w:t>
      </w:r>
      <w:proofErr w:type="spellStart"/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css</w:t>
      </w:r>
      <w:proofErr w:type="spellEnd"/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6ACAEF15" w14:textId="77777777" w:rsidR="00670F03" w:rsidRPr="008B6FE7" w:rsidRDefault="00670F03" w:rsidP="00670F0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</w:t>
      </w:r>
      <w:r w:rsidRPr="008B6FE7">
        <w:rPr>
          <w:rFonts w:ascii="Times New Roman" w:eastAsia="Times New Roman" w:hAnsi="Times New Roman" w:cs="Times New Roman"/>
          <w:color w:val="D7BA7D"/>
          <w:sz w:val="32"/>
          <w:szCs w:val="32"/>
        </w:rPr>
        <w:t>.box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{</w:t>
      </w:r>
    </w:p>
    <w:p w14:paraId="0642EBCC" w14:textId="77777777" w:rsidR="00670F03" w:rsidRPr="008B6FE7" w:rsidRDefault="00670F03" w:rsidP="00670F0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width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: </w:t>
      </w:r>
      <w:r w:rsidRPr="008B6FE7">
        <w:rPr>
          <w:rFonts w:ascii="Times New Roman" w:eastAsia="Times New Roman" w:hAnsi="Times New Roman" w:cs="Times New Roman"/>
          <w:color w:val="B5CEA8"/>
          <w:sz w:val="32"/>
          <w:szCs w:val="32"/>
        </w:rPr>
        <w:t>100px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;</w:t>
      </w:r>
    </w:p>
    <w:p w14:paraId="505CABA1" w14:textId="77777777" w:rsidR="00670F03" w:rsidRPr="008B6FE7" w:rsidRDefault="00670F03" w:rsidP="00670F0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height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: </w:t>
      </w:r>
      <w:r w:rsidRPr="008B6FE7">
        <w:rPr>
          <w:rFonts w:ascii="Times New Roman" w:eastAsia="Times New Roman" w:hAnsi="Times New Roman" w:cs="Times New Roman"/>
          <w:color w:val="B5CEA8"/>
          <w:sz w:val="32"/>
          <w:szCs w:val="32"/>
        </w:rPr>
        <w:t>100px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;</w:t>
      </w:r>
    </w:p>
    <w:p w14:paraId="0E311403" w14:textId="77777777" w:rsidR="00670F03" w:rsidRPr="008B6FE7" w:rsidRDefault="00670F03" w:rsidP="00670F0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background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: 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#9d7ede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;</w:t>
      </w:r>
    </w:p>
    <w:p w14:paraId="0BD96660" w14:textId="77777777" w:rsidR="00670F03" w:rsidRPr="008B6FE7" w:rsidRDefault="00670F03" w:rsidP="00670F0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margin-top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: </w:t>
      </w:r>
      <w:r w:rsidRPr="008B6FE7">
        <w:rPr>
          <w:rFonts w:ascii="Times New Roman" w:eastAsia="Times New Roman" w:hAnsi="Times New Roman" w:cs="Times New Roman"/>
          <w:color w:val="B5CEA8"/>
          <w:sz w:val="32"/>
          <w:szCs w:val="32"/>
        </w:rPr>
        <w:t>30px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;</w:t>
      </w:r>
    </w:p>
    <w:p w14:paraId="2E391597" w14:textId="77777777" w:rsidR="00670F03" w:rsidRPr="008B6FE7" w:rsidRDefault="00670F03" w:rsidP="00670F0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border-style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: 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solid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;</w:t>
      </w:r>
    </w:p>
    <w:p w14:paraId="5EFE1BD8" w14:textId="77777777" w:rsidR="00670F03" w:rsidRPr="008B6FE7" w:rsidRDefault="00670F03" w:rsidP="00670F0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border-color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: 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#6f40ce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;</w:t>
      </w:r>
    </w:p>
    <w:p w14:paraId="557F0D14" w14:textId="77777777" w:rsidR="00670F03" w:rsidRPr="008B6FE7" w:rsidRDefault="00670F03" w:rsidP="00670F0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}</w:t>
      </w:r>
    </w:p>
    <w:p w14:paraId="0625896B" w14:textId="77777777" w:rsidR="00670F03" w:rsidRPr="008B6FE7" w:rsidRDefault="00670F03" w:rsidP="00670F0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style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6915767B" w14:textId="77777777" w:rsidR="00670F03" w:rsidRPr="008B6FE7" w:rsidRDefault="00670F03" w:rsidP="00670F0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script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776F37C1" w14:textId="77777777" w:rsidR="00670F03" w:rsidRPr="008B6FE7" w:rsidRDefault="00670F03" w:rsidP="00670F0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</w:t>
      </w:r>
      <w:r w:rsidRPr="008B6FE7">
        <w:rPr>
          <w:rFonts w:ascii="Times New Roman" w:eastAsia="Times New Roman" w:hAnsi="Times New Roman" w:cs="Times New Roman"/>
          <w:color w:val="4FC1FF"/>
          <w:sz w:val="32"/>
          <w:szCs w:val="32"/>
        </w:rPr>
        <w:t>$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document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).</w:t>
      </w:r>
      <w:r w:rsidRPr="008B6FE7">
        <w:rPr>
          <w:rFonts w:ascii="Times New Roman" w:eastAsia="Times New Roman" w:hAnsi="Times New Roman" w:cs="Times New Roman"/>
          <w:color w:val="DCDCAA"/>
          <w:sz w:val="32"/>
          <w:szCs w:val="32"/>
        </w:rPr>
        <w:t>ready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</w:p>
    <w:p w14:paraId="00BAD69C" w14:textId="77777777" w:rsidR="00670F03" w:rsidRPr="008B6FE7" w:rsidRDefault="00670F03" w:rsidP="00670F0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function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() {</w:t>
      </w:r>
    </w:p>
    <w:p w14:paraId="1AC7DCF1" w14:textId="77777777" w:rsidR="00670F03" w:rsidRPr="008B6FE7" w:rsidRDefault="00670F03" w:rsidP="00670F0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</w:t>
      </w:r>
      <w:r w:rsidRPr="008B6FE7">
        <w:rPr>
          <w:rFonts w:ascii="Times New Roman" w:eastAsia="Times New Roman" w:hAnsi="Times New Roman" w:cs="Times New Roman"/>
          <w:color w:val="4FC1FF"/>
          <w:sz w:val="32"/>
          <w:szCs w:val="32"/>
        </w:rPr>
        <w:t>$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button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).</w:t>
      </w:r>
      <w:r w:rsidRPr="008B6FE7">
        <w:rPr>
          <w:rFonts w:ascii="Times New Roman" w:eastAsia="Times New Roman" w:hAnsi="Times New Roman" w:cs="Times New Roman"/>
          <w:color w:val="DCDCAA"/>
          <w:sz w:val="32"/>
          <w:szCs w:val="32"/>
        </w:rPr>
        <w:t>click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</w:p>
    <w:p w14:paraId="0073BADC" w14:textId="77777777" w:rsidR="00670F03" w:rsidRPr="008B6FE7" w:rsidRDefault="00670F03" w:rsidP="00670F0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    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function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() {</w:t>
      </w:r>
    </w:p>
    <w:p w14:paraId="72D43677" w14:textId="77777777" w:rsidR="00670F03" w:rsidRPr="008B6FE7" w:rsidRDefault="00670F03" w:rsidP="00670F0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        </w:t>
      </w:r>
      <w:r w:rsidRPr="008B6FE7">
        <w:rPr>
          <w:rFonts w:ascii="Times New Roman" w:eastAsia="Times New Roman" w:hAnsi="Times New Roman" w:cs="Times New Roman"/>
          <w:color w:val="4FC1FF"/>
          <w:sz w:val="32"/>
          <w:szCs w:val="32"/>
        </w:rPr>
        <w:t>$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.box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).</w:t>
      </w:r>
      <w:r w:rsidRPr="008B6FE7">
        <w:rPr>
          <w:rFonts w:ascii="Times New Roman" w:eastAsia="Times New Roman" w:hAnsi="Times New Roman" w:cs="Times New Roman"/>
          <w:color w:val="DCDCAA"/>
          <w:sz w:val="32"/>
          <w:szCs w:val="32"/>
        </w:rPr>
        <w:t>animate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</w:p>
    <w:p w14:paraId="523A5FB1" w14:textId="77777777" w:rsidR="00670F03" w:rsidRPr="008B6FE7" w:rsidRDefault="00670F03" w:rsidP="00670F0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            {</w:t>
      </w:r>
    </w:p>
    <w:p w14:paraId="2475D8A7" w14:textId="77777777" w:rsidR="00670F03" w:rsidRPr="008B6FE7" w:rsidRDefault="00670F03" w:rsidP="00670F0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                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width: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300px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,</w:t>
      </w:r>
    </w:p>
    <w:p w14:paraId="58053FDB" w14:textId="77777777" w:rsidR="00670F03" w:rsidRPr="008B6FE7" w:rsidRDefault="00670F03" w:rsidP="00670F0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                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height: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300px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,</w:t>
      </w:r>
    </w:p>
    <w:p w14:paraId="5C6F8F72" w14:textId="77777777" w:rsidR="00670F03" w:rsidRPr="008B6FE7" w:rsidRDefault="00670F03" w:rsidP="00670F0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                </w:t>
      </w:r>
      <w:proofErr w:type="spellStart"/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marginLeft</w:t>
      </w:r>
      <w:proofErr w:type="spellEnd"/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: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150px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,</w:t>
      </w:r>
    </w:p>
    <w:p w14:paraId="3EDEEEEB" w14:textId="77777777" w:rsidR="00670F03" w:rsidRPr="008B6FE7" w:rsidRDefault="00670F03" w:rsidP="00670F0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                </w:t>
      </w:r>
      <w:proofErr w:type="spellStart"/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borderWidth</w:t>
      </w:r>
      <w:proofErr w:type="spellEnd"/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: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10px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,</w:t>
      </w:r>
    </w:p>
    <w:p w14:paraId="0980736F" w14:textId="77777777" w:rsidR="00670F03" w:rsidRPr="008B6FE7" w:rsidRDefault="00670F03" w:rsidP="00670F0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                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opacity: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</w:t>
      </w:r>
      <w:r w:rsidRPr="008B6FE7">
        <w:rPr>
          <w:rFonts w:ascii="Times New Roman" w:eastAsia="Times New Roman" w:hAnsi="Times New Roman" w:cs="Times New Roman"/>
          <w:color w:val="B5CEA8"/>
          <w:sz w:val="32"/>
          <w:szCs w:val="32"/>
        </w:rPr>
        <w:t>0.5</w:t>
      </w:r>
    </w:p>
    <w:p w14:paraId="1FD9166F" w14:textId="77777777" w:rsidR="00670F03" w:rsidRPr="008B6FE7" w:rsidRDefault="00670F03" w:rsidP="00670F0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            }</w:t>
      </w:r>
    </w:p>
    <w:p w14:paraId="663E6123" w14:textId="77777777" w:rsidR="00670F03" w:rsidRPr="008B6FE7" w:rsidRDefault="00670F03" w:rsidP="00670F0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        );</w:t>
      </w:r>
    </w:p>
    <w:p w14:paraId="02215A21" w14:textId="77777777" w:rsidR="00670F03" w:rsidRPr="008B6FE7" w:rsidRDefault="00670F03" w:rsidP="00670F0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    }</w:t>
      </w:r>
    </w:p>
    <w:p w14:paraId="548B525E" w14:textId="77777777" w:rsidR="00670F03" w:rsidRPr="008B6FE7" w:rsidRDefault="00670F03" w:rsidP="00670F0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);</w:t>
      </w:r>
    </w:p>
    <w:p w14:paraId="7FE3CAB2" w14:textId="77777777" w:rsidR="00670F03" w:rsidRPr="008B6FE7" w:rsidRDefault="00670F03" w:rsidP="00670F0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}</w:t>
      </w:r>
    </w:p>
    <w:p w14:paraId="60E40ABE" w14:textId="77777777" w:rsidR="00670F03" w:rsidRPr="008B6FE7" w:rsidRDefault="00670F03" w:rsidP="00670F0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);</w:t>
      </w:r>
    </w:p>
    <w:p w14:paraId="277D136F" w14:textId="77777777" w:rsidR="00670F03" w:rsidRPr="008B6FE7" w:rsidRDefault="00670F03" w:rsidP="00670F0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script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045F5F32" w14:textId="77777777" w:rsidR="00670F03" w:rsidRPr="008B6FE7" w:rsidRDefault="00670F03" w:rsidP="00670F0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head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59D3BAC8" w14:textId="77777777" w:rsidR="00670F03" w:rsidRPr="008B6FE7" w:rsidRDefault="00670F03" w:rsidP="00670F0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</w:p>
    <w:p w14:paraId="2AB17EA6" w14:textId="77777777" w:rsidR="00670F03" w:rsidRPr="008B6FE7" w:rsidRDefault="00670F03" w:rsidP="00670F0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body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765460AC" w14:textId="77777777" w:rsidR="00670F03" w:rsidRPr="008B6FE7" w:rsidRDefault="00670F03" w:rsidP="00670F0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button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type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=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button"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Start Animation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button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1E0D936F" w14:textId="77777777" w:rsidR="00670F03" w:rsidRPr="008B6FE7" w:rsidRDefault="00670F03" w:rsidP="00670F0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div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class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=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box"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div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09DDC100" w14:textId="77777777" w:rsidR="00670F03" w:rsidRPr="008B6FE7" w:rsidRDefault="00670F03" w:rsidP="00670F0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body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1B41CEE8" w14:textId="77777777" w:rsidR="00670F03" w:rsidRPr="008B6FE7" w:rsidRDefault="00670F03" w:rsidP="00670F0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</w:p>
    <w:p w14:paraId="07C32EFB" w14:textId="65EE1485" w:rsidR="00BE2816" w:rsidRPr="008B6FE7" w:rsidRDefault="00670F03" w:rsidP="00670F0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808080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html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7DF7F1D2" w14:textId="799626A4" w:rsidR="00670F03" w:rsidRPr="008B6FE7" w:rsidRDefault="00670F03">
      <w:pPr>
        <w:rPr>
          <w:rFonts w:ascii="Times New Roman" w:hAnsi="Times New Roman" w:cs="Times New Roman"/>
          <w:sz w:val="32"/>
          <w:szCs w:val="32"/>
        </w:rPr>
      </w:pPr>
    </w:p>
    <w:p w14:paraId="10554E87" w14:textId="15A2AB03" w:rsidR="00BE2816" w:rsidRPr="008B6FE7" w:rsidRDefault="00BE2816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Output:</w:t>
      </w:r>
    </w:p>
    <w:p w14:paraId="3E8E6524" w14:textId="77777777" w:rsidR="00BE2816" w:rsidRPr="008B6FE7" w:rsidRDefault="00BE2816">
      <w:pPr>
        <w:rPr>
          <w:rFonts w:ascii="Times New Roman" w:hAnsi="Times New Roman" w:cs="Times New Roman"/>
          <w:sz w:val="32"/>
          <w:szCs w:val="32"/>
        </w:rPr>
      </w:pPr>
    </w:p>
    <w:p w14:paraId="1C8758C0" w14:textId="5E8B52AD" w:rsidR="00BE2816" w:rsidRPr="008B6FE7" w:rsidRDefault="00FE700D">
      <w:pPr>
        <w:rPr>
          <w:rFonts w:ascii="Times New Roman" w:hAnsi="Times New Roman" w:cs="Times New Roman"/>
          <w:sz w:val="32"/>
          <w:szCs w:val="32"/>
        </w:rPr>
      </w:pPr>
      <w:r>
        <w:rPr>
          <w:noProof/>
        </w:rPr>
        <w:drawing>
          <wp:inline distT="0" distB="0" distL="0" distR="0" wp14:anchorId="21EFA944" wp14:editId="286E8758">
            <wp:extent cx="6545580" cy="4388485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545580" cy="4388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2E8BF4" w14:textId="4A77879A" w:rsidR="00BE2816" w:rsidRPr="008B6FE7" w:rsidRDefault="00BE2816">
      <w:pPr>
        <w:rPr>
          <w:rFonts w:ascii="Times New Roman" w:hAnsi="Times New Roman" w:cs="Times New Roman"/>
          <w:sz w:val="32"/>
          <w:szCs w:val="32"/>
        </w:rPr>
      </w:pPr>
    </w:p>
    <w:p w14:paraId="669A0884" w14:textId="721BC570" w:rsidR="00BE2816" w:rsidRPr="008B6FE7" w:rsidRDefault="00BE2816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B.</w:t>
      </w:r>
    </w:p>
    <w:p w14:paraId="2E724450" w14:textId="5921C657" w:rsidR="00BE2816" w:rsidRPr="008B6FE7" w:rsidRDefault="00BE2816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Code:</w:t>
      </w:r>
    </w:p>
    <w:p w14:paraId="7FB9F502" w14:textId="77777777" w:rsidR="00BE2816" w:rsidRPr="008B6FE7" w:rsidRDefault="00BE2816" w:rsidP="00BE2816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!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DOCTYPE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html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1BF94B75" w14:textId="77777777" w:rsidR="00BE2816" w:rsidRPr="008B6FE7" w:rsidRDefault="00BE2816" w:rsidP="00BE2816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html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45D0998D" w14:textId="77777777" w:rsidR="00BE2816" w:rsidRPr="008B6FE7" w:rsidRDefault="00BE2816" w:rsidP="00BE2816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</w:p>
    <w:p w14:paraId="6E9F8C17" w14:textId="77777777" w:rsidR="00BE2816" w:rsidRPr="008B6FE7" w:rsidRDefault="00BE2816" w:rsidP="00BE2816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head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79CE2E56" w14:textId="77777777" w:rsidR="00BE2816" w:rsidRPr="008B6FE7" w:rsidRDefault="00BE2816" w:rsidP="00BE2816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title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title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75D48D4E" w14:textId="77777777" w:rsidR="00BE2816" w:rsidRPr="008B6FE7" w:rsidRDefault="00BE2816" w:rsidP="00BE2816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script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</w:t>
      </w:r>
      <w:proofErr w:type="spellStart"/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src</w:t>
      </w:r>
      <w:proofErr w:type="spellEnd"/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=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jquery-3.6.0.min.js"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script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763DD11C" w14:textId="77777777" w:rsidR="00BE2816" w:rsidRPr="008B6FE7" w:rsidRDefault="00BE2816" w:rsidP="00BE2816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script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3C8C0F0A" w14:textId="77777777" w:rsidR="00BE2816" w:rsidRPr="008B6FE7" w:rsidRDefault="00BE2816" w:rsidP="00BE2816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</w:t>
      </w:r>
      <w:r w:rsidRPr="008B6FE7">
        <w:rPr>
          <w:rFonts w:ascii="Times New Roman" w:eastAsia="Times New Roman" w:hAnsi="Times New Roman" w:cs="Times New Roman"/>
          <w:color w:val="4FC1FF"/>
          <w:sz w:val="32"/>
          <w:szCs w:val="32"/>
        </w:rPr>
        <w:t>$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document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).</w:t>
      </w:r>
      <w:r w:rsidRPr="008B6FE7">
        <w:rPr>
          <w:rFonts w:ascii="Times New Roman" w:eastAsia="Times New Roman" w:hAnsi="Times New Roman" w:cs="Times New Roman"/>
          <w:color w:val="DCDCAA"/>
          <w:sz w:val="32"/>
          <w:szCs w:val="32"/>
        </w:rPr>
        <w:t>ready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</w:p>
    <w:p w14:paraId="6429D3D0" w14:textId="77777777" w:rsidR="00BE2816" w:rsidRPr="008B6FE7" w:rsidRDefault="00BE2816" w:rsidP="00BE2816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function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() {</w:t>
      </w:r>
    </w:p>
    <w:p w14:paraId="33AFC2F5" w14:textId="77777777" w:rsidR="00BE2816" w:rsidRPr="008B6FE7" w:rsidRDefault="00BE2816" w:rsidP="00BE2816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</w:t>
      </w:r>
      <w:r w:rsidRPr="008B6FE7">
        <w:rPr>
          <w:rFonts w:ascii="Times New Roman" w:eastAsia="Times New Roman" w:hAnsi="Times New Roman" w:cs="Times New Roman"/>
          <w:color w:val="4FC1FF"/>
          <w:sz w:val="32"/>
          <w:szCs w:val="32"/>
        </w:rPr>
        <w:t>$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button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).</w:t>
      </w:r>
      <w:r w:rsidRPr="008B6FE7">
        <w:rPr>
          <w:rFonts w:ascii="Times New Roman" w:eastAsia="Times New Roman" w:hAnsi="Times New Roman" w:cs="Times New Roman"/>
          <w:color w:val="DCDCAA"/>
          <w:sz w:val="32"/>
          <w:szCs w:val="32"/>
        </w:rPr>
        <w:t>click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</w:p>
    <w:p w14:paraId="78D6F629" w14:textId="77777777" w:rsidR="00BE2816" w:rsidRPr="008B6FE7" w:rsidRDefault="00BE2816" w:rsidP="00BE2816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    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function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() {</w:t>
      </w:r>
    </w:p>
    <w:p w14:paraId="69AE75D5" w14:textId="77777777" w:rsidR="00BE2816" w:rsidRPr="008B6FE7" w:rsidRDefault="00BE2816" w:rsidP="00BE2816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        </w:t>
      </w:r>
      <w:r w:rsidRPr="008B6FE7">
        <w:rPr>
          <w:rFonts w:ascii="Times New Roman" w:eastAsia="Times New Roman" w:hAnsi="Times New Roman" w:cs="Times New Roman"/>
          <w:color w:val="4FC1FF"/>
          <w:sz w:val="32"/>
          <w:szCs w:val="32"/>
        </w:rPr>
        <w:t>$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p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).</w:t>
      </w:r>
      <w:r w:rsidRPr="008B6FE7">
        <w:rPr>
          <w:rFonts w:ascii="Times New Roman" w:eastAsia="Times New Roman" w:hAnsi="Times New Roman" w:cs="Times New Roman"/>
          <w:color w:val="DCDCAA"/>
          <w:sz w:val="32"/>
          <w:szCs w:val="32"/>
        </w:rPr>
        <w:t>hide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slow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, 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function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() {</w:t>
      </w:r>
    </w:p>
    <w:p w14:paraId="64EB5ECB" w14:textId="77777777" w:rsidR="00BE2816" w:rsidRPr="008B6FE7" w:rsidRDefault="00BE2816" w:rsidP="00BE2816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            </w:t>
      </w:r>
      <w:r w:rsidRPr="008B6FE7">
        <w:rPr>
          <w:rFonts w:ascii="Times New Roman" w:eastAsia="Times New Roman" w:hAnsi="Times New Roman" w:cs="Times New Roman"/>
          <w:color w:val="DCDCAA"/>
          <w:sz w:val="32"/>
          <w:szCs w:val="32"/>
        </w:rPr>
        <w:t>alert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The paragraph is now hidden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);</w:t>
      </w:r>
    </w:p>
    <w:p w14:paraId="34A07999" w14:textId="77777777" w:rsidR="00BE2816" w:rsidRPr="008B6FE7" w:rsidRDefault="00BE2816" w:rsidP="00BE2816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        }</w:t>
      </w:r>
    </w:p>
    <w:p w14:paraId="0B65B2FC" w14:textId="77777777" w:rsidR="00BE2816" w:rsidRPr="008B6FE7" w:rsidRDefault="00BE2816" w:rsidP="00BE2816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        );</w:t>
      </w:r>
    </w:p>
    <w:p w14:paraId="57901D33" w14:textId="77777777" w:rsidR="00BE2816" w:rsidRPr="008B6FE7" w:rsidRDefault="00BE2816" w:rsidP="00BE2816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    }</w:t>
      </w:r>
    </w:p>
    <w:p w14:paraId="4EBD1B72" w14:textId="77777777" w:rsidR="00BE2816" w:rsidRPr="008B6FE7" w:rsidRDefault="00BE2816" w:rsidP="00BE2816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);</w:t>
      </w:r>
    </w:p>
    <w:p w14:paraId="47D2D029" w14:textId="77777777" w:rsidR="00BE2816" w:rsidRPr="008B6FE7" w:rsidRDefault="00BE2816" w:rsidP="00BE2816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}</w:t>
      </w:r>
    </w:p>
    <w:p w14:paraId="7D88965F" w14:textId="77777777" w:rsidR="00BE2816" w:rsidRPr="008B6FE7" w:rsidRDefault="00BE2816" w:rsidP="00BE2816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);</w:t>
      </w:r>
    </w:p>
    <w:p w14:paraId="7BFDC6C6" w14:textId="77777777" w:rsidR="00BE2816" w:rsidRPr="008B6FE7" w:rsidRDefault="00BE2816" w:rsidP="00BE2816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script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51BF9B55" w14:textId="77777777" w:rsidR="00BE2816" w:rsidRPr="008B6FE7" w:rsidRDefault="00BE2816" w:rsidP="00BE2816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head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3EB6DA08" w14:textId="77777777" w:rsidR="00BE2816" w:rsidRPr="008B6FE7" w:rsidRDefault="00BE2816" w:rsidP="00BE2816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</w:p>
    <w:p w14:paraId="07D729B2" w14:textId="77777777" w:rsidR="00BE2816" w:rsidRPr="008B6FE7" w:rsidRDefault="00BE2816" w:rsidP="00BE2816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body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64673B66" w14:textId="77777777" w:rsidR="00BE2816" w:rsidRPr="008B6FE7" w:rsidRDefault="00BE2816" w:rsidP="00BE2816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button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click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button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675E988F" w14:textId="77777777" w:rsidR="00BE2816" w:rsidRPr="008B6FE7" w:rsidRDefault="00BE2816" w:rsidP="00BE2816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p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This is a paragraph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p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330FA45B" w14:textId="77777777" w:rsidR="00BE2816" w:rsidRPr="008B6FE7" w:rsidRDefault="00BE2816" w:rsidP="00BE2816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body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7A20FAF1" w14:textId="77777777" w:rsidR="00BE2816" w:rsidRPr="008B6FE7" w:rsidRDefault="00BE2816" w:rsidP="00BE2816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</w:p>
    <w:p w14:paraId="5E47DF1E" w14:textId="77777777" w:rsidR="00BE2816" w:rsidRPr="008B6FE7" w:rsidRDefault="00BE2816" w:rsidP="00BE2816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html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7FC2CE25" w14:textId="06476D93" w:rsidR="00BE2816" w:rsidRPr="008B6FE7" w:rsidRDefault="00BE2816">
      <w:pPr>
        <w:rPr>
          <w:rFonts w:ascii="Times New Roman" w:hAnsi="Times New Roman" w:cs="Times New Roman"/>
          <w:sz w:val="32"/>
          <w:szCs w:val="32"/>
        </w:rPr>
      </w:pPr>
    </w:p>
    <w:p w14:paraId="7D43548D" w14:textId="42BD1122" w:rsidR="00BE2816" w:rsidRPr="008B6FE7" w:rsidRDefault="00BE2816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Output:</w:t>
      </w:r>
    </w:p>
    <w:p w14:paraId="6A4728A1" w14:textId="12E1E4AF" w:rsidR="00BE2816" w:rsidRPr="008B6FE7" w:rsidRDefault="00495E25">
      <w:pPr>
        <w:rPr>
          <w:rFonts w:ascii="Times New Roman" w:hAnsi="Times New Roman" w:cs="Times New Roman"/>
          <w:sz w:val="32"/>
          <w:szCs w:val="32"/>
        </w:rPr>
      </w:pPr>
      <w:r>
        <w:rPr>
          <w:noProof/>
        </w:rPr>
        <w:drawing>
          <wp:inline distT="0" distB="0" distL="0" distR="0" wp14:anchorId="7F0EC445" wp14:editId="36799BF1">
            <wp:extent cx="5943600" cy="303403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4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DCCC22" w14:textId="64403DF2" w:rsidR="00BE2816" w:rsidRPr="008B6FE7" w:rsidRDefault="00495E25">
      <w:pPr>
        <w:rPr>
          <w:rFonts w:ascii="Times New Roman" w:hAnsi="Times New Roman" w:cs="Times New Roman"/>
          <w:sz w:val="32"/>
          <w:szCs w:val="32"/>
        </w:rPr>
      </w:pPr>
      <w:r>
        <w:rPr>
          <w:noProof/>
        </w:rPr>
        <w:drawing>
          <wp:inline distT="0" distB="0" distL="0" distR="0" wp14:anchorId="0F9556A4" wp14:editId="367FF35D">
            <wp:extent cx="5943600" cy="17729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72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1BE36D" w14:textId="0D16CBC1" w:rsidR="00BE2816" w:rsidRPr="008B6FE7" w:rsidRDefault="00BE2816">
      <w:pPr>
        <w:rPr>
          <w:rFonts w:ascii="Times New Roman" w:hAnsi="Times New Roman" w:cs="Times New Roman"/>
          <w:sz w:val="32"/>
          <w:szCs w:val="32"/>
        </w:rPr>
      </w:pPr>
    </w:p>
    <w:p w14:paraId="3E936170" w14:textId="77777777" w:rsidR="00BE2816" w:rsidRPr="008B6FE7" w:rsidRDefault="00BE2816">
      <w:pPr>
        <w:rPr>
          <w:rFonts w:ascii="Times New Roman" w:hAnsi="Times New Roman" w:cs="Times New Roman"/>
          <w:sz w:val="32"/>
          <w:szCs w:val="32"/>
        </w:rPr>
      </w:pPr>
    </w:p>
    <w:p w14:paraId="121F24BC" w14:textId="48303485" w:rsidR="00BE2816" w:rsidRPr="008B6FE7" w:rsidRDefault="00161382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8B6FE7">
        <w:rPr>
          <w:rFonts w:ascii="Times New Roman" w:hAnsi="Times New Roman" w:cs="Times New Roman"/>
          <w:b/>
          <w:bCs/>
          <w:sz w:val="32"/>
          <w:szCs w:val="32"/>
        </w:rPr>
        <w:t>Slip 2</w:t>
      </w:r>
    </w:p>
    <w:p w14:paraId="41A40494" w14:textId="79D3E83C" w:rsidR="00BE2816" w:rsidRPr="008B6FE7" w:rsidRDefault="00BE2816">
      <w:pPr>
        <w:rPr>
          <w:rFonts w:ascii="Times New Roman" w:hAnsi="Times New Roman" w:cs="Times New Roman"/>
          <w:sz w:val="32"/>
          <w:szCs w:val="32"/>
        </w:rPr>
      </w:pPr>
    </w:p>
    <w:p w14:paraId="319D49E4" w14:textId="65A803BC" w:rsidR="00BE2816" w:rsidRPr="008B6FE7" w:rsidRDefault="00BE2816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2F9A8679" wp14:editId="1DB45793">
            <wp:extent cx="5943600" cy="267589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5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55E32" w14:textId="1BE21CA5" w:rsidR="00BE2816" w:rsidRPr="008B6FE7" w:rsidRDefault="00BE2816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1.</w:t>
      </w:r>
    </w:p>
    <w:p w14:paraId="5D714EED" w14:textId="77777777" w:rsidR="007F2613" w:rsidRPr="00CE582E" w:rsidRDefault="007F2613" w:rsidP="007F2613">
      <w:pPr>
        <w:rPr>
          <w:rFonts w:ascii="Times New Roman" w:hAnsi="Times New Roman" w:cs="Times New Roman"/>
          <w:sz w:val="32"/>
          <w:szCs w:val="32"/>
        </w:rPr>
      </w:pPr>
      <w:r w:rsidRPr="00CE582E">
        <w:rPr>
          <w:rFonts w:ascii="Times New Roman" w:hAnsi="Times New Roman" w:cs="Times New Roman"/>
          <w:sz w:val="32"/>
          <w:szCs w:val="32"/>
        </w:rPr>
        <w:t>Inserting data into database</w:t>
      </w:r>
    </w:p>
    <w:p w14:paraId="5EEDC039" w14:textId="77777777" w:rsidR="007F2613" w:rsidRDefault="007F2613" w:rsidP="007F2613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059F4DC4" wp14:editId="4B76FA25">
            <wp:extent cx="6370320" cy="3634740"/>
            <wp:effectExtent l="0" t="0" r="0" b="38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370320" cy="3634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F43AA6" w14:textId="77777777" w:rsidR="007F2613" w:rsidRDefault="007F2613" w:rsidP="007F2613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2E674225" wp14:editId="4A616413">
            <wp:extent cx="6431280" cy="4290060"/>
            <wp:effectExtent l="0" t="0" r="762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r="1301"/>
                    <a:stretch/>
                  </pic:blipFill>
                  <pic:spPr bwMode="auto">
                    <a:xfrm>
                      <a:off x="0" y="0"/>
                      <a:ext cx="6431727" cy="42903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7ADA61" w14:textId="77777777" w:rsidR="007F2613" w:rsidRDefault="007F2613" w:rsidP="007F2613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1549168E" wp14:editId="2FF2FD69">
            <wp:extent cx="6454140" cy="1310640"/>
            <wp:effectExtent l="0" t="0" r="3810" b="381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454140" cy="1310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18A08B" w14:textId="77777777" w:rsidR="007F2613" w:rsidRDefault="007F2613" w:rsidP="007F2613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17F064FC" wp14:editId="7C5EE817">
            <wp:extent cx="6416040" cy="4084320"/>
            <wp:effectExtent l="0" t="0" r="381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416040" cy="4084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D3BE26" w14:textId="77777777" w:rsidR="007F2613" w:rsidRDefault="007F2613" w:rsidP="007F2613">
      <w:pPr>
        <w:rPr>
          <w:rFonts w:ascii="Times New Roman" w:hAnsi="Times New Roman" w:cs="Times New Roman"/>
          <w:sz w:val="28"/>
          <w:szCs w:val="28"/>
        </w:rPr>
      </w:pPr>
    </w:p>
    <w:p w14:paraId="6E32A6D9" w14:textId="77777777" w:rsidR="007F2613" w:rsidRDefault="007F2613" w:rsidP="007F2613">
      <w:pPr>
        <w:rPr>
          <w:rFonts w:ascii="Times New Roman" w:hAnsi="Times New Roman" w:cs="Times New Roman"/>
          <w:sz w:val="28"/>
          <w:szCs w:val="28"/>
        </w:rPr>
      </w:pPr>
    </w:p>
    <w:p w14:paraId="2837B42A" w14:textId="77777777" w:rsidR="007F2613" w:rsidRDefault="007F2613" w:rsidP="007F2613">
      <w:pPr>
        <w:rPr>
          <w:rFonts w:ascii="Times New Roman" w:hAnsi="Times New Roman" w:cs="Times New Roman"/>
          <w:sz w:val="28"/>
          <w:szCs w:val="28"/>
        </w:rPr>
      </w:pPr>
    </w:p>
    <w:p w14:paraId="7C07874C" w14:textId="77777777" w:rsidR="007F2613" w:rsidRDefault="007F2613" w:rsidP="007F2613">
      <w:pPr>
        <w:rPr>
          <w:rFonts w:ascii="Times New Roman" w:hAnsi="Times New Roman" w:cs="Times New Roman"/>
          <w:sz w:val="28"/>
          <w:szCs w:val="28"/>
        </w:rPr>
      </w:pPr>
    </w:p>
    <w:p w14:paraId="47DE58DC" w14:textId="77777777" w:rsidR="007F2613" w:rsidRDefault="007F2613" w:rsidP="007F2613">
      <w:pPr>
        <w:rPr>
          <w:rFonts w:ascii="Times New Roman" w:hAnsi="Times New Roman" w:cs="Times New Roman"/>
          <w:sz w:val="28"/>
          <w:szCs w:val="28"/>
        </w:rPr>
      </w:pPr>
    </w:p>
    <w:p w14:paraId="3803B947" w14:textId="77777777" w:rsidR="007F2613" w:rsidRDefault="007F2613" w:rsidP="007F2613">
      <w:pPr>
        <w:rPr>
          <w:rFonts w:ascii="Times New Roman" w:hAnsi="Times New Roman" w:cs="Times New Roman"/>
          <w:sz w:val="28"/>
          <w:szCs w:val="28"/>
        </w:rPr>
      </w:pPr>
    </w:p>
    <w:p w14:paraId="01E7ABF8" w14:textId="77777777" w:rsidR="007F2613" w:rsidRDefault="007F2613" w:rsidP="007F2613">
      <w:pPr>
        <w:rPr>
          <w:rFonts w:ascii="Times New Roman" w:hAnsi="Times New Roman" w:cs="Times New Roman"/>
          <w:sz w:val="28"/>
          <w:szCs w:val="28"/>
        </w:rPr>
      </w:pPr>
    </w:p>
    <w:p w14:paraId="2FBCEE09" w14:textId="77777777" w:rsidR="007F2613" w:rsidRDefault="007F2613" w:rsidP="007F2613">
      <w:pPr>
        <w:rPr>
          <w:rFonts w:ascii="Times New Roman" w:hAnsi="Times New Roman" w:cs="Times New Roman"/>
          <w:sz w:val="28"/>
          <w:szCs w:val="28"/>
        </w:rPr>
      </w:pPr>
    </w:p>
    <w:p w14:paraId="7E0497CD" w14:textId="77777777" w:rsidR="007F2613" w:rsidRDefault="007F2613" w:rsidP="007F2613">
      <w:pPr>
        <w:rPr>
          <w:rFonts w:ascii="Times New Roman" w:hAnsi="Times New Roman" w:cs="Times New Roman"/>
          <w:sz w:val="28"/>
          <w:szCs w:val="28"/>
        </w:rPr>
      </w:pPr>
    </w:p>
    <w:p w14:paraId="11407DB9" w14:textId="77777777" w:rsidR="007F2613" w:rsidRDefault="007F2613" w:rsidP="007F2613">
      <w:pPr>
        <w:rPr>
          <w:rFonts w:ascii="Times New Roman" w:hAnsi="Times New Roman" w:cs="Times New Roman"/>
          <w:sz w:val="28"/>
          <w:szCs w:val="28"/>
        </w:rPr>
      </w:pPr>
    </w:p>
    <w:p w14:paraId="7223EB8F" w14:textId="77777777" w:rsidR="007F2613" w:rsidRPr="00CE582E" w:rsidRDefault="007F2613" w:rsidP="007F2613">
      <w:pPr>
        <w:rPr>
          <w:rFonts w:ascii="Times New Roman" w:hAnsi="Times New Roman" w:cs="Times New Roman"/>
          <w:sz w:val="32"/>
          <w:szCs w:val="32"/>
        </w:rPr>
      </w:pPr>
      <w:r w:rsidRPr="00CE582E">
        <w:rPr>
          <w:rFonts w:ascii="Times New Roman" w:hAnsi="Times New Roman" w:cs="Times New Roman"/>
          <w:sz w:val="32"/>
          <w:szCs w:val="32"/>
        </w:rPr>
        <w:t>Retrieving data from database</w:t>
      </w:r>
    </w:p>
    <w:p w14:paraId="6710C67B" w14:textId="77777777" w:rsidR="007F2613" w:rsidRDefault="007F2613" w:rsidP="007F2613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5FFAC4AC" wp14:editId="3257E050">
            <wp:extent cx="6400800" cy="417576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417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9B4E81" w14:textId="77777777" w:rsidR="007F2613" w:rsidRDefault="007F2613" w:rsidP="007F2613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70453121" wp14:editId="297AB78D">
            <wp:extent cx="6446520" cy="412242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446520" cy="4122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1F5AF8" w14:textId="77777777" w:rsidR="007F2613" w:rsidRDefault="007F2613" w:rsidP="007F2613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Updating data in database</w:t>
      </w:r>
    </w:p>
    <w:p w14:paraId="1BF1A719" w14:textId="77777777" w:rsidR="007F2613" w:rsidRDefault="007F2613" w:rsidP="007F2613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63E059BD" wp14:editId="30DF865F">
            <wp:extent cx="6477000" cy="416052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477000" cy="4160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A43D1B" w14:textId="77777777" w:rsidR="007F2613" w:rsidRDefault="007F2613" w:rsidP="007F2613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0A32B4C5" wp14:editId="564D9D44">
            <wp:extent cx="6492240" cy="3977640"/>
            <wp:effectExtent l="0" t="0" r="381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492240" cy="3977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C8F22C" w14:textId="77777777" w:rsidR="007F2613" w:rsidRDefault="007F2613" w:rsidP="007F2613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7A972047" wp14:editId="12BE3730">
            <wp:extent cx="6461760" cy="617982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461760" cy="6179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FF791F" w14:textId="77777777" w:rsidR="007F2613" w:rsidRDefault="007F2613" w:rsidP="007F2613">
      <w:pPr>
        <w:rPr>
          <w:rFonts w:ascii="Times New Roman" w:hAnsi="Times New Roman" w:cs="Times New Roman"/>
          <w:sz w:val="28"/>
          <w:szCs w:val="28"/>
        </w:rPr>
      </w:pPr>
    </w:p>
    <w:p w14:paraId="2DD66CC2" w14:textId="77777777" w:rsidR="007F2613" w:rsidRDefault="007F2613" w:rsidP="007F2613">
      <w:pPr>
        <w:rPr>
          <w:rFonts w:ascii="Times New Roman" w:hAnsi="Times New Roman" w:cs="Times New Roman"/>
          <w:sz w:val="28"/>
          <w:szCs w:val="28"/>
        </w:rPr>
      </w:pPr>
    </w:p>
    <w:p w14:paraId="161727CB" w14:textId="77777777" w:rsidR="007F2613" w:rsidRDefault="007F2613" w:rsidP="007F2613">
      <w:pPr>
        <w:rPr>
          <w:rFonts w:ascii="Times New Roman" w:hAnsi="Times New Roman" w:cs="Times New Roman"/>
          <w:sz w:val="28"/>
          <w:szCs w:val="28"/>
        </w:rPr>
      </w:pPr>
    </w:p>
    <w:p w14:paraId="115E5E02" w14:textId="77777777" w:rsidR="007F2613" w:rsidRDefault="007F2613" w:rsidP="007F2613">
      <w:pPr>
        <w:rPr>
          <w:rFonts w:ascii="Times New Roman" w:hAnsi="Times New Roman" w:cs="Times New Roman"/>
          <w:sz w:val="28"/>
          <w:szCs w:val="28"/>
        </w:rPr>
      </w:pPr>
    </w:p>
    <w:p w14:paraId="6C491C3C" w14:textId="77777777" w:rsidR="007F2613" w:rsidRDefault="007F2613" w:rsidP="007F2613">
      <w:pPr>
        <w:rPr>
          <w:rFonts w:ascii="Times New Roman" w:hAnsi="Times New Roman" w:cs="Times New Roman"/>
          <w:sz w:val="28"/>
          <w:szCs w:val="28"/>
        </w:rPr>
      </w:pPr>
    </w:p>
    <w:p w14:paraId="4BCD1BC3" w14:textId="77777777" w:rsidR="007F2613" w:rsidRDefault="007F2613" w:rsidP="007F2613">
      <w:pPr>
        <w:rPr>
          <w:rFonts w:ascii="Times New Roman" w:hAnsi="Times New Roman" w:cs="Times New Roman"/>
          <w:sz w:val="28"/>
          <w:szCs w:val="28"/>
        </w:rPr>
      </w:pPr>
    </w:p>
    <w:p w14:paraId="16AEEC52" w14:textId="77777777" w:rsidR="007F2613" w:rsidRDefault="007F2613" w:rsidP="007F2613">
      <w:pPr>
        <w:rPr>
          <w:rFonts w:ascii="Times New Roman" w:hAnsi="Times New Roman" w:cs="Times New Roman"/>
          <w:sz w:val="28"/>
          <w:szCs w:val="28"/>
        </w:rPr>
      </w:pPr>
    </w:p>
    <w:p w14:paraId="4FACCF85" w14:textId="77777777" w:rsidR="007F2613" w:rsidRDefault="007F2613" w:rsidP="007F2613">
      <w:pPr>
        <w:rPr>
          <w:rFonts w:ascii="Times New Roman" w:hAnsi="Times New Roman" w:cs="Times New Roman"/>
          <w:sz w:val="28"/>
          <w:szCs w:val="28"/>
        </w:rPr>
      </w:pPr>
    </w:p>
    <w:p w14:paraId="33A1F0F7" w14:textId="77777777" w:rsidR="007F2613" w:rsidRDefault="007F2613" w:rsidP="007F2613">
      <w:pPr>
        <w:rPr>
          <w:rFonts w:ascii="Times New Roman" w:hAnsi="Times New Roman" w:cs="Times New Roman"/>
          <w:sz w:val="28"/>
          <w:szCs w:val="28"/>
        </w:rPr>
      </w:pPr>
    </w:p>
    <w:p w14:paraId="66A610CA" w14:textId="77777777" w:rsidR="007F2613" w:rsidRDefault="007F2613" w:rsidP="007F2613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Deleting data from database</w:t>
      </w:r>
    </w:p>
    <w:p w14:paraId="0BDF0627" w14:textId="77777777" w:rsidR="007F2613" w:rsidRDefault="007F2613" w:rsidP="007F2613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2657D56D" wp14:editId="12A377CA">
            <wp:extent cx="6492240" cy="3139440"/>
            <wp:effectExtent l="0" t="0" r="3810" b="38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/>
                    <a:srcRect b="4658"/>
                    <a:stretch/>
                  </pic:blipFill>
                  <pic:spPr bwMode="auto">
                    <a:xfrm>
                      <a:off x="0" y="0"/>
                      <a:ext cx="6492240" cy="31394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FBC7CF" w14:textId="77777777" w:rsidR="007F2613" w:rsidRDefault="007F2613" w:rsidP="007F2613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243734E9" wp14:editId="74F58EC8">
            <wp:extent cx="6446520" cy="3558540"/>
            <wp:effectExtent l="0" t="0" r="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446520" cy="3558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2D082C" w14:textId="77777777" w:rsidR="007F2613" w:rsidRDefault="007F2613" w:rsidP="007F2613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0B737B15" wp14:editId="684581CF">
            <wp:extent cx="6416040" cy="1228725"/>
            <wp:effectExtent l="0" t="0" r="381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416040" cy="1228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674196" w14:textId="4D708E7B" w:rsidR="005D699C" w:rsidRPr="008B6FE7" w:rsidRDefault="005D699C" w:rsidP="005D699C">
      <w:pPr>
        <w:rPr>
          <w:rFonts w:ascii="Times New Roman" w:hAnsi="Times New Roman" w:cs="Times New Roman"/>
          <w:sz w:val="32"/>
          <w:szCs w:val="32"/>
        </w:rPr>
      </w:pPr>
    </w:p>
    <w:p w14:paraId="7216E50A" w14:textId="3DDC65CE" w:rsidR="005D699C" w:rsidRPr="008B6FE7" w:rsidRDefault="005D699C" w:rsidP="005D699C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2.</w:t>
      </w:r>
    </w:p>
    <w:p w14:paraId="4B3A5EF6" w14:textId="0E0366AF" w:rsidR="005D699C" w:rsidRPr="008B6FE7" w:rsidRDefault="00D61BD0" w:rsidP="005D699C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Code:</w:t>
      </w:r>
    </w:p>
    <w:p w14:paraId="3386F73B" w14:textId="36D5841F" w:rsidR="00161382" w:rsidRPr="008B6FE7" w:rsidRDefault="00161382" w:rsidP="005D699C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Collper_1.html</w:t>
      </w:r>
    </w:p>
    <w:p w14:paraId="18A8D5B0" w14:textId="77777777" w:rsidR="00161382" w:rsidRPr="008B6FE7" w:rsidRDefault="00161382" w:rsidP="00161382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!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DOCTYPE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html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201A8BCB" w14:textId="77777777" w:rsidR="00161382" w:rsidRPr="008B6FE7" w:rsidRDefault="00161382" w:rsidP="00161382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html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3571AFD5" w14:textId="77777777" w:rsidR="00161382" w:rsidRPr="008B6FE7" w:rsidRDefault="00161382" w:rsidP="00161382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head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657343FC" w14:textId="77777777" w:rsidR="00161382" w:rsidRPr="008B6FE7" w:rsidRDefault="00161382" w:rsidP="00161382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head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120410F0" w14:textId="77777777" w:rsidR="00161382" w:rsidRPr="008B6FE7" w:rsidRDefault="00161382" w:rsidP="00161382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body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410A7A5D" w14:textId="77777777" w:rsidR="00161382" w:rsidRPr="008B6FE7" w:rsidRDefault="00161382" w:rsidP="00161382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h2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Get data as  JSON from a PHP file on the server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h2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4A051DF2" w14:textId="77777777" w:rsidR="00161382" w:rsidRPr="008B6FE7" w:rsidRDefault="00161382" w:rsidP="00161382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p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The JSON received from the PHP file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p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415AB6CA" w14:textId="77777777" w:rsidR="00161382" w:rsidRPr="008B6FE7" w:rsidRDefault="00161382" w:rsidP="00161382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p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id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=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demo"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p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5023301C" w14:textId="77777777" w:rsidR="00161382" w:rsidRPr="008B6FE7" w:rsidRDefault="00161382" w:rsidP="00161382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script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70F97C02" w14:textId="77777777" w:rsidR="00161382" w:rsidRPr="008B6FE7" w:rsidRDefault="00161382" w:rsidP="00161382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</w:t>
      </w:r>
      <w:proofErr w:type="spellStart"/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var</w:t>
      </w:r>
      <w:proofErr w:type="spellEnd"/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</w:t>
      </w:r>
      <w:proofErr w:type="spellStart"/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obj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,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dbParam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,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xmlhttp</w:t>
      </w:r>
      <w:proofErr w:type="spellEnd"/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;</w:t>
      </w:r>
    </w:p>
    <w:p w14:paraId="2E1750C3" w14:textId="77777777" w:rsidR="00161382" w:rsidRPr="008B6FE7" w:rsidRDefault="00161382" w:rsidP="00161382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obj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={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Name"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: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Json1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,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Roll"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: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1234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,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password"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: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5678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,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pincode"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: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421308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};</w:t>
      </w:r>
    </w:p>
    <w:p w14:paraId="4F822261" w14:textId="77777777" w:rsidR="00161382" w:rsidRPr="008B6FE7" w:rsidRDefault="00161382" w:rsidP="00161382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</w:t>
      </w:r>
      <w:proofErr w:type="spellStart"/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dbParam</w:t>
      </w:r>
      <w:proofErr w:type="spellEnd"/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=</w:t>
      </w:r>
      <w:proofErr w:type="spellStart"/>
      <w:r w:rsidRPr="008B6FE7">
        <w:rPr>
          <w:rFonts w:ascii="Times New Roman" w:eastAsia="Times New Roman" w:hAnsi="Times New Roman" w:cs="Times New Roman"/>
          <w:color w:val="4EC9B0"/>
          <w:sz w:val="32"/>
          <w:szCs w:val="32"/>
        </w:rPr>
        <w:t>JSON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.</w:t>
      </w:r>
      <w:r w:rsidRPr="008B6FE7">
        <w:rPr>
          <w:rFonts w:ascii="Times New Roman" w:eastAsia="Times New Roman" w:hAnsi="Times New Roman" w:cs="Times New Roman"/>
          <w:color w:val="DCDCAA"/>
          <w:sz w:val="32"/>
          <w:szCs w:val="32"/>
        </w:rPr>
        <w:t>stringify</w:t>
      </w:r>
      <w:proofErr w:type="spellEnd"/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proofErr w:type="spellStart"/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obj</w:t>
      </w:r>
      <w:proofErr w:type="spellEnd"/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);</w:t>
      </w:r>
    </w:p>
    <w:p w14:paraId="4E6DBF66" w14:textId="77777777" w:rsidR="00161382" w:rsidRPr="008B6FE7" w:rsidRDefault="00161382" w:rsidP="00161382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</w:t>
      </w:r>
      <w:proofErr w:type="spellStart"/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xmlhttp</w:t>
      </w:r>
      <w:proofErr w:type="spellEnd"/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=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new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</w:t>
      </w:r>
      <w:proofErr w:type="spellStart"/>
      <w:r w:rsidRPr="008B6FE7">
        <w:rPr>
          <w:rFonts w:ascii="Times New Roman" w:eastAsia="Times New Roman" w:hAnsi="Times New Roman" w:cs="Times New Roman"/>
          <w:color w:val="4EC9B0"/>
          <w:sz w:val="32"/>
          <w:szCs w:val="32"/>
        </w:rPr>
        <w:t>XMLHttpRequest</w:t>
      </w:r>
      <w:proofErr w:type="spellEnd"/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);</w:t>
      </w:r>
    </w:p>
    <w:p w14:paraId="635495ED" w14:textId="77777777" w:rsidR="00161382" w:rsidRPr="008B6FE7" w:rsidRDefault="00161382" w:rsidP="00161382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</w:t>
      </w:r>
      <w:proofErr w:type="spellStart"/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xmlhttp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.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onreadystatechange</w:t>
      </w:r>
      <w:proofErr w:type="spellEnd"/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=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function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)</w:t>
      </w:r>
    </w:p>
    <w:p w14:paraId="3F089830" w14:textId="77777777" w:rsidR="00161382" w:rsidRPr="008B6FE7" w:rsidRDefault="00161382" w:rsidP="00161382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{</w:t>
      </w:r>
    </w:p>
    <w:p w14:paraId="47C34347" w14:textId="77777777" w:rsidR="00161382" w:rsidRPr="008B6FE7" w:rsidRDefault="00161382" w:rsidP="00161382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</w:t>
      </w:r>
      <w:r w:rsidRPr="008B6FE7">
        <w:rPr>
          <w:rFonts w:ascii="Times New Roman" w:eastAsia="Times New Roman" w:hAnsi="Times New Roman" w:cs="Times New Roman"/>
          <w:color w:val="C586C0"/>
          <w:sz w:val="32"/>
          <w:szCs w:val="32"/>
        </w:rPr>
        <w:t>if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proofErr w:type="spellStart"/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this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.</w:t>
      </w:r>
      <w:r w:rsidRPr="008B6FE7">
        <w:rPr>
          <w:rFonts w:ascii="Times New Roman" w:eastAsia="Times New Roman" w:hAnsi="Times New Roman" w:cs="Times New Roman"/>
          <w:color w:val="4FC1FF"/>
          <w:sz w:val="32"/>
          <w:szCs w:val="32"/>
        </w:rPr>
        <w:t>readyState</w:t>
      </w:r>
      <w:proofErr w:type="spellEnd"/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==</w:t>
      </w:r>
      <w:r w:rsidRPr="008B6FE7">
        <w:rPr>
          <w:rFonts w:ascii="Times New Roman" w:eastAsia="Times New Roman" w:hAnsi="Times New Roman" w:cs="Times New Roman"/>
          <w:color w:val="B5CEA8"/>
          <w:sz w:val="32"/>
          <w:szCs w:val="32"/>
        </w:rPr>
        <w:t>4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&amp;&amp; </w:t>
      </w:r>
      <w:proofErr w:type="spellStart"/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this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.</w:t>
      </w:r>
      <w:r w:rsidRPr="008B6FE7">
        <w:rPr>
          <w:rFonts w:ascii="Times New Roman" w:eastAsia="Times New Roman" w:hAnsi="Times New Roman" w:cs="Times New Roman"/>
          <w:color w:val="4FC1FF"/>
          <w:sz w:val="32"/>
          <w:szCs w:val="32"/>
        </w:rPr>
        <w:t>status</w:t>
      </w:r>
      <w:proofErr w:type="spellEnd"/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==</w:t>
      </w:r>
      <w:r w:rsidRPr="008B6FE7">
        <w:rPr>
          <w:rFonts w:ascii="Times New Roman" w:eastAsia="Times New Roman" w:hAnsi="Times New Roman" w:cs="Times New Roman"/>
          <w:color w:val="B5CEA8"/>
          <w:sz w:val="32"/>
          <w:szCs w:val="32"/>
        </w:rPr>
        <w:t>200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)</w:t>
      </w:r>
    </w:p>
    <w:p w14:paraId="28F8CC77" w14:textId="77777777" w:rsidR="00161382" w:rsidRPr="008B6FE7" w:rsidRDefault="00161382" w:rsidP="00161382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{</w:t>
      </w:r>
    </w:p>
    <w:p w14:paraId="6BC8CA9E" w14:textId="77777777" w:rsidR="00161382" w:rsidRPr="008B6FE7" w:rsidRDefault="00161382" w:rsidP="00161382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document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.</w:t>
      </w:r>
      <w:r w:rsidRPr="008B6FE7">
        <w:rPr>
          <w:rFonts w:ascii="Times New Roman" w:eastAsia="Times New Roman" w:hAnsi="Times New Roman" w:cs="Times New Roman"/>
          <w:color w:val="DCDCAA"/>
          <w:sz w:val="32"/>
          <w:szCs w:val="32"/>
        </w:rPr>
        <w:t>getElementById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demo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).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innerHTML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=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this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.</w:t>
      </w:r>
      <w:r w:rsidRPr="008B6FE7">
        <w:rPr>
          <w:rFonts w:ascii="Times New Roman" w:eastAsia="Times New Roman" w:hAnsi="Times New Roman" w:cs="Times New Roman"/>
          <w:color w:val="4FC1FF"/>
          <w:sz w:val="32"/>
          <w:szCs w:val="32"/>
        </w:rPr>
        <w:t>responseText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;</w:t>
      </w:r>
    </w:p>
    <w:p w14:paraId="111203FD" w14:textId="77777777" w:rsidR="00161382" w:rsidRPr="008B6FE7" w:rsidRDefault="00161382" w:rsidP="00161382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</w:t>
      </w:r>
    </w:p>
    <w:p w14:paraId="7B2FCCA9" w14:textId="77777777" w:rsidR="00161382" w:rsidRPr="008B6FE7" w:rsidRDefault="00161382" w:rsidP="00161382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}</w:t>
      </w:r>
    </w:p>
    <w:p w14:paraId="73CB61BB" w14:textId="77777777" w:rsidR="00161382" w:rsidRPr="008B6FE7" w:rsidRDefault="00161382" w:rsidP="00161382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};</w:t>
      </w:r>
    </w:p>
    <w:p w14:paraId="5C714A54" w14:textId="77777777" w:rsidR="00161382" w:rsidRPr="008B6FE7" w:rsidRDefault="00161382" w:rsidP="00161382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xmlhttp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.</w:t>
      </w:r>
      <w:r w:rsidRPr="008B6FE7">
        <w:rPr>
          <w:rFonts w:ascii="Times New Roman" w:eastAsia="Times New Roman" w:hAnsi="Times New Roman" w:cs="Times New Roman"/>
          <w:color w:val="DCDCAA"/>
          <w:sz w:val="32"/>
          <w:szCs w:val="32"/>
        </w:rPr>
        <w:t>open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GET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,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collpersistence_1.php?x=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+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dbParam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,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true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);</w:t>
      </w:r>
    </w:p>
    <w:p w14:paraId="013D5B0D" w14:textId="77777777" w:rsidR="00161382" w:rsidRPr="008B6FE7" w:rsidRDefault="00161382" w:rsidP="00161382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</w:t>
      </w:r>
      <w:proofErr w:type="spellStart"/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xmlhttp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.</w:t>
      </w:r>
      <w:r w:rsidRPr="008B6FE7">
        <w:rPr>
          <w:rFonts w:ascii="Times New Roman" w:eastAsia="Times New Roman" w:hAnsi="Times New Roman" w:cs="Times New Roman"/>
          <w:color w:val="DCDCAA"/>
          <w:sz w:val="32"/>
          <w:szCs w:val="32"/>
        </w:rPr>
        <w:t>send</w:t>
      </w:r>
      <w:proofErr w:type="spellEnd"/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);</w:t>
      </w:r>
    </w:p>
    <w:p w14:paraId="29DAAFBB" w14:textId="77777777" w:rsidR="00161382" w:rsidRPr="008B6FE7" w:rsidRDefault="00161382" w:rsidP="00161382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</w:p>
    <w:p w14:paraId="459460A4" w14:textId="77777777" w:rsidR="00161382" w:rsidRPr="008B6FE7" w:rsidRDefault="00161382" w:rsidP="00161382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script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684C5266" w14:textId="77777777" w:rsidR="00161382" w:rsidRPr="008B6FE7" w:rsidRDefault="00161382" w:rsidP="00161382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body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5301FAE8" w14:textId="77777777" w:rsidR="00161382" w:rsidRPr="008B6FE7" w:rsidRDefault="00161382" w:rsidP="00161382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html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19FB4431" w14:textId="383A586D" w:rsidR="00D61BD0" w:rsidRPr="008B6FE7" w:rsidRDefault="00D61BD0" w:rsidP="005D699C">
      <w:pPr>
        <w:rPr>
          <w:rFonts w:ascii="Times New Roman" w:hAnsi="Times New Roman" w:cs="Times New Roman"/>
          <w:sz w:val="32"/>
          <w:szCs w:val="32"/>
        </w:rPr>
      </w:pPr>
    </w:p>
    <w:p w14:paraId="544E830A" w14:textId="77777777" w:rsidR="00161382" w:rsidRPr="008B6FE7" w:rsidRDefault="00161382" w:rsidP="00161382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collpersistence_1.php</w:t>
      </w:r>
    </w:p>
    <w:p w14:paraId="315F2C29" w14:textId="6305EA8D" w:rsidR="00161382" w:rsidRPr="008B6FE7" w:rsidRDefault="00161382" w:rsidP="005D699C">
      <w:pPr>
        <w:rPr>
          <w:rFonts w:ascii="Times New Roman" w:hAnsi="Times New Roman" w:cs="Times New Roman"/>
          <w:sz w:val="32"/>
          <w:szCs w:val="32"/>
        </w:rPr>
      </w:pPr>
    </w:p>
    <w:p w14:paraId="3A8053D5" w14:textId="77777777" w:rsidR="00161382" w:rsidRPr="008B6FE7" w:rsidRDefault="00161382" w:rsidP="00161382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&lt;?php</w:t>
      </w:r>
    </w:p>
    <w:p w14:paraId="681CE326" w14:textId="77777777" w:rsidR="00161382" w:rsidRPr="008B6FE7" w:rsidRDefault="00161382" w:rsidP="00161382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DCDCAA"/>
          <w:sz w:val="32"/>
          <w:szCs w:val="32"/>
        </w:rPr>
        <w:t>header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</w:t>
      </w:r>
      <w:proofErr w:type="spellStart"/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Content-Type:application</w:t>
      </w:r>
      <w:proofErr w:type="spellEnd"/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/</w:t>
      </w:r>
      <w:proofErr w:type="spellStart"/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json;charset</w:t>
      </w:r>
      <w:proofErr w:type="spellEnd"/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=UTF-8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);</w:t>
      </w:r>
    </w:p>
    <w:p w14:paraId="374321AA" w14:textId="77777777" w:rsidR="00161382" w:rsidRPr="008B6FE7" w:rsidRDefault="00161382" w:rsidP="00161382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$</w:t>
      </w:r>
      <w:proofErr w:type="spellStart"/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obj</w:t>
      </w:r>
      <w:proofErr w:type="spellEnd"/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=</w:t>
      </w:r>
      <w:proofErr w:type="spellStart"/>
      <w:r w:rsidRPr="008B6FE7">
        <w:rPr>
          <w:rFonts w:ascii="Times New Roman" w:eastAsia="Times New Roman" w:hAnsi="Times New Roman" w:cs="Times New Roman"/>
          <w:color w:val="DCDCAA"/>
          <w:sz w:val="32"/>
          <w:szCs w:val="32"/>
        </w:rPr>
        <w:t>json_decode</w:t>
      </w:r>
      <w:proofErr w:type="spellEnd"/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$_GET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[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x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],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false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);</w:t>
      </w:r>
    </w:p>
    <w:p w14:paraId="256F5013" w14:textId="77777777" w:rsidR="00161382" w:rsidRPr="008B6FE7" w:rsidRDefault="00161382" w:rsidP="00161382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$a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=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$obj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-&gt;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Name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;</w:t>
      </w:r>
    </w:p>
    <w:p w14:paraId="3A5FB029" w14:textId="77777777" w:rsidR="00161382" w:rsidRPr="008B6FE7" w:rsidRDefault="00161382" w:rsidP="00161382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$b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=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$obj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-&gt;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Roll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;</w:t>
      </w:r>
    </w:p>
    <w:p w14:paraId="03F5E4C6" w14:textId="77777777" w:rsidR="00161382" w:rsidRPr="008B6FE7" w:rsidRDefault="00161382" w:rsidP="00161382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$c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=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$obj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-&gt;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password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;</w:t>
      </w:r>
    </w:p>
    <w:p w14:paraId="0B56252C" w14:textId="77777777" w:rsidR="00161382" w:rsidRPr="008B6FE7" w:rsidRDefault="00161382" w:rsidP="00161382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$d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=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$</w:t>
      </w:r>
      <w:proofErr w:type="spellStart"/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obj</w:t>
      </w:r>
      <w:proofErr w:type="spellEnd"/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-&gt;</w:t>
      </w:r>
      <w:proofErr w:type="spellStart"/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pincode</w:t>
      </w:r>
      <w:proofErr w:type="spellEnd"/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;</w:t>
      </w:r>
    </w:p>
    <w:p w14:paraId="02DCC707" w14:textId="77777777" w:rsidR="00161382" w:rsidRPr="008B6FE7" w:rsidRDefault="00161382" w:rsidP="00161382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$con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=</w:t>
      </w:r>
      <w:proofErr w:type="spellStart"/>
      <w:r w:rsidRPr="008B6FE7">
        <w:rPr>
          <w:rFonts w:ascii="Times New Roman" w:eastAsia="Times New Roman" w:hAnsi="Times New Roman" w:cs="Times New Roman"/>
          <w:color w:val="DCDCAA"/>
          <w:sz w:val="32"/>
          <w:szCs w:val="32"/>
        </w:rPr>
        <w:t>mysql_connect</w:t>
      </w:r>
      <w:proofErr w:type="spellEnd"/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</w:t>
      </w:r>
      <w:proofErr w:type="spellStart"/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Localhost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,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root</w:t>
      </w:r>
      <w:proofErr w:type="spellEnd"/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,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);</w:t>
      </w:r>
    </w:p>
    <w:p w14:paraId="6ACC1A4D" w14:textId="77777777" w:rsidR="00161382" w:rsidRPr="008B6FE7" w:rsidRDefault="00161382" w:rsidP="00161382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C586C0"/>
          <w:sz w:val="32"/>
          <w:szCs w:val="32"/>
        </w:rPr>
        <w:t>if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$con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)</w:t>
      </w:r>
    </w:p>
    <w:p w14:paraId="3319F61C" w14:textId="77777777" w:rsidR="00161382" w:rsidRPr="008B6FE7" w:rsidRDefault="00161382" w:rsidP="00161382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{</w:t>
      </w:r>
    </w:p>
    <w:p w14:paraId="06035D94" w14:textId="77777777" w:rsidR="00161382" w:rsidRPr="008B6FE7" w:rsidRDefault="00161382" w:rsidP="00161382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</w:t>
      </w:r>
      <w:r w:rsidRPr="008B6FE7">
        <w:rPr>
          <w:rFonts w:ascii="Times New Roman" w:eastAsia="Times New Roman" w:hAnsi="Times New Roman" w:cs="Times New Roman"/>
          <w:color w:val="DCDCAA"/>
          <w:sz w:val="32"/>
          <w:szCs w:val="32"/>
        </w:rPr>
        <w:t>echo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connected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;</w:t>
      </w:r>
    </w:p>
    <w:p w14:paraId="4A299C3B" w14:textId="77777777" w:rsidR="00161382" w:rsidRPr="008B6FE7" w:rsidRDefault="00161382" w:rsidP="00161382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</w:t>
      </w:r>
    </w:p>
    <w:p w14:paraId="395B5661" w14:textId="77777777" w:rsidR="00161382" w:rsidRPr="008B6FE7" w:rsidRDefault="00161382" w:rsidP="00161382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}</w:t>
      </w:r>
    </w:p>
    <w:p w14:paraId="000DA401" w14:textId="77777777" w:rsidR="00161382" w:rsidRPr="008B6FE7" w:rsidRDefault="00161382" w:rsidP="00161382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$</w:t>
      </w:r>
      <w:proofErr w:type="spellStart"/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db</w:t>
      </w:r>
      <w:proofErr w:type="spellEnd"/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=</w:t>
      </w:r>
      <w:proofErr w:type="spellStart"/>
      <w:r w:rsidRPr="008B6FE7">
        <w:rPr>
          <w:rFonts w:ascii="Times New Roman" w:eastAsia="Times New Roman" w:hAnsi="Times New Roman" w:cs="Times New Roman"/>
          <w:color w:val="DCDCAA"/>
          <w:sz w:val="32"/>
          <w:szCs w:val="32"/>
        </w:rPr>
        <w:t>mysql_select_db</w:t>
      </w:r>
      <w:proofErr w:type="spellEnd"/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data_1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,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$con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);</w:t>
      </w:r>
    </w:p>
    <w:p w14:paraId="265968E5" w14:textId="77777777" w:rsidR="00161382" w:rsidRPr="008B6FE7" w:rsidRDefault="00161382" w:rsidP="00161382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C586C0"/>
          <w:sz w:val="32"/>
          <w:szCs w:val="32"/>
        </w:rPr>
        <w:t>if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$</w:t>
      </w:r>
      <w:proofErr w:type="spellStart"/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db</w:t>
      </w:r>
      <w:proofErr w:type="spellEnd"/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)</w:t>
      </w:r>
    </w:p>
    <w:p w14:paraId="4F19EB50" w14:textId="77777777" w:rsidR="00161382" w:rsidRPr="008B6FE7" w:rsidRDefault="00161382" w:rsidP="00161382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{</w:t>
      </w:r>
    </w:p>
    <w:p w14:paraId="30654689" w14:textId="77777777" w:rsidR="00161382" w:rsidRPr="008B6FE7" w:rsidRDefault="00161382" w:rsidP="00161382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</w:t>
      </w:r>
      <w:r w:rsidRPr="008B6FE7">
        <w:rPr>
          <w:rFonts w:ascii="Times New Roman" w:eastAsia="Times New Roman" w:hAnsi="Times New Roman" w:cs="Times New Roman"/>
          <w:color w:val="DCDCAA"/>
          <w:sz w:val="32"/>
          <w:szCs w:val="32"/>
        </w:rPr>
        <w:t>echo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connected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;</w:t>
      </w:r>
    </w:p>
    <w:p w14:paraId="384FD3E1" w14:textId="77777777" w:rsidR="00161382" w:rsidRPr="008B6FE7" w:rsidRDefault="00161382" w:rsidP="00161382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}</w:t>
      </w:r>
    </w:p>
    <w:p w14:paraId="69803DF8" w14:textId="77777777" w:rsidR="00161382" w:rsidRPr="008B6FE7" w:rsidRDefault="00161382" w:rsidP="00161382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$sql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=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insert into json_1(Name,Roll,password,pincode) values('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$a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','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$b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','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$c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','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$d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')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;</w:t>
      </w:r>
    </w:p>
    <w:p w14:paraId="77D64E1F" w14:textId="77777777" w:rsidR="00161382" w:rsidRPr="008B6FE7" w:rsidRDefault="00161382" w:rsidP="00161382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$z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=</w:t>
      </w:r>
      <w:proofErr w:type="spellStart"/>
      <w:r w:rsidRPr="008B6FE7">
        <w:rPr>
          <w:rFonts w:ascii="Times New Roman" w:eastAsia="Times New Roman" w:hAnsi="Times New Roman" w:cs="Times New Roman"/>
          <w:color w:val="DCDCAA"/>
          <w:sz w:val="32"/>
          <w:szCs w:val="32"/>
        </w:rPr>
        <w:t>mysql_query</w:t>
      </w:r>
      <w:proofErr w:type="spellEnd"/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$</w:t>
      </w:r>
      <w:proofErr w:type="spellStart"/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sql</w:t>
      </w:r>
      <w:proofErr w:type="spellEnd"/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,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$con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);</w:t>
      </w:r>
    </w:p>
    <w:p w14:paraId="73800534" w14:textId="77777777" w:rsidR="00161382" w:rsidRPr="008B6FE7" w:rsidRDefault="00161382" w:rsidP="00161382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DCDCAA"/>
          <w:sz w:val="32"/>
          <w:szCs w:val="32"/>
        </w:rPr>
        <w:t>echo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</w:t>
      </w:r>
      <w:proofErr w:type="spellStart"/>
      <w:r w:rsidRPr="008B6FE7">
        <w:rPr>
          <w:rFonts w:ascii="Times New Roman" w:eastAsia="Times New Roman" w:hAnsi="Times New Roman" w:cs="Times New Roman"/>
          <w:color w:val="DCDCAA"/>
          <w:sz w:val="32"/>
          <w:szCs w:val="32"/>
        </w:rPr>
        <w:t>json_encode</w:t>
      </w:r>
      <w:proofErr w:type="spellEnd"/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$</w:t>
      </w:r>
      <w:proofErr w:type="spellStart"/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obj</w:t>
      </w:r>
      <w:proofErr w:type="spellEnd"/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);</w:t>
      </w:r>
    </w:p>
    <w:p w14:paraId="1154852B" w14:textId="77777777" w:rsidR="00161382" w:rsidRPr="008B6FE7" w:rsidRDefault="00161382" w:rsidP="00161382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?&gt;</w:t>
      </w:r>
    </w:p>
    <w:p w14:paraId="75040DD8" w14:textId="72857E09" w:rsidR="00161382" w:rsidRPr="008B6FE7" w:rsidRDefault="00161382" w:rsidP="005D699C">
      <w:pPr>
        <w:rPr>
          <w:rFonts w:ascii="Times New Roman" w:hAnsi="Times New Roman" w:cs="Times New Roman"/>
          <w:sz w:val="32"/>
          <w:szCs w:val="32"/>
        </w:rPr>
      </w:pPr>
    </w:p>
    <w:p w14:paraId="0641210D" w14:textId="5583EB2B" w:rsidR="00161382" w:rsidRPr="008B6FE7" w:rsidRDefault="00161382" w:rsidP="005D699C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Output:</w:t>
      </w:r>
    </w:p>
    <w:p w14:paraId="40E1A0F2" w14:textId="76E4CC8D" w:rsidR="00161382" w:rsidRPr="008B6FE7" w:rsidRDefault="007A306A" w:rsidP="005D699C">
      <w:pPr>
        <w:rPr>
          <w:rFonts w:ascii="Times New Roman" w:hAnsi="Times New Roman" w:cs="Times New Roman"/>
          <w:sz w:val="32"/>
          <w:szCs w:val="32"/>
        </w:rPr>
      </w:pPr>
      <w:r>
        <w:rPr>
          <w:noProof/>
        </w:rPr>
        <w:drawing>
          <wp:inline distT="0" distB="0" distL="0" distR="0" wp14:anchorId="428833FC" wp14:editId="1E879F66">
            <wp:extent cx="5943600" cy="2095500"/>
            <wp:effectExtent l="0" t="0" r="0" b="0"/>
            <wp:docPr id="147" name="Picture 1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95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19B8B8" w14:textId="31FFA848" w:rsidR="00161382" w:rsidRPr="008B6FE7" w:rsidRDefault="007A306A" w:rsidP="005D699C">
      <w:pPr>
        <w:rPr>
          <w:rFonts w:ascii="Times New Roman" w:hAnsi="Times New Roman" w:cs="Times New Roman"/>
          <w:sz w:val="32"/>
          <w:szCs w:val="32"/>
        </w:rPr>
      </w:pPr>
      <w:r>
        <w:rPr>
          <w:noProof/>
        </w:rPr>
        <w:drawing>
          <wp:inline distT="0" distB="0" distL="0" distR="0" wp14:anchorId="37E79452" wp14:editId="33817A48">
            <wp:extent cx="5943600" cy="1956435"/>
            <wp:effectExtent l="0" t="0" r="0" b="5715"/>
            <wp:docPr id="148" name="Picture 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56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981929" w14:textId="72DDF6CA" w:rsidR="00161382" w:rsidRPr="008B6FE7" w:rsidRDefault="00161382" w:rsidP="005D699C">
      <w:pPr>
        <w:rPr>
          <w:rFonts w:ascii="Times New Roman" w:hAnsi="Times New Roman" w:cs="Times New Roman"/>
          <w:sz w:val="32"/>
          <w:szCs w:val="32"/>
        </w:rPr>
      </w:pPr>
    </w:p>
    <w:p w14:paraId="4851986C" w14:textId="7D513694" w:rsidR="00161382" w:rsidRPr="008B6FE7" w:rsidRDefault="00161382" w:rsidP="005D699C">
      <w:pPr>
        <w:rPr>
          <w:rFonts w:ascii="Times New Roman" w:hAnsi="Times New Roman" w:cs="Times New Roman"/>
          <w:sz w:val="32"/>
          <w:szCs w:val="32"/>
        </w:rPr>
      </w:pPr>
    </w:p>
    <w:p w14:paraId="2FA7D9AE" w14:textId="5556C33F" w:rsidR="00161382" w:rsidRPr="008B6FE7" w:rsidRDefault="00161382" w:rsidP="005D699C">
      <w:pPr>
        <w:rPr>
          <w:rFonts w:ascii="Times New Roman" w:hAnsi="Times New Roman" w:cs="Times New Roman"/>
          <w:sz w:val="32"/>
          <w:szCs w:val="32"/>
        </w:rPr>
      </w:pPr>
    </w:p>
    <w:p w14:paraId="7C8D3C52" w14:textId="51502055" w:rsidR="00161382" w:rsidRPr="008B6FE7" w:rsidRDefault="00161382" w:rsidP="005D699C">
      <w:pPr>
        <w:rPr>
          <w:rFonts w:ascii="Times New Roman" w:hAnsi="Times New Roman" w:cs="Times New Roman"/>
          <w:sz w:val="32"/>
          <w:szCs w:val="32"/>
        </w:rPr>
      </w:pPr>
    </w:p>
    <w:p w14:paraId="09F5312D" w14:textId="1E6C4C17" w:rsidR="00161382" w:rsidRPr="008B6FE7" w:rsidRDefault="00161382" w:rsidP="005D699C">
      <w:pPr>
        <w:rPr>
          <w:rFonts w:ascii="Times New Roman" w:hAnsi="Times New Roman" w:cs="Times New Roman"/>
          <w:sz w:val="32"/>
          <w:szCs w:val="32"/>
        </w:rPr>
      </w:pPr>
    </w:p>
    <w:p w14:paraId="3BAFBF6F" w14:textId="604FDE30" w:rsidR="00161382" w:rsidRPr="008B6FE7" w:rsidRDefault="00161382" w:rsidP="005D699C">
      <w:pPr>
        <w:rPr>
          <w:rFonts w:ascii="Times New Roman" w:hAnsi="Times New Roman" w:cs="Times New Roman"/>
          <w:sz w:val="32"/>
          <w:szCs w:val="32"/>
        </w:rPr>
      </w:pPr>
    </w:p>
    <w:p w14:paraId="730BC19C" w14:textId="250F6646" w:rsidR="00161382" w:rsidRPr="008B6FE7" w:rsidRDefault="00161382" w:rsidP="005D699C">
      <w:pPr>
        <w:rPr>
          <w:rFonts w:ascii="Times New Roman" w:hAnsi="Times New Roman" w:cs="Times New Roman"/>
          <w:sz w:val="32"/>
          <w:szCs w:val="32"/>
        </w:rPr>
      </w:pPr>
    </w:p>
    <w:p w14:paraId="5AD354C8" w14:textId="78687630" w:rsidR="00161382" w:rsidRPr="008B6FE7" w:rsidRDefault="00161382" w:rsidP="005D699C">
      <w:pPr>
        <w:rPr>
          <w:rFonts w:ascii="Times New Roman" w:hAnsi="Times New Roman" w:cs="Times New Roman"/>
          <w:sz w:val="32"/>
          <w:szCs w:val="32"/>
        </w:rPr>
      </w:pPr>
    </w:p>
    <w:p w14:paraId="5A8B011A" w14:textId="21B6316B" w:rsidR="00161382" w:rsidRPr="008B6FE7" w:rsidRDefault="00161382" w:rsidP="005D699C">
      <w:pPr>
        <w:rPr>
          <w:rFonts w:ascii="Times New Roman" w:hAnsi="Times New Roman" w:cs="Times New Roman"/>
          <w:sz w:val="32"/>
          <w:szCs w:val="32"/>
        </w:rPr>
      </w:pPr>
    </w:p>
    <w:p w14:paraId="216BCC5A" w14:textId="77777777" w:rsidR="00161382" w:rsidRPr="008B6FE7" w:rsidRDefault="00161382" w:rsidP="005D699C">
      <w:pPr>
        <w:rPr>
          <w:rFonts w:ascii="Times New Roman" w:hAnsi="Times New Roman" w:cs="Times New Roman"/>
          <w:sz w:val="32"/>
          <w:szCs w:val="32"/>
        </w:rPr>
      </w:pPr>
    </w:p>
    <w:p w14:paraId="3F8D5FBB" w14:textId="15610BF2" w:rsidR="005D699C" w:rsidRPr="008B6FE7" w:rsidRDefault="00161382" w:rsidP="005D699C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8B6FE7">
        <w:rPr>
          <w:rFonts w:ascii="Times New Roman" w:hAnsi="Times New Roman" w:cs="Times New Roman"/>
          <w:b/>
          <w:bCs/>
          <w:sz w:val="32"/>
          <w:szCs w:val="32"/>
        </w:rPr>
        <w:t>Slip 3</w:t>
      </w:r>
    </w:p>
    <w:p w14:paraId="09B1AF8E" w14:textId="47140B4B" w:rsidR="005D699C" w:rsidRPr="008B6FE7" w:rsidRDefault="00161382" w:rsidP="005D699C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523741C5" wp14:editId="2105B42D">
            <wp:extent cx="5943600" cy="4034155"/>
            <wp:effectExtent l="0" t="0" r="0" b="444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34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0227EA" w14:textId="58C23CE2" w:rsidR="00161382" w:rsidRPr="008B6FE7" w:rsidRDefault="00161382" w:rsidP="005D699C">
      <w:pPr>
        <w:rPr>
          <w:rFonts w:ascii="Times New Roman" w:hAnsi="Times New Roman" w:cs="Times New Roman"/>
          <w:sz w:val="32"/>
          <w:szCs w:val="32"/>
        </w:rPr>
      </w:pPr>
    </w:p>
    <w:p w14:paraId="2EA69420" w14:textId="2A88C31B" w:rsidR="00161382" w:rsidRPr="008B6FE7" w:rsidRDefault="00161382" w:rsidP="005D699C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1.</w:t>
      </w:r>
    </w:p>
    <w:p w14:paraId="5BB1B527" w14:textId="11CC034D" w:rsidR="00161382" w:rsidRPr="008B6FE7" w:rsidRDefault="00161382" w:rsidP="005D699C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A)</w:t>
      </w:r>
    </w:p>
    <w:p w14:paraId="6041FB52" w14:textId="3EB7053E" w:rsidR="00161382" w:rsidRPr="008B6FE7" w:rsidRDefault="00161382" w:rsidP="00161382">
      <w:pPr>
        <w:ind w:firstLine="720"/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 xml:space="preserve">1. </w:t>
      </w:r>
    </w:p>
    <w:p w14:paraId="0E50F990" w14:textId="464AF30C" w:rsidR="00161382" w:rsidRPr="008B6FE7" w:rsidRDefault="00161382" w:rsidP="00161382">
      <w:pPr>
        <w:ind w:firstLine="720"/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Code:</w:t>
      </w:r>
    </w:p>
    <w:p w14:paraId="445AFCDC" w14:textId="0A0B2C7D" w:rsidR="00327EE8" w:rsidRPr="008B6FE7" w:rsidRDefault="00327EE8" w:rsidP="00161382">
      <w:pPr>
        <w:ind w:firstLine="720"/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db.rest.find({name:/.*mon.*/},{"name":1,"borough":1,"address.coord":1,"cuisine":1}).pretty()</w:t>
      </w:r>
    </w:p>
    <w:p w14:paraId="46773C61" w14:textId="493A91BD" w:rsidR="00327EE8" w:rsidRPr="008B6FE7" w:rsidRDefault="00327EE8" w:rsidP="00161382">
      <w:pPr>
        <w:ind w:firstLine="720"/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Output:</w:t>
      </w:r>
    </w:p>
    <w:p w14:paraId="66F5D514" w14:textId="63F08FF8" w:rsidR="00327EE8" w:rsidRPr="008B6FE7" w:rsidRDefault="004037F1" w:rsidP="00161382">
      <w:pPr>
        <w:ind w:firstLine="720"/>
        <w:rPr>
          <w:rFonts w:ascii="Times New Roman" w:hAnsi="Times New Roman" w:cs="Times New Roman"/>
          <w:sz w:val="32"/>
          <w:szCs w:val="32"/>
        </w:rPr>
      </w:pPr>
      <w:r>
        <w:rPr>
          <w:noProof/>
        </w:rPr>
        <w:drawing>
          <wp:inline distT="0" distB="0" distL="0" distR="0" wp14:anchorId="1ED0131C" wp14:editId="6E13638F">
            <wp:extent cx="5943600" cy="4134485"/>
            <wp:effectExtent l="0" t="0" r="0" b="0"/>
            <wp:docPr id="149" name="Picture 1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34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F98F65" w14:textId="3531E2B7" w:rsidR="00327EE8" w:rsidRPr="008B6FE7" w:rsidRDefault="00327EE8" w:rsidP="00161382">
      <w:pPr>
        <w:ind w:firstLine="720"/>
        <w:rPr>
          <w:rFonts w:ascii="Times New Roman" w:hAnsi="Times New Roman" w:cs="Times New Roman"/>
          <w:sz w:val="32"/>
          <w:szCs w:val="32"/>
        </w:rPr>
      </w:pPr>
    </w:p>
    <w:p w14:paraId="55D34678" w14:textId="3D55B50B" w:rsidR="00327EE8" w:rsidRPr="008B6FE7" w:rsidRDefault="00327EE8" w:rsidP="004037F1">
      <w:pPr>
        <w:ind w:firstLine="720"/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2.</w:t>
      </w:r>
    </w:p>
    <w:p w14:paraId="02DF2995" w14:textId="4BCB534B" w:rsidR="00327EE8" w:rsidRPr="008B6FE7" w:rsidRDefault="00327EE8" w:rsidP="00416CC6">
      <w:pPr>
        <w:ind w:firstLine="720"/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Code</w:t>
      </w:r>
      <w:r w:rsidR="00416CC6">
        <w:rPr>
          <w:rFonts w:ascii="Times New Roman" w:hAnsi="Times New Roman" w:cs="Times New Roman"/>
          <w:sz w:val="32"/>
          <w:szCs w:val="32"/>
        </w:rPr>
        <w:t>:</w:t>
      </w:r>
    </w:p>
    <w:p w14:paraId="2B60D846" w14:textId="5CA964CD" w:rsidR="00327EE8" w:rsidRPr="008B6FE7" w:rsidRDefault="00327EE8" w:rsidP="00161382">
      <w:pPr>
        <w:ind w:firstLine="720"/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db.rest.find({name:/^Mad/},{"name":1,"borough":1,"address.coord":1,"cuisine":1}).pretty()</w:t>
      </w:r>
    </w:p>
    <w:p w14:paraId="698CEFB7" w14:textId="276A6E9C" w:rsidR="00327EE8" w:rsidRPr="008B6FE7" w:rsidRDefault="00327EE8" w:rsidP="00161382">
      <w:pPr>
        <w:ind w:firstLine="720"/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Output:</w:t>
      </w:r>
    </w:p>
    <w:p w14:paraId="39221AB5" w14:textId="752F647D" w:rsidR="00327EE8" w:rsidRPr="008B6FE7" w:rsidRDefault="00416CC6" w:rsidP="00161382">
      <w:pPr>
        <w:ind w:firstLine="720"/>
        <w:rPr>
          <w:rFonts w:ascii="Times New Roman" w:hAnsi="Times New Roman" w:cs="Times New Roman"/>
          <w:sz w:val="32"/>
          <w:szCs w:val="32"/>
        </w:rPr>
      </w:pPr>
      <w:r>
        <w:rPr>
          <w:noProof/>
        </w:rPr>
        <w:drawing>
          <wp:inline distT="0" distB="0" distL="0" distR="0" wp14:anchorId="362F0280" wp14:editId="5364DC3D">
            <wp:extent cx="6206836" cy="2611120"/>
            <wp:effectExtent l="0" t="0" r="3810" b="0"/>
            <wp:docPr id="150" name="Picture 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5"/>
                    <a:srcRect r="39658" b="20186"/>
                    <a:stretch/>
                  </pic:blipFill>
                  <pic:spPr bwMode="auto">
                    <a:xfrm>
                      <a:off x="0" y="0"/>
                      <a:ext cx="6213208" cy="26138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1A4F9C" w14:textId="34C09518" w:rsidR="00327EE8" w:rsidRPr="008B6FE7" w:rsidRDefault="00327EE8" w:rsidP="00161382">
      <w:pPr>
        <w:ind w:firstLine="720"/>
        <w:rPr>
          <w:rFonts w:ascii="Times New Roman" w:hAnsi="Times New Roman" w:cs="Times New Roman"/>
          <w:sz w:val="32"/>
          <w:szCs w:val="32"/>
        </w:rPr>
      </w:pPr>
    </w:p>
    <w:p w14:paraId="5B2495A8" w14:textId="60619B12" w:rsidR="00327EE8" w:rsidRPr="008B6FE7" w:rsidRDefault="00327EE8" w:rsidP="00A94E63">
      <w:pPr>
        <w:ind w:firstLine="720"/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3.</w:t>
      </w:r>
    </w:p>
    <w:p w14:paraId="1B86DDC7" w14:textId="163A60AB" w:rsidR="00327EE8" w:rsidRPr="008B6FE7" w:rsidRDefault="00327EE8" w:rsidP="00A94E63">
      <w:pPr>
        <w:ind w:firstLine="720"/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Code:</w:t>
      </w:r>
    </w:p>
    <w:p w14:paraId="589B3133" w14:textId="2C5111CD" w:rsidR="00327EE8" w:rsidRPr="008B6FE7" w:rsidRDefault="00327EE8" w:rsidP="00A94E63">
      <w:pPr>
        <w:ind w:firstLine="720"/>
        <w:rPr>
          <w:rFonts w:ascii="Times New Roman" w:hAnsi="Times New Roman" w:cs="Times New Roman"/>
          <w:sz w:val="32"/>
          <w:szCs w:val="32"/>
        </w:rPr>
      </w:pPr>
      <w:proofErr w:type="spellStart"/>
      <w:r w:rsidRPr="008B6FE7">
        <w:rPr>
          <w:rFonts w:ascii="Times New Roman" w:hAnsi="Times New Roman" w:cs="Times New Roman"/>
          <w:sz w:val="32"/>
          <w:szCs w:val="32"/>
        </w:rPr>
        <w:t>db.rest.find</w:t>
      </w:r>
      <w:proofErr w:type="spellEnd"/>
      <w:r w:rsidRPr="008B6FE7">
        <w:rPr>
          <w:rFonts w:ascii="Times New Roman" w:hAnsi="Times New Roman" w:cs="Times New Roman"/>
          <w:sz w:val="32"/>
          <w:szCs w:val="32"/>
        </w:rPr>
        <w:t>({"</w:t>
      </w:r>
      <w:proofErr w:type="spellStart"/>
      <w:r w:rsidRPr="008B6FE7">
        <w:rPr>
          <w:rFonts w:ascii="Times New Roman" w:hAnsi="Times New Roman" w:cs="Times New Roman"/>
          <w:sz w:val="32"/>
          <w:szCs w:val="32"/>
        </w:rPr>
        <w:t>address.coord</w:t>
      </w:r>
      <w:proofErr w:type="spellEnd"/>
      <w:r w:rsidRPr="008B6FE7">
        <w:rPr>
          <w:rFonts w:ascii="Times New Roman" w:hAnsi="Times New Roman" w:cs="Times New Roman"/>
          <w:sz w:val="32"/>
          <w:szCs w:val="32"/>
        </w:rPr>
        <w:t>":{$</w:t>
      </w:r>
      <w:proofErr w:type="spellStart"/>
      <w:r w:rsidRPr="008B6FE7">
        <w:rPr>
          <w:rFonts w:ascii="Times New Roman" w:hAnsi="Times New Roman" w:cs="Times New Roman"/>
          <w:sz w:val="32"/>
          <w:szCs w:val="32"/>
        </w:rPr>
        <w:t>lt</w:t>
      </w:r>
      <w:proofErr w:type="spellEnd"/>
      <w:r w:rsidRPr="008B6FE7">
        <w:rPr>
          <w:rFonts w:ascii="Times New Roman" w:hAnsi="Times New Roman" w:cs="Times New Roman"/>
          <w:sz w:val="32"/>
          <w:szCs w:val="32"/>
        </w:rPr>
        <w:t>:-95.754168}}).pretty()</w:t>
      </w:r>
    </w:p>
    <w:p w14:paraId="3D24B8A5" w14:textId="2FCE8582" w:rsidR="00327EE8" w:rsidRPr="008B6FE7" w:rsidRDefault="00C31862" w:rsidP="00A94E63">
      <w:pPr>
        <w:ind w:firstLine="720"/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Output:</w:t>
      </w:r>
    </w:p>
    <w:p w14:paraId="20E4876C" w14:textId="65211F95" w:rsidR="00C31862" w:rsidRPr="00A94E63" w:rsidRDefault="00A94E63" w:rsidP="00C31862">
      <w:r>
        <w:rPr>
          <w:rFonts w:ascii="Times New Roman" w:hAnsi="Times New Roman" w:cs="Times New Roman"/>
          <w:noProof/>
          <w:sz w:val="32"/>
          <w:szCs w:val="32"/>
        </w:rPr>
        <w:tab/>
      </w:r>
      <w:r>
        <w:rPr>
          <w:noProof/>
        </w:rPr>
        <w:drawing>
          <wp:inline distT="0" distB="0" distL="0" distR="0" wp14:anchorId="42C58520" wp14:editId="4B7763AD">
            <wp:extent cx="6510923" cy="3463636"/>
            <wp:effectExtent l="0" t="0" r="4445" b="3810"/>
            <wp:docPr id="151" name="Picture 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524438" cy="3470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EF7EAC" w14:textId="0A1013EA" w:rsidR="00C31862" w:rsidRPr="008B6FE7" w:rsidRDefault="00C31862" w:rsidP="00C31862">
      <w:pPr>
        <w:rPr>
          <w:rFonts w:ascii="Times New Roman" w:hAnsi="Times New Roman" w:cs="Times New Roman"/>
          <w:sz w:val="32"/>
          <w:szCs w:val="32"/>
        </w:rPr>
      </w:pPr>
    </w:p>
    <w:p w14:paraId="25D8BF57" w14:textId="77777777" w:rsidR="00C31862" w:rsidRPr="008B6FE7" w:rsidRDefault="00C31862" w:rsidP="00C31862">
      <w:pPr>
        <w:rPr>
          <w:rFonts w:ascii="Times New Roman" w:hAnsi="Times New Roman" w:cs="Times New Roman"/>
          <w:sz w:val="32"/>
          <w:szCs w:val="32"/>
        </w:rPr>
      </w:pPr>
    </w:p>
    <w:p w14:paraId="5062E200" w14:textId="49DD353C" w:rsidR="00C31862" w:rsidRPr="008B6FE7" w:rsidRDefault="00C31862" w:rsidP="00A94E63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4.</w:t>
      </w:r>
    </w:p>
    <w:p w14:paraId="46501A5C" w14:textId="39377049" w:rsidR="00C31862" w:rsidRPr="008B6FE7" w:rsidRDefault="00C31862" w:rsidP="00A94E63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Code:</w:t>
      </w:r>
    </w:p>
    <w:p w14:paraId="1EDB8334" w14:textId="3FFD6C5F" w:rsidR="00C31862" w:rsidRPr="008B6FE7" w:rsidRDefault="00C31862" w:rsidP="00A94E63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db.rest.find({name:/^Wil/},{"name":1,"borough":1,"restaurant_id":1,"cuisine":1}).pretty()</w:t>
      </w:r>
    </w:p>
    <w:p w14:paraId="78335ABD" w14:textId="7A38A8D5" w:rsidR="00C31862" w:rsidRPr="008B6FE7" w:rsidRDefault="00C31862" w:rsidP="00A94E63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Output:</w:t>
      </w:r>
    </w:p>
    <w:p w14:paraId="30C1F009" w14:textId="4396D066" w:rsidR="00C31862" w:rsidRPr="008B6FE7" w:rsidRDefault="0010657A" w:rsidP="00C31862">
      <w:pPr>
        <w:rPr>
          <w:rFonts w:ascii="Times New Roman" w:hAnsi="Times New Roman" w:cs="Times New Roman"/>
          <w:sz w:val="32"/>
          <w:szCs w:val="32"/>
        </w:rPr>
      </w:pPr>
      <w:r>
        <w:rPr>
          <w:noProof/>
        </w:rPr>
        <w:drawing>
          <wp:inline distT="0" distB="0" distL="0" distR="0" wp14:anchorId="0BC5BA3D" wp14:editId="1867F0D2">
            <wp:extent cx="5943600" cy="2763520"/>
            <wp:effectExtent l="0" t="0" r="0" b="0"/>
            <wp:docPr id="152" name="Picture 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3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82F607" w14:textId="0E256A13" w:rsidR="007C02A9" w:rsidRPr="008B6FE7" w:rsidRDefault="007C02A9" w:rsidP="0010657A">
      <w:pPr>
        <w:rPr>
          <w:rFonts w:ascii="Times New Roman" w:hAnsi="Times New Roman" w:cs="Times New Roman"/>
          <w:sz w:val="32"/>
          <w:szCs w:val="32"/>
        </w:rPr>
      </w:pPr>
    </w:p>
    <w:p w14:paraId="693DA452" w14:textId="77777777" w:rsidR="0010657A" w:rsidRDefault="007C02A9" w:rsidP="0010657A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5.</w:t>
      </w:r>
    </w:p>
    <w:p w14:paraId="580F4C39" w14:textId="67CAC6E8" w:rsidR="007C02A9" w:rsidRPr="008B6FE7" w:rsidRDefault="007C02A9" w:rsidP="0010657A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Code:</w:t>
      </w:r>
    </w:p>
    <w:p w14:paraId="770B3DFE" w14:textId="7DA84C37" w:rsidR="007C02A9" w:rsidRPr="008B6FE7" w:rsidRDefault="007C02A9" w:rsidP="00C31862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db.rest.find({name:/ces$/},{"name":1,"borough":1,"restaurant_id":1,"cuisine":1}).pretty()</w:t>
      </w:r>
    </w:p>
    <w:p w14:paraId="3C80D3AA" w14:textId="30930EE6" w:rsidR="007C02A9" w:rsidRPr="008B6FE7" w:rsidRDefault="007C02A9" w:rsidP="00C31862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Output:</w:t>
      </w:r>
    </w:p>
    <w:p w14:paraId="200D666A" w14:textId="735E90DC" w:rsidR="007C02A9" w:rsidRPr="008B6FE7" w:rsidRDefault="0010657A" w:rsidP="00C31862">
      <w:pPr>
        <w:rPr>
          <w:rFonts w:ascii="Times New Roman" w:hAnsi="Times New Roman" w:cs="Times New Roman"/>
          <w:sz w:val="32"/>
          <w:szCs w:val="32"/>
        </w:rPr>
      </w:pPr>
      <w:r>
        <w:rPr>
          <w:noProof/>
        </w:rPr>
        <w:drawing>
          <wp:inline distT="0" distB="0" distL="0" distR="0" wp14:anchorId="0DE83C84" wp14:editId="57DB2379">
            <wp:extent cx="6435436" cy="3103245"/>
            <wp:effectExtent l="0" t="0" r="3810" b="1905"/>
            <wp:docPr id="153" name="Picture 1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6441269" cy="3106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21379C" w14:textId="6D668608" w:rsidR="007C02A9" w:rsidRPr="008B6FE7" w:rsidRDefault="007C02A9" w:rsidP="00C31862">
      <w:pPr>
        <w:rPr>
          <w:rFonts w:ascii="Times New Roman" w:hAnsi="Times New Roman" w:cs="Times New Roman"/>
          <w:sz w:val="32"/>
          <w:szCs w:val="32"/>
        </w:rPr>
      </w:pPr>
    </w:p>
    <w:p w14:paraId="1130D80C" w14:textId="19DCF0A5" w:rsidR="007C02A9" w:rsidRPr="008B6FE7" w:rsidRDefault="007C02A9" w:rsidP="00C31862">
      <w:pPr>
        <w:rPr>
          <w:rFonts w:ascii="Times New Roman" w:hAnsi="Times New Roman" w:cs="Times New Roman"/>
          <w:sz w:val="32"/>
          <w:szCs w:val="32"/>
        </w:rPr>
      </w:pPr>
    </w:p>
    <w:p w14:paraId="4C08AAD4" w14:textId="038E6C66" w:rsidR="007C02A9" w:rsidRPr="008B6FE7" w:rsidRDefault="007C02A9" w:rsidP="00C31862">
      <w:pPr>
        <w:rPr>
          <w:rFonts w:ascii="Times New Roman" w:hAnsi="Times New Roman" w:cs="Times New Roman"/>
          <w:sz w:val="32"/>
          <w:szCs w:val="32"/>
        </w:rPr>
      </w:pPr>
    </w:p>
    <w:p w14:paraId="09E12F51" w14:textId="10717FF9" w:rsidR="007C02A9" w:rsidRPr="008B6FE7" w:rsidRDefault="002D3797" w:rsidP="00C31862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1.B)</w:t>
      </w:r>
    </w:p>
    <w:p w14:paraId="34AAB358" w14:textId="43EE8CF8" w:rsidR="007C02A9" w:rsidRPr="008B6FE7" w:rsidRDefault="002D3797" w:rsidP="007C02A9">
      <w:pPr>
        <w:ind w:firstLine="720"/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 xml:space="preserve">a. </w:t>
      </w:r>
      <w:r w:rsidR="007C02A9" w:rsidRPr="008B6FE7">
        <w:rPr>
          <w:rFonts w:ascii="Times New Roman" w:hAnsi="Times New Roman" w:cs="Times New Roman"/>
          <w:sz w:val="32"/>
          <w:szCs w:val="32"/>
        </w:rPr>
        <w:t>Insert in python  in slip no 1</w:t>
      </w:r>
    </w:p>
    <w:p w14:paraId="5152CC8E" w14:textId="77777777" w:rsidR="002D3797" w:rsidRPr="008B6FE7" w:rsidRDefault="002D3797" w:rsidP="00C31862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ab/>
        <w:t>b. update in python</w:t>
      </w:r>
    </w:p>
    <w:p w14:paraId="125FEC63" w14:textId="77777777" w:rsidR="0010657A" w:rsidRPr="00CE582E" w:rsidRDefault="0010657A" w:rsidP="0010657A">
      <w:pPr>
        <w:rPr>
          <w:rFonts w:ascii="Times New Roman" w:hAnsi="Times New Roman" w:cs="Times New Roman"/>
          <w:sz w:val="32"/>
          <w:szCs w:val="32"/>
        </w:rPr>
      </w:pPr>
      <w:r w:rsidRPr="00CE582E">
        <w:rPr>
          <w:rFonts w:ascii="Times New Roman" w:hAnsi="Times New Roman" w:cs="Times New Roman"/>
          <w:sz w:val="32"/>
          <w:szCs w:val="32"/>
        </w:rPr>
        <w:t xml:space="preserve">1) Open CMD and install </w:t>
      </w:r>
      <w:proofErr w:type="spellStart"/>
      <w:r w:rsidRPr="00CE582E">
        <w:rPr>
          <w:rFonts w:ascii="Times New Roman" w:hAnsi="Times New Roman" w:cs="Times New Roman"/>
          <w:sz w:val="32"/>
          <w:szCs w:val="32"/>
        </w:rPr>
        <w:t>pymongo</w:t>
      </w:r>
      <w:proofErr w:type="spellEnd"/>
      <w:r w:rsidRPr="00CE582E">
        <w:rPr>
          <w:rFonts w:ascii="Times New Roman" w:hAnsi="Times New Roman" w:cs="Times New Roman"/>
          <w:sz w:val="32"/>
          <w:szCs w:val="32"/>
        </w:rPr>
        <w:t xml:space="preserve"> using the command </w:t>
      </w:r>
      <w:r w:rsidRPr="00CE582E">
        <w:rPr>
          <w:rFonts w:ascii="Times New Roman" w:hAnsi="Times New Roman" w:cs="Times New Roman"/>
          <w:b/>
          <w:bCs/>
          <w:sz w:val="32"/>
          <w:szCs w:val="32"/>
        </w:rPr>
        <w:t xml:space="preserve">pip install </w:t>
      </w:r>
      <w:proofErr w:type="spellStart"/>
      <w:r w:rsidRPr="00CE582E">
        <w:rPr>
          <w:rFonts w:ascii="Times New Roman" w:hAnsi="Times New Roman" w:cs="Times New Roman"/>
          <w:b/>
          <w:bCs/>
          <w:sz w:val="32"/>
          <w:szCs w:val="32"/>
        </w:rPr>
        <w:t>pymongo</w:t>
      </w:r>
      <w:proofErr w:type="spellEnd"/>
    </w:p>
    <w:p w14:paraId="04FC45AB" w14:textId="77777777" w:rsidR="0010657A" w:rsidRPr="00CE582E" w:rsidRDefault="0010657A" w:rsidP="0010657A">
      <w:pPr>
        <w:rPr>
          <w:rFonts w:ascii="Times New Roman" w:hAnsi="Times New Roman" w:cs="Times New Roman"/>
          <w:sz w:val="32"/>
          <w:szCs w:val="32"/>
        </w:rPr>
      </w:pPr>
      <w:r w:rsidRPr="00CE582E">
        <w:rPr>
          <w:rFonts w:ascii="Times New Roman" w:hAnsi="Times New Roman" w:cs="Times New Roman"/>
          <w:sz w:val="32"/>
          <w:szCs w:val="32"/>
        </w:rPr>
        <w:t xml:space="preserve">2) Open CMD and type </w:t>
      </w:r>
      <w:proofErr w:type="spellStart"/>
      <w:r w:rsidRPr="00CE582E">
        <w:rPr>
          <w:rFonts w:ascii="Times New Roman" w:hAnsi="Times New Roman" w:cs="Times New Roman"/>
          <w:b/>
          <w:bCs/>
          <w:sz w:val="32"/>
          <w:szCs w:val="32"/>
        </w:rPr>
        <w:t>mongod</w:t>
      </w:r>
      <w:proofErr w:type="spellEnd"/>
      <w:r w:rsidRPr="00CE582E">
        <w:rPr>
          <w:rFonts w:ascii="Times New Roman" w:hAnsi="Times New Roman" w:cs="Times New Roman"/>
          <w:sz w:val="32"/>
          <w:szCs w:val="32"/>
        </w:rPr>
        <w:t xml:space="preserve"> and open new CMD, type </w:t>
      </w:r>
      <w:r w:rsidRPr="00CE582E">
        <w:rPr>
          <w:rFonts w:ascii="Times New Roman" w:hAnsi="Times New Roman" w:cs="Times New Roman"/>
          <w:b/>
          <w:bCs/>
          <w:sz w:val="32"/>
          <w:szCs w:val="32"/>
        </w:rPr>
        <w:t>mongo</w:t>
      </w:r>
      <w:r w:rsidRPr="00CE582E">
        <w:rPr>
          <w:rFonts w:ascii="Times New Roman" w:hAnsi="Times New Roman" w:cs="Times New Roman"/>
          <w:sz w:val="32"/>
          <w:szCs w:val="32"/>
        </w:rPr>
        <w:t xml:space="preserve"> and setup connection</w:t>
      </w:r>
    </w:p>
    <w:p w14:paraId="5D097155" w14:textId="77777777" w:rsidR="0010657A" w:rsidRDefault="0010657A" w:rsidP="0010657A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2188A867" wp14:editId="12B13623">
            <wp:extent cx="6511925" cy="2971800"/>
            <wp:effectExtent l="0" t="0" r="3175" b="0"/>
            <wp:docPr id="154" name="Picture 1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6531300" cy="29806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DBD45" w14:textId="77777777" w:rsidR="0010657A" w:rsidRDefault="0010657A" w:rsidP="0010657A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33769177" wp14:editId="66B75746">
            <wp:extent cx="6541135" cy="3916680"/>
            <wp:effectExtent l="0" t="0" r="0" b="7620"/>
            <wp:docPr id="155" name="Picture 1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6560481" cy="3928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62CF6B" w14:textId="77777777" w:rsidR="0010657A" w:rsidRPr="00CE582E" w:rsidRDefault="0010657A" w:rsidP="0010657A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CE582E">
        <w:rPr>
          <w:rFonts w:ascii="Times New Roman" w:hAnsi="Times New Roman" w:cs="Times New Roman"/>
          <w:b/>
          <w:bCs/>
          <w:sz w:val="32"/>
          <w:szCs w:val="32"/>
        </w:rPr>
        <w:t>Python Code:</w:t>
      </w:r>
    </w:p>
    <w:p w14:paraId="44BBFD0F" w14:textId="77777777" w:rsidR="0010657A" w:rsidRPr="00CE582E" w:rsidRDefault="0010657A" w:rsidP="0010657A">
      <w:pPr>
        <w:rPr>
          <w:rFonts w:ascii="Times New Roman" w:hAnsi="Times New Roman" w:cs="Times New Roman"/>
          <w:sz w:val="32"/>
          <w:szCs w:val="32"/>
        </w:rPr>
      </w:pPr>
      <w:r w:rsidRPr="00CE582E">
        <w:rPr>
          <w:rFonts w:ascii="Times New Roman" w:hAnsi="Times New Roman" w:cs="Times New Roman"/>
          <w:sz w:val="32"/>
          <w:szCs w:val="32"/>
        </w:rPr>
        <w:t>Inserting data into database</w:t>
      </w:r>
    </w:p>
    <w:p w14:paraId="7AE80355" w14:textId="77777777" w:rsidR="0010657A" w:rsidRDefault="0010657A" w:rsidP="0010657A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229BF87D" wp14:editId="5498A801">
            <wp:extent cx="6317989" cy="3611880"/>
            <wp:effectExtent l="0" t="0" r="6985" b="7620"/>
            <wp:docPr id="156" name="Picture 1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6333587" cy="3620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D4E0BF" w14:textId="77777777" w:rsidR="0010657A" w:rsidRDefault="0010657A" w:rsidP="0010657A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7F720AF9" wp14:editId="551BDFC7">
            <wp:extent cx="6308271" cy="1947545"/>
            <wp:effectExtent l="0" t="0" r="0" b="0"/>
            <wp:docPr id="157" name="Picture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6312645" cy="1948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BEC572" w14:textId="77777777" w:rsidR="0010657A" w:rsidRDefault="0010657A" w:rsidP="0010657A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2964AFBC" wp14:editId="16B67BFE">
            <wp:extent cx="6308090" cy="2155372"/>
            <wp:effectExtent l="0" t="0" r="0" b="0"/>
            <wp:docPr id="158" name="Picture 1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6313271" cy="21571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A979E3" w14:textId="77777777" w:rsidR="0010657A" w:rsidRPr="00CE582E" w:rsidRDefault="0010657A" w:rsidP="0010657A">
      <w:pPr>
        <w:rPr>
          <w:rFonts w:ascii="Times New Roman" w:hAnsi="Times New Roman" w:cs="Times New Roman"/>
          <w:sz w:val="32"/>
          <w:szCs w:val="32"/>
        </w:rPr>
      </w:pPr>
      <w:r w:rsidRPr="00CE582E">
        <w:rPr>
          <w:rFonts w:ascii="Times New Roman" w:hAnsi="Times New Roman" w:cs="Times New Roman"/>
          <w:sz w:val="32"/>
          <w:szCs w:val="32"/>
        </w:rPr>
        <w:t>Updating data in database</w:t>
      </w:r>
    </w:p>
    <w:p w14:paraId="0BB5BA48" w14:textId="77777777" w:rsidR="0010657A" w:rsidRDefault="0010657A" w:rsidP="0010657A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71BF77B1" wp14:editId="595FB8E3">
            <wp:extent cx="6384290" cy="3091543"/>
            <wp:effectExtent l="0" t="0" r="0" b="0"/>
            <wp:docPr id="159" name="Picture 1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6395596" cy="30970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B81434" w14:textId="77777777" w:rsidR="0010657A" w:rsidRDefault="0010657A" w:rsidP="0010657A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4844B268" wp14:editId="0E7D26BC">
            <wp:extent cx="6252210" cy="1366157"/>
            <wp:effectExtent l="0" t="0" r="0" b="5715"/>
            <wp:docPr id="160" name="Picture 1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6283771" cy="1373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EBE3A3" w14:textId="77777777" w:rsidR="0010657A" w:rsidRDefault="0010657A" w:rsidP="0010657A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7243C3CC" wp14:editId="2CBB7095">
            <wp:extent cx="6357257" cy="3759200"/>
            <wp:effectExtent l="0" t="0" r="5715" b="0"/>
            <wp:docPr id="161" name="Picture 1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6359592" cy="3760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882BDB" w14:textId="2DDAC731" w:rsidR="00327EE8" w:rsidRDefault="00327EE8" w:rsidP="002D3797">
      <w:pPr>
        <w:rPr>
          <w:rFonts w:ascii="Times New Roman" w:hAnsi="Times New Roman" w:cs="Times New Roman"/>
          <w:sz w:val="32"/>
          <w:szCs w:val="32"/>
        </w:rPr>
      </w:pPr>
    </w:p>
    <w:p w14:paraId="3D186C15" w14:textId="77777777" w:rsidR="0010657A" w:rsidRPr="008B6FE7" w:rsidRDefault="0010657A" w:rsidP="002D3797">
      <w:pPr>
        <w:rPr>
          <w:rFonts w:ascii="Times New Roman" w:hAnsi="Times New Roman" w:cs="Times New Roman"/>
          <w:sz w:val="32"/>
          <w:szCs w:val="32"/>
        </w:rPr>
      </w:pPr>
    </w:p>
    <w:p w14:paraId="4A2CA6C2" w14:textId="2E0632D3" w:rsidR="002D3797" w:rsidRPr="008B6FE7" w:rsidRDefault="002D3797" w:rsidP="002D3797">
      <w:pPr>
        <w:rPr>
          <w:rFonts w:ascii="Times New Roman" w:hAnsi="Times New Roman" w:cs="Times New Roman"/>
          <w:sz w:val="32"/>
          <w:szCs w:val="32"/>
        </w:rPr>
      </w:pPr>
    </w:p>
    <w:p w14:paraId="780F4B59" w14:textId="0D715073" w:rsidR="002D3797" w:rsidRPr="008B6FE7" w:rsidRDefault="002D3797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2.A)</w:t>
      </w:r>
    </w:p>
    <w:p w14:paraId="4F280E8A" w14:textId="0FED0BC5" w:rsidR="002D3797" w:rsidRPr="008B6FE7" w:rsidRDefault="002D3797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Code:</w:t>
      </w:r>
    </w:p>
    <w:p w14:paraId="6DC01121" w14:textId="77777777" w:rsidR="002D3797" w:rsidRPr="008B6FE7" w:rsidRDefault="002D3797" w:rsidP="002D3797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!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DOCTYPE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html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7C5E0F01" w14:textId="77777777" w:rsidR="002D3797" w:rsidRPr="008B6FE7" w:rsidRDefault="002D3797" w:rsidP="002D3797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html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3F72887B" w14:textId="77777777" w:rsidR="002D3797" w:rsidRPr="008B6FE7" w:rsidRDefault="002D3797" w:rsidP="002D3797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</w:p>
    <w:p w14:paraId="27EABEE9" w14:textId="77777777" w:rsidR="002D3797" w:rsidRPr="008B6FE7" w:rsidRDefault="002D3797" w:rsidP="002D3797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head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73AABD85" w14:textId="77777777" w:rsidR="002D3797" w:rsidRPr="008B6FE7" w:rsidRDefault="002D3797" w:rsidP="002D3797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title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title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78357F17" w14:textId="77777777" w:rsidR="002D3797" w:rsidRPr="008B6FE7" w:rsidRDefault="002D3797" w:rsidP="002D3797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script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</w:t>
      </w:r>
      <w:proofErr w:type="spellStart"/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src</w:t>
      </w:r>
      <w:proofErr w:type="spellEnd"/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=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jquery-3.6.0.min.js"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script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37598539" w14:textId="77777777" w:rsidR="002D3797" w:rsidRPr="008B6FE7" w:rsidRDefault="002D3797" w:rsidP="002D3797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script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0058BCE5" w14:textId="77777777" w:rsidR="002D3797" w:rsidRPr="008B6FE7" w:rsidRDefault="002D3797" w:rsidP="002D3797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</w:t>
      </w:r>
      <w:r w:rsidRPr="008B6FE7">
        <w:rPr>
          <w:rFonts w:ascii="Times New Roman" w:eastAsia="Times New Roman" w:hAnsi="Times New Roman" w:cs="Times New Roman"/>
          <w:color w:val="4FC1FF"/>
          <w:sz w:val="32"/>
          <w:szCs w:val="32"/>
        </w:rPr>
        <w:t>$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document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).</w:t>
      </w:r>
      <w:r w:rsidRPr="008B6FE7">
        <w:rPr>
          <w:rFonts w:ascii="Times New Roman" w:eastAsia="Times New Roman" w:hAnsi="Times New Roman" w:cs="Times New Roman"/>
          <w:color w:val="DCDCAA"/>
          <w:sz w:val="32"/>
          <w:szCs w:val="32"/>
        </w:rPr>
        <w:t>ready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</w:p>
    <w:p w14:paraId="675340DB" w14:textId="77777777" w:rsidR="002D3797" w:rsidRPr="008B6FE7" w:rsidRDefault="002D3797" w:rsidP="002D3797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function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() {</w:t>
      </w:r>
    </w:p>
    <w:p w14:paraId="7FEBFD14" w14:textId="77777777" w:rsidR="002D3797" w:rsidRPr="008B6FE7" w:rsidRDefault="002D3797" w:rsidP="002D3797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</w:t>
      </w:r>
      <w:r w:rsidRPr="008B6FE7">
        <w:rPr>
          <w:rFonts w:ascii="Times New Roman" w:eastAsia="Times New Roman" w:hAnsi="Times New Roman" w:cs="Times New Roman"/>
          <w:color w:val="4FC1FF"/>
          <w:sz w:val="32"/>
          <w:szCs w:val="32"/>
        </w:rPr>
        <w:t>$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.class1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).</w:t>
      </w:r>
      <w:proofErr w:type="spellStart"/>
      <w:r w:rsidRPr="008B6FE7">
        <w:rPr>
          <w:rFonts w:ascii="Times New Roman" w:eastAsia="Times New Roman" w:hAnsi="Times New Roman" w:cs="Times New Roman"/>
          <w:color w:val="DCDCAA"/>
          <w:sz w:val="32"/>
          <w:szCs w:val="32"/>
        </w:rPr>
        <w:t>css</w:t>
      </w:r>
      <w:proofErr w:type="spellEnd"/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background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, 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yellow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);</w:t>
      </w:r>
    </w:p>
    <w:p w14:paraId="1B58E998" w14:textId="77777777" w:rsidR="002D3797" w:rsidRPr="008B6FE7" w:rsidRDefault="002D3797" w:rsidP="002D3797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</w:t>
      </w:r>
      <w:r w:rsidRPr="008B6FE7">
        <w:rPr>
          <w:rFonts w:ascii="Times New Roman" w:eastAsia="Times New Roman" w:hAnsi="Times New Roman" w:cs="Times New Roman"/>
          <w:color w:val="4FC1FF"/>
          <w:sz w:val="32"/>
          <w:szCs w:val="32"/>
        </w:rPr>
        <w:t>$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#id1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).</w:t>
      </w:r>
      <w:proofErr w:type="spellStart"/>
      <w:r w:rsidRPr="008B6FE7">
        <w:rPr>
          <w:rFonts w:ascii="Times New Roman" w:eastAsia="Times New Roman" w:hAnsi="Times New Roman" w:cs="Times New Roman"/>
          <w:color w:val="DCDCAA"/>
          <w:sz w:val="32"/>
          <w:szCs w:val="32"/>
        </w:rPr>
        <w:t>css</w:t>
      </w:r>
      <w:proofErr w:type="spellEnd"/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background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, 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pink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);</w:t>
      </w:r>
    </w:p>
    <w:p w14:paraId="3D06337A" w14:textId="77777777" w:rsidR="002D3797" w:rsidRPr="008B6FE7" w:rsidRDefault="002D3797" w:rsidP="002D3797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</w:t>
      </w:r>
      <w:r w:rsidRPr="008B6FE7">
        <w:rPr>
          <w:rFonts w:ascii="Times New Roman" w:eastAsia="Times New Roman" w:hAnsi="Times New Roman" w:cs="Times New Roman"/>
          <w:color w:val="4FC1FF"/>
          <w:sz w:val="32"/>
          <w:szCs w:val="32"/>
        </w:rPr>
        <w:t>$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h2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).</w:t>
      </w:r>
      <w:proofErr w:type="spellStart"/>
      <w:r w:rsidRPr="008B6FE7">
        <w:rPr>
          <w:rFonts w:ascii="Times New Roman" w:eastAsia="Times New Roman" w:hAnsi="Times New Roman" w:cs="Times New Roman"/>
          <w:color w:val="DCDCAA"/>
          <w:sz w:val="32"/>
          <w:szCs w:val="32"/>
        </w:rPr>
        <w:t>css</w:t>
      </w:r>
      <w:proofErr w:type="spellEnd"/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background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, 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green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);</w:t>
      </w:r>
    </w:p>
    <w:p w14:paraId="31F19F32" w14:textId="77777777" w:rsidR="002D3797" w:rsidRPr="008B6FE7" w:rsidRDefault="002D3797" w:rsidP="002D3797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}</w:t>
      </w:r>
    </w:p>
    <w:p w14:paraId="1D750CC5" w14:textId="77777777" w:rsidR="002D3797" w:rsidRPr="008B6FE7" w:rsidRDefault="002D3797" w:rsidP="002D3797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);</w:t>
      </w:r>
    </w:p>
    <w:p w14:paraId="2E779F9C" w14:textId="77777777" w:rsidR="002D3797" w:rsidRPr="008B6FE7" w:rsidRDefault="002D3797" w:rsidP="002D3797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script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3E32E66F" w14:textId="77777777" w:rsidR="002D3797" w:rsidRPr="008B6FE7" w:rsidRDefault="002D3797" w:rsidP="002D3797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head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41BF0418" w14:textId="77777777" w:rsidR="002D3797" w:rsidRPr="008B6FE7" w:rsidRDefault="002D3797" w:rsidP="002D3797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</w:p>
    <w:p w14:paraId="580CE967" w14:textId="77777777" w:rsidR="002D3797" w:rsidRPr="008B6FE7" w:rsidRDefault="002D3797" w:rsidP="002D3797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body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026308B6" w14:textId="77777777" w:rsidR="002D3797" w:rsidRPr="008B6FE7" w:rsidRDefault="002D3797" w:rsidP="002D3797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p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class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=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class1"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Hello!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p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2C51DDFF" w14:textId="77777777" w:rsidR="002D3797" w:rsidRPr="008B6FE7" w:rsidRDefault="002D3797" w:rsidP="002D3797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p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id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=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id1"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Students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p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5BBE5C19" w14:textId="77777777" w:rsidR="002D3797" w:rsidRPr="008B6FE7" w:rsidRDefault="002D3797" w:rsidP="002D3797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h2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welcome in </w:t>
      </w:r>
      <w:proofErr w:type="spellStart"/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jquery</w:t>
      </w:r>
      <w:proofErr w:type="spellEnd"/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Language!!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h2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30E02178" w14:textId="77777777" w:rsidR="002D3797" w:rsidRPr="008B6FE7" w:rsidRDefault="002D3797" w:rsidP="002D3797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body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2170D223" w14:textId="77777777" w:rsidR="002D3797" w:rsidRPr="008B6FE7" w:rsidRDefault="002D3797" w:rsidP="002D3797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</w:p>
    <w:p w14:paraId="003A3E85" w14:textId="77777777" w:rsidR="002D3797" w:rsidRPr="008B6FE7" w:rsidRDefault="002D3797" w:rsidP="002D3797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html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13E93A4B" w14:textId="77777777" w:rsidR="002D3797" w:rsidRPr="008B6FE7" w:rsidRDefault="002D3797" w:rsidP="002D3797">
      <w:pPr>
        <w:rPr>
          <w:rFonts w:ascii="Times New Roman" w:hAnsi="Times New Roman" w:cs="Times New Roman"/>
          <w:sz w:val="32"/>
          <w:szCs w:val="32"/>
        </w:rPr>
      </w:pPr>
    </w:p>
    <w:p w14:paraId="09FAF90E" w14:textId="033C067F" w:rsidR="002D3797" w:rsidRPr="008B6FE7" w:rsidRDefault="002D3797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Output:</w:t>
      </w:r>
    </w:p>
    <w:p w14:paraId="30D1F441" w14:textId="2AF92F7A" w:rsidR="002D3797" w:rsidRPr="008B6FE7" w:rsidRDefault="002D3797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63FDBC52" wp14:editId="35BC3293">
            <wp:extent cx="5943600" cy="1815465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15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9F24C0" w14:textId="3B7E429C" w:rsidR="002D3797" w:rsidRPr="008B6FE7" w:rsidRDefault="002D3797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2B)</w:t>
      </w:r>
    </w:p>
    <w:p w14:paraId="75CE357B" w14:textId="29938E30" w:rsidR="002D3797" w:rsidRPr="008B6FE7" w:rsidRDefault="002D3797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Code:</w:t>
      </w:r>
    </w:p>
    <w:p w14:paraId="5E552AB1" w14:textId="77777777" w:rsidR="00E436F6" w:rsidRPr="008B6FE7" w:rsidRDefault="00E436F6" w:rsidP="00E436F6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!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DOCTYPE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html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04539FAC" w14:textId="77777777" w:rsidR="00E436F6" w:rsidRPr="008B6FE7" w:rsidRDefault="00E436F6" w:rsidP="00E436F6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html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172142A8" w14:textId="77777777" w:rsidR="00E436F6" w:rsidRPr="008B6FE7" w:rsidRDefault="00E436F6" w:rsidP="00E436F6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</w:p>
    <w:p w14:paraId="7206F135" w14:textId="77777777" w:rsidR="00E436F6" w:rsidRPr="008B6FE7" w:rsidRDefault="00E436F6" w:rsidP="00E436F6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head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0F6077B7" w14:textId="77777777" w:rsidR="00E436F6" w:rsidRPr="008B6FE7" w:rsidRDefault="00E436F6" w:rsidP="00E436F6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title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title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02DD6BE5" w14:textId="77777777" w:rsidR="00E436F6" w:rsidRPr="008B6FE7" w:rsidRDefault="00E436F6" w:rsidP="00E436F6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script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</w:t>
      </w:r>
      <w:proofErr w:type="spellStart"/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src</w:t>
      </w:r>
      <w:proofErr w:type="spellEnd"/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=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jquery-3.6.0.min.js"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script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0380DD74" w14:textId="77777777" w:rsidR="00E436F6" w:rsidRPr="008B6FE7" w:rsidRDefault="00E436F6" w:rsidP="00E436F6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script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01BC5389" w14:textId="77777777" w:rsidR="00E436F6" w:rsidRPr="008B6FE7" w:rsidRDefault="00E436F6" w:rsidP="00E436F6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</w:t>
      </w:r>
      <w:r w:rsidRPr="008B6FE7">
        <w:rPr>
          <w:rFonts w:ascii="Times New Roman" w:eastAsia="Times New Roman" w:hAnsi="Times New Roman" w:cs="Times New Roman"/>
          <w:color w:val="4FC1FF"/>
          <w:sz w:val="32"/>
          <w:szCs w:val="32"/>
        </w:rPr>
        <w:t>$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document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).</w:t>
      </w:r>
      <w:r w:rsidRPr="008B6FE7">
        <w:rPr>
          <w:rFonts w:ascii="Times New Roman" w:eastAsia="Times New Roman" w:hAnsi="Times New Roman" w:cs="Times New Roman"/>
          <w:color w:val="DCDCAA"/>
          <w:sz w:val="32"/>
          <w:szCs w:val="32"/>
        </w:rPr>
        <w:t>ready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</w:p>
    <w:p w14:paraId="30DD4F35" w14:textId="77777777" w:rsidR="00E436F6" w:rsidRPr="008B6FE7" w:rsidRDefault="00E436F6" w:rsidP="00E436F6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function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() {</w:t>
      </w:r>
    </w:p>
    <w:p w14:paraId="3534616D" w14:textId="77777777" w:rsidR="00E436F6" w:rsidRPr="008B6FE7" w:rsidRDefault="00E436F6" w:rsidP="00E436F6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</w:t>
      </w:r>
      <w:r w:rsidRPr="008B6FE7">
        <w:rPr>
          <w:rFonts w:ascii="Times New Roman" w:eastAsia="Times New Roman" w:hAnsi="Times New Roman" w:cs="Times New Roman"/>
          <w:color w:val="4FC1FF"/>
          <w:sz w:val="32"/>
          <w:szCs w:val="32"/>
        </w:rPr>
        <w:t>$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#b1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).</w:t>
      </w:r>
      <w:r w:rsidRPr="008B6FE7">
        <w:rPr>
          <w:rFonts w:ascii="Times New Roman" w:eastAsia="Times New Roman" w:hAnsi="Times New Roman" w:cs="Times New Roman"/>
          <w:color w:val="DCDCAA"/>
          <w:sz w:val="32"/>
          <w:szCs w:val="32"/>
        </w:rPr>
        <w:t>hover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</w:p>
    <w:p w14:paraId="358A6CE3" w14:textId="77777777" w:rsidR="00E436F6" w:rsidRPr="008B6FE7" w:rsidRDefault="00E436F6" w:rsidP="00E436F6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    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function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() {</w:t>
      </w:r>
    </w:p>
    <w:p w14:paraId="1A801596" w14:textId="77777777" w:rsidR="00E436F6" w:rsidRPr="008B6FE7" w:rsidRDefault="00E436F6" w:rsidP="00E436F6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        </w:t>
      </w:r>
      <w:proofErr w:type="spellStart"/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document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.</w:t>
      </w:r>
      <w:r w:rsidRPr="008B6FE7">
        <w:rPr>
          <w:rFonts w:ascii="Times New Roman" w:eastAsia="Times New Roman" w:hAnsi="Times New Roman" w:cs="Times New Roman"/>
          <w:color w:val="DCDCAA"/>
          <w:sz w:val="32"/>
          <w:szCs w:val="32"/>
        </w:rPr>
        <w:t>write</w:t>
      </w:r>
      <w:proofErr w:type="spellEnd"/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hello world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);</w:t>
      </w:r>
    </w:p>
    <w:p w14:paraId="3EC8DC28" w14:textId="77777777" w:rsidR="00E436F6" w:rsidRPr="008B6FE7" w:rsidRDefault="00E436F6" w:rsidP="00E436F6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    }</w:t>
      </w:r>
    </w:p>
    <w:p w14:paraId="3AB2BB01" w14:textId="77777777" w:rsidR="00E436F6" w:rsidRPr="008B6FE7" w:rsidRDefault="00E436F6" w:rsidP="00E436F6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);</w:t>
      </w:r>
    </w:p>
    <w:p w14:paraId="75BCF259" w14:textId="77777777" w:rsidR="00E436F6" w:rsidRPr="008B6FE7" w:rsidRDefault="00E436F6" w:rsidP="00E436F6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</w:t>
      </w:r>
      <w:r w:rsidRPr="008B6FE7">
        <w:rPr>
          <w:rFonts w:ascii="Times New Roman" w:eastAsia="Times New Roman" w:hAnsi="Times New Roman" w:cs="Times New Roman"/>
          <w:color w:val="4FC1FF"/>
          <w:sz w:val="32"/>
          <w:szCs w:val="32"/>
        </w:rPr>
        <w:t>$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p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).</w:t>
      </w:r>
      <w:r w:rsidRPr="008B6FE7">
        <w:rPr>
          <w:rFonts w:ascii="Times New Roman" w:eastAsia="Times New Roman" w:hAnsi="Times New Roman" w:cs="Times New Roman"/>
          <w:color w:val="DCDCAA"/>
          <w:sz w:val="32"/>
          <w:szCs w:val="32"/>
        </w:rPr>
        <w:t>on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click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, 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function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() {</w:t>
      </w:r>
    </w:p>
    <w:p w14:paraId="6CAA2A21" w14:textId="77777777" w:rsidR="00E436F6" w:rsidRPr="008B6FE7" w:rsidRDefault="00E436F6" w:rsidP="00E436F6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    </w:t>
      </w:r>
      <w:r w:rsidRPr="008B6FE7">
        <w:rPr>
          <w:rFonts w:ascii="Times New Roman" w:eastAsia="Times New Roman" w:hAnsi="Times New Roman" w:cs="Times New Roman"/>
          <w:color w:val="4FC1FF"/>
          <w:sz w:val="32"/>
          <w:szCs w:val="32"/>
        </w:rPr>
        <w:t>$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this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).</w:t>
      </w:r>
      <w:proofErr w:type="spellStart"/>
      <w:r w:rsidRPr="008B6FE7">
        <w:rPr>
          <w:rFonts w:ascii="Times New Roman" w:eastAsia="Times New Roman" w:hAnsi="Times New Roman" w:cs="Times New Roman"/>
          <w:color w:val="DCDCAA"/>
          <w:sz w:val="32"/>
          <w:szCs w:val="32"/>
        </w:rPr>
        <w:t>css</w:t>
      </w:r>
      <w:proofErr w:type="spellEnd"/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background-color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, 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pink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);</w:t>
      </w:r>
    </w:p>
    <w:p w14:paraId="571F201C" w14:textId="77777777" w:rsidR="00E436F6" w:rsidRPr="008B6FE7" w:rsidRDefault="00E436F6" w:rsidP="00E436F6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}</w:t>
      </w:r>
    </w:p>
    <w:p w14:paraId="601FB035" w14:textId="77777777" w:rsidR="00E436F6" w:rsidRPr="008B6FE7" w:rsidRDefault="00E436F6" w:rsidP="00E436F6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);</w:t>
      </w:r>
    </w:p>
    <w:p w14:paraId="3AB7B985" w14:textId="77777777" w:rsidR="00E436F6" w:rsidRPr="008B6FE7" w:rsidRDefault="00E436F6" w:rsidP="00E436F6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</w:t>
      </w:r>
      <w:r w:rsidRPr="008B6FE7">
        <w:rPr>
          <w:rFonts w:ascii="Times New Roman" w:eastAsia="Times New Roman" w:hAnsi="Times New Roman" w:cs="Times New Roman"/>
          <w:color w:val="4FC1FF"/>
          <w:sz w:val="32"/>
          <w:szCs w:val="32"/>
        </w:rPr>
        <w:t>$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#b2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).</w:t>
      </w:r>
      <w:r w:rsidRPr="008B6FE7">
        <w:rPr>
          <w:rFonts w:ascii="Times New Roman" w:eastAsia="Times New Roman" w:hAnsi="Times New Roman" w:cs="Times New Roman"/>
          <w:color w:val="DCDCAA"/>
          <w:sz w:val="32"/>
          <w:szCs w:val="32"/>
        </w:rPr>
        <w:t>click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</w:p>
    <w:p w14:paraId="3554FC1B" w14:textId="77777777" w:rsidR="00E436F6" w:rsidRPr="008B6FE7" w:rsidRDefault="00E436F6" w:rsidP="00E436F6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    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function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() {</w:t>
      </w:r>
    </w:p>
    <w:p w14:paraId="18587B04" w14:textId="77777777" w:rsidR="00E436F6" w:rsidRPr="008B6FE7" w:rsidRDefault="00E436F6" w:rsidP="00E436F6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        </w:t>
      </w:r>
      <w:r w:rsidRPr="008B6FE7">
        <w:rPr>
          <w:rFonts w:ascii="Times New Roman" w:eastAsia="Times New Roman" w:hAnsi="Times New Roman" w:cs="Times New Roman"/>
          <w:color w:val="4FC1FF"/>
          <w:sz w:val="32"/>
          <w:szCs w:val="32"/>
        </w:rPr>
        <w:t>$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p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).</w:t>
      </w:r>
      <w:r w:rsidRPr="008B6FE7">
        <w:rPr>
          <w:rFonts w:ascii="Times New Roman" w:eastAsia="Times New Roman" w:hAnsi="Times New Roman" w:cs="Times New Roman"/>
          <w:color w:val="DCDCAA"/>
          <w:sz w:val="32"/>
          <w:szCs w:val="32"/>
        </w:rPr>
        <w:t>off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click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);</w:t>
      </w:r>
    </w:p>
    <w:p w14:paraId="15740ED0" w14:textId="77777777" w:rsidR="00E436F6" w:rsidRPr="008B6FE7" w:rsidRDefault="00E436F6" w:rsidP="00E436F6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    }</w:t>
      </w:r>
    </w:p>
    <w:p w14:paraId="20690A8B" w14:textId="77777777" w:rsidR="00E436F6" w:rsidRPr="008B6FE7" w:rsidRDefault="00E436F6" w:rsidP="00E436F6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);</w:t>
      </w:r>
    </w:p>
    <w:p w14:paraId="78C64D2F" w14:textId="77777777" w:rsidR="00E436F6" w:rsidRPr="008B6FE7" w:rsidRDefault="00E436F6" w:rsidP="00E436F6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</w:t>
      </w:r>
      <w:r w:rsidRPr="008B6FE7">
        <w:rPr>
          <w:rFonts w:ascii="Times New Roman" w:eastAsia="Times New Roman" w:hAnsi="Times New Roman" w:cs="Times New Roman"/>
          <w:color w:val="4FC1FF"/>
          <w:sz w:val="32"/>
          <w:szCs w:val="32"/>
        </w:rPr>
        <w:t>$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#b3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).</w:t>
      </w:r>
      <w:r w:rsidRPr="008B6FE7">
        <w:rPr>
          <w:rFonts w:ascii="Times New Roman" w:eastAsia="Times New Roman" w:hAnsi="Times New Roman" w:cs="Times New Roman"/>
          <w:color w:val="DCDCAA"/>
          <w:sz w:val="32"/>
          <w:szCs w:val="32"/>
        </w:rPr>
        <w:t>on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click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, 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function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() {</w:t>
      </w:r>
    </w:p>
    <w:p w14:paraId="6A8C0A58" w14:textId="77777777" w:rsidR="00E436F6" w:rsidRPr="008B6FE7" w:rsidRDefault="00E436F6" w:rsidP="00E436F6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    </w:t>
      </w:r>
      <w:r w:rsidRPr="008B6FE7">
        <w:rPr>
          <w:rFonts w:ascii="Times New Roman" w:eastAsia="Times New Roman" w:hAnsi="Times New Roman" w:cs="Times New Roman"/>
          <w:color w:val="4FC1FF"/>
          <w:sz w:val="32"/>
          <w:szCs w:val="32"/>
        </w:rPr>
        <w:t>$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#t1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).</w:t>
      </w:r>
      <w:r w:rsidRPr="008B6FE7">
        <w:rPr>
          <w:rFonts w:ascii="Times New Roman" w:eastAsia="Times New Roman" w:hAnsi="Times New Roman" w:cs="Times New Roman"/>
          <w:color w:val="DCDCAA"/>
          <w:sz w:val="32"/>
          <w:szCs w:val="32"/>
        </w:rPr>
        <w:t>hide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);</w:t>
      </w:r>
    </w:p>
    <w:p w14:paraId="1975BEFE" w14:textId="77777777" w:rsidR="00E436F6" w:rsidRPr="008B6FE7" w:rsidRDefault="00E436F6" w:rsidP="00E436F6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}</w:t>
      </w:r>
    </w:p>
    <w:p w14:paraId="552CD4C3" w14:textId="77777777" w:rsidR="00E436F6" w:rsidRPr="008B6FE7" w:rsidRDefault="00E436F6" w:rsidP="00E436F6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);</w:t>
      </w:r>
    </w:p>
    <w:p w14:paraId="33EB2969" w14:textId="77777777" w:rsidR="00E436F6" w:rsidRPr="008B6FE7" w:rsidRDefault="00E436F6" w:rsidP="00E436F6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</w:t>
      </w:r>
      <w:r w:rsidRPr="008B6FE7">
        <w:rPr>
          <w:rFonts w:ascii="Times New Roman" w:eastAsia="Times New Roman" w:hAnsi="Times New Roman" w:cs="Times New Roman"/>
          <w:color w:val="4FC1FF"/>
          <w:sz w:val="32"/>
          <w:szCs w:val="32"/>
        </w:rPr>
        <w:t>$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input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).</w:t>
      </w:r>
      <w:r w:rsidRPr="008B6FE7">
        <w:rPr>
          <w:rFonts w:ascii="Times New Roman" w:eastAsia="Times New Roman" w:hAnsi="Times New Roman" w:cs="Times New Roman"/>
          <w:color w:val="DCDCAA"/>
          <w:sz w:val="32"/>
          <w:szCs w:val="32"/>
        </w:rPr>
        <w:t>select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</w:p>
    <w:p w14:paraId="5FA0828D" w14:textId="77777777" w:rsidR="00E436F6" w:rsidRPr="008B6FE7" w:rsidRDefault="00E436F6" w:rsidP="00E436F6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    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function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() {</w:t>
      </w:r>
    </w:p>
    <w:p w14:paraId="2BBD3A29" w14:textId="77777777" w:rsidR="00E436F6" w:rsidRPr="008B6FE7" w:rsidRDefault="00E436F6" w:rsidP="00E436F6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        </w:t>
      </w:r>
      <w:r w:rsidRPr="008B6FE7">
        <w:rPr>
          <w:rFonts w:ascii="Times New Roman" w:eastAsia="Times New Roman" w:hAnsi="Times New Roman" w:cs="Times New Roman"/>
          <w:color w:val="4FC1FF"/>
          <w:sz w:val="32"/>
          <w:szCs w:val="32"/>
        </w:rPr>
        <w:t>$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input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).</w:t>
      </w:r>
      <w:r w:rsidRPr="008B6FE7">
        <w:rPr>
          <w:rFonts w:ascii="Times New Roman" w:eastAsia="Times New Roman" w:hAnsi="Times New Roman" w:cs="Times New Roman"/>
          <w:color w:val="DCDCAA"/>
          <w:sz w:val="32"/>
          <w:szCs w:val="32"/>
        </w:rPr>
        <w:t>after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 Text marked!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);</w:t>
      </w:r>
    </w:p>
    <w:p w14:paraId="156CEFB1" w14:textId="77777777" w:rsidR="00E436F6" w:rsidRPr="008B6FE7" w:rsidRDefault="00E436F6" w:rsidP="00E436F6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    }</w:t>
      </w:r>
    </w:p>
    <w:p w14:paraId="0F342701" w14:textId="77777777" w:rsidR="00E436F6" w:rsidRPr="008B6FE7" w:rsidRDefault="00E436F6" w:rsidP="00E436F6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);</w:t>
      </w:r>
    </w:p>
    <w:p w14:paraId="5EC912B3" w14:textId="77777777" w:rsidR="00E436F6" w:rsidRPr="008B6FE7" w:rsidRDefault="00E436F6" w:rsidP="00E436F6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</w:t>
      </w:r>
      <w:r w:rsidRPr="008B6FE7">
        <w:rPr>
          <w:rFonts w:ascii="Times New Roman" w:eastAsia="Times New Roman" w:hAnsi="Times New Roman" w:cs="Times New Roman"/>
          <w:color w:val="4FC1FF"/>
          <w:sz w:val="32"/>
          <w:szCs w:val="32"/>
        </w:rPr>
        <w:t>$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#b4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).</w:t>
      </w:r>
      <w:r w:rsidRPr="008B6FE7">
        <w:rPr>
          <w:rFonts w:ascii="Times New Roman" w:eastAsia="Times New Roman" w:hAnsi="Times New Roman" w:cs="Times New Roman"/>
          <w:color w:val="DCDCAA"/>
          <w:sz w:val="32"/>
          <w:szCs w:val="32"/>
        </w:rPr>
        <w:t>click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</w:p>
    <w:p w14:paraId="62DF45DA" w14:textId="77777777" w:rsidR="00E436F6" w:rsidRPr="008B6FE7" w:rsidRDefault="00E436F6" w:rsidP="00E436F6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    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function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() {</w:t>
      </w:r>
    </w:p>
    <w:p w14:paraId="2A879A75" w14:textId="77777777" w:rsidR="00E436F6" w:rsidRPr="008B6FE7" w:rsidRDefault="00E436F6" w:rsidP="00E436F6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        </w:t>
      </w:r>
      <w:r w:rsidRPr="008B6FE7">
        <w:rPr>
          <w:rFonts w:ascii="Times New Roman" w:eastAsia="Times New Roman" w:hAnsi="Times New Roman" w:cs="Times New Roman"/>
          <w:color w:val="4FC1FF"/>
          <w:sz w:val="32"/>
          <w:szCs w:val="32"/>
        </w:rPr>
        <w:t>$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input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).</w:t>
      </w:r>
      <w:r w:rsidRPr="008B6FE7">
        <w:rPr>
          <w:rFonts w:ascii="Times New Roman" w:eastAsia="Times New Roman" w:hAnsi="Times New Roman" w:cs="Times New Roman"/>
          <w:color w:val="DCDCAA"/>
          <w:sz w:val="32"/>
          <w:szCs w:val="32"/>
        </w:rPr>
        <w:t>trigger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select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);</w:t>
      </w:r>
    </w:p>
    <w:p w14:paraId="2F3D4150" w14:textId="77777777" w:rsidR="00E436F6" w:rsidRPr="008B6FE7" w:rsidRDefault="00E436F6" w:rsidP="00E436F6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    }</w:t>
      </w:r>
    </w:p>
    <w:p w14:paraId="5BFF667D" w14:textId="77777777" w:rsidR="00E436F6" w:rsidRPr="008B6FE7" w:rsidRDefault="00E436F6" w:rsidP="00E436F6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);</w:t>
      </w:r>
    </w:p>
    <w:p w14:paraId="700BADBD" w14:textId="77777777" w:rsidR="00E436F6" w:rsidRPr="008B6FE7" w:rsidRDefault="00E436F6" w:rsidP="00E436F6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}</w:t>
      </w:r>
    </w:p>
    <w:p w14:paraId="0B150DD2" w14:textId="77777777" w:rsidR="00E436F6" w:rsidRPr="008B6FE7" w:rsidRDefault="00E436F6" w:rsidP="00E436F6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);</w:t>
      </w:r>
    </w:p>
    <w:p w14:paraId="41BFE2F7" w14:textId="77777777" w:rsidR="00E436F6" w:rsidRPr="008B6FE7" w:rsidRDefault="00E436F6" w:rsidP="00E436F6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script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797307FA" w14:textId="77777777" w:rsidR="00E436F6" w:rsidRPr="008B6FE7" w:rsidRDefault="00E436F6" w:rsidP="00E436F6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head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4D05F163" w14:textId="77777777" w:rsidR="00E436F6" w:rsidRPr="008B6FE7" w:rsidRDefault="00E436F6" w:rsidP="00E436F6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</w:p>
    <w:p w14:paraId="780A4EA2" w14:textId="77777777" w:rsidR="00E436F6" w:rsidRPr="008B6FE7" w:rsidRDefault="00E436F6" w:rsidP="00E436F6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body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3E779DBB" w14:textId="77777777" w:rsidR="00E436F6" w:rsidRPr="008B6FE7" w:rsidRDefault="00E436F6" w:rsidP="00E436F6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button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id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=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b1"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hover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button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&lt;</w:t>
      </w:r>
      <w:proofErr w:type="spellStart"/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br</w:t>
      </w:r>
      <w:proofErr w:type="spellEnd"/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/&gt;</w:t>
      </w:r>
    </w:p>
    <w:p w14:paraId="0DEAD299" w14:textId="77777777" w:rsidR="00E436F6" w:rsidRPr="008B6FE7" w:rsidRDefault="00E436F6" w:rsidP="00E436F6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p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hello welcome in Mulund college of commerce!!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p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049DEBE3" w14:textId="77777777" w:rsidR="00E436F6" w:rsidRPr="008B6FE7" w:rsidRDefault="00E436F6" w:rsidP="00E436F6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p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TYIT students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p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396F0EB3" w14:textId="77777777" w:rsidR="00E436F6" w:rsidRPr="008B6FE7" w:rsidRDefault="00E436F6" w:rsidP="00E436F6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button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id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=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b2"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off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button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&lt;</w:t>
      </w:r>
      <w:proofErr w:type="spellStart"/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br</w:t>
      </w:r>
      <w:proofErr w:type="spellEnd"/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/&gt;&lt;</w:t>
      </w:r>
      <w:proofErr w:type="spellStart"/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br</w:t>
      </w:r>
      <w:proofErr w:type="spellEnd"/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/&gt;</w:t>
      </w:r>
    </w:p>
    <w:p w14:paraId="7493BB72" w14:textId="77777777" w:rsidR="00E436F6" w:rsidRPr="008B6FE7" w:rsidRDefault="00E436F6" w:rsidP="00E436F6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p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id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=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t1"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Hello world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p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&lt;</w:t>
      </w:r>
      <w:proofErr w:type="spellStart"/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br</w:t>
      </w:r>
      <w:proofErr w:type="spellEnd"/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/&gt;</w:t>
      </w:r>
    </w:p>
    <w:p w14:paraId="628AFD1F" w14:textId="77777777" w:rsidR="00E436F6" w:rsidRPr="008B6FE7" w:rsidRDefault="00E436F6" w:rsidP="00E436F6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button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id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=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b3"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on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button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&lt;</w:t>
      </w:r>
      <w:proofErr w:type="spellStart"/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br</w:t>
      </w:r>
      <w:proofErr w:type="spellEnd"/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/&gt;&lt;</w:t>
      </w:r>
      <w:proofErr w:type="spellStart"/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br</w:t>
      </w:r>
      <w:proofErr w:type="spellEnd"/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/&gt;</w:t>
      </w:r>
    </w:p>
    <w:p w14:paraId="091D8015" w14:textId="77777777" w:rsidR="00E436F6" w:rsidRPr="008B6FE7" w:rsidRDefault="00E436F6" w:rsidP="00E436F6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input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type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=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text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value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=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Hello World"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&lt;</w:t>
      </w:r>
      <w:proofErr w:type="spellStart"/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br</w:t>
      </w:r>
      <w:proofErr w:type="spellEnd"/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&lt;</w:t>
      </w:r>
      <w:proofErr w:type="spellStart"/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br</w:t>
      </w:r>
      <w:proofErr w:type="spellEnd"/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4BC755BC" w14:textId="77777777" w:rsidR="00E436F6" w:rsidRPr="008B6FE7" w:rsidRDefault="00E436F6" w:rsidP="00E436F6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button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id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=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b4"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trigger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button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3930D84D" w14:textId="77777777" w:rsidR="00E436F6" w:rsidRPr="008B6FE7" w:rsidRDefault="00E436F6" w:rsidP="00E436F6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body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21E6D4FF" w14:textId="77777777" w:rsidR="00E436F6" w:rsidRPr="008B6FE7" w:rsidRDefault="00E436F6" w:rsidP="00E436F6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</w:p>
    <w:p w14:paraId="2F85F801" w14:textId="77777777" w:rsidR="00E436F6" w:rsidRPr="008B6FE7" w:rsidRDefault="00E436F6" w:rsidP="00E436F6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html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1CC27F90" w14:textId="77777777" w:rsidR="00E436F6" w:rsidRPr="008B6FE7" w:rsidRDefault="00E436F6" w:rsidP="002D3797">
      <w:pPr>
        <w:rPr>
          <w:rFonts w:ascii="Times New Roman" w:hAnsi="Times New Roman" w:cs="Times New Roman"/>
          <w:sz w:val="32"/>
          <w:szCs w:val="32"/>
        </w:rPr>
      </w:pPr>
    </w:p>
    <w:p w14:paraId="6F45224E" w14:textId="0B119415" w:rsidR="002D3797" w:rsidRPr="008B6FE7" w:rsidRDefault="002D3797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Output:</w:t>
      </w:r>
    </w:p>
    <w:p w14:paraId="3C6AA280" w14:textId="5C9DD7D2" w:rsidR="002D3797" w:rsidRPr="008B6FE7" w:rsidRDefault="00BF38C6" w:rsidP="002D3797">
      <w:pPr>
        <w:rPr>
          <w:rFonts w:ascii="Times New Roman" w:hAnsi="Times New Roman" w:cs="Times New Roman"/>
          <w:sz w:val="32"/>
          <w:szCs w:val="32"/>
        </w:rPr>
      </w:pPr>
      <w:r>
        <w:rPr>
          <w:noProof/>
        </w:rPr>
        <w:drawing>
          <wp:inline distT="0" distB="0" distL="0" distR="0" wp14:anchorId="2E6D7A9E" wp14:editId="044A1C10">
            <wp:extent cx="5943600" cy="4049395"/>
            <wp:effectExtent l="0" t="0" r="0" b="8255"/>
            <wp:docPr id="162" name="Picture 1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49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B98437" w14:textId="3711E4EF" w:rsidR="00E436F6" w:rsidRPr="008B6FE7" w:rsidRDefault="00E436F6" w:rsidP="002D3797">
      <w:pPr>
        <w:rPr>
          <w:rFonts w:ascii="Times New Roman" w:hAnsi="Times New Roman" w:cs="Times New Roman"/>
          <w:sz w:val="32"/>
          <w:szCs w:val="32"/>
        </w:rPr>
      </w:pPr>
    </w:p>
    <w:p w14:paraId="44886C15" w14:textId="1272A5F3" w:rsidR="00E436F6" w:rsidRPr="008B6FE7" w:rsidRDefault="00E436F6" w:rsidP="002D3797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8B6FE7">
        <w:rPr>
          <w:rFonts w:ascii="Times New Roman" w:hAnsi="Times New Roman" w:cs="Times New Roman"/>
          <w:b/>
          <w:bCs/>
          <w:sz w:val="32"/>
          <w:szCs w:val="32"/>
        </w:rPr>
        <w:t>Slip 4:</w:t>
      </w:r>
    </w:p>
    <w:p w14:paraId="53551964" w14:textId="32F5784A" w:rsidR="00E436F6" w:rsidRPr="008B6FE7" w:rsidRDefault="00E436F6" w:rsidP="002D3797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6CBD5C0C" wp14:editId="378636EA">
            <wp:extent cx="5943600" cy="2683510"/>
            <wp:effectExtent l="0" t="0" r="0" b="254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83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147B17" w14:textId="77613F93" w:rsidR="00E436F6" w:rsidRPr="008B6FE7" w:rsidRDefault="00E436F6" w:rsidP="002D3797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5CC2908E" w14:textId="07F062F7" w:rsidR="00E436F6" w:rsidRDefault="00E436F6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1.</w:t>
      </w:r>
    </w:p>
    <w:p w14:paraId="4A777C5E" w14:textId="77777777" w:rsidR="000E38CD" w:rsidRPr="00CE582E" w:rsidRDefault="000E38CD" w:rsidP="000E38CD">
      <w:pPr>
        <w:rPr>
          <w:rFonts w:ascii="Times New Roman" w:hAnsi="Times New Roman" w:cs="Times New Roman"/>
          <w:sz w:val="32"/>
          <w:szCs w:val="32"/>
        </w:rPr>
      </w:pPr>
      <w:r w:rsidRPr="00CE582E">
        <w:rPr>
          <w:rFonts w:ascii="Times New Roman" w:hAnsi="Times New Roman" w:cs="Times New Roman"/>
          <w:sz w:val="32"/>
          <w:szCs w:val="32"/>
        </w:rPr>
        <w:t>Inserting data into database</w:t>
      </w:r>
    </w:p>
    <w:p w14:paraId="64EAF35E" w14:textId="77777777" w:rsidR="000E38CD" w:rsidRDefault="000E38CD" w:rsidP="000E38CD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13274B71" wp14:editId="6585FCA6">
            <wp:extent cx="6301740" cy="4137660"/>
            <wp:effectExtent l="0" t="0" r="381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6301740" cy="4137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875975" w14:textId="77777777" w:rsidR="000E38CD" w:rsidRDefault="000E38CD" w:rsidP="000E38CD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603A5AE6" wp14:editId="39BE074A">
            <wp:extent cx="6454140" cy="3756660"/>
            <wp:effectExtent l="0" t="0" r="381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6454140" cy="3756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7F9E17" w14:textId="77777777" w:rsidR="000E38CD" w:rsidRDefault="000E38CD" w:rsidP="000E38CD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4A2A84A3" wp14:editId="5C2F4A7D">
            <wp:extent cx="6553200" cy="2738755"/>
            <wp:effectExtent l="0" t="0" r="0" b="444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6553200" cy="2738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E0C838" w14:textId="77777777" w:rsidR="000E38CD" w:rsidRDefault="000E38CD" w:rsidP="000E38CD">
      <w:pPr>
        <w:rPr>
          <w:rFonts w:ascii="Times New Roman" w:hAnsi="Times New Roman" w:cs="Times New Roman"/>
          <w:sz w:val="28"/>
          <w:szCs w:val="28"/>
        </w:rPr>
      </w:pPr>
    </w:p>
    <w:p w14:paraId="4B6E13E3" w14:textId="77777777" w:rsidR="000E38CD" w:rsidRPr="00CE582E" w:rsidRDefault="000E38CD" w:rsidP="000E38CD">
      <w:pPr>
        <w:rPr>
          <w:rFonts w:ascii="Times New Roman" w:hAnsi="Times New Roman" w:cs="Times New Roman"/>
          <w:sz w:val="32"/>
          <w:szCs w:val="32"/>
        </w:rPr>
      </w:pPr>
      <w:r w:rsidRPr="00CE582E">
        <w:rPr>
          <w:rFonts w:ascii="Times New Roman" w:hAnsi="Times New Roman" w:cs="Times New Roman"/>
          <w:sz w:val="32"/>
          <w:szCs w:val="32"/>
        </w:rPr>
        <w:t>Updating data in database</w:t>
      </w:r>
    </w:p>
    <w:p w14:paraId="58FDDBEE" w14:textId="77777777" w:rsidR="000E38CD" w:rsidRDefault="000E38CD" w:rsidP="000E38CD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1D497F1E" wp14:editId="279E7658">
            <wp:extent cx="6271260" cy="415290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6271260" cy="415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EB2BF4" w14:textId="77777777" w:rsidR="000E38CD" w:rsidRDefault="000E38CD" w:rsidP="000E38CD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052EDCA6" wp14:editId="71D37523">
            <wp:extent cx="6423660" cy="3741420"/>
            <wp:effectExtent l="0" t="0" r="0" b="0"/>
            <wp:docPr id="163" name="Picture 1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6423660" cy="3741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01F818" w14:textId="77777777" w:rsidR="000E38CD" w:rsidRDefault="000E38CD" w:rsidP="000E38CD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5841BFB1" wp14:editId="6D63CC6E">
            <wp:extent cx="6408420" cy="3916680"/>
            <wp:effectExtent l="0" t="0" r="0" b="762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6408420" cy="3916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97A35D" w14:textId="77777777" w:rsidR="000E38CD" w:rsidRDefault="000E38CD" w:rsidP="000E38CD">
      <w:pPr>
        <w:rPr>
          <w:rFonts w:ascii="Times New Roman" w:hAnsi="Times New Roman" w:cs="Times New Roman"/>
          <w:sz w:val="28"/>
          <w:szCs w:val="28"/>
        </w:rPr>
      </w:pPr>
    </w:p>
    <w:p w14:paraId="5462D6D0" w14:textId="77777777" w:rsidR="000E38CD" w:rsidRDefault="000E38CD" w:rsidP="000E38CD">
      <w:pPr>
        <w:rPr>
          <w:rFonts w:ascii="Times New Roman" w:hAnsi="Times New Roman" w:cs="Times New Roman"/>
          <w:sz w:val="28"/>
          <w:szCs w:val="28"/>
        </w:rPr>
      </w:pPr>
    </w:p>
    <w:p w14:paraId="6ED7D3F6" w14:textId="77777777" w:rsidR="000E38CD" w:rsidRDefault="000E38CD" w:rsidP="000E38CD">
      <w:pPr>
        <w:rPr>
          <w:rFonts w:ascii="Times New Roman" w:hAnsi="Times New Roman" w:cs="Times New Roman"/>
          <w:sz w:val="28"/>
          <w:szCs w:val="28"/>
        </w:rPr>
      </w:pPr>
    </w:p>
    <w:p w14:paraId="68EB66F8" w14:textId="77777777" w:rsidR="000E38CD" w:rsidRPr="00BA1CF0" w:rsidRDefault="000E38CD" w:rsidP="000E38CD">
      <w:pPr>
        <w:rPr>
          <w:rFonts w:ascii="Times New Roman" w:hAnsi="Times New Roman" w:cs="Times New Roman"/>
          <w:sz w:val="32"/>
          <w:szCs w:val="32"/>
        </w:rPr>
      </w:pPr>
      <w:r w:rsidRPr="00BA1CF0">
        <w:rPr>
          <w:rFonts w:ascii="Times New Roman" w:hAnsi="Times New Roman" w:cs="Times New Roman"/>
          <w:sz w:val="32"/>
          <w:szCs w:val="32"/>
        </w:rPr>
        <w:t>Retrieving data from database</w:t>
      </w:r>
    </w:p>
    <w:p w14:paraId="29DA39CC" w14:textId="77777777" w:rsidR="000E38CD" w:rsidRDefault="000E38CD" w:rsidP="000E38CD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28A67DB7" wp14:editId="1631A2BC">
            <wp:extent cx="6294120" cy="4160520"/>
            <wp:effectExtent l="0" t="0" r="0" b="0"/>
            <wp:docPr id="164" name="Picture 1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6294120" cy="4160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E80AB2" w14:textId="77777777" w:rsidR="000E38CD" w:rsidRDefault="000E38CD" w:rsidP="000E38CD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093CC431" wp14:editId="7B3F409F">
            <wp:extent cx="6492240" cy="2774315"/>
            <wp:effectExtent l="0" t="0" r="3810" b="698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6492240" cy="2774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EF225B" w14:textId="77777777" w:rsidR="000E38CD" w:rsidRDefault="000E38CD" w:rsidP="000E38CD">
      <w:pPr>
        <w:rPr>
          <w:rFonts w:ascii="Times New Roman" w:hAnsi="Times New Roman" w:cs="Times New Roman"/>
          <w:sz w:val="28"/>
          <w:szCs w:val="28"/>
        </w:rPr>
      </w:pPr>
    </w:p>
    <w:p w14:paraId="5C05F923" w14:textId="77777777" w:rsidR="000E38CD" w:rsidRDefault="000E38CD" w:rsidP="000E38CD">
      <w:pPr>
        <w:rPr>
          <w:rFonts w:ascii="Times New Roman" w:hAnsi="Times New Roman" w:cs="Times New Roman"/>
          <w:sz w:val="28"/>
          <w:szCs w:val="28"/>
        </w:rPr>
      </w:pPr>
    </w:p>
    <w:p w14:paraId="6C33AC1F" w14:textId="77777777" w:rsidR="000E38CD" w:rsidRDefault="000E38CD" w:rsidP="000E38CD">
      <w:pPr>
        <w:rPr>
          <w:rFonts w:ascii="Times New Roman" w:hAnsi="Times New Roman" w:cs="Times New Roman"/>
          <w:sz w:val="28"/>
          <w:szCs w:val="28"/>
        </w:rPr>
      </w:pPr>
    </w:p>
    <w:p w14:paraId="155F1D7F" w14:textId="77777777" w:rsidR="000E38CD" w:rsidRDefault="000E38CD" w:rsidP="000E38CD">
      <w:pPr>
        <w:rPr>
          <w:rFonts w:ascii="Times New Roman" w:hAnsi="Times New Roman" w:cs="Times New Roman"/>
          <w:sz w:val="28"/>
          <w:szCs w:val="28"/>
        </w:rPr>
      </w:pPr>
    </w:p>
    <w:p w14:paraId="7CFB4AE7" w14:textId="77777777" w:rsidR="000E38CD" w:rsidRPr="00BA1CF0" w:rsidRDefault="000E38CD" w:rsidP="000E38CD">
      <w:pPr>
        <w:rPr>
          <w:rFonts w:ascii="Times New Roman" w:hAnsi="Times New Roman" w:cs="Times New Roman"/>
          <w:sz w:val="32"/>
          <w:szCs w:val="32"/>
        </w:rPr>
      </w:pPr>
      <w:r w:rsidRPr="00BA1CF0">
        <w:rPr>
          <w:rFonts w:ascii="Times New Roman" w:hAnsi="Times New Roman" w:cs="Times New Roman"/>
          <w:sz w:val="32"/>
          <w:szCs w:val="32"/>
        </w:rPr>
        <w:t>Deleting data from database</w:t>
      </w:r>
    </w:p>
    <w:p w14:paraId="4F7581D8" w14:textId="77777777" w:rsidR="000E38CD" w:rsidRDefault="000E38CD" w:rsidP="000E38CD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449F1623" wp14:editId="262118A7">
            <wp:extent cx="6400800" cy="3070860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070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03141B" w14:textId="77777777" w:rsidR="000E38CD" w:rsidRDefault="000E38CD" w:rsidP="000E38CD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5EBB93A3" wp14:editId="5D1BAD4E">
            <wp:extent cx="6507480" cy="1927860"/>
            <wp:effectExtent l="0" t="0" r="762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6507480" cy="1927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11581A" w14:textId="77777777" w:rsidR="000E38CD" w:rsidRPr="008B6FE7" w:rsidRDefault="000E38CD" w:rsidP="002D3797">
      <w:pPr>
        <w:rPr>
          <w:rFonts w:ascii="Times New Roman" w:hAnsi="Times New Roman" w:cs="Times New Roman"/>
          <w:sz w:val="32"/>
          <w:szCs w:val="32"/>
        </w:rPr>
      </w:pPr>
    </w:p>
    <w:p w14:paraId="5DFF0A58" w14:textId="399C9EB6" w:rsidR="00620D0E" w:rsidRPr="008B6FE7" w:rsidRDefault="000A3BE3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2.A)</w:t>
      </w:r>
    </w:p>
    <w:p w14:paraId="4881855B" w14:textId="1D72E44A" w:rsidR="000A3BE3" w:rsidRPr="008B6FE7" w:rsidRDefault="000A3BE3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Code:</w:t>
      </w:r>
    </w:p>
    <w:p w14:paraId="785D8B50" w14:textId="77777777" w:rsidR="000A3BE3" w:rsidRPr="008B6FE7" w:rsidRDefault="000A3BE3" w:rsidP="000A3BE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html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37B67333" w14:textId="77777777" w:rsidR="000A3BE3" w:rsidRPr="008B6FE7" w:rsidRDefault="000A3BE3" w:rsidP="000A3BE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head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6D6E3E2C" w14:textId="77777777" w:rsidR="000A3BE3" w:rsidRPr="008B6FE7" w:rsidRDefault="000A3BE3" w:rsidP="000A3BE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title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parsing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title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3954053C" w14:textId="77777777" w:rsidR="000A3BE3" w:rsidRPr="008B6FE7" w:rsidRDefault="000A3BE3" w:rsidP="000A3BE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head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6759B453" w14:textId="77777777" w:rsidR="000A3BE3" w:rsidRPr="008B6FE7" w:rsidRDefault="000A3BE3" w:rsidP="000A3BE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body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7767B2B5" w14:textId="77777777" w:rsidR="000A3BE3" w:rsidRPr="008B6FE7" w:rsidRDefault="000A3BE3" w:rsidP="000A3BE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script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type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=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text/</w:t>
      </w:r>
      <w:proofErr w:type="spellStart"/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javascript</w:t>
      </w:r>
      <w:proofErr w:type="spellEnd"/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603FD2CC" w14:textId="77777777" w:rsidR="000A3BE3" w:rsidRPr="008B6FE7" w:rsidRDefault="000A3BE3" w:rsidP="000A3BE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var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data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=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'{"name":"Ravi","id":5,"Gender":"male"}'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;</w:t>
      </w:r>
    </w:p>
    <w:p w14:paraId="0B86BE7E" w14:textId="77777777" w:rsidR="000A3BE3" w:rsidRPr="008B6FE7" w:rsidRDefault="000A3BE3" w:rsidP="000A3BE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</w:p>
    <w:p w14:paraId="4B46AE35" w14:textId="77777777" w:rsidR="000A3BE3" w:rsidRPr="008B6FE7" w:rsidRDefault="000A3BE3" w:rsidP="000A3BE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proofErr w:type="spellStart"/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var</w:t>
      </w:r>
      <w:proofErr w:type="spellEnd"/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</w:t>
      </w:r>
      <w:proofErr w:type="spellStart"/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json_obj</w:t>
      </w:r>
      <w:proofErr w:type="spellEnd"/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=</w:t>
      </w:r>
      <w:proofErr w:type="spellStart"/>
      <w:r w:rsidRPr="008B6FE7">
        <w:rPr>
          <w:rFonts w:ascii="Times New Roman" w:eastAsia="Times New Roman" w:hAnsi="Times New Roman" w:cs="Times New Roman"/>
          <w:color w:val="4EC9B0"/>
          <w:sz w:val="32"/>
          <w:szCs w:val="32"/>
        </w:rPr>
        <w:t>JSON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.</w:t>
      </w:r>
      <w:r w:rsidRPr="008B6FE7">
        <w:rPr>
          <w:rFonts w:ascii="Times New Roman" w:eastAsia="Times New Roman" w:hAnsi="Times New Roman" w:cs="Times New Roman"/>
          <w:color w:val="DCDCAA"/>
          <w:sz w:val="32"/>
          <w:szCs w:val="32"/>
        </w:rPr>
        <w:t>parse</w:t>
      </w:r>
      <w:proofErr w:type="spellEnd"/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proofErr w:type="spellStart"/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data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,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function</w:t>
      </w:r>
      <w:proofErr w:type="spellEnd"/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proofErr w:type="spellStart"/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name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,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value</w:t>
      </w:r>
      <w:proofErr w:type="spellEnd"/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)</w:t>
      </w:r>
    </w:p>
    <w:p w14:paraId="7195F733" w14:textId="77777777" w:rsidR="000A3BE3" w:rsidRPr="008B6FE7" w:rsidRDefault="000A3BE3" w:rsidP="000A3BE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    {</w:t>
      </w:r>
    </w:p>
    <w:p w14:paraId="21395877" w14:textId="77777777" w:rsidR="000A3BE3" w:rsidRPr="008B6FE7" w:rsidRDefault="000A3BE3" w:rsidP="000A3BE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        </w:t>
      </w:r>
      <w:r w:rsidRPr="008B6FE7">
        <w:rPr>
          <w:rFonts w:ascii="Times New Roman" w:eastAsia="Times New Roman" w:hAnsi="Times New Roman" w:cs="Times New Roman"/>
          <w:color w:val="C586C0"/>
          <w:sz w:val="32"/>
          <w:szCs w:val="32"/>
        </w:rPr>
        <w:t>return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value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;</w:t>
      </w:r>
    </w:p>
    <w:p w14:paraId="3003874D" w14:textId="77777777" w:rsidR="000A3BE3" w:rsidRPr="008B6FE7" w:rsidRDefault="000A3BE3" w:rsidP="000A3BE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    }</w:t>
      </w:r>
    </w:p>
    <w:p w14:paraId="126A660C" w14:textId="77777777" w:rsidR="000A3BE3" w:rsidRPr="008B6FE7" w:rsidRDefault="000A3BE3" w:rsidP="000A3BE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);</w:t>
      </w:r>
    </w:p>
    <w:p w14:paraId="16D9A25E" w14:textId="77777777" w:rsidR="000A3BE3" w:rsidRPr="008B6FE7" w:rsidRDefault="000A3BE3" w:rsidP="000A3BE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proofErr w:type="spellStart"/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document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.</w:t>
      </w:r>
      <w:r w:rsidRPr="008B6FE7">
        <w:rPr>
          <w:rFonts w:ascii="Times New Roman" w:eastAsia="Times New Roman" w:hAnsi="Times New Roman" w:cs="Times New Roman"/>
          <w:color w:val="DCDCAA"/>
          <w:sz w:val="32"/>
          <w:szCs w:val="32"/>
        </w:rPr>
        <w:t>writeln</w:t>
      </w:r>
      <w:proofErr w:type="spellEnd"/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proofErr w:type="spellStart"/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json_obj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.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name</w:t>
      </w:r>
      <w:proofErr w:type="spellEnd"/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);</w:t>
      </w:r>
    </w:p>
    <w:p w14:paraId="3636B8FB" w14:textId="77777777" w:rsidR="000A3BE3" w:rsidRPr="008B6FE7" w:rsidRDefault="000A3BE3" w:rsidP="000A3BE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C586C0"/>
          <w:sz w:val="32"/>
          <w:szCs w:val="32"/>
        </w:rPr>
        <w:t>for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key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in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</w:t>
      </w:r>
      <w:proofErr w:type="spellStart"/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json_obj</w:t>
      </w:r>
      <w:proofErr w:type="spellEnd"/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)</w:t>
      </w:r>
    </w:p>
    <w:p w14:paraId="6C633DF0" w14:textId="77777777" w:rsidR="000A3BE3" w:rsidRPr="008B6FE7" w:rsidRDefault="000A3BE3" w:rsidP="000A3BE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{</w:t>
      </w:r>
    </w:p>
    <w:p w14:paraId="364C0857" w14:textId="77777777" w:rsidR="000A3BE3" w:rsidRPr="008B6FE7" w:rsidRDefault="000A3BE3" w:rsidP="000A3BE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</w:t>
      </w:r>
      <w:proofErr w:type="spellStart"/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document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.</w:t>
      </w:r>
      <w:r w:rsidRPr="008B6FE7">
        <w:rPr>
          <w:rFonts w:ascii="Times New Roman" w:eastAsia="Times New Roman" w:hAnsi="Times New Roman" w:cs="Times New Roman"/>
          <w:color w:val="DCDCAA"/>
          <w:sz w:val="32"/>
          <w:szCs w:val="32"/>
        </w:rPr>
        <w:t>write</w:t>
      </w:r>
      <w:proofErr w:type="spellEnd"/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&lt;/</w:t>
      </w:r>
      <w:proofErr w:type="spellStart"/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br</w:t>
      </w:r>
      <w:proofErr w:type="spellEnd"/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&gt;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+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key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+ 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: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+</w:t>
      </w:r>
      <w:proofErr w:type="spellStart"/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json_obj</w:t>
      </w:r>
      <w:proofErr w:type="spellEnd"/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[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key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]);</w:t>
      </w:r>
    </w:p>
    <w:p w14:paraId="1DE8B7AA" w14:textId="77777777" w:rsidR="000A3BE3" w:rsidRPr="008B6FE7" w:rsidRDefault="000A3BE3" w:rsidP="000A3BE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}</w:t>
      </w:r>
    </w:p>
    <w:p w14:paraId="03DAC83B" w14:textId="77777777" w:rsidR="000A3BE3" w:rsidRPr="008B6FE7" w:rsidRDefault="000A3BE3" w:rsidP="000A3BE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proofErr w:type="spellStart"/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var</w:t>
      </w:r>
      <w:proofErr w:type="spellEnd"/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</w:t>
      </w:r>
      <w:proofErr w:type="spellStart"/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json_obj</w:t>
      </w:r>
      <w:proofErr w:type="spellEnd"/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=</w:t>
      </w:r>
      <w:proofErr w:type="spellStart"/>
      <w:r w:rsidRPr="008B6FE7">
        <w:rPr>
          <w:rFonts w:ascii="Times New Roman" w:eastAsia="Times New Roman" w:hAnsi="Times New Roman" w:cs="Times New Roman"/>
          <w:color w:val="4EC9B0"/>
          <w:sz w:val="32"/>
          <w:szCs w:val="32"/>
        </w:rPr>
        <w:t>JSON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.</w:t>
      </w:r>
      <w:r w:rsidRPr="008B6FE7">
        <w:rPr>
          <w:rFonts w:ascii="Times New Roman" w:eastAsia="Times New Roman" w:hAnsi="Times New Roman" w:cs="Times New Roman"/>
          <w:color w:val="DCDCAA"/>
          <w:sz w:val="32"/>
          <w:szCs w:val="32"/>
        </w:rPr>
        <w:t>parse</w:t>
      </w:r>
      <w:proofErr w:type="spellEnd"/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proofErr w:type="spellStart"/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data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,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function</w:t>
      </w:r>
      <w:proofErr w:type="spellEnd"/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proofErr w:type="spellStart"/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name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,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value</w:t>
      </w:r>
      <w:proofErr w:type="spellEnd"/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)</w:t>
      </w:r>
    </w:p>
    <w:p w14:paraId="7B40403E" w14:textId="77777777" w:rsidR="000A3BE3" w:rsidRPr="008B6FE7" w:rsidRDefault="000A3BE3" w:rsidP="000A3BE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    {</w:t>
      </w:r>
    </w:p>
    <w:p w14:paraId="6AED8F4B" w14:textId="77777777" w:rsidR="000A3BE3" w:rsidRPr="008B6FE7" w:rsidRDefault="000A3BE3" w:rsidP="000A3BE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        </w:t>
      </w:r>
      <w:r w:rsidRPr="008B6FE7">
        <w:rPr>
          <w:rFonts w:ascii="Times New Roman" w:eastAsia="Times New Roman" w:hAnsi="Times New Roman" w:cs="Times New Roman"/>
          <w:color w:val="C586C0"/>
          <w:sz w:val="32"/>
          <w:szCs w:val="32"/>
        </w:rPr>
        <w:t>if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name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==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id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)</w:t>
      </w:r>
    </w:p>
    <w:p w14:paraId="369F2B5B" w14:textId="77777777" w:rsidR="000A3BE3" w:rsidRPr="008B6FE7" w:rsidRDefault="000A3BE3" w:rsidP="000A3BE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        {</w:t>
      </w:r>
    </w:p>
    <w:p w14:paraId="134F0652" w14:textId="77777777" w:rsidR="000A3BE3" w:rsidRPr="008B6FE7" w:rsidRDefault="000A3BE3" w:rsidP="000A3BE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            </w:t>
      </w:r>
      <w:r w:rsidRPr="008B6FE7">
        <w:rPr>
          <w:rFonts w:ascii="Times New Roman" w:eastAsia="Times New Roman" w:hAnsi="Times New Roman" w:cs="Times New Roman"/>
          <w:color w:val="C586C0"/>
          <w:sz w:val="32"/>
          <w:szCs w:val="32"/>
        </w:rPr>
        <w:t>return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undefined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;</w:t>
      </w:r>
    </w:p>
    <w:p w14:paraId="59B23D79" w14:textId="77777777" w:rsidR="000A3BE3" w:rsidRPr="008B6FE7" w:rsidRDefault="000A3BE3" w:rsidP="000A3BE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        }</w:t>
      </w:r>
    </w:p>
    <w:p w14:paraId="25ED21F3" w14:textId="77777777" w:rsidR="000A3BE3" w:rsidRPr="008B6FE7" w:rsidRDefault="000A3BE3" w:rsidP="000A3BE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        </w:t>
      </w:r>
      <w:r w:rsidRPr="008B6FE7">
        <w:rPr>
          <w:rFonts w:ascii="Times New Roman" w:eastAsia="Times New Roman" w:hAnsi="Times New Roman" w:cs="Times New Roman"/>
          <w:color w:val="C586C0"/>
          <w:sz w:val="32"/>
          <w:szCs w:val="32"/>
        </w:rPr>
        <w:t>else</w:t>
      </w:r>
    </w:p>
    <w:p w14:paraId="153C3CB3" w14:textId="77777777" w:rsidR="000A3BE3" w:rsidRPr="008B6FE7" w:rsidRDefault="000A3BE3" w:rsidP="000A3BE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        {</w:t>
      </w:r>
    </w:p>
    <w:p w14:paraId="42F15533" w14:textId="77777777" w:rsidR="000A3BE3" w:rsidRPr="008B6FE7" w:rsidRDefault="000A3BE3" w:rsidP="000A3BE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            </w:t>
      </w:r>
      <w:r w:rsidRPr="008B6FE7">
        <w:rPr>
          <w:rFonts w:ascii="Times New Roman" w:eastAsia="Times New Roman" w:hAnsi="Times New Roman" w:cs="Times New Roman"/>
          <w:color w:val="C586C0"/>
          <w:sz w:val="32"/>
          <w:szCs w:val="32"/>
        </w:rPr>
        <w:t>return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value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;</w:t>
      </w:r>
    </w:p>
    <w:p w14:paraId="3F5E6BE1" w14:textId="77777777" w:rsidR="000A3BE3" w:rsidRPr="008B6FE7" w:rsidRDefault="000A3BE3" w:rsidP="000A3BE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        }</w:t>
      </w:r>
    </w:p>
    <w:p w14:paraId="245D753A" w14:textId="77777777" w:rsidR="000A3BE3" w:rsidRPr="008B6FE7" w:rsidRDefault="000A3BE3" w:rsidP="000A3BE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    }</w:t>
      </w:r>
    </w:p>
    <w:p w14:paraId="3066E76C" w14:textId="77777777" w:rsidR="000A3BE3" w:rsidRPr="008B6FE7" w:rsidRDefault="000A3BE3" w:rsidP="000A3BE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);</w:t>
      </w:r>
    </w:p>
    <w:p w14:paraId="76C8DA4C" w14:textId="77777777" w:rsidR="000A3BE3" w:rsidRPr="008B6FE7" w:rsidRDefault="000A3BE3" w:rsidP="000A3BE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C586C0"/>
          <w:sz w:val="32"/>
          <w:szCs w:val="32"/>
        </w:rPr>
        <w:t>for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key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in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</w:t>
      </w:r>
      <w:proofErr w:type="spellStart"/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json_obj</w:t>
      </w:r>
      <w:proofErr w:type="spellEnd"/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)</w:t>
      </w:r>
    </w:p>
    <w:p w14:paraId="126B7B11" w14:textId="77777777" w:rsidR="000A3BE3" w:rsidRPr="008B6FE7" w:rsidRDefault="000A3BE3" w:rsidP="000A3BE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{</w:t>
      </w:r>
    </w:p>
    <w:p w14:paraId="405CEC8E" w14:textId="77777777" w:rsidR="000A3BE3" w:rsidRPr="008B6FE7" w:rsidRDefault="000A3BE3" w:rsidP="000A3BE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</w:t>
      </w:r>
      <w:proofErr w:type="spellStart"/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document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.</w:t>
      </w:r>
      <w:r w:rsidRPr="008B6FE7">
        <w:rPr>
          <w:rFonts w:ascii="Times New Roman" w:eastAsia="Times New Roman" w:hAnsi="Times New Roman" w:cs="Times New Roman"/>
          <w:color w:val="DCDCAA"/>
          <w:sz w:val="32"/>
          <w:szCs w:val="32"/>
        </w:rPr>
        <w:t>write</w:t>
      </w:r>
      <w:proofErr w:type="spellEnd"/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&lt;/</w:t>
      </w:r>
      <w:proofErr w:type="spellStart"/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br</w:t>
      </w:r>
      <w:proofErr w:type="spellEnd"/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&gt;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+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key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+ 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: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+</w:t>
      </w:r>
      <w:proofErr w:type="spellStart"/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json_obj</w:t>
      </w:r>
      <w:proofErr w:type="spellEnd"/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[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key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]);</w:t>
      </w:r>
    </w:p>
    <w:p w14:paraId="47EBD1F6" w14:textId="77777777" w:rsidR="000A3BE3" w:rsidRPr="008B6FE7" w:rsidRDefault="000A3BE3" w:rsidP="000A3BE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}</w:t>
      </w:r>
    </w:p>
    <w:p w14:paraId="3CE2A40F" w14:textId="77777777" w:rsidR="000A3BE3" w:rsidRPr="008B6FE7" w:rsidRDefault="000A3BE3" w:rsidP="000A3BE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script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5DBC972F" w14:textId="77777777" w:rsidR="000A3BE3" w:rsidRPr="008B6FE7" w:rsidRDefault="000A3BE3" w:rsidP="000A3BE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body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2700C7B5" w14:textId="77777777" w:rsidR="000A3BE3" w:rsidRPr="008B6FE7" w:rsidRDefault="000A3BE3" w:rsidP="000A3BE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html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5BACBBF4" w14:textId="77777777" w:rsidR="000A3BE3" w:rsidRPr="008B6FE7" w:rsidRDefault="000A3BE3" w:rsidP="002D3797">
      <w:pPr>
        <w:rPr>
          <w:rFonts w:ascii="Times New Roman" w:hAnsi="Times New Roman" w:cs="Times New Roman"/>
          <w:sz w:val="32"/>
          <w:szCs w:val="32"/>
        </w:rPr>
      </w:pPr>
    </w:p>
    <w:p w14:paraId="6EAA9294" w14:textId="4170BF97" w:rsidR="000A3BE3" w:rsidRPr="008B6FE7" w:rsidRDefault="000A3BE3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Output:</w:t>
      </w:r>
    </w:p>
    <w:p w14:paraId="23EF1DDD" w14:textId="2BFE6042" w:rsidR="000A3BE3" w:rsidRPr="008B6FE7" w:rsidRDefault="000A3BE3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3E641848" wp14:editId="5F1442D3">
            <wp:extent cx="5943600" cy="1421765"/>
            <wp:effectExtent l="0" t="0" r="0" b="698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21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BFA11C" w14:textId="0B884191" w:rsidR="000A3BE3" w:rsidRPr="008B6FE7" w:rsidRDefault="000A3BE3" w:rsidP="002D3797">
      <w:pPr>
        <w:rPr>
          <w:rFonts w:ascii="Times New Roman" w:hAnsi="Times New Roman" w:cs="Times New Roman"/>
          <w:sz w:val="32"/>
          <w:szCs w:val="32"/>
        </w:rPr>
      </w:pPr>
    </w:p>
    <w:p w14:paraId="05480B61" w14:textId="37E94874" w:rsidR="000A3BE3" w:rsidRPr="008B6FE7" w:rsidRDefault="000A3BE3" w:rsidP="002D3797">
      <w:pPr>
        <w:rPr>
          <w:rFonts w:ascii="Times New Roman" w:hAnsi="Times New Roman" w:cs="Times New Roman"/>
          <w:sz w:val="32"/>
          <w:szCs w:val="32"/>
        </w:rPr>
      </w:pPr>
    </w:p>
    <w:p w14:paraId="0B8D572C" w14:textId="7DF3B4D3" w:rsidR="000A3BE3" w:rsidRPr="008B6FE7" w:rsidRDefault="000A3BE3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B)</w:t>
      </w:r>
    </w:p>
    <w:p w14:paraId="096D0F85" w14:textId="17781CD6" w:rsidR="000A3BE3" w:rsidRPr="008B6FE7" w:rsidRDefault="006A5F87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Code:</w:t>
      </w:r>
    </w:p>
    <w:p w14:paraId="6463EBC5" w14:textId="77777777" w:rsidR="006A5F87" w:rsidRPr="008B6FE7" w:rsidRDefault="006A5F87" w:rsidP="006A5F87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!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DOCTYPE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html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6858DC00" w14:textId="77777777" w:rsidR="006A5F87" w:rsidRPr="008B6FE7" w:rsidRDefault="006A5F87" w:rsidP="006A5F87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html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33FCE5D6" w14:textId="77777777" w:rsidR="006A5F87" w:rsidRPr="008B6FE7" w:rsidRDefault="006A5F87" w:rsidP="006A5F87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</w:p>
    <w:p w14:paraId="080A038F" w14:textId="77777777" w:rsidR="006A5F87" w:rsidRPr="008B6FE7" w:rsidRDefault="006A5F87" w:rsidP="006A5F87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head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03373D00" w14:textId="77777777" w:rsidR="006A5F87" w:rsidRPr="008B6FE7" w:rsidRDefault="006A5F87" w:rsidP="006A5F87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title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title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792BD761" w14:textId="77777777" w:rsidR="006A5F87" w:rsidRPr="008B6FE7" w:rsidRDefault="006A5F87" w:rsidP="006A5F87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script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</w:t>
      </w:r>
      <w:proofErr w:type="spellStart"/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src</w:t>
      </w:r>
      <w:proofErr w:type="spellEnd"/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=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jquery-3.6.0.min.js"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script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21F28ECA" w14:textId="77777777" w:rsidR="006A5F87" w:rsidRPr="008B6FE7" w:rsidRDefault="006A5F87" w:rsidP="006A5F87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script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715CB12C" w14:textId="77777777" w:rsidR="006A5F87" w:rsidRPr="008B6FE7" w:rsidRDefault="006A5F87" w:rsidP="006A5F87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</w:t>
      </w:r>
      <w:r w:rsidRPr="008B6FE7">
        <w:rPr>
          <w:rFonts w:ascii="Times New Roman" w:eastAsia="Times New Roman" w:hAnsi="Times New Roman" w:cs="Times New Roman"/>
          <w:color w:val="4FC1FF"/>
          <w:sz w:val="32"/>
          <w:szCs w:val="32"/>
        </w:rPr>
        <w:t>$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document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).</w:t>
      </w:r>
      <w:r w:rsidRPr="008B6FE7">
        <w:rPr>
          <w:rFonts w:ascii="Times New Roman" w:eastAsia="Times New Roman" w:hAnsi="Times New Roman" w:cs="Times New Roman"/>
          <w:color w:val="DCDCAA"/>
          <w:sz w:val="32"/>
          <w:szCs w:val="32"/>
        </w:rPr>
        <w:t>ready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</w:p>
    <w:p w14:paraId="0C05E45E" w14:textId="77777777" w:rsidR="006A5F87" w:rsidRPr="008B6FE7" w:rsidRDefault="006A5F87" w:rsidP="006A5F87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function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() {</w:t>
      </w:r>
    </w:p>
    <w:p w14:paraId="59169588" w14:textId="77777777" w:rsidR="006A5F87" w:rsidRPr="008B6FE7" w:rsidRDefault="006A5F87" w:rsidP="006A5F87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</w:t>
      </w:r>
      <w:r w:rsidRPr="008B6FE7">
        <w:rPr>
          <w:rFonts w:ascii="Times New Roman" w:eastAsia="Times New Roman" w:hAnsi="Times New Roman" w:cs="Times New Roman"/>
          <w:color w:val="4FC1FF"/>
          <w:sz w:val="32"/>
          <w:szCs w:val="32"/>
        </w:rPr>
        <w:t>$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.up-</w:t>
      </w:r>
      <w:proofErr w:type="spellStart"/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btn</w:t>
      </w:r>
      <w:proofErr w:type="spellEnd"/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).</w:t>
      </w:r>
      <w:r w:rsidRPr="008B6FE7">
        <w:rPr>
          <w:rFonts w:ascii="Times New Roman" w:eastAsia="Times New Roman" w:hAnsi="Times New Roman" w:cs="Times New Roman"/>
          <w:color w:val="DCDCAA"/>
          <w:sz w:val="32"/>
          <w:szCs w:val="32"/>
        </w:rPr>
        <w:t>click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</w:p>
    <w:p w14:paraId="527362C3" w14:textId="77777777" w:rsidR="006A5F87" w:rsidRPr="008B6FE7" w:rsidRDefault="006A5F87" w:rsidP="006A5F87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    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function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() {</w:t>
      </w:r>
    </w:p>
    <w:p w14:paraId="2FA0C34F" w14:textId="77777777" w:rsidR="006A5F87" w:rsidRPr="008B6FE7" w:rsidRDefault="006A5F87" w:rsidP="006A5F87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        </w:t>
      </w:r>
      <w:r w:rsidRPr="008B6FE7">
        <w:rPr>
          <w:rFonts w:ascii="Times New Roman" w:eastAsia="Times New Roman" w:hAnsi="Times New Roman" w:cs="Times New Roman"/>
          <w:color w:val="4FC1FF"/>
          <w:sz w:val="32"/>
          <w:szCs w:val="32"/>
        </w:rPr>
        <w:t>$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p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).</w:t>
      </w:r>
      <w:proofErr w:type="spellStart"/>
      <w:r w:rsidRPr="008B6FE7">
        <w:rPr>
          <w:rFonts w:ascii="Times New Roman" w:eastAsia="Times New Roman" w:hAnsi="Times New Roman" w:cs="Times New Roman"/>
          <w:color w:val="DCDCAA"/>
          <w:sz w:val="32"/>
          <w:szCs w:val="32"/>
        </w:rPr>
        <w:t>slideUp</w:t>
      </w:r>
      <w:proofErr w:type="spellEnd"/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);</w:t>
      </w:r>
    </w:p>
    <w:p w14:paraId="457179D4" w14:textId="77777777" w:rsidR="006A5F87" w:rsidRPr="008B6FE7" w:rsidRDefault="006A5F87" w:rsidP="006A5F87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    }</w:t>
      </w:r>
    </w:p>
    <w:p w14:paraId="2D5B8279" w14:textId="77777777" w:rsidR="006A5F87" w:rsidRPr="008B6FE7" w:rsidRDefault="006A5F87" w:rsidP="006A5F87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);</w:t>
      </w:r>
    </w:p>
    <w:p w14:paraId="2AA9283C" w14:textId="77777777" w:rsidR="006A5F87" w:rsidRPr="008B6FE7" w:rsidRDefault="006A5F87" w:rsidP="006A5F87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</w:t>
      </w:r>
      <w:r w:rsidRPr="008B6FE7">
        <w:rPr>
          <w:rFonts w:ascii="Times New Roman" w:eastAsia="Times New Roman" w:hAnsi="Times New Roman" w:cs="Times New Roman"/>
          <w:color w:val="4FC1FF"/>
          <w:sz w:val="32"/>
          <w:szCs w:val="32"/>
        </w:rPr>
        <w:t>$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.down-</w:t>
      </w:r>
      <w:proofErr w:type="spellStart"/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btn</w:t>
      </w:r>
      <w:proofErr w:type="spellEnd"/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).</w:t>
      </w:r>
      <w:r w:rsidRPr="008B6FE7">
        <w:rPr>
          <w:rFonts w:ascii="Times New Roman" w:eastAsia="Times New Roman" w:hAnsi="Times New Roman" w:cs="Times New Roman"/>
          <w:color w:val="DCDCAA"/>
          <w:sz w:val="32"/>
          <w:szCs w:val="32"/>
        </w:rPr>
        <w:t>click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</w:p>
    <w:p w14:paraId="36795C31" w14:textId="77777777" w:rsidR="006A5F87" w:rsidRPr="008B6FE7" w:rsidRDefault="006A5F87" w:rsidP="006A5F87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    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function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() {</w:t>
      </w:r>
    </w:p>
    <w:p w14:paraId="68D287D5" w14:textId="77777777" w:rsidR="006A5F87" w:rsidRPr="008B6FE7" w:rsidRDefault="006A5F87" w:rsidP="006A5F87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        </w:t>
      </w:r>
      <w:r w:rsidRPr="008B6FE7">
        <w:rPr>
          <w:rFonts w:ascii="Times New Roman" w:eastAsia="Times New Roman" w:hAnsi="Times New Roman" w:cs="Times New Roman"/>
          <w:color w:val="4FC1FF"/>
          <w:sz w:val="32"/>
          <w:szCs w:val="32"/>
        </w:rPr>
        <w:t>$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p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).</w:t>
      </w:r>
      <w:proofErr w:type="spellStart"/>
      <w:r w:rsidRPr="008B6FE7">
        <w:rPr>
          <w:rFonts w:ascii="Times New Roman" w:eastAsia="Times New Roman" w:hAnsi="Times New Roman" w:cs="Times New Roman"/>
          <w:color w:val="DCDCAA"/>
          <w:sz w:val="32"/>
          <w:szCs w:val="32"/>
        </w:rPr>
        <w:t>slideDown</w:t>
      </w:r>
      <w:proofErr w:type="spellEnd"/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);</w:t>
      </w:r>
    </w:p>
    <w:p w14:paraId="6FB1F3E2" w14:textId="77777777" w:rsidR="006A5F87" w:rsidRPr="008B6FE7" w:rsidRDefault="006A5F87" w:rsidP="006A5F87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    }</w:t>
      </w:r>
    </w:p>
    <w:p w14:paraId="18E60876" w14:textId="77777777" w:rsidR="006A5F87" w:rsidRPr="008B6FE7" w:rsidRDefault="006A5F87" w:rsidP="006A5F87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);</w:t>
      </w:r>
    </w:p>
    <w:p w14:paraId="4BDF44F3" w14:textId="77777777" w:rsidR="006A5F87" w:rsidRPr="008B6FE7" w:rsidRDefault="006A5F87" w:rsidP="006A5F87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</w:t>
      </w:r>
      <w:r w:rsidRPr="008B6FE7">
        <w:rPr>
          <w:rFonts w:ascii="Times New Roman" w:eastAsia="Times New Roman" w:hAnsi="Times New Roman" w:cs="Times New Roman"/>
          <w:color w:val="4FC1FF"/>
          <w:sz w:val="32"/>
          <w:szCs w:val="32"/>
        </w:rPr>
        <w:t>$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.toggle-</w:t>
      </w:r>
      <w:proofErr w:type="spellStart"/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btn</w:t>
      </w:r>
      <w:proofErr w:type="spellEnd"/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).</w:t>
      </w:r>
      <w:r w:rsidRPr="008B6FE7">
        <w:rPr>
          <w:rFonts w:ascii="Times New Roman" w:eastAsia="Times New Roman" w:hAnsi="Times New Roman" w:cs="Times New Roman"/>
          <w:color w:val="DCDCAA"/>
          <w:sz w:val="32"/>
          <w:szCs w:val="32"/>
        </w:rPr>
        <w:t>click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</w:p>
    <w:p w14:paraId="4F64ECF4" w14:textId="77777777" w:rsidR="006A5F87" w:rsidRPr="008B6FE7" w:rsidRDefault="006A5F87" w:rsidP="006A5F87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    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function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() {</w:t>
      </w:r>
    </w:p>
    <w:p w14:paraId="6DE31BD6" w14:textId="77777777" w:rsidR="006A5F87" w:rsidRPr="008B6FE7" w:rsidRDefault="006A5F87" w:rsidP="006A5F87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        </w:t>
      </w:r>
      <w:r w:rsidRPr="008B6FE7">
        <w:rPr>
          <w:rFonts w:ascii="Times New Roman" w:eastAsia="Times New Roman" w:hAnsi="Times New Roman" w:cs="Times New Roman"/>
          <w:color w:val="4FC1FF"/>
          <w:sz w:val="32"/>
          <w:szCs w:val="32"/>
        </w:rPr>
        <w:t>$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p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).</w:t>
      </w:r>
      <w:proofErr w:type="spellStart"/>
      <w:r w:rsidRPr="008B6FE7">
        <w:rPr>
          <w:rFonts w:ascii="Times New Roman" w:eastAsia="Times New Roman" w:hAnsi="Times New Roman" w:cs="Times New Roman"/>
          <w:color w:val="DCDCAA"/>
          <w:sz w:val="32"/>
          <w:szCs w:val="32"/>
        </w:rPr>
        <w:t>slideToggle</w:t>
      </w:r>
      <w:proofErr w:type="spellEnd"/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);</w:t>
      </w:r>
    </w:p>
    <w:p w14:paraId="3CAFE0B8" w14:textId="77777777" w:rsidR="006A5F87" w:rsidRPr="008B6FE7" w:rsidRDefault="006A5F87" w:rsidP="006A5F87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    }</w:t>
      </w:r>
    </w:p>
    <w:p w14:paraId="424CD5F9" w14:textId="77777777" w:rsidR="006A5F87" w:rsidRPr="008B6FE7" w:rsidRDefault="006A5F87" w:rsidP="006A5F87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);</w:t>
      </w:r>
    </w:p>
    <w:p w14:paraId="18B99736" w14:textId="77777777" w:rsidR="006A5F87" w:rsidRPr="008B6FE7" w:rsidRDefault="006A5F87" w:rsidP="006A5F87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}</w:t>
      </w:r>
    </w:p>
    <w:p w14:paraId="22EABFB8" w14:textId="77777777" w:rsidR="006A5F87" w:rsidRPr="008B6FE7" w:rsidRDefault="006A5F87" w:rsidP="006A5F87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);</w:t>
      </w:r>
    </w:p>
    <w:p w14:paraId="22C9CC2A" w14:textId="77777777" w:rsidR="006A5F87" w:rsidRPr="008B6FE7" w:rsidRDefault="006A5F87" w:rsidP="006A5F87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script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32AA2453" w14:textId="77777777" w:rsidR="006A5F87" w:rsidRPr="008B6FE7" w:rsidRDefault="006A5F87" w:rsidP="006A5F87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head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44405F6A" w14:textId="77777777" w:rsidR="006A5F87" w:rsidRPr="008B6FE7" w:rsidRDefault="006A5F87" w:rsidP="006A5F87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</w:p>
    <w:p w14:paraId="7499487C" w14:textId="77777777" w:rsidR="006A5F87" w:rsidRPr="008B6FE7" w:rsidRDefault="006A5F87" w:rsidP="006A5F87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body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377EBB3A" w14:textId="77777777" w:rsidR="006A5F87" w:rsidRPr="008B6FE7" w:rsidRDefault="006A5F87" w:rsidP="006A5F87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button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type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=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button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class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=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up-btn"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Slide Up Paragraphs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button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13E1756B" w14:textId="77777777" w:rsidR="006A5F87" w:rsidRPr="008B6FE7" w:rsidRDefault="006A5F87" w:rsidP="006A5F87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button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type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=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button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class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=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down-btn"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Slide Down Paragraphs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button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4B623913" w14:textId="77777777" w:rsidR="006A5F87" w:rsidRPr="008B6FE7" w:rsidRDefault="006A5F87" w:rsidP="006A5F87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button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type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=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button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class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=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toggle-btn"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Slide Toggle Paragraphs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button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12347861" w14:textId="77777777" w:rsidR="006A5F87" w:rsidRPr="008B6FE7" w:rsidRDefault="006A5F87" w:rsidP="006A5F87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p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This is a paragraph.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p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01FAD8FD" w14:textId="77777777" w:rsidR="006A5F87" w:rsidRPr="008B6FE7" w:rsidRDefault="006A5F87" w:rsidP="006A5F87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p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This is another paragraph.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p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0F631AC9" w14:textId="77777777" w:rsidR="006A5F87" w:rsidRPr="008B6FE7" w:rsidRDefault="006A5F87" w:rsidP="006A5F87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</w:p>
    <w:p w14:paraId="68073F53" w14:textId="77777777" w:rsidR="006A5F87" w:rsidRPr="008B6FE7" w:rsidRDefault="006A5F87" w:rsidP="006A5F87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body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79154DBB" w14:textId="77777777" w:rsidR="006A5F87" w:rsidRPr="008B6FE7" w:rsidRDefault="006A5F87" w:rsidP="006A5F87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</w:p>
    <w:p w14:paraId="4154056E" w14:textId="77777777" w:rsidR="006A5F87" w:rsidRPr="008B6FE7" w:rsidRDefault="006A5F87" w:rsidP="006A5F87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html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75F70991" w14:textId="08F486F3" w:rsidR="006A5F87" w:rsidRPr="008B6FE7" w:rsidRDefault="006A5F87" w:rsidP="002D3797">
      <w:pPr>
        <w:rPr>
          <w:rFonts w:ascii="Times New Roman" w:hAnsi="Times New Roman" w:cs="Times New Roman"/>
          <w:sz w:val="32"/>
          <w:szCs w:val="32"/>
        </w:rPr>
      </w:pPr>
    </w:p>
    <w:p w14:paraId="368DAF22" w14:textId="12E83D1F" w:rsidR="006A5F87" w:rsidRPr="008B6FE7" w:rsidRDefault="006A5F87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Output:</w:t>
      </w:r>
    </w:p>
    <w:p w14:paraId="5D5F550A" w14:textId="794F3555" w:rsidR="006A5F87" w:rsidRPr="008B6FE7" w:rsidRDefault="006A5F87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Slide Up:</w:t>
      </w:r>
    </w:p>
    <w:p w14:paraId="6EBDF889" w14:textId="700A5452" w:rsidR="006A5F87" w:rsidRPr="008B6FE7" w:rsidRDefault="006A5F87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It will slide up or hide</w:t>
      </w:r>
    </w:p>
    <w:p w14:paraId="68FE9CC9" w14:textId="426EB2FD" w:rsidR="006A5F87" w:rsidRPr="008B6FE7" w:rsidRDefault="006A5F87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Slide down :</w:t>
      </w:r>
    </w:p>
    <w:p w14:paraId="2BD56968" w14:textId="52053F83" w:rsidR="006A5F87" w:rsidRPr="008B6FE7" w:rsidRDefault="006A5F87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It will come or it will show</w:t>
      </w:r>
    </w:p>
    <w:p w14:paraId="2E625BBC" w14:textId="0029827C" w:rsidR="006A5F87" w:rsidRPr="008B6FE7" w:rsidRDefault="006A5F87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Toggle:</w:t>
      </w:r>
    </w:p>
    <w:p w14:paraId="537F709D" w14:textId="71A87B3F" w:rsidR="006A5F87" w:rsidRPr="008B6FE7" w:rsidRDefault="006A5F87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It will hide and show</w:t>
      </w:r>
    </w:p>
    <w:p w14:paraId="678D2555" w14:textId="3CF9A94E" w:rsidR="006A5F87" w:rsidRPr="008B6FE7" w:rsidRDefault="006A5F87" w:rsidP="002D3797">
      <w:pPr>
        <w:rPr>
          <w:rFonts w:ascii="Times New Roman" w:hAnsi="Times New Roman" w:cs="Times New Roman"/>
          <w:sz w:val="32"/>
          <w:szCs w:val="32"/>
        </w:rPr>
      </w:pPr>
    </w:p>
    <w:p w14:paraId="549C2A76" w14:textId="7738FA92" w:rsidR="006A5F87" w:rsidRPr="008B6FE7" w:rsidRDefault="006A5F87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1C92BD8C" wp14:editId="447E63EC">
            <wp:extent cx="5153025" cy="962025"/>
            <wp:effectExtent l="0" t="0" r="9525" b="952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153025" cy="962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B6FE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4F462177" wp14:editId="507EB8E2">
            <wp:extent cx="5676900" cy="2009775"/>
            <wp:effectExtent l="0" t="0" r="0" b="952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676900" cy="2009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F1B57D" w14:textId="77777777" w:rsidR="006A5F87" w:rsidRPr="008B6FE7" w:rsidRDefault="006A5F87" w:rsidP="002D3797">
      <w:pPr>
        <w:rPr>
          <w:rFonts w:ascii="Times New Roman" w:hAnsi="Times New Roman" w:cs="Times New Roman"/>
          <w:sz w:val="32"/>
          <w:szCs w:val="32"/>
        </w:rPr>
      </w:pPr>
    </w:p>
    <w:p w14:paraId="69A29E12" w14:textId="4483FBE9" w:rsidR="006A5F87" w:rsidRPr="008B6FE7" w:rsidRDefault="006A5F87" w:rsidP="002D3797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8B6FE7">
        <w:rPr>
          <w:rFonts w:ascii="Times New Roman" w:hAnsi="Times New Roman" w:cs="Times New Roman"/>
          <w:b/>
          <w:bCs/>
          <w:sz w:val="32"/>
          <w:szCs w:val="32"/>
        </w:rPr>
        <w:t>Slip  5</w:t>
      </w:r>
    </w:p>
    <w:p w14:paraId="5DAC60E4" w14:textId="1663FA9B" w:rsidR="006A5F87" w:rsidRPr="008B6FE7" w:rsidRDefault="006A5F87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61085136" wp14:editId="379A1F9C">
            <wp:extent cx="5943600" cy="4410710"/>
            <wp:effectExtent l="0" t="0" r="0" b="889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10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91C170" w14:textId="77777777" w:rsidR="006A5F87" w:rsidRPr="008B6FE7" w:rsidRDefault="006A5F87" w:rsidP="002D3797">
      <w:pPr>
        <w:rPr>
          <w:rFonts w:ascii="Times New Roman" w:hAnsi="Times New Roman" w:cs="Times New Roman"/>
          <w:sz w:val="32"/>
          <w:szCs w:val="32"/>
        </w:rPr>
      </w:pPr>
    </w:p>
    <w:p w14:paraId="72C9AC4F" w14:textId="6C9AF4DF" w:rsidR="006A5F87" w:rsidRPr="008B6FE7" w:rsidRDefault="006A5F87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1.A)</w:t>
      </w:r>
    </w:p>
    <w:p w14:paraId="0FB0FF42" w14:textId="5A264A69" w:rsidR="006A5F87" w:rsidRPr="008B6FE7" w:rsidRDefault="006A5F87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ab/>
        <w:t>1.</w:t>
      </w:r>
    </w:p>
    <w:p w14:paraId="0A017298" w14:textId="62D6C4EF" w:rsidR="006A5F87" w:rsidRPr="008B6FE7" w:rsidRDefault="006A5F87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Code:</w:t>
      </w:r>
    </w:p>
    <w:p w14:paraId="644DFDFB" w14:textId="3C1D7144" w:rsidR="006A5F87" w:rsidRPr="008B6FE7" w:rsidRDefault="0060455C" w:rsidP="002D3797">
      <w:pPr>
        <w:rPr>
          <w:rFonts w:ascii="Times New Roman" w:hAnsi="Times New Roman" w:cs="Times New Roman"/>
          <w:sz w:val="32"/>
          <w:szCs w:val="32"/>
        </w:rPr>
      </w:pPr>
      <w:proofErr w:type="spellStart"/>
      <w:r w:rsidRPr="008B6FE7">
        <w:rPr>
          <w:rFonts w:ascii="Times New Roman" w:hAnsi="Times New Roman" w:cs="Times New Roman"/>
          <w:sz w:val="32"/>
          <w:szCs w:val="32"/>
        </w:rPr>
        <w:t>db.rest.find</w:t>
      </w:r>
      <w:proofErr w:type="spellEnd"/>
      <w:r w:rsidRPr="008B6FE7">
        <w:rPr>
          <w:rFonts w:ascii="Times New Roman" w:hAnsi="Times New Roman" w:cs="Times New Roman"/>
          <w:sz w:val="32"/>
          <w:szCs w:val="32"/>
        </w:rPr>
        <w:t>( {$and: [ {"cuisine" : {$ne :"American "}}, {"</w:t>
      </w:r>
      <w:proofErr w:type="spellStart"/>
      <w:r w:rsidRPr="008B6FE7">
        <w:rPr>
          <w:rFonts w:ascii="Times New Roman" w:hAnsi="Times New Roman" w:cs="Times New Roman"/>
          <w:sz w:val="32"/>
          <w:szCs w:val="32"/>
        </w:rPr>
        <w:t>grades.score</w:t>
      </w:r>
      <w:proofErr w:type="spellEnd"/>
      <w:r w:rsidRPr="008B6FE7">
        <w:rPr>
          <w:rFonts w:ascii="Times New Roman" w:hAnsi="Times New Roman" w:cs="Times New Roman"/>
          <w:sz w:val="32"/>
          <w:szCs w:val="32"/>
        </w:rPr>
        <w:t>" : {$</w:t>
      </w:r>
      <w:proofErr w:type="spellStart"/>
      <w:r w:rsidRPr="008B6FE7">
        <w:rPr>
          <w:rFonts w:ascii="Times New Roman" w:hAnsi="Times New Roman" w:cs="Times New Roman"/>
          <w:sz w:val="32"/>
          <w:szCs w:val="32"/>
        </w:rPr>
        <w:t>gt</w:t>
      </w:r>
      <w:proofErr w:type="spellEnd"/>
      <w:r w:rsidRPr="008B6FE7">
        <w:rPr>
          <w:rFonts w:ascii="Times New Roman" w:hAnsi="Times New Roman" w:cs="Times New Roman"/>
          <w:sz w:val="32"/>
          <w:szCs w:val="32"/>
        </w:rPr>
        <w:t xml:space="preserve"> : 70}}, {"</w:t>
      </w:r>
      <w:proofErr w:type="spellStart"/>
      <w:r w:rsidRPr="008B6FE7">
        <w:rPr>
          <w:rFonts w:ascii="Times New Roman" w:hAnsi="Times New Roman" w:cs="Times New Roman"/>
          <w:sz w:val="32"/>
          <w:szCs w:val="32"/>
        </w:rPr>
        <w:t>address.coord</w:t>
      </w:r>
      <w:proofErr w:type="spellEnd"/>
      <w:r w:rsidRPr="008B6FE7">
        <w:rPr>
          <w:rFonts w:ascii="Times New Roman" w:hAnsi="Times New Roman" w:cs="Times New Roman"/>
          <w:sz w:val="32"/>
          <w:szCs w:val="32"/>
        </w:rPr>
        <w:t>" : {$</w:t>
      </w:r>
      <w:proofErr w:type="spellStart"/>
      <w:r w:rsidRPr="008B6FE7">
        <w:rPr>
          <w:rFonts w:ascii="Times New Roman" w:hAnsi="Times New Roman" w:cs="Times New Roman"/>
          <w:sz w:val="32"/>
          <w:szCs w:val="32"/>
        </w:rPr>
        <w:t>lt</w:t>
      </w:r>
      <w:proofErr w:type="spellEnd"/>
      <w:r w:rsidRPr="008B6FE7">
        <w:rPr>
          <w:rFonts w:ascii="Times New Roman" w:hAnsi="Times New Roman" w:cs="Times New Roman"/>
          <w:sz w:val="32"/>
          <w:szCs w:val="32"/>
        </w:rPr>
        <w:t xml:space="preserve"> : -65.754168}} ] } ).pretty()</w:t>
      </w:r>
    </w:p>
    <w:p w14:paraId="508F0AA7" w14:textId="79CE759D" w:rsidR="0060455C" w:rsidRPr="008B6FE7" w:rsidRDefault="0060455C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Output:</w:t>
      </w:r>
    </w:p>
    <w:p w14:paraId="0082F9C8" w14:textId="5B06722A" w:rsidR="0060455C" w:rsidRPr="008B6FE7" w:rsidRDefault="0060455C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08CB6ADC" wp14:editId="5A0DB5DB">
            <wp:extent cx="5943600" cy="658495"/>
            <wp:effectExtent l="0" t="0" r="0" b="825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58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56ACC5" w14:textId="69A18EDA" w:rsidR="0060455C" w:rsidRPr="008B6FE7" w:rsidRDefault="0060455C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2.</w:t>
      </w:r>
    </w:p>
    <w:p w14:paraId="75F21F01" w14:textId="5F10007E" w:rsidR="0060455C" w:rsidRPr="008B6FE7" w:rsidRDefault="0060455C" w:rsidP="002D3797">
      <w:pPr>
        <w:rPr>
          <w:rFonts w:ascii="Times New Roman" w:hAnsi="Times New Roman" w:cs="Times New Roman"/>
          <w:sz w:val="32"/>
          <w:szCs w:val="32"/>
        </w:rPr>
      </w:pPr>
      <w:proofErr w:type="spellStart"/>
      <w:r w:rsidRPr="008B6FE7">
        <w:rPr>
          <w:rFonts w:ascii="Times New Roman" w:hAnsi="Times New Roman" w:cs="Times New Roman"/>
          <w:sz w:val="32"/>
          <w:szCs w:val="32"/>
        </w:rPr>
        <w:t>db.rest.find</w:t>
      </w:r>
      <w:proofErr w:type="spellEnd"/>
      <w:r w:rsidRPr="008B6FE7">
        <w:rPr>
          <w:rFonts w:ascii="Times New Roman" w:hAnsi="Times New Roman" w:cs="Times New Roman"/>
          <w:sz w:val="32"/>
          <w:szCs w:val="32"/>
        </w:rPr>
        <w:t>( { "cuisine" : {$ne : "American "}, "</w:t>
      </w:r>
      <w:proofErr w:type="spellStart"/>
      <w:r w:rsidRPr="008B6FE7">
        <w:rPr>
          <w:rFonts w:ascii="Times New Roman" w:hAnsi="Times New Roman" w:cs="Times New Roman"/>
          <w:sz w:val="32"/>
          <w:szCs w:val="32"/>
        </w:rPr>
        <w:t>grades.score</w:t>
      </w:r>
      <w:proofErr w:type="spellEnd"/>
      <w:r w:rsidRPr="008B6FE7">
        <w:rPr>
          <w:rFonts w:ascii="Times New Roman" w:hAnsi="Times New Roman" w:cs="Times New Roman"/>
          <w:sz w:val="32"/>
          <w:szCs w:val="32"/>
        </w:rPr>
        <w:t>" :{$</w:t>
      </w:r>
      <w:proofErr w:type="spellStart"/>
      <w:r w:rsidRPr="008B6FE7">
        <w:rPr>
          <w:rFonts w:ascii="Times New Roman" w:hAnsi="Times New Roman" w:cs="Times New Roman"/>
          <w:sz w:val="32"/>
          <w:szCs w:val="32"/>
        </w:rPr>
        <w:t>gt</w:t>
      </w:r>
      <w:proofErr w:type="spellEnd"/>
      <w:r w:rsidRPr="008B6FE7">
        <w:rPr>
          <w:rFonts w:ascii="Times New Roman" w:hAnsi="Times New Roman" w:cs="Times New Roman"/>
          <w:sz w:val="32"/>
          <w:szCs w:val="32"/>
        </w:rPr>
        <w:t>: 70},"</w:t>
      </w:r>
      <w:proofErr w:type="spellStart"/>
      <w:r w:rsidRPr="008B6FE7">
        <w:rPr>
          <w:rFonts w:ascii="Times New Roman" w:hAnsi="Times New Roman" w:cs="Times New Roman"/>
          <w:sz w:val="32"/>
          <w:szCs w:val="32"/>
        </w:rPr>
        <w:t>address.coord</w:t>
      </w:r>
      <w:proofErr w:type="spellEnd"/>
      <w:r w:rsidRPr="008B6FE7">
        <w:rPr>
          <w:rFonts w:ascii="Times New Roman" w:hAnsi="Times New Roman" w:cs="Times New Roman"/>
          <w:sz w:val="32"/>
          <w:szCs w:val="32"/>
        </w:rPr>
        <w:t>" : {$</w:t>
      </w:r>
      <w:proofErr w:type="spellStart"/>
      <w:r w:rsidRPr="008B6FE7">
        <w:rPr>
          <w:rFonts w:ascii="Times New Roman" w:hAnsi="Times New Roman" w:cs="Times New Roman"/>
          <w:sz w:val="32"/>
          <w:szCs w:val="32"/>
        </w:rPr>
        <w:t>lt</w:t>
      </w:r>
      <w:proofErr w:type="spellEnd"/>
      <w:r w:rsidRPr="008B6FE7">
        <w:rPr>
          <w:rFonts w:ascii="Times New Roman" w:hAnsi="Times New Roman" w:cs="Times New Roman"/>
          <w:sz w:val="32"/>
          <w:szCs w:val="32"/>
        </w:rPr>
        <w:t xml:space="preserve"> : -65.754168} } ).pretty()</w:t>
      </w:r>
    </w:p>
    <w:p w14:paraId="03EFC296" w14:textId="4470B55C" w:rsidR="0060455C" w:rsidRPr="008B6FE7" w:rsidRDefault="0060455C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Output:</w:t>
      </w:r>
    </w:p>
    <w:p w14:paraId="32EA708D" w14:textId="5A2E013A" w:rsidR="0060455C" w:rsidRPr="008B6FE7" w:rsidRDefault="0060455C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1B090F5C" wp14:editId="1373BD33">
            <wp:extent cx="5943600" cy="1125855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25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F1F4A6" w14:textId="59416C30" w:rsidR="0060455C" w:rsidRPr="008B6FE7" w:rsidRDefault="0060455C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3.</w:t>
      </w:r>
    </w:p>
    <w:p w14:paraId="3DE04F98" w14:textId="7539729E" w:rsidR="0060455C" w:rsidRPr="008B6FE7" w:rsidRDefault="0060455C" w:rsidP="002D3797">
      <w:pPr>
        <w:rPr>
          <w:rFonts w:ascii="Times New Roman" w:hAnsi="Times New Roman" w:cs="Times New Roman"/>
          <w:sz w:val="32"/>
          <w:szCs w:val="32"/>
        </w:rPr>
      </w:pPr>
      <w:proofErr w:type="spellStart"/>
      <w:r w:rsidRPr="008B6FE7">
        <w:rPr>
          <w:rFonts w:ascii="Times New Roman" w:hAnsi="Times New Roman" w:cs="Times New Roman"/>
          <w:sz w:val="32"/>
          <w:szCs w:val="32"/>
        </w:rPr>
        <w:t>db.rest.find</w:t>
      </w:r>
      <w:proofErr w:type="spellEnd"/>
      <w:r w:rsidRPr="008B6FE7">
        <w:rPr>
          <w:rFonts w:ascii="Times New Roman" w:hAnsi="Times New Roman" w:cs="Times New Roman"/>
          <w:sz w:val="32"/>
          <w:szCs w:val="32"/>
        </w:rPr>
        <w:t>( { "cuisine" : {$ne : "American "}, "</w:t>
      </w:r>
      <w:proofErr w:type="spellStart"/>
      <w:r w:rsidRPr="008B6FE7">
        <w:rPr>
          <w:rFonts w:ascii="Times New Roman" w:hAnsi="Times New Roman" w:cs="Times New Roman"/>
          <w:sz w:val="32"/>
          <w:szCs w:val="32"/>
        </w:rPr>
        <w:t>grades.grade</w:t>
      </w:r>
      <w:proofErr w:type="spellEnd"/>
      <w:r w:rsidRPr="008B6FE7">
        <w:rPr>
          <w:rFonts w:ascii="Times New Roman" w:hAnsi="Times New Roman" w:cs="Times New Roman"/>
          <w:sz w:val="32"/>
          <w:szCs w:val="32"/>
        </w:rPr>
        <w:t>" :"A", "borough": "Brooklyn" } ).sort({"cuisine":-1}).pretty()</w:t>
      </w:r>
    </w:p>
    <w:p w14:paraId="3A555B29" w14:textId="77777777" w:rsidR="0060455C" w:rsidRPr="008B6FE7" w:rsidRDefault="0060455C" w:rsidP="0060455C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Output:</w:t>
      </w:r>
    </w:p>
    <w:p w14:paraId="37EF185A" w14:textId="2B45E32E" w:rsidR="0060455C" w:rsidRPr="008B6FE7" w:rsidRDefault="0060455C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71ED6885" wp14:editId="6DA9EF15">
            <wp:extent cx="5943600" cy="1326515"/>
            <wp:effectExtent l="0" t="0" r="0" b="698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26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291A94" w14:textId="6CE1EE75" w:rsidR="0060455C" w:rsidRPr="008B6FE7" w:rsidRDefault="006E114C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4.</w:t>
      </w:r>
    </w:p>
    <w:p w14:paraId="3285DD84" w14:textId="0653CF8A" w:rsidR="006E114C" w:rsidRPr="008B6FE7" w:rsidRDefault="006E114C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Slip no 3</w:t>
      </w:r>
    </w:p>
    <w:p w14:paraId="584D9AE7" w14:textId="0D6953AF" w:rsidR="006E114C" w:rsidRPr="008B6FE7" w:rsidRDefault="006E114C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5.</w:t>
      </w:r>
    </w:p>
    <w:p w14:paraId="744E3FD1" w14:textId="77777777" w:rsidR="006E114C" w:rsidRPr="008B6FE7" w:rsidRDefault="006E114C" w:rsidP="006E114C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Slip no 3</w:t>
      </w:r>
    </w:p>
    <w:p w14:paraId="1CBC110E" w14:textId="78F3216B" w:rsidR="006E114C" w:rsidRPr="008B6FE7" w:rsidRDefault="006E114C" w:rsidP="002D3797">
      <w:pPr>
        <w:rPr>
          <w:rFonts w:ascii="Times New Roman" w:hAnsi="Times New Roman" w:cs="Times New Roman"/>
          <w:sz w:val="32"/>
          <w:szCs w:val="32"/>
        </w:rPr>
      </w:pPr>
    </w:p>
    <w:p w14:paraId="225606AD" w14:textId="1EF0B182" w:rsidR="006E114C" w:rsidRPr="008B6FE7" w:rsidRDefault="006E114C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1.B)</w:t>
      </w:r>
    </w:p>
    <w:p w14:paraId="12D679AF" w14:textId="32CDED45" w:rsidR="006E114C" w:rsidRPr="008B6FE7" w:rsidRDefault="006E114C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7B1BF3D3" wp14:editId="7A65E9F9">
            <wp:extent cx="4467225" cy="1143000"/>
            <wp:effectExtent l="0" t="0" r="9525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4467225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1434A1" w14:textId="1787C811" w:rsidR="006E114C" w:rsidRPr="008B6FE7" w:rsidRDefault="006E114C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To delete the database</w:t>
      </w:r>
    </w:p>
    <w:p w14:paraId="4F12FDE8" w14:textId="38384919" w:rsidR="006E114C" w:rsidRPr="008B6FE7" w:rsidRDefault="006E114C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 xml:space="preserve">Again open the command prompt type </w:t>
      </w:r>
      <w:proofErr w:type="spellStart"/>
      <w:r w:rsidRPr="008B6FE7">
        <w:rPr>
          <w:rFonts w:ascii="Times New Roman" w:hAnsi="Times New Roman" w:cs="Times New Roman"/>
          <w:sz w:val="32"/>
          <w:szCs w:val="32"/>
        </w:rPr>
        <w:t>mongodump</w:t>
      </w:r>
      <w:proofErr w:type="spellEnd"/>
    </w:p>
    <w:p w14:paraId="62591F1E" w14:textId="77777777" w:rsidR="006E114C" w:rsidRPr="008B6FE7" w:rsidRDefault="006E114C" w:rsidP="002D3797">
      <w:pPr>
        <w:rPr>
          <w:rFonts w:ascii="Times New Roman" w:hAnsi="Times New Roman" w:cs="Times New Roman"/>
          <w:sz w:val="32"/>
          <w:szCs w:val="32"/>
        </w:rPr>
      </w:pPr>
    </w:p>
    <w:p w14:paraId="24EFD740" w14:textId="35ED24E2" w:rsidR="006E114C" w:rsidRPr="008B6FE7" w:rsidRDefault="006E114C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38D4722F" wp14:editId="5E0D4936">
            <wp:extent cx="5943600" cy="1451610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51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ACBF47" w14:textId="50CC2338" w:rsidR="006E114C" w:rsidRPr="008B6FE7" w:rsidRDefault="006E114C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In mongo ty</w:t>
      </w:r>
      <w:r w:rsidR="006F25EC" w:rsidRPr="008B6FE7">
        <w:rPr>
          <w:rFonts w:ascii="Times New Roman" w:hAnsi="Times New Roman" w:cs="Times New Roman"/>
          <w:sz w:val="32"/>
          <w:szCs w:val="32"/>
        </w:rPr>
        <w:t xml:space="preserve">pe </w:t>
      </w:r>
      <w:proofErr w:type="spellStart"/>
      <w:r w:rsidR="006F25EC" w:rsidRPr="008B6FE7">
        <w:rPr>
          <w:rFonts w:ascii="Times New Roman" w:hAnsi="Times New Roman" w:cs="Times New Roman"/>
          <w:sz w:val="32"/>
          <w:szCs w:val="32"/>
        </w:rPr>
        <w:t>db.dropDatabase</w:t>
      </w:r>
      <w:proofErr w:type="spellEnd"/>
      <w:r w:rsidR="006F25EC" w:rsidRPr="008B6FE7">
        <w:rPr>
          <w:rFonts w:ascii="Times New Roman" w:hAnsi="Times New Roman" w:cs="Times New Roman"/>
          <w:sz w:val="32"/>
          <w:szCs w:val="32"/>
        </w:rPr>
        <w:t>()</w:t>
      </w:r>
    </w:p>
    <w:p w14:paraId="2D4BC73C" w14:textId="42700452" w:rsidR="006E114C" w:rsidRPr="008B6FE7" w:rsidRDefault="006E114C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7A30129C" wp14:editId="4513B3E6">
            <wp:extent cx="4043008" cy="476250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4061897" cy="478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62839F" w14:textId="4F6CBDD5" w:rsidR="006F25EC" w:rsidRPr="008B6FE7" w:rsidRDefault="006F25EC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461CF643" wp14:editId="60203A62">
            <wp:extent cx="3705225" cy="1362075"/>
            <wp:effectExtent l="0" t="0" r="9525" b="952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3705225" cy="1362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BB745D" w14:textId="6746432F" w:rsidR="006F25EC" w:rsidRPr="008B6FE7" w:rsidRDefault="006F25EC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7155D4F6" wp14:editId="04D7D656">
            <wp:extent cx="3952875" cy="1876425"/>
            <wp:effectExtent l="0" t="0" r="9525" b="952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3952875" cy="187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8C46C8" w14:textId="3F465B3E" w:rsidR="006F25EC" w:rsidRPr="008B6FE7" w:rsidRDefault="006F25EC" w:rsidP="002D3797">
      <w:pPr>
        <w:rPr>
          <w:rFonts w:ascii="Times New Roman" w:hAnsi="Times New Roman" w:cs="Times New Roman"/>
          <w:sz w:val="32"/>
          <w:szCs w:val="32"/>
        </w:rPr>
      </w:pPr>
    </w:p>
    <w:p w14:paraId="09272A13" w14:textId="474B37ED" w:rsidR="006F25EC" w:rsidRPr="008B6FE7" w:rsidRDefault="006F25EC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How to backup</w:t>
      </w:r>
    </w:p>
    <w:p w14:paraId="2BAD5B90" w14:textId="51CCCB74" w:rsidR="006F25EC" w:rsidRPr="008B6FE7" w:rsidRDefault="006F25EC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 xml:space="preserve">To backup type </w:t>
      </w:r>
      <w:proofErr w:type="spellStart"/>
      <w:r w:rsidRPr="008B6FE7">
        <w:rPr>
          <w:rFonts w:ascii="Times New Roman" w:hAnsi="Times New Roman" w:cs="Times New Roman"/>
          <w:sz w:val="32"/>
          <w:szCs w:val="32"/>
        </w:rPr>
        <w:t>mongorestore</w:t>
      </w:r>
      <w:proofErr w:type="spellEnd"/>
    </w:p>
    <w:p w14:paraId="5F65CD2C" w14:textId="38A60B64" w:rsidR="006F25EC" w:rsidRPr="008B6FE7" w:rsidRDefault="006F25EC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438B1181" wp14:editId="49D68F7B">
            <wp:extent cx="5943600" cy="847090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47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0FC488" w14:textId="5AA8CDEC" w:rsidR="006F25EC" w:rsidRPr="008B6FE7" w:rsidRDefault="006F25EC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21E52CA7" wp14:editId="67DE6A81">
            <wp:extent cx="5943600" cy="826770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26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F0C8A1" w14:textId="717F33AF" w:rsidR="006F25EC" w:rsidRPr="008B6FE7" w:rsidRDefault="006F25EC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Now see all the files have restore</w:t>
      </w:r>
    </w:p>
    <w:p w14:paraId="37EEB41D" w14:textId="079BD887" w:rsidR="006F25EC" w:rsidRPr="008B6FE7" w:rsidRDefault="006F25EC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337566F6" wp14:editId="39FBB001">
            <wp:extent cx="2819400" cy="1809750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2819400" cy="1809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CE756F" w14:textId="3EB7B91E" w:rsidR="006F25EC" w:rsidRPr="008B6FE7" w:rsidRDefault="006F25EC" w:rsidP="002D3797">
      <w:pPr>
        <w:rPr>
          <w:rFonts w:ascii="Times New Roman" w:hAnsi="Times New Roman" w:cs="Times New Roman"/>
          <w:sz w:val="32"/>
          <w:szCs w:val="32"/>
        </w:rPr>
      </w:pPr>
      <w:proofErr w:type="spellStart"/>
      <w:r w:rsidRPr="008B6FE7">
        <w:rPr>
          <w:rFonts w:ascii="Times New Roman" w:hAnsi="Times New Roman" w:cs="Times New Roman"/>
          <w:sz w:val="32"/>
          <w:szCs w:val="32"/>
        </w:rPr>
        <w:t>tymongo</w:t>
      </w:r>
      <w:proofErr w:type="spellEnd"/>
      <w:r w:rsidRPr="008B6FE7">
        <w:rPr>
          <w:rFonts w:ascii="Times New Roman" w:hAnsi="Times New Roman" w:cs="Times New Roman"/>
          <w:sz w:val="32"/>
          <w:szCs w:val="32"/>
        </w:rPr>
        <w:t xml:space="preserve"> as restore </w:t>
      </w:r>
    </w:p>
    <w:p w14:paraId="5C320B47" w14:textId="06EBDE4E" w:rsidR="00C953F9" w:rsidRPr="008B6FE7" w:rsidRDefault="00C953F9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 xml:space="preserve">if you want to restore another database use have to switch the another database and type in another command prompt </w:t>
      </w:r>
      <w:proofErr w:type="spellStart"/>
      <w:r w:rsidRPr="008B6FE7">
        <w:rPr>
          <w:rFonts w:ascii="Times New Roman" w:hAnsi="Times New Roman" w:cs="Times New Roman"/>
          <w:sz w:val="32"/>
          <w:szCs w:val="32"/>
        </w:rPr>
        <w:t>mongorestore</w:t>
      </w:r>
      <w:proofErr w:type="spellEnd"/>
      <w:r w:rsidRPr="008B6FE7">
        <w:rPr>
          <w:rFonts w:ascii="Times New Roman" w:hAnsi="Times New Roman" w:cs="Times New Roman"/>
          <w:sz w:val="32"/>
          <w:szCs w:val="32"/>
        </w:rPr>
        <w:t xml:space="preserve"> like have done about the database TY</w:t>
      </w:r>
    </w:p>
    <w:p w14:paraId="21BC0E9C" w14:textId="605612B1" w:rsidR="00C953F9" w:rsidRPr="008B6FE7" w:rsidRDefault="00C953F9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5BA5BDAA" wp14:editId="3E01A650">
            <wp:extent cx="6543675" cy="3257550"/>
            <wp:effectExtent l="0" t="0" r="9525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6543675" cy="3257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180304" w14:textId="53292077" w:rsidR="00C953F9" w:rsidRPr="008B6FE7" w:rsidRDefault="00C953F9" w:rsidP="002D3797">
      <w:pPr>
        <w:rPr>
          <w:rFonts w:ascii="Times New Roman" w:hAnsi="Times New Roman" w:cs="Times New Roman"/>
          <w:sz w:val="32"/>
          <w:szCs w:val="32"/>
        </w:rPr>
      </w:pPr>
    </w:p>
    <w:p w14:paraId="6BCF5729" w14:textId="4C523AF8" w:rsidR="00C953F9" w:rsidRPr="008B6FE7" w:rsidRDefault="00C953F9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2.A)</w:t>
      </w:r>
    </w:p>
    <w:p w14:paraId="09AD206D" w14:textId="68107235" w:rsidR="00C953F9" w:rsidRPr="008B6FE7" w:rsidRDefault="00C953F9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Code:</w:t>
      </w:r>
    </w:p>
    <w:p w14:paraId="59FA4C3F" w14:textId="4783BD1C" w:rsidR="00C953F9" w:rsidRPr="008B6FE7" w:rsidRDefault="00C953F9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Slip no 1</w:t>
      </w:r>
    </w:p>
    <w:p w14:paraId="23FAC738" w14:textId="5E663DEE" w:rsidR="00C953F9" w:rsidRPr="008B6FE7" w:rsidRDefault="00C953F9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B)</w:t>
      </w:r>
    </w:p>
    <w:p w14:paraId="1362B9E4" w14:textId="67E67E95" w:rsidR="00C953F9" w:rsidRPr="008B6FE7" w:rsidRDefault="00C953F9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Code:</w:t>
      </w:r>
    </w:p>
    <w:p w14:paraId="1F0A2E25" w14:textId="77777777" w:rsidR="00C953F9" w:rsidRPr="008B6FE7" w:rsidRDefault="00C953F9" w:rsidP="00C953F9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!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DOCTYPE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html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6498FC68" w14:textId="77777777" w:rsidR="00C953F9" w:rsidRPr="008B6FE7" w:rsidRDefault="00C953F9" w:rsidP="00C953F9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html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5C18201C" w14:textId="77777777" w:rsidR="00C953F9" w:rsidRPr="008B6FE7" w:rsidRDefault="00C953F9" w:rsidP="00C953F9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</w:p>
    <w:p w14:paraId="2494B574" w14:textId="77777777" w:rsidR="00C953F9" w:rsidRPr="008B6FE7" w:rsidRDefault="00C953F9" w:rsidP="00C953F9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head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7801F077" w14:textId="77777777" w:rsidR="00C953F9" w:rsidRPr="008B6FE7" w:rsidRDefault="00C953F9" w:rsidP="00C953F9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title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title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7D72F073" w14:textId="77777777" w:rsidR="00C953F9" w:rsidRPr="008B6FE7" w:rsidRDefault="00C953F9" w:rsidP="00C953F9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script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</w:t>
      </w:r>
      <w:proofErr w:type="spellStart"/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src</w:t>
      </w:r>
      <w:proofErr w:type="spellEnd"/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=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jquery-3.6.0.min.js"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script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3D7F6948" w14:textId="77777777" w:rsidR="00C953F9" w:rsidRPr="008B6FE7" w:rsidRDefault="00C953F9" w:rsidP="00C953F9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script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5BF6D296" w14:textId="77777777" w:rsidR="00C953F9" w:rsidRPr="008B6FE7" w:rsidRDefault="00C953F9" w:rsidP="00C953F9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</w:t>
      </w:r>
      <w:r w:rsidRPr="008B6FE7">
        <w:rPr>
          <w:rFonts w:ascii="Times New Roman" w:eastAsia="Times New Roman" w:hAnsi="Times New Roman" w:cs="Times New Roman"/>
          <w:color w:val="4FC1FF"/>
          <w:sz w:val="32"/>
          <w:szCs w:val="32"/>
        </w:rPr>
        <w:t>$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document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).</w:t>
      </w:r>
      <w:r w:rsidRPr="008B6FE7">
        <w:rPr>
          <w:rFonts w:ascii="Times New Roman" w:eastAsia="Times New Roman" w:hAnsi="Times New Roman" w:cs="Times New Roman"/>
          <w:color w:val="DCDCAA"/>
          <w:sz w:val="32"/>
          <w:szCs w:val="32"/>
        </w:rPr>
        <w:t>ready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</w:p>
    <w:p w14:paraId="26F99FC2" w14:textId="77777777" w:rsidR="00C953F9" w:rsidRPr="008B6FE7" w:rsidRDefault="00C953F9" w:rsidP="00C953F9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function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() {</w:t>
      </w:r>
    </w:p>
    <w:p w14:paraId="51729218" w14:textId="77777777" w:rsidR="00C953F9" w:rsidRPr="008B6FE7" w:rsidRDefault="00C953F9" w:rsidP="00C953F9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</w:t>
      </w:r>
      <w:r w:rsidRPr="008B6FE7">
        <w:rPr>
          <w:rFonts w:ascii="Times New Roman" w:eastAsia="Times New Roman" w:hAnsi="Times New Roman" w:cs="Times New Roman"/>
          <w:color w:val="4FC1FF"/>
          <w:sz w:val="32"/>
          <w:szCs w:val="32"/>
        </w:rPr>
        <w:t>$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button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).</w:t>
      </w:r>
      <w:r w:rsidRPr="008B6FE7">
        <w:rPr>
          <w:rFonts w:ascii="Times New Roman" w:eastAsia="Times New Roman" w:hAnsi="Times New Roman" w:cs="Times New Roman"/>
          <w:color w:val="DCDCAA"/>
          <w:sz w:val="32"/>
          <w:szCs w:val="32"/>
        </w:rPr>
        <w:t>click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</w:p>
    <w:p w14:paraId="335B7A89" w14:textId="77777777" w:rsidR="00C953F9" w:rsidRPr="008B6FE7" w:rsidRDefault="00C953F9" w:rsidP="00C953F9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    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function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() {</w:t>
      </w:r>
    </w:p>
    <w:p w14:paraId="5778AF1D" w14:textId="77777777" w:rsidR="00C953F9" w:rsidRPr="008B6FE7" w:rsidRDefault="00C953F9" w:rsidP="00C953F9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        </w:t>
      </w:r>
      <w:proofErr w:type="spellStart"/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document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.</w:t>
      </w:r>
      <w:r w:rsidRPr="008B6FE7">
        <w:rPr>
          <w:rFonts w:ascii="Times New Roman" w:eastAsia="Times New Roman" w:hAnsi="Times New Roman" w:cs="Times New Roman"/>
          <w:color w:val="DCDCAA"/>
          <w:sz w:val="32"/>
          <w:szCs w:val="32"/>
        </w:rPr>
        <w:t>write</w:t>
      </w:r>
      <w:proofErr w:type="spellEnd"/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hello world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);</w:t>
      </w:r>
    </w:p>
    <w:p w14:paraId="4BE2C11A" w14:textId="77777777" w:rsidR="00C953F9" w:rsidRPr="008B6FE7" w:rsidRDefault="00C953F9" w:rsidP="00C953F9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    }</w:t>
      </w:r>
    </w:p>
    <w:p w14:paraId="5516ECEB" w14:textId="77777777" w:rsidR="00C953F9" w:rsidRPr="008B6FE7" w:rsidRDefault="00C953F9" w:rsidP="00C953F9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);</w:t>
      </w:r>
    </w:p>
    <w:p w14:paraId="6B8BD17B" w14:textId="77777777" w:rsidR="00C953F9" w:rsidRPr="008B6FE7" w:rsidRDefault="00C953F9" w:rsidP="00C953F9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}</w:t>
      </w:r>
    </w:p>
    <w:p w14:paraId="6DF03AEA" w14:textId="77777777" w:rsidR="00C953F9" w:rsidRPr="008B6FE7" w:rsidRDefault="00C953F9" w:rsidP="00C953F9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);</w:t>
      </w:r>
    </w:p>
    <w:p w14:paraId="34111E1E" w14:textId="77777777" w:rsidR="00C953F9" w:rsidRPr="008B6FE7" w:rsidRDefault="00C953F9" w:rsidP="00C953F9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script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0FBD2929" w14:textId="77777777" w:rsidR="00C953F9" w:rsidRPr="008B6FE7" w:rsidRDefault="00C953F9" w:rsidP="00C953F9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head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66E0CF93" w14:textId="77777777" w:rsidR="00C953F9" w:rsidRPr="008B6FE7" w:rsidRDefault="00C953F9" w:rsidP="00C953F9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</w:p>
    <w:p w14:paraId="598837C2" w14:textId="77777777" w:rsidR="00C953F9" w:rsidRPr="008B6FE7" w:rsidRDefault="00C953F9" w:rsidP="00C953F9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body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59CFE2E5" w14:textId="77777777" w:rsidR="00C953F9" w:rsidRPr="008B6FE7" w:rsidRDefault="00C953F9" w:rsidP="00C953F9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p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Hello! Welcome in </w:t>
      </w:r>
      <w:proofErr w:type="spellStart"/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Jquery</w:t>
      </w:r>
      <w:proofErr w:type="spellEnd"/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Language!!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p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174047BB" w14:textId="77777777" w:rsidR="00C953F9" w:rsidRPr="008B6FE7" w:rsidRDefault="00C953F9" w:rsidP="00C953F9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button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Click me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button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180C90ED" w14:textId="77777777" w:rsidR="00C953F9" w:rsidRPr="008B6FE7" w:rsidRDefault="00C953F9" w:rsidP="00C953F9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body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35208C38" w14:textId="77777777" w:rsidR="00C953F9" w:rsidRPr="008B6FE7" w:rsidRDefault="00C953F9" w:rsidP="00C953F9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</w:p>
    <w:p w14:paraId="3CB01C0E" w14:textId="77777777" w:rsidR="00C953F9" w:rsidRPr="008B6FE7" w:rsidRDefault="00C953F9" w:rsidP="00C953F9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html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10930CB3" w14:textId="4B312B83" w:rsidR="00C953F9" w:rsidRPr="008B6FE7" w:rsidRDefault="00C953F9" w:rsidP="002D3797">
      <w:pPr>
        <w:rPr>
          <w:rFonts w:ascii="Times New Roman" w:hAnsi="Times New Roman" w:cs="Times New Roman"/>
          <w:sz w:val="32"/>
          <w:szCs w:val="32"/>
        </w:rPr>
      </w:pPr>
    </w:p>
    <w:p w14:paraId="385F260B" w14:textId="69452DA2" w:rsidR="00C953F9" w:rsidRPr="008B6FE7" w:rsidRDefault="00C953F9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Output:</w:t>
      </w:r>
    </w:p>
    <w:p w14:paraId="1DF49CFC" w14:textId="1B5E09B0" w:rsidR="00C953F9" w:rsidRPr="008B6FE7" w:rsidRDefault="00C953F9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229026C3" wp14:editId="0F2BB8D2">
            <wp:extent cx="3419475" cy="1371600"/>
            <wp:effectExtent l="0" t="0" r="9525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3419475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A65DAA" w14:textId="5DB988F7" w:rsidR="00C953F9" w:rsidRPr="008B6FE7" w:rsidRDefault="00C953F9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09CA3344" wp14:editId="2D1D7260">
            <wp:extent cx="2543175" cy="1190625"/>
            <wp:effectExtent l="0" t="0" r="9525" b="952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2543175" cy="1190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C85F7F" w14:textId="7978CE6F" w:rsidR="00C953F9" w:rsidRPr="008B6FE7" w:rsidRDefault="00C953F9" w:rsidP="002D3797">
      <w:pPr>
        <w:rPr>
          <w:rFonts w:ascii="Times New Roman" w:hAnsi="Times New Roman" w:cs="Times New Roman"/>
          <w:sz w:val="32"/>
          <w:szCs w:val="32"/>
        </w:rPr>
      </w:pPr>
    </w:p>
    <w:p w14:paraId="2A946CB1" w14:textId="7CC55244" w:rsidR="00C953F9" w:rsidRPr="008B6FE7" w:rsidRDefault="00C953F9" w:rsidP="002D3797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8B6FE7">
        <w:rPr>
          <w:rFonts w:ascii="Times New Roman" w:hAnsi="Times New Roman" w:cs="Times New Roman"/>
          <w:b/>
          <w:bCs/>
          <w:sz w:val="32"/>
          <w:szCs w:val="32"/>
        </w:rPr>
        <w:t>Slip 6:</w:t>
      </w:r>
    </w:p>
    <w:p w14:paraId="38F1E926" w14:textId="04A25FE2" w:rsidR="00C953F9" w:rsidRPr="008B6FE7" w:rsidRDefault="00C953F9" w:rsidP="002D3797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3E9C75DC" wp14:editId="675D62C0">
            <wp:extent cx="5943600" cy="2811145"/>
            <wp:effectExtent l="0" t="0" r="0" b="8255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11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450571" w14:textId="24DCFC4D" w:rsidR="00C953F9" w:rsidRPr="008B6FE7" w:rsidRDefault="00CE2895" w:rsidP="002D3797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8B6FE7">
        <w:rPr>
          <w:rFonts w:ascii="Times New Roman" w:hAnsi="Times New Roman" w:cs="Times New Roman"/>
          <w:b/>
          <w:bCs/>
          <w:sz w:val="32"/>
          <w:szCs w:val="32"/>
        </w:rPr>
        <w:t>1.</w:t>
      </w:r>
    </w:p>
    <w:p w14:paraId="4CC7DEA7" w14:textId="72C66F11" w:rsidR="00CE2895" w:rsidRPr="008B6FE7" w:rsidRDefault="00CE2895" w:rsidP="002D3797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8B6FE7">
        <w:rPr>
          <w:rFonts w:ascii="Times New Roman" w:hAnsi="Times New Roman" w:cs="Times New Roman"/>
          <w:b/>
          <w:bCs/>
          <w:sz w:val="32"/>
          <w:szCs w:val="32"/>
        </w:rPr>
        <w:t>Server 1</w:t>
      </w:r>
    </w:p>
    <w:p w14:paraId="419FC514" w14:textId="3312D78F" w:rsidR="00CE2895" w:rsidRPr="008B6FE7" w:rsidRDefault="00CE2895" w:rsidP="002D3797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365DA42C" wp14:editId="2ACA6F0C">
            <wp:extent cx="5943600" cy="960120"/>
            <wp:effectExtent l="0" t="0" r="0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60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E44543" w14:textId="2F90E6FE" w:rsidR="00CE2895" w:rsidRPr="008B6FE7" w:rsidRDefault="00CE2895" w:rsidP="002D3797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8B6FE7">
        <w:rPr>
          <w:rFonts w:ascii="Times New Roman" w:hAnsi="Times New Roman" w:cs="Times New Roman"/>
          <w:b/>
          <w:bCs/>
          <w:sz w:val="32"/>
          <w:szCs w:val="32"/>
        </w:rPr>
        <w:t>Server 2</w:t>
      </w:r>
    </w:p>
    <w:p w14:paraId="64FA7DF4" w14:textId="52879FAC" w:rsidR="00CE2895" w:rsidRPr="008B6FE7" w:rsidRDefault="00CE2895" w:rsidP="002D3797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504EE122" wp14:editId="6592F9D7">
            <wp:extent cx="5943600" cy="969645"/>
            <wp:effectExtent l="0" t="0" r="0" b="1905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69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0558E9" w14:textId="4A1EEB94" w:rsidR="00CE2895" w:rsidRPr="008B6FE7" w:rsidRDefault="00CE2895" w:rsidP="002D3797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8B6FE7">
        <w:rPr>
          <w:rFonts w:ascii="Times New Roman" w:hAnsi="Times New Roman" w:cs="Times New Roman"/>
          <w:b/>
          <w:bCs/>
          <w:sz w:val="32"/>
          <w:szCs w:val="32"/>
        </w:rPr>
        <w:t>Server 3</w:t>
      </w:r>
    </w:p>
    <w:p w14:paraId="1F407033" w14:textId="7AB04E0C" w:rsidR="00CE2895" w:rsidRPr="008B6FE7" w:rsidRDefault="00CE2895" w:rsidP="002D3797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2229E212" wp14:editId="1DE87A80">
            <wp:extent cx="5943600" cy="1172845"/>
            <wp:effectExtent l="0" t="0" r="0" b="8255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72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F227C" w14:textId="182F3F60" w:rsidR="00CE2895" w:rsidRPr="008B6FE7" w:rsidRDefault="00CE2895" w:rsidP="002D3797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679F0018" w14:textId="250A2ABD" w:rsidR="00CE2895" w:rsidRPr="008B6FE7" w:rsidRDefault="00CE2895" w:rsidP="002D3797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8B6FE7">
        <w:rPr>
          <w:rFonts w:ascii="Times New Roman" w:hAnsi="Times New Roman" w:cs="Times New Roman"/>
          <w:b/>
          <w:bCs/>
          <w:sz w:val="32"/>
          <w:szCs w:val="32"/>
        </w:rPr>
        <w:t>Port of server 1</w:t>
      </w:r>
    </w:p>
    <w:p w14:paraId="121660DE" w14:textId="07E9790E" w:rsidR="00CE2895" w:rsidRPr="008B6FE7" w:rsidRDefault="00CE2895" w:rsidP="002D3797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22D5C709" wp14:editId="6F9B6EF0">
            <wp:extent cx="5943600" cy="1015365"/>
            <wp:effectExtent l="0" t="0" r="0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15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A9D6B9" w14:textId="38FBCF45" w:rsidR="00CE2895" w:rsidRPr="008B6FE7" w:rsidRDefault="00CE2895" w:rsidP="00CE2895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8B6FE7">
        <w:rPr>
          <w:rFonts w:ascii="Times New Roman" w:hAnsi="Times New Roman" w:cs="Times New Roman"/>
          <w:b/>
          <w:bCs/>
          <w:sz w:val="32"/>
          <w:szCs w:val="32"/>
        </w:rPr>
        <w:t>Port of server 2</w:t>
      </w:r>
    </w:p>
    <w:p w14:paraId="2F4B5B11" w14:textId="7DD84CC7" w:rsidR="00CE2895" w:rsidRPr="008B6FE7" w:rsidRDefault="00CE2895" w:rsidP="00CE2895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35892331" wp14:editId="1706E051">
            <wp:extent cx="5943600" cy="965200"/>
            <wp:effectExtent l="0" t="0" r="0" b="635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6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0667D3" w14:textId="285DC7D7" w:rsidR="00CE2895" w:rsidRPr="008B6FE7" w:rsidRDefault="00CE2895" w:rsidP="00CE2895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30C840D9" w14:textId="77777777" w:rsidR="00CE2895" w:rsidRPr="008B6FE7" w:rsidRDefault="00CE2895" w:rsidP="00CE2895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314C3EB1" w14:textId="7160A049" w:rsidR="00CE2895" w:rsidRPr="008B6FE7" w:rsidRDefault="00CE2895" w:rsidP="00CE2895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8B6FE7">
        <w:rPr>
          <w:rFonts w:ascii="Times New Roman" w:hAnsi="Times New Roman" w:cs="Times New Roman"/>
          <w:b/>
          <w:bCs/>
          <w:sz w:val="32"/>
          <w:szCs w:val="32"/>
        </w:rPr>
        <w:t>Port of server 3</w:t>
      </w:r>
    </w:p>
    <w:p w14:paraId="22F212E6" w14:textId="2FA3EECE" w:rsidR="00CE2895" w:rsidRPr="008B6FE7" w:rsidRDefault="00CE2895" w:rsidP="00CE2895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7BD780CB" wp14:editId="34DD7A27">
            <wp:extent cx="5943600" cy="978535"/>
            <wp:effectExtent l="0" t="0" r="0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78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0D16FF" w14:textId="3579ABF6" w:rsidR="00CE2895" w:rsidRPr="008B6FE7" w:rsidRDefault="00CE2895" w:rsidP="00CE2895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8B6FE7">
        <w:rPr>
          <w:rFonts w:ascii="Times New Roman" w:hAnsi="Times New Roman" w:cs="Times New Roman"/>
          <w:b/>
          <w:bCs/>
          <w:sz w:val="32"/>
          <w:szCs w:val="32"/>
        </w:rPr>
        <w:t xml:space="preserve">Configuration </w:t>
      </w:r>
    </w:p>
    <w:p w14:paraId="17C6C114" w14:textId="1E759B2A" w:rsidR="008C3270" w:rsidRPr="008B6FE7" w:rsidRDefault="008C3270" w:rsidP="00CE2895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8B6FE7">
        <w:rPr>
          <w:rFonts w:ascii="Times New Roman" w:hAnsi="Times New Roman" w:cs="Times New Roman"/>
          <w:b/>
          <w:bCs/>
          <w:sz w:val="32"/>
          <w:szCs w:val="32"/>
        </w:rPr>
        <w:t>On server 1</w:t>
      </w:r>
    </w:p>
    <w:p w14:paraId="20CE5F1F" w14:textId="70EAC923" w:rsidR="008C3270" w:rsidRPr="008B6FE7" w:rsidRDefault="008C3270" w:rsidP="00CE2895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38288BFE" wp14:editId="7119414B">
            <wp:extent cx="5943600" cy="3564890"/>
            <wp:effectExtent l="0" t="0" r="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64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333D52" w14:textId="29AB0054" w:rsidR="008C3270" w:rsidRPr="008B6FE7" w:rsidRDefault="008C3270" w:rsidP="00CE2895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2038511D" w14:textId="486AE011" w:rsidR="008C3270" w:rsidRPr="008B6FE7" w:rsidRDefault="008C3270" w:rsidP="00CE2895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0ED3C59A" wp14:editId="158FCAFC">
            <wp:extent cx="5943600" cy="1896110"/>
            <wp:effectExtent l="0" t="0" r="0" b="889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96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22C0B2" w14:textId="7D47D8C3" w:rsidR="008C3270" w:rsidRPr="008B6FE7" w:rsidRDefault="008C3270" w:rsidP="00CE2895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4853A85A" w14:textId="45E672F5" w:rsidR="008C3270" w:rsidRPr="008B6FE7" w:rsidRDefault="008C3270" w:rsidP="00CE2895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8B6FE7">
        <w:rPr>
          <w:rFonts w:ascii="Times New Roman" w:hAnsi="Times New Roman" w:cs="Times New Roman"/>
          <w:b/>
          <w:bCs/>
          <w:sz w:val="32"/>
          <w:szCs w:val="32"/>
        </w:rPr>
        <w:t>Server 2 and Server 3</w:t>
      </w:r>
    </w:p>
    <w:p w14:paraId="34D4FA2B" w14:textId="5AE5D0EA" w:rsidR="008C3270" w:rsidRPr="008B6FE7" w:rsidRDefault="008C3270" w:rsidP="00CE2895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2D9DBFBD" wp14:editId="17D17E45">
            <wp:extent cx="5457825" cy="619125"/>
            <wp:effectExtent l="0" t="0" r="9525" b="9525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5457825" cy="619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8C9586" w14:textId="44D7F929" w:rsidR="008C3270" w:rsidRPr="008B6FE7" w:rsidRDefault="008C3270" w:rsidP="00CE2895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20A61E6C" wp14:editId="0CEB95A1">
            <wp:extent cx="5943600" cy="650240"/>
            <wp:effectExtent l="0" t="0" r="0" b="0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50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7E7229" w14:textId="08AA088A" w:rsidR="008C3270" w:rsidRPr="008B6FE7" w:rsidRDefault="008C3270" w:rsidP="00CE2895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8B6FE7">
        <w:rPr>
          <w:rFonts w:ascii="Times New Roman" w:hAnsi="Times New Roman" w:cs="Times New Roman"/>
          <w:b/>
          <w:bCs/>
          <w:sz w:val="32"/>
          <w:szCs w:val="32"/>
        </w:rPr>
        <w:t>We have to insert the documents</w:t>
      </w:r>
    </w:p>
    <w:p w14:paraId="7E164748" w14:textId="370F7E8A" w:rsidR="008C3270" w:rsidRPr="008B6FE7" w:rsidRDefault="008C3270" w:rsidP="00CE2895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08DAD009" wp14:editId="4D6BAE6E">
            <wp:extent cx="3886200" cy="1209675"/>
            <wp:effectExtent l="0" t="0" r="0" b="9525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3886200" cy="1209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764008" w14:textId="63DBD754" w:rsidR="008C3270" w:rsidRPr="008B6FE7" w:rsidRDefault="000441D0" w:rsidP="00CE2895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8B6FE7">
        <w:rPr>
          <w:rFonts w:ascii="Times New Roman" w:hAnsi="Times New Roman" w:cs="Times New Roman"/>
          <w:b/>
          <w:bCs/>
          <w:sz w:val="32"/>
          <w:szCs w:val="32"/>
        </w:rPr>
        <w:t>Now we will see the secondary server also have inserted the documents</w:t>
      </w:r>
    </w:p>
    <w:p w14:paraId="03E0A103" w14:textId="24CB3D81" w:rsidR="000441D0" w:rsidRPr="008B6FE7" w:rsidRDefault="000441D0" w:rsidP="00CE2895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8B6FE7">
        <w:rPr>
          <w:rFonts w:ascii="Times New Roman" w:hAnsi="Times New Roman" w:cs="Times New Roman"/>
          <w:b/>
          <w:bCs/>
          <w:sz w:val="32"/>
          <w:szCs w:val="32"/>
        </w:rPr>
        <w:t>Server 2</w:t>
      </w:r>
    </w:p>
    <w:p w14:paraId="24034EF0" w14:textId="7FE2323E" w:rsidR="000441D0" w:rsidRPr="008B6FE7" w:rsidRDefault="000441D0" w:rsidP="00CE2895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7C1A93F1" wp14:editId="22AA71F3">
            <wp:extent cx="4733925" cy="1228725"/>
            <wp:effectExtent l="0" t="0" r="9525" b="9525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4733925" cy="1228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AE72DB" w14:textId="31C34D08" w:rsidR="000441D0" w:rsidRPr="008B6FE7" w:rsidRDefault="000441D0" w:rsidP="00CE2895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8B6FE7">
        <w:rPr>
          <w:rFonts w:ascii="Times New Roman" w:hAnsi="Times New Roman" w:cs="Times New Roman"/>
          <w:b/>
          <w:bCs/>
          <w:sz w:val="32"/>
          <w:szCs w:val="32"/>
        </w:rPr>
        <w:t>Server 3:</w:t>
      </w:r>
    </w:p>
    <w:p w14:paraId="2C6F03A6" w14:textId="7F05BA8E" w:rsidR="000441D0" w:rsidRPr="008B6FE7" w:rsidRDefault="000441D0" w:rsidP="00CE2895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02F46736" wp14:editId="75282DA0">
            <wp:extent cx="4476750" cy="1371600"/>
            <wp:effectExtent l="0" t="0" r="0" b="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447675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D2C82F" w14:textId="03B2AEFA" w:rsidR="000441D0" w:rsidRPr="008B6FE7" w:rsidRDefault="000441D0" w:rsidP="00CE2895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78EF61DE" w14:textId="24ADE46B" w:rsidR="000441D0" w:rsidRPr="008B6FE7" w:rsidRDefault="000441D0" w:rsidP="00CE2895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8B6FE7">
        <w:rPr>
          <w:rFonts w:ascii="Times New Roman" w:hAnsi="Times New Roman" w:cs="Times New Roman"/>
          <w:b/>
          <w:bCs/>
          <w:sz w:val="32"/>
          <w:szCs w:val="32"/>
        </w:rPr>
        <w:t xml:space="preserve">Now we will delete </w:t>
      </w:r>
      <w:r w:rsidR="007D30E4" w:rsidRPr="008B6FE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3E20A3C1" wp14:editId="3757DAEE">
            <wp:extent cx="5943600" cy="1257935"/>
            <wp:effectExtent l="0" t="0" r="0" b="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57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B6FE7">
        <w:rPr>
          <w:rFonts w:ascii="Times New Roman" w:hAnsi="Times New Roman" w:cs="Times New Roman"/>
          <w:b/>
          <w:bCs/>
          <w:sz w:val="32"/>
          <w:szCs w:val="32"/>
        </w:rPr>
        <w:t>the records and database</w:t>
      </w:r>
    </w:p>
    <w:p w14:paraId="2AD205B1" w14:textId="548A6F6F" w:rsidR="000441D0" w:rsidRPr="008B6FE7" w:rsidRDefault="000441D0" w:rsidP="00CE2895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7711998D" w14:textId="6267C6BA" w:rsidR="000441D0" w:rsidRPr="008B6FE7" w:rsidRDefault="000441D0" w:rsidP="00CE2895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4BADD0DD" wp14:editId="36A7E778">
            <wp:extent cx="5943600" cy="1931670"/>
            <wp:effectExtent l="0" t="0" r="0" b="0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31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3FA922" w14:textId="6E0B8A94" w:rsidR="000441D0" w:rsidRPr="008B6FE7" w:rsidRDefault="000441D0" w:rsidP="00CE2895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7C72C8CB" wp14:editId="5A8E1346">
            <wp:extent cx="3810000" cy="809625"/>
            <wp:effectExtent l="0" t="0" r="0" b="9525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3810000" cy="80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D04015" w14:textId="55F7060B" w:rsidR="000441D0" w:rsidRPr="008B6FE7" w:rsidRDefault="000441D0" w:rsidP="00CE2895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8B6FE7">
        <w:rPr>
          <w:rFonts w:ascii="Times New Roman" w:hAnsi="Times New Roman" w:cs="Times New Roman"/>
          <w:b/>
          <w:bCs/>
          <w:sz w:val="32"/>
          <w:szCs w:val="32"/>
        </w:rPr>
        <w:t>All the record is deleted from the datab</w:t>
      </w:r>
      <w:r w:rsidR="00A21CA0" w:rsidRPr="008B6FE7">
        <w:rPr>
          <w:rFonts w:ascii="Times New Roman" w:hAnsi="Times New Roman" w:cs="Times New Roman"/>
          <w:b/>
          <w:bCs/>
          <w:sz w:val="32"/>
          <w:szCs w:val="32"/>
        </w:rPr>
        <w:t>a</w:t>
      </w:r>
      <w:r w:rsidRPr="008B6FE7">
        <w:rPr>
          <w:rFonts w:ascii="Times New Roman" w:hAnsi="Times New Roman" w:cs="Times New Roman"/>
          <w:b/>
          <w:bCs/>
          <w:sz w:val="32"/>
          <w:szCs w:val="32"/>
        </w:rPr>
        <w:t xml:space="preserve">se and collections from primary and the secondary server </w:t>
      </w:r>
    </w:p>
    <w:p w14:paraId="3615E625" w14:textId="46F734E3" w:rsidR="000441D0" w:rsidRPr="008B6FE7" w:rsidRDefault="000441D0" w:rsidP="00CE2895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14B4B9C4" wp14:editId="74474AC0">
            <wp:extent cx="4105275" cy="790575"/>
            <wp:effectExtent l="0" t="0" r="9525" b="9525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4105275" cy="790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F5A465" w14:textId="00AFB33C" w:rsidR="000441D0" w:rsidRPr="008B6FE7" w:rsidRDefault="000441D0" w:rsidP="00CE2895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8B6FE7">
        <w:rPr>
          <w:rFonts w:ascii="Times New Roman" w:hAnsi="Times New Roman" w:cs="Times New Roman"/>
          <w:b/>
          <w:bCs/>
          <w:sz w:val="32"/>
          <w:szCs w:val="32"/>
        </w:rPr>
        <w:t>Now we will restore the database and collections</w:t>
      </w:r>
    </w:p>
    <w:p w14:paraId="6F7BB31A" w14:textId="524AA440" w:rsidR="00A21CA0" w:rsidRPr="008B6FE7" w:rsidRDefault="00A21CA0" w:rsidP="00CE2895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190BC3E6" wp14:editId="73671369">
            <wp:extent cx="5762625" cy="1304925"/>
            <wp:effectExtent l="0" t="0" r="9525" b="9525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5762625" cy="1304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8C1713" w14:textId="49DAA009" w:rsidR="00A21CA0" w:rsidRPr="008B6FE7" w:rsidRDefault="00A21CA0" w:rsidP="00CE2895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633A48EB" w14:textId="360ED9FA" w:rsidR="00A21CA0" w:rsidRPr="008B6FE7" w:rsidRDefault="00A21CA0" w:rsidP="00CE2895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8B6FE7">
        <w:rPr>
          <w:rFonts w:ascii="Times New Roman" w:hAnsi="Times New Roman" w:cs="Times New Roman"/>
          <w:b/>
          <w:bCs/>
          <w:sz w:val="32"/>
          <w:szCs w:val="32"/>
        </w:rPr>
        <w:t>We have backup the collections</w:t>
      </w:r>
    </w:p>
    <w:p w14:paraId="2E02BE8F" w14:textId="77777777" w:rsidR="00A21CA0" w:rsidRPr="008B6FE7" w:rsidRDefault="00A21CA0" w:rsidP="00CE2895">
      <w:pPr>
        <w:rPr>
          <w:rFonts w:ascii="Times New Roman" w:hAnsi="Times New Roman" w:cs="Times New Roman"/>
          <w:noProof/>
          <w:sz w:val="32"/>
          <w:szCs w:val="32"/>
        </w:rPr>
      </w:pPr>
    </w:p>
    <w:p w14:paraId="742BE059" w14:textId="77777777" w:rsidR="00A21CA0" w:rsidRPr="008B6FE7" w:rsidRDefault="00A21CA0" w:rsidP="00CE2895">
      <w:pPr>
        <w:rPr>
          <w:rFonts w:ascii="Times New Roman" w:hAnsi="Times New Roman" w:cs="Times New Roman"/>
          <w:noProof/>
          <w:sz w:val="32"/>
          <w:szCs w:val="32"/>
        </w:rPr>
      </w:pPr>
    </w:p>
    <w:p w14:paraId="19FD03F1" w14:textId="3A554459" w:rsidR="00A21CA0" w:rsidRPr="008B6FE7" w:rsidRDefault="00A21CA0" w:rsidP="00CE2895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785E8040" wp14:editId="5C6B0B2A">
            <wp:extent cx="5162550" cy="1095375"/>
            <wp:effectExtent l="0" t="0" r="0" b="9525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5162550" cy="1095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ADA4C2" w14:textId="77777777" w:rsidR="00A21CA0" w:rsidRPr="008B6FE7" w:rsidRDefault="00A21CA0" w:rsidP="00CE2895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4C862C12" w14:textId="77777777" w:rsidR="000441D0" w:rsidRPr="008B6FE7" w:rsidRDefault="000441D0" w:rsidP="00CE2895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18350FBF" w14:textId="7C9F43DB" w:rsidR="00CE2895" w:rsidRPr="008B6FE7" w:rsidRDefault="00CE2895" w:rsidP="002D3797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04FB21CC" w14:textId="70B7343D" w:rsidR="00CE2895" w:rsidRPr="008B6FE7" w:rsidRDefault="00A21CA0" w:rsidP="002D3797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2E5ABA57" wp14:editId="69AB6E66">
            <wp:extent cx="4391025" cy="1123950"/>
            <wp:effectExtent l="0" t="0" r="9525" b="0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4391025" cy="1123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5C0BA9" w14:textId="0039CCAC" w:rsidR="00A21CA0" w:rsidRPr="008B6FE7" w:rsidRDefault="00A21CA0" w:rsidP="002D3797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5F34FD01" wp14:editId="0EDAF01A">
            <wp:extent cx="5314950" cy="1114425"/>
            <wp:effectExtent l="0" t="0" r="0" b="9525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5314950" cy="111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6D90F1" w14:textId="5798C3D1" w:rsidR="00A21CA0" w:rsidRPr="008B6FE7" w:rsidRDefault="00A21CA0" w:rsidP="002D3797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1A9D15F3" w14:textId="2A14D6FE" w:rsidR="00A21CA0" w:rsidRPr="008B6FE7" w:rsidRDefault="00A21CA0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2.A)</w:t>
      </w:r>
    </w:p>
    <w:p w14:paraId="7C889AB2" w14:textId="47F27ECC" w:rsidR="00A21CA0" w:rsidRPr="008B6FE7" w:rsidRDefault="00A21CA0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Code:</w:t>
      </w:r>
    </w:p>
    <w:p w14:paraId="31821236" w14:textId="77777777" w:rsidR="00A21CA0" w:rsidRPr="008B6FE7" w:rsidRDefault="00A21CA0" w:rsidP="00A21CA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!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DOCTYPE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html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6601747C" w14:textId="77777777" w:rsidR="00A21CA0" w:rsidRPr="008B6FE7" w:rsidRDefault="00A21CA0" w:rsidP="00A21CA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html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60DEB534" w14:textId="77777777" w:rsidR="00A21CA0" w:rsidRPr="008B6FE7" w:rsidRDefault="00A21CA0" w:rsidP="00A21CA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</w:p>
    <w:p w14:paraId="5ADA64E7" w14:textId="77777777" w:rsidR="00A21CA0" w:rsidRPr="008B6FE7" w:rsidRDefault="00A21CA0" w:rsidP="00A21CA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head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075DEA08" w14:textId="77777777" w:rsidR="00A21CA0" w:rsidRPr="008B6FE7" w:rsidRDefault="00A21CA0" w:rsidP="00A21CA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title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title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38E7EEE7" w14:textId="77777777" w:rsidR="00A21CA0" w:rsidRPr="008B6FE7" w:rsidRDefault="00A21CA0" w:rsidP="00A21CA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script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</w:t>
      </w:r>
      <w:proofErr w:type="spellStart"/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src</w:t>
      </w:r>
      <w:proofErr w:type="spellEnd"/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=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jquery-3.6.0.min.js"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script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34C4DE06" w14:textId="77777777" w:rsidR="00A21CA0" w:rsidRPr="008B6FE7" w:rsidRDefault="00A21CA0" w:rsidP="00A21CA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script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7F86584E" w14:textId="77777777" w:rsidR="00A21CA0" w:rsidRPr="008B6FE7" w:rsidRDefault="00A21CA0" w:rsidP="00A21CA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</w:t>
      </w:r>
      <w:r w:rsidRPr="008B6FE7">
        <w:rPr>
          <w:rFonts w:ascii="Times New Roman" w:eastAsia="Times New Roman" w:hAnsi="Times New Roman" w:cs="Times New Roman"/>
          <w:color w:val="4FC1FF"/>
          <w:sz w:val="32"/>
          <w:szCs w:val="32"/>
        </w:rPr>
        <w:t>$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document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).</w:t>
      </w:r>
      <w:r w:rsidRPr="008B6FE7">
        <w:rPr>
          <w:rFonts w:ascii="Times New Roman" w:eastAsia="Times New Roman" w:hAnsi="Times New Roman" w:cs="Times New Roman"/>
          <w:color w:val="DCDCAA"/>
          <w:sz w:val="32"/>
          <w:szCs w:val="32"/>
        </w:rPr>
        <w:t>ready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</w:p>
    <w:p w14:paraId="5FF69727" w14:textId="77777777" w:rsidR="00A21CA0" w:rsidRPr="008B6FE7" w:rsidRDefault="00A21CA0" w:rsidP="00A21CA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function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() {</w:t>
      </w:r>
    </w:p>
    <w:p w14:paraId="1211A5E3" w14:textId="77777777" w:rsidR="00A21CA0" w:rsidRPr="008B6FE7" w:rsidRDefault="00A21CA0" w:rsidP="00A21CA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</w:t>
      </w:r>
      <w:r w:rsidRPr="008B6FE7">
        <w:rPr>
          <w:rFonts w:ascii="Times New Roman" w:eastAsia="Times New Roman" w:hAnsi="Times New Roman" w:cs="Times New Roman"/>
          <w:color w:val="4FC1FF"/>
          <w:sz w:val="32"/>
          <w:szCs w:val="32"/>
        </w:rPr>
        <w:t>$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button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).</w:t>
      </w:r>
      <w:r w:rsidRPr="008B6FE7">
        <w:rPr>
          <w:rFonts w:ascii="Times New Roman" w:eastAsia="Times New Roman" w:hAnsi="Times New Roman" w:cs="Times New Roman"/>
          <w:color w:val="DCDCAA"/>
          <w:sz w:val="32"/>
          <w:szCs w:val="32"/>
        </w:rPr>
        <w:t>click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</w:p>
    <w:p w14:paraId="4A15AC76" w14:textId="77777777" w:rsidR="00A21CA0" w:rsidRPr="008B6FE7" w:rsidRDefault="00A21CA0" w:rsidP="00A21CA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    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function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() {</w:t>
      </w:r>
    </w:p>
    <w:p w14:paraId="3C861125" w14:textId="77777777" w:rsidR="00A21CA0" w:rsidRPr="008B6FE7" w:rsidRDefault="00A21CA0" w:rsidP="00A21CA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        </w:t>
      </w:r>
      <w:r w:rsidRPr="008B6FE7">
        <w:rPr>
          <w:rFonts w:ascii="Times New Roman" w:eastAsia="Times New Roman" w:hAnsi="Times New Roman" w:cs="Times New Roman"/>
          <w:color w:val="4FC1FF"/>
          <w:sz w:val="32"/>
          <w:szCs w:val="32"/>
        </w:rPr>
        <w:t>$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p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).</w:t>
      </w:r>
      <w:proofErr w:type="spellStart"/>
      <w:r w:rsidRPr="008B6FE7">
        <w:rPr>
          <w:rFonts w:ascii="Times New Roman" w:eastAsia="Times New Roman" w:hAnsi="Times New Roman" w:cs="Times New Roman"/>
          <w:color w:val="DCDCAA"/>
          <w:sz w:val="32"/>
          <w:szCs w:val="32"/>
        </w:rPr>
        <w:t>removeClass</w:t>
      </w:r>
      <w:proofErr w:type="spellEnd"/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intro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);</w:t>
      </w:r>
    </w:p>
    <w:p w14:paraId="7E4C8FF4" w14:textId="77777777" w:rsidR="00A21CA0" w:rsidRPr="008B6FE7" w:rsidRDefault="00A21CA0" w:rsidP="00A21CA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    }</w:t>
      </w:r>
    </w:p>
    <w:p w14:paraId="5A3B89D6" w14:textId="77777777" w:rsidR="00A21CA0" w:rsidRPr="008B6FE7" w:rsidRDefault="00A21CA0" w:rsidP="00A21CA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);</w:t>
      </w:r>
    </w:p>
    <w:p w14:paraId="3923BCDF" w14:textId="77777777" w:rsidR="00A21CA0" w:rsidRPr="008B6FE7" w:rsidRDefault="00A21CA0" w:rsidP="00A21CA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}</w:t>
      </w:r>
    </w:p>
    <w:p w14:paraId="2B118098" w14:textId="77777777" w:rsidR="00A21CA0" w:rsidRPr="008B6FE7" w:rsidRDefault="00A21CA0" w:rsidP="00A21CA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);</w:t>
      </w:r>
    </w:p>
    <w:p w14:paraId="597F08EE" w14:textId="77777777" w:rsidR="00A21CA0" w:rsidRPr="008B6FE7" w:rsidRDefault="00A21CA0" w:rsidP="00A21CA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script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798677C3" w14:textId="77777777" w:rsidR="00A21CA0" w:rsidRPr="008B6FE7" w:rsidRDefault="00A21CA0" w:rsidP="00A21CA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style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36AD63DC" w14:textId="77777777" w:rsidR="00A21CA0" w:rsidRPr="008B6FE7" w:rsidRDefault="00A21CA0" w:rsidP="00A21CA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</w:t>
      </w:r>
      <w:r w:rsidRPr="008B6FE7">
        <w:rPr>
          <w:rFonts w:ascii="Times New Roman" w:eastAsia="Times New Roman" w:hAnsi="Times New Roman" w:cs="Times New Roman"/>
          <w:color w:val="D7BA7D"/>
          <w:sz w:val="32"/>
          <w:szCs w:val="32"/>
        </w:rPr>
        <w:t>.intro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{</w:t>
      </w:r>
    </w:p>
    <w:p w14:paraId="34DCB7AE" w14:textId="77777777" w:rsidR="00A21CA0" w:rsidRPr="008B6FE7" w:rsidRDefault="00A21CA0" w:rsidP="00A21CA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font-size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: </w:t>
      </w:r>
      <w:r w:rsidRPr="008B6FE7">
        <w:rPr>
          <w:rFonts w:ascii="Times New Roman" w:eastAsia="Times New Roman" w:hAnsi="Times New Roman" w:cs="Times New Roman"/>
          <w:color w:val="B5CEA8"/>
          <w:sz w:val="32"/>
          <w:szCs w:val="32"/>
        </w:rPr>
        <w:t>120%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;</w:t>
      </w:r>
    </w:p>
    <w:p w14:paraId="127F5000" w14:textId="77777777" w:rsidR="00A21CA0" w:rsidRPr="008B6FE7" w:rsidRDefault="00A21CA0" w:rsidP="00A21CA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color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: 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red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;</w:t>
      </w:r>
    </w:p>
    <w:p w14:paraId="392CD5E9" w14:textId="77777777" w:rsidR="00A21CA0" w:rsidRPr="008B6FE7" w:rsidRDefault="00A21CA0" w:rsidP="00A21CA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}</w:t>
      </w:r>
    </w:p>
    <w:p w14:paraId="0817112F" w14:textId="77777777" w:rsidR="00A21CA0" w:rsidRPr="008B6FE7" w:rsidRDefault="00A21CA0" w:rsidP="00A21CA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style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77FADAC3" w14:textId="77777777" w:rsidR="00A21CA0" w:rsidRPr="008B6FE7" w:rsidRDefault="00A21CA0" w:rsidP="00A21CA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head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6DA76EDC" w14:textId="77777777" w:rsidR="00A21CA0" w:rsidRPr="008B6FE7" w:rsidRDefault="00A21CA0" w:rsidP="00A21CA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</w:p>
    <w:p w14:paraId="4B54F039" w14:textId="77777777" w:rsidR="00A21CA0" w:rsidRPr="008B6FE7" w:rsidRDefault="00A21CA0" w:rsidP="00A21CA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body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14908FC1" w14:textId="77777777" w:rsidR="00A21CA0" w:rsidRPr="008B6FE7" w:rsidRDefault="00A21CA0" w:rsidP="00A21CA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h1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This is a heading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h1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08E798D0" w14:textId="77777777" w:rsidR="00A21CA0" w:rsidRPr="008B6FE7" w:rsidRDefault="00A21CA0" w:rsidP="00A21CA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p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class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=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intro"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This is a paragraph.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p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37DE11CB" w14:textId="77777777" w:rsidR="00A21CA0" w:rsidRPr="008B6FE7" w:rsidRDefault="00A21CA0" w:rsidP="00A21CA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p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class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=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intro"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This is another paragraph.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p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5D5D755B" w14:textId="77777777" w:rsidR="00A21CA0" w:rsidRPr="008B6FE7" w:rsidRDefault="00A21CA0" w:rsidP="00A21CA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button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Remove the "intro" class from all p elements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button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656C1161" w14:textId="77777777" w:rsidR="00A21CA0" w:rsidRPr="008B6FE7" w:rsidRDefault="00A21CA0" w:rsidP="00A21CA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body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7DE39099" w14:textId="77777777" w:rsidR="00A21CA0" w:rsidRPr="008B6FE7" w:rsidRDefault="00A21CA0" w:rsidP="00A21CA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</w:p>
    <w:p w14:paraId="1E2F4009" w14:textId="77777777" w:rsidR="00A21CA0" w:rsidRPr="008B6FE7" w:rsidRDefault="00A21CA0" w:rsidP="00A21CA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html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3CF74475" w14:textId="77777777" w:rsidR="00A21CA0" w:rsidRPr="008B6FE7" w:rsidRDefault="00A21CA0" w:rsidP="002D3797">
      <w:pPr>
        <w:rPr>
          <w:rFonts w:ascii="Times New Roman" w:hAnsi="Times New Roman" w:cs="Times New Roman"/>
          <w:sz w:val="32"/>
          <w:szCs w:val="32"/>
        </w:rPr>
      </w:pPr>
    </w:p>
    <w:p w14:paraId="0BFBB4EE" w14:textId="0592AEBD" w:rsidR="00A21CA0" w:rsidRPr="008B6FE7" w:rsidRDefault="00A21CA0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Output:</w:t>
      </w:r>
    </w:p>
    <w:p w14:paraId="67462D00" w14:textId="70E57E8C" w:rsidR="00A21CA0" w:rsidRPr="008B6FE7" w:rsidRDefault="00A21CA0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7E7021CE" wp14:editId="52ADCEDB">
            <wp:extent cx="5943600" cy="2633345"/>
            <wp:effectExtent l="0" t="0" r="0" b="0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33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34BCA4" w14:textId="55332709" w:rsidR="00A21CA0" w:rsidRPr="008B6FE7" w:rsidRDefault="00A21CA0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266D6D19" wp14:editId="4EFF0FFA">
            <wp:extent cx="4991100" cy="2266950"/>
            <wp:effectExtent l="0" t="0" r="0" b="0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4991100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BCF868" w14:textId="77777777" w:rsidR="00A21CA0" w:rsidRPr="008B6FE7" w:rsidRDefault="00A21CA0" w:rsidP="002D3797">
      <w:pPr>
        <w:rPr>
          <w:rFonts w:ascii="Times New Roman" w:hAnsi="Times New Roman" w:cs="Times New Roman"/>
          <w:sz w:val="32"/>
          <w:szCs w:val="32"/>
        </w:rPr>
      </w:pPr>
    </w:p>
    <w:p w14:paraId="33114CF6" w14:textId="15B855E4" w:rsidR="00A21CA0" w:rsidRPr="008B6FE7" w:rsidRDefault="00A21CA0" w:rsidP="002D3797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5BC3BD48" w14:textId="6623F7A5" w:rsidR="00A21CA0" w:rsidRPr="008B6FE7" w:rsidRDefault="00A21CA0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B)</w:t>
      </w:r>
    </w:p>
    <w:p w14:paraId="0CE05E4B" w14:textId="718062CD" w:rsidR="007A3EB8" w:rsidRPr="008B6FE7" w:rsidRDefault="007A3EB8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Code:</w:t>
      </w:r>
    </w:p>
    <w:p w14:paraId="60AD883E" w14:textId="77777777" w:rsidR="007A3EB8" w:rsidRPr="008B6FE7" w:rsidRDefault="007A3EB8" w:rsidP="007A3EB8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!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DOCTYPE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html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7C508E62" w14:textId="77777777" w:rsidR="007A3EB8" w:rsidRPr="008B6FE7" w:rsidRDefault="007A3EB8" w:rsidP="007A3EB8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html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397339F7" w14:textId="77777777" w:rsidR="007A3EB8" w:rsidRPr="008B6FE7" w:rsidRDefault="007A3EB8" w:rsidP="007A3EB8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</w:p>
    <w:p w14:paraId="14839605" w14:textId="77777777" w:rsidR="007A3EB8" w:rsidRPr="008B6FE7" w:rsidRDefault="007A3EB8" w:rsidP="007A3EB8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head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171EF6C4" w14:textId="77777777" w:rsidR="007A3EB8" w:rsidRPr="008B6FE7" w:rsidRDefault="007A3EB8" w:rsidP="007A3EB8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title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title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19ED727B" w14:textId="77777777" w:rsidR="007A3EB8" w:rsidRPr="008B6FE7" w:rsidRDefault="007A3EB8" w:rsidP="007A3EB8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script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</w:t>
      </w:r>
      <w:proofErr w:type="spellStart"/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src</w:t>
      </w:r>
      <w:proofErr w:type="spellEnd"/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=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jquery-3.6.0.min.js"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script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454D91C7" w14:textId="77777777" w:rsidR="007A3EB8" w:rsidRPr="008B6FE7" w:rsidRDefault="007A3EB8" w:rsidP="007A3EB8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script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4BDE68DE" w14:textId="77777777" w:rsidR="007A3EB8" w:rsidRPr="008B6FE7" w:rsidRDefault="007A3EB8" w:rsidP="007A3EB8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</w:t>
      </w:r>
      <w:r w:rsidRPr="008B6FE7">
        <w:rPr>
          <w:rFonts w:ascii="Times New Roman" w:eastAsia="Times New Roman" w:hAnsi="Times New Roman" w:cs="Times New Roman"/>
          <w:color w:val="4FC1FF"/>
          <w:sz w:val="32"/>
          <w:szCs w:val="32"/>
        </w:rPr>
        <w:t>$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document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).</w:t>
      </w:r>
      <w:r w:rsidRPr="008B6FE7">
        <w:rPr>
          <w:rFonts w:ascii="Times New Roman" w:eastAsia="Times New Roman" w:hAnsi="Times New Roman" w:cs="Times New Roman"/>
          <w:color w:val="DCDCAA"/>
          <w:sz w:val="32"/>
          <w:szCs w:val="32"/>
        </w:rPr>
        <w:t>ready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</w:p>
    <w:p w14:paraId="2E69E3DE" w14:textId="77777777" w:rsidR="007A3EB8" w:rsidRPr="008B6FE7" w:rsidRDefault="007A3EB8" w:rsidP="007A3EB8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function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() {</w:t>
      </w:r>
    </w:p>
    <w:p w14:paraId="2F577F9C" w14:textId="77777777" w:rsidR="007A3EB8" w:rsidRPr="008B6FE7" w:rsidRDefault="007A3EB8" w:rsidP="007A3EB8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</w:t>
      </w:r>
      <w:r w:rsidRPr="008B6FE7">
        <w:rPr>
          <w:rFonts w:ascii="Times New Roman" w:eastAsia="Times New Roman" w:hAnsi="Times New Roman" w:cs="Times New Roman"/>
          <w:color w:val="4FC1FF"/>
          <w:sz w:val="32"/>
          <w:szCs w:val="32"/>
        </w:rPr>
        <w:t>$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.b1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).</w:t>
      </w:r>
      <w:r w:rsidRPr="008B6FE7">
        <w:rPr>
          <w:rFonts w:ascii="Times New Roman" w:eastAsia="Times New Roman" w:hAnsi="Times New Roman" w:cs="Times New Roman"/>
          <w:color w:val="DCDCAA"/>
          <w:sz w:val="32"/>
          <w:szCs w:val="32"/>
        </w:rPr>
        <w:t>click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</w:p>
    <w:p w14:paraId="4AC753D8" w14:textId="77777777" w:rsidR="007A3EB8" w:rsidRPr="008B6FE7" w:rsidRDefault="007A3EB8" w:rsidP="007A3EB8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    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function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() {</w:t>
      </w:r>
    </w:p>
    <w:p w14:paraId="5BE86CF1" w14:textId="77777777" w:rsidR="007A3EB8" w:rsidRPr="008B6FE7" w:rsidRDefault="007A3EB8" w:rsidP="007A3EB8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        </w:t>
      </w:r>
      <w:r w:rsidRPr="008B6FE7">
        <w:rPr>
          <w:rFonts w:ascii="Times New Roman" w:eastAsia="Times New Roman" w:hAnsi="Times New Roman" w:cs="Times New Roman"/>
          <w:color w:val="4FC1FF"/>
          <w:sz w:val="32"/>
          <w:szCs w:val="32"/>
        </w:rPr>
        <w:t>$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.box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).</w:t>
      </w:r>
      <w:proofErr w:type="spellStart"/>
      <w:r w:rsidRPr="008B6FE7">
        <w:rPr>
          <w:rFonts w:ascii="Times New Roman" w:eastAsia="Times New Roman" w:hAnsi="Times New Roman" w:cs="Times New Roman"/>
          <w:color w:val="DCDCAA"/>
          <w:sz w:val="32"/>
          <w:szCs w:val="32"/>
        </w:rPr>
        <w:t>slideToggle</w:t>
      </w:r>
      <w:proofErr w:type="spellEnd"/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);</w:t>
      </w:r>
    </w:p>
    <w:p w14:paraId="7EA853D5" w14:textId="77777777" w:rsidR="007A3EB8" w:rsidRPr="008B6FE7" w:rsidRDefault="007A3EB8" w:rsidP="007A3EB8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    }</w:t>
      </w:r>
    </w:p>
    <w:p w14:paraId="1AA4FD01" w14:textId="77777777" w:rsidR="007A3EB8" w:rsidRPr="008B6FE7" w:rsidRDefault="007A3EB8" w:rsidP="007A3EB8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);</w:t>
      </w:r>
    </w:p>
    <w:p w14:paraId="468AD51F" w14:textId="77777777" w:rsidR="007A3EB8" w:rsidRPr="008B6FE7" w:rsidRDefault="007A3EB8" w:rsidP="007A3EB8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}</w:t>
      </w:r>
    </w:p>
    <w:p w14:paraId="571EE439" w14:textId="77777777" w:rsidR="007A3EB8" w:rsidRPr="008B6FE7" w:rsidRDefault="007A3EB8" w:rsidP="007A3EB8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);</w:t>
      </w:r>
    </w:p>
    <w:p w14:paraId="57263001" w14:textId="77777777" w:rsidR="007A3EB8" w:rsidRPr="008B6FE7" w:rsidRDefault="007A3EB8" w:rsidP="007A3EB8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script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6F0C7346" w14:textId="77777777" w:rsidR="007A3EB8" w:rsidRPr="008B6FE7" w:rsidRDefault="007A3EB8" w:rsidP="007A3EB8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head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4BAF2742" w14:textId="77777777" w:rsidR="007A3EB8" w:rsidRPr="008B6FE7" w:rsidRDefault="007A3EB8" w:rsidP="007A3EB8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</w:p>
    <w:p w14:paraId="1981FF4C" w14:textId="77777777" w:rsidR="007A3EB8" w:rsidRPr="008B6FE7" w:rsidRDefault="007A3EB8" w:rsidP="007A3EB8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body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2B2BC4CD" w14:textId="77777777" w:rsidR="007A3EB8" w:rsidRPr="008B6FE7" w:rsidRDefault="007A3EB8" w:rsidP="007A3EB8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button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type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=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button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class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=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b1"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Slide Toggle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button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4929BD2C" w14:textId="77777777" w:rsidR="007A3EB8" w:rsidRPr="008B6FE7" w:rsidRDefault="007A3EB8" w:rsidP="007A3EB8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proofErr w:type="spellStart"/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hr</w:t>
      </w:r>
      <w:proofErr w:type="spellEnd"/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614B0C83" w14:textId="77777777" w:rsidR="007A3EB8" w:rsidRPr="008B6FE7" w:rsidRDefault="007A3EB8" w:rsidP="007A3EB8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div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class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=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box"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172BDB07" w14:textId="77777777" w:rsidR="007A3EB8" w:rsidRPr="008B6FE7" w:rsidRDefault="007A3EB8" w:rsidP="007A3EB8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div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class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=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box-inner"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Lorem ipsum dolor sit amet, consectetur adipiscing elit. Nam eu sem tempor, varius quam</w:t>
      </w:r>
    </w:p>
    <w:p w14:paraId="087E626E" w14:textId="77777777" w:rsidR="007A3EB8" w:rsidRPr="008B6FE7" w:rsidRDefault="007A3EB8" w:rsidP="007A3EB8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at, </w:t>
      </w:r>
      <w:proofErr w:type="spellStart"/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luctus</w:t>
      </w:r>
      <w:proofErr w:type="spellEnd"/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dui.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div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7392C2FD" w14:textId="77777777" w:rsidR="007A3EB8" w:rsidRPr="008B6FE7" w:rsidRDefault="007A3EB8" w:rsidP="007A3EB8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div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604F6A7B" w14:textId="77777777" w:rsidR="007A3EB8" w:rsidRPr="008B6FE7" w:rsidRDefault="007A3EB8" w:rsidP="007A3EB8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body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61B4D336" w14:textId="77777777" w:rsidR="007A3EB8" w:rsidRPr="008B6FE7" w:rsidRDefault="007A3EB8" w:rsidP="007A3EB8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</w:p>
    <w:p w14:paraId="7117B959" w14:textId="77777777" w:rsidR="007A3EB8" w:rsidRPr="008B6FE7" w:rsidRDefault="007A3EB8" w:rsidP="007A3EB8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html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655B3ED2" w14:textId="77777777" w:rsidR="007A3EB8" w:rsidRPr="008B6FE7" w:rsidRDefault="007A3EB8" w:rsidP="002D3797">
      <w:pPr>
        <w:rPr>
          <w:rFonts w:ascii="Times New Roman" w:hAnsi="Times New Roman" w:cs="Times New Roman"/>
          <w:sz w:val="32"/>
          <w:szCs w:val="32"/>
        </w:rPr>
      </w:pPr>
    </w:p>
    <w:p w14:paraId="3E532EE5" w14:textId="1E67359F" w:rsidR="007A3EB8" w:rsidRPr="008B6FE7" w:rsidRDefault="007A3EB8" w:rsidP="002D3797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8B6FE7">
        <w:rPr>
          <w:rFonts w:ascii="Times New Roman" w:hAnsi="Times New Roman" w:cs="Times New Roman"/>
          <w:b/>
          <w:bCs/>
          <w:sz w:val="32"/>
          <w:szCs w:val="32"/>
        </w:rPr>
        <w:t>Output:</w:t>
      </w:r>
    </w:p>
    <w:p w14:paraId="7AEAE827" w14:textId="6157D5F7" w:rsidR="00A21CA0" w:rsidRPr="008B6FE7" w:rsidRDefault="007A3EB8" w:rsidP="002D3797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4D01A7F0" wp14:editId="13EF608E">
            <wp:extent cx="5943600" cy="902335"/>
            <wp:effectExtent l="0" t="0" r="0" b="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02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B84F48" w14:textId="362E7967" w:rsidR="007A3EB8" w:rsidRPr="008B6FE7" w:rsidRDefault="007A3EB8" w:rsidP="002D3797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605B1F66" wp14:editId="35ADC323">
            <wp:extent cx="5943600" cy="827405"/>
            <wp:effectExtent l="0" t="0" r="0" b="0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27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F437D1" w14:textId="6AFF56D9" w:rsidR="007A3EB8" w:rsidRPr="008B6FE7" w:rsidRDefault="007A3EB8" w:rsidP="002D3797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60B3A489" w14:textId="61730870" w:rsidR="007A3EB8" w:rsidRPr="008B6FE7" w:rsidRDefault="007A3EB8" w:rsidP="002D3797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8B6FE7">
        <w:rPr>
          <w:rFonts w:ascii="Times New Roman" w:hAnsi="Times New Roman" w:cs="Times New Roman"/>
          <w:b/>
          <w:bCs/>
          <w:sz w:val="32"/>
          <w:szCs w:val="32"/>
        </w:rPr>
        <w:t>Slip 7</w:t>
      </w:r>
    </w:p>
    <w:p w14:paraId="1517AD72" w14:textId="052EF12F" w:rsidR="007A3EB8" w:rsidRPr="008B6FE7" w:rsidRDefault="007A3EB8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2407A02D" wp14:editId="2444F9C6">
            <wp:extent cx="5943600" cy="3952240"/>
            <wp:effectExtent l="0" t="0" r="0" b="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52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E739CA" w14:textId="5F59422B" w:rsidR="007A3EB8" w:rsidRPr="008B6FE7" w:rsidRDefault="007A3EB8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1.A)</w:t>
      </w:r>
    </w:p>
    <w:p w14:paraId="7E4C50D9" w14:textId="325831E7" w:rsidR="007A3EB8" w:rsidRPr="008B6FE7" w:rsidRDefault="007A3EB8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ab/>
        <w:t>1.</w:t>
      </w:r>
    </w:p>
    <w:p w14:paraId="7C7F456E" w14:textId="4C67B504" w:rsidR="007A3EB8" w:rsidRPr="008B6FE7" w:rsidRDefault="007A3EB8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Code:</w:t>
      </w:r>
    </w:p>
    <w:p w14:paraId="41983AE3" w14:textId="2BBA0E81" w:rsidR="007A3EB8" w:rsidRPr="008B6FE7" w:rsidRDefault="007A3EB8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Slip no 1</w:t>
      </w:r>
    </w:p>
    <w:p w14:paraId="1BCB42E8" w14:textId="4B57A0CB" w:rsidR="007A3EB8" w:rsidRPr="008B6FE7" w:rsidRDefault="007A3EB8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ab/>
        <w:t>2.</w:t>
      </w:r>
    </w:p>
    <w:p w14:paraId="7BC079F6" w14:textId="0BC81FE4" w:rsidR="007A3EB8" w:rsidRPr="008B6FE7" w:rsidRDefault="007A3EB8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code:</w:t>
      </w:r>
    </w:p>
    <w:p w14:paraId="79068FD0" w14:textId="0DE80B8E" w:rsidR="007A3EB8" w:rsidRPr="008B6FE7" w:rsidRDefault="007A3EB8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slip no 1</w:t>
      </w:r>
    </w:p>
    <w:p w14:paraId="1A1003BB" w14:textId="0097B561" w:rsidR="007A3EB8" w:rsidRPr="008B6FE7" w:rsidRDefault="007A3EB8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ab/>
        <w:t>3, and 4. And 5</w:t>
      </w:r>
    </w:p>
    <w:p w14:paraId="57160D86" w14:textId="176B972B" w:rsidR="007A3EB8" w:rsidRPr="008B6FE7" w:rsidRDefault="007A3EB8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Code:</w:t>
      </w:r>
    </w:p>
    <w:p w14:paraId="1592F9E1" w14:textId="132C7FDD" w:rsidR="007A3EB8" w:rsidRPr="008B6FE7" w:rsidRDefault="007A3EB8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Slip no 1</w:t>
      </w:r>
    </w:p>
    <w:p w14:paraId="2D31FFED" w14:textId="7233FB3D" w:rsidR="007A3EB8" w:rsidRPr="008B6FE7" w:rsidRDefault="007A3EB8" w:rsidP="002D3797">
      <w:pPr>
        <w:rPr>
          <w:rFonts w:ascii="Times New Roman" w:hAnsi="Times New Roman" w:cs="Times New Roman"/>
          <w:sz w:val="32"/>
          <w:szCs w:val="32"/>
        </w:rPr>
      </w:pPr>
    </w:p>
    <w:p w14:paraId="4F3A52B0" w14:textId="5372C2AE" w:rsidR="007A3EB8" w:rsidRPr="008B6FE7" w:rsidRDefault="007A3EB8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!.B)</w:t>
      </w:r>
    </w:p>
    <w:p w14:paraId="74A380BF" w14:textId="65B3B542" w:rsidR="007A3EB8" w:rsidRPr="008B6FE7" w:rsidRDefault="007A3EB8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Insert</w:t>
      </w:r>
    </w:p>
    <w:p w14:paraId="548A9EC6" w14:textId="47686B10" w:rsidR="007A3EB8" w:rsidRPr="008B6FE7" w:rsidRDefault="007A3EB8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Slip no 1</w:t>
      </w:r>
    </w:p>
    <w:p w14:paraId="0BE01F2E" w14:textId="72C3CE48" w:rsidR="007A3EB8" w:rsidRPr="008B6FE7" w:rsidRDefault="007A3EB8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Delete</w:t>
      </w:r>
    </w:p>
    <w:p w14:paraId="3BE1DF42" w14:textId="633EC4A3" w:rsidR="00DF789D" w:rsidRPr="008B6FE7" w:rsidRDefault="00DF789D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Code:</w:t>
      </w:r>
    </w:p>
    <w:p w14:paraId="79BAA5ED" w14:textId="34C35318" w:rsidR="007A3EB8" w:rsidRPr="008B6FE7" w:rsidRDefault="00DF789D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3BE35C03" wp14:editId="77A43CF7">
            <wp:extent cx="5943600" cy="399415"/>
            <wp:effectExtent l="0" t="0" r="0" b="635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9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D21B7C" w14:textId="77777777" w:rsidR="00DF789D" w:rsidRPr="008B6FE7" w:rsidRDefault="00DF789D" w:rsidP="00DF789D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 xml:space="preserve">from </w:t>
      </w:r>
      <w:proofErr w:type="spellStart"/>
      <w:r w:rsidRPr="008B6FE7">
        <w:rPr>
          <w:rFonts w:ascii="Times New Roman" w:hAnsi="Times New Roman" w:cs="Times New Roman"/>
          <w:sz w:val="32"/>
          <w:szCs w:val="32"/>
        </w:rPr>
        <w:t>pymongo</w:t>
      </w:r>
      <w:proofErr w:type="spellEnd"/>
      <w:r w:rsidRPr="008B6FE7">
        <w:rPr>
          <w:rFonts w:ascii="Times New Roman" w:hAnsi="Times New Roman" w:cs="Times New Roman"/>
          <w:sz w:val="32"/>
          <w:szCs w:val="32"/>
        </w:rPr>
        <w:t xml:space="preserve"> import </w:t>
      </w:r>
      <w:proofErr w:type="spellStart"/>
      <w:r w:rsidRPr="008B6FE7">
        <w:rPr>
          <w:rFonts w:ascii="Times New Roman" w:hAnsi="Times New Roman" w:cs="Times New Roman"/>
          <w:sz w:val="32"/>
          <w:szCs w:val="32"/>
        </w:rPr>
        <w:t>MongoClient</w:t>
      </w:r>
      <w:proofErr w:type="spellEnd"/>
    </w:p>
    <w:p w14:paraId="0B751B7F" w14:textId="77777777" w:rsidR="00DF789D" w:rsidRPr="008B6FE7" w:rsidRDefault="00DF789D" w:rsidP="00DF789D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client=</w:t>
      </w:r>
      <w:proofErr w:type="spellStart"/>
      <w:r w:rsidRPr="008B6FE7">
        <w:rPr>
          <w:rFonts w:ascii="Times New Roman" w:hAnsi="Times New Roman" w:cs="Times New Roman"/>
          <w:sz w:val="32"/>
          <w:szCs w:val="32"/>
        </w:rPr>
        <w:t>MongoClient</w:t>
      </w:r>
      <w:proofErr w:type="spellEnd"/>
      <w:r w:rsidRPr="008B6FE7">
        <w:rPr>
          <w:rFonts w:ascii="Times New Roman" w:hAnsi="Times New Roman" w:cs="Times New Roman"/>
          <w:sz w:val="32"/>
          <w:szCs w:val="32"/>
        </w:rPr>
        <w:t>('localhost:27017')</w:t>
      </w:r>
    </w:p>
    <w:p w14:paraId="26AC9A80" w14:textId="77777777" w:rsidR="00DF789D" w:rsidRPr="008B6FE7" w:rsidRDefault="00DF789D" w:rsidP="00DF789D">
      <w:pPr>
        <w:rPr>
          <w:rFonts w:ascii="Times New Roman" w:hAnsi="Times New Roman" w:cs="Times New Roman"/>
          <w:sz w:val="32"/>
          <w:szCs w:val="32"/>
        </w:rPr>
      </w:pPr>
      <w:proofErr w:type="spellStart"/>
      <w:r w:rsidRPr="008B6FE7">
        <w:rPr>
          <w:rFonts w:ascii="Times New Roman" w:hAnsi="Times New Roman" w:cs="Times New Roman"/>
          <w:sz w:val="32"/>
          <w:szCs w:val="32"/>
        </w:rPr>
        <w:t>db</w:t>
      </w:r>
      <w:proofErr w:type="spellEnd"/>
      <w:r w:rsidRPr="008B6FE7">
        <w:rPr>
          <w:rFonts w:ascii="Times New Roman" w:hAnsi="Times New Roman" w:cs="Times New Roman"/>
          <w:sz w:val="32"/>
          <w:szCs w:val="32"/>
        </w:rPr>
        <w:t>=</w:t>
      </w:r>
      <w:proofErr w:type="spellStart"/>
      <w:r w:rsidRPr="008B6FE7">
        <w:rPr>
          <w:rFonts w:ascii="Times New Roman" w:hAnsi="Times New Roman" w:cs="Times New Roman"/>
          <w:sz w:val="32"/>
          <w:szCs w:val="32"/>
        </w:rPr>
        <w:t>client.TY</w:t>
      </w:r>
      <w:proofErr w:type="spellEnd"/>
    </w:p>
    <w:p w14:paraId="46AFDF4A" w14:textId="77777777" w:rsidR="00DF789D" w:rsidRPr="008B6FE7" w:rsidRDefault="00DF789D" w:rsidP="00DF789D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def delete():</w:t>
      </w:r>
    </w:p>
    <w:p w14:paraId="6415FBF6" w14:textId="77777777" w:rsidR="00DF789D" w:rsidRPr="008B6FE7" w:rsidRDefault="00DF789D" w:rsidP="00DF789D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 xml:space="preserve">    try:</w:t>
      </w:r>
    </w:p>
    <w:p w14:paraId="3A7003A7" w14:textId="77777777" w:rsidR="00DF789D" w:rsidRPr="008B6FE7" w:rsidRDefault="00DF789D" w:rsidP="00DF789D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 xml:space="preserve">        name=input("\n Enter the Name: ")</w:t>
      </w:r>
    </w:p>
    <w:p w14:paraId="7648FE19" w14:textId="77777777" w:rsidR="00DF789D" w:rsidRPr="008B6FE7" w:rsidRDefault="00DF789D" w:rsidP="00DF789D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 xml:space="preserve">        </w:t>
      </w:r>
      <w:proofErr w:type="spellStart"/>
      <w:r w:rsidRPr="008B6FE7">
        <w:rPr>
          <w:rFonts w:ascii="Times New Roman" w:hAnsi="Times New Roman" w:cs="Times New Roman"/>
          <w:sz w:val="32"/>
          <w:szCs w:val="32"/>
        </w:rPr>
        <w:t>db.st.remove</w:t>
      </w:r>
      <w:proofErr w:type="spellEnd"/>
      <w:r w:rsidRPr="008B6FE7">
        <w:rPr>
          <w:rFonts w:ascii="Times New Roman" w:hAnsi="Times New Roman" w:cs="Times New Roman"/>
          <w:sz w:val="32"/>
          <w:szCs w:val="32"/>
        </w:rPr>
        <w:t>(</w:t>
      </w:r>
    </w:p>
    <w:p w14:paraId="6948FC84" w14:textId="77777777" w:rsidR="00DF789D" w:rsidRPr="008B6FE7" w:rsidRDefault="00DF789D" w:rsidP="00DF789D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 xml:space="preserve">            {"</w:t>
      </w:r>
      <w:proofErr w:type="spellStart"/>
      <w:r w:rsidRPr="008B6FE7">
        <w:rPr>
          <w:rFonts w:ascii="Times New Roman" w:hAnsi="Times New Roman" w:cs="Times New Roman"/>
          <w:sz w:val="32"/>
          <w:szCs w:val="32"/>
        </w:rPr>
        <w:t>Name":name</w:t>
      </w:r>
      <w:proofErr w:type="spellEnd"/>
      <w:r w:rsidRPr="008B6FE7">
        <w:rPr>
          <w:rFonts w:ascii="Times New Roman" w:hAnsi="Times New Roman" w:cs="Times New Roman"/>
          <w:sz w:val="32"/>
          <w:szCs w:val="32"/>
        </w:rPr>
        <w:t>}</w:t>
      </w:r>
    </w:p>
    <w:p w14:paraId="300C4279" w14:textId="77777777" w:rsidR="00DF789D" w:rsidRPr="008B6FE7" w:rsidRDefault="00DF789D" w:rsidP="00DF789D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 xml:space="preserve">            )</w:t>
      </w:r>
    </w:p>
    <w:p w14:paraId="615EF2B9" w14:textId="77777777" w:rsidR="00DF789D" w:rsidRPr="008B6FE7" w:rsidRDefault="00DF789D" w:rsidP="00DF789D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 xml:space="preserve">        print("\n Deletion successfully \n ")</w:t>
      </w:r>
    </w:p>
    <w:p w14:paraId="12928A16" w14:textId="77777777" w:rsidR="00DF789D" w:rsidRPr="008B6FE7" w:rsidRDefault="00DF789D" w:rsidP="00DF789D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 xml:space="preserve">    except (Exception):</w:t>
      </w:r>
    </w:p>
    <w:p w14:paraId="1AC83088" w14:textId="77777777" w:rsidR="00DF789D" w:rsidRPr="008B6FE7" w:rsidRDefault="00DF789D" w:rsidP="00DF789D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 xml:space="preserve">        print(str(e))</w:t>
      </w:r>
    </w:p>
    <w:p w14:paraId="0CFA9046" w14:textId="77777777" w:rsidR="00DF789D" w:rsidRPr="008B6FE7" w:rsidRDefault="00DF789D" w:rsidP="00DF789D">
      <w:pPr>
        <w:rPr>
          <w:rFonts w:ascii="Times New Roman" w:hAnsi="Times New Roman" w:cs="Times New Roman"/>
          <w:sz w:val="32"/>
          <w:szCs w:val="32"/>
        </w:rPr>
      </w:pPr>
    </w:p>
    <w:p w14:paraId="037D901F" w14:textId="77777777" w:rsidR="00DF789D" w:rsidRPr="008B6FE7" w:rsidRDefault="00DF789D" w:rsidP="00DF789D">
      <w:pPr>
        <w:rPr>
          <w:rFonts w:ascii="Times New Roman" w:hAnsi="Times New Roman" w:cs="Times New Roman"/>
          <w:sz w:val="32"/>
          <w:szCs w:val="32"/>
        </w:rPr>
      </w:pPr>
    </w:p>
    <w:p w14:paraId="030E9BB4" w14:textId="77777777" w:rsidR="00DF789D" w:rsidRPr="008B6FE7" w:rsidRDefault="00DF789D" w:rsidP="00DF789D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delete()</w:t>
      </w:r>
    </w:p>
    <w:p w14:paraId="44578986" w14:textId="627802D5" w:rsidR="00DF789D" w:rsidRPr="008B6FE7" w:rsidRDefault="00DF789D" w:rsidP="00DF789D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 xml:space="preserve">        </w:t>
      </w:r>
    </w:p>
    <w:p w14:paraId="5221A97D" w14:textId="5B3C5630" w:rsidR="00DF789D" w:rsidRPr="008B6FE7" w:rsidRDefault="00DF789D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Output:</w:t>
      </w:r>
    </w:p>
    <w:p w14:paraId="7F6A5664" w14:textId="3111994C" w:rsidR="00DF789D" w:rsidRPr="008B6FE7" w:rsidRDefault="00DF789D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3654C4AA" wp14:editId="0443E534">
            <wp:extent cx="5943600" cy="2484120"/>
            <wp:effectExtent l="0" t="0" r="0" b="0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84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32C304" w14:textId="362B8670" w:rsidR="00DF789D" w:rsidRPr="008B6FE7" w:rsidRDefault="00DF789D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4DA02035" wp14:editId="07392420">
            <wp:extent cx="5943600" cy="448945"/>
            <wp:effectExtent l="0" t="0" r="0" b="8255"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8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F76B38" w14:textId="093F0869" w:rsidR="00DA7EE6" w:rsidRPr="008B6FE7" w:rsidRDefault="00DA7EE6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2.</w:t>
      </w:r>
    </w:p>
    <w:p w14:paraId="52324F14" w14:textId="79AE72A9" w:rsidR="00DA7EE6" w:rsidRPr="008B6FE7" w:rsidRDefault="00DA7EE6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A)</w:t>
      </w:r>
    </w:p>
    <w:p w14:paraId="3471C850" w14:textId="3E53E613" w:rsidR="00DA7EE6" w:rsidRPr="008B6FE7" w:rsidRDefault="00DA7EE6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Code:</w:t>
      </w:r>
    </w:p>
    <w:p w14:paraId="38307A14" w14:textId="77777777" w:rsidR="000A5F1D" w:rsidRPr="008B6FE7" w:rsidRDefault="000A5F1D" w:rsidP="000A5F1D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!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DOCTYPE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html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36C82795" w14:textId="77777777" w:rsidR="000A5F1D" w:rsidRPr="008B6FE7" w:rsidRDefault="000A5F1D" w:rsidP="000A5F1D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html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37A3628F" w14:textId="77777777" w:rsidR="000A5F1D" w:rsidRPr="008B6FE7" w:rsidRDefault="000A5F1D" w:rsidP="000A5F1D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</w:p>
    <w:p w14:paraId="1208E337" w14:textId="77777777" w:rsidR="000A5F1D" w:rsidRPr="008B6FE7" w:rsidRDefault="000A5F1D" w:rsidP="000A5F1D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head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7A017198" w14:textId="77777777" w:rsidR="000A5F1D" w:rsidRPr="008B6FE7" w:rsidRDefault="000A5F1D" w:rsidP="000A5F1D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title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title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246FD266" w14:textId="77777777" w:rsidR="000A5F1D" w:rsidRPr="008B6FE7" w:rsidRDefault="000A5F1D" w:rsidP="000A5F1D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script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</w:t>
      </w:r>
      <w:proofErr w:type="spellStart"/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src</w:t>
      </w:r>
      <w:proofErr w:type="spellEnd"/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=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jquery-3.6.0.min.js"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script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70E76865" w14:textId="77777777" w:rsidR="000A5F1D" w:rsidRPr="008B6FE7" w:rsidRDefault="000A5F1D" w:rsidP="000A5F1D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script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789CE69F" w14:textId="77777777" w:rsidR="000A5F1D" w:rsidRPr="008B6FE7" w:rsidRDefault="000A5F1D" w:rsidP="000A5F1D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</w:t>
      </w:r>
      <w:r w:rsidRPr="008B6FE7">
        <w:rPr>
          <w:rFonts w:ascii="Times New Roman" w:eastAsia="Times New Roman" w:hAnsi="Times New Roman" w:cs="Times New Roman"/>
          <w:color w:val="4FC1FF"/>
          <w:sz w:val="32"/>
          <w:szCs w:val="32"/>
        </w:rPr>
        <w:t>$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document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).</w:t>
      </w:r>
      <w:r w:rsidRPr="008B6FE7">
        <w:rPr>
          <w:rFonts w:ascii="Times New Roman" w:eastAsia="Times New Roman" w:hAnsi="Times New Roman" w:cs="Times New Roman"/>
          <w:color w:val="DCDCAA"/>
          <w:sz w:val="32"/>
          <w:szCs w:val="32"/>
        </w:rPr>
        <w:t>ready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</w:p>
    <w:p w14:paraId="36484C63" w14:textId="77777777" w:rsidR="000A5F1D" w:rsidRPr="008B6FE7" w:rsidRDefault="000A5F1D" w:rsidP="000A5F1D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function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() {</w:t>
      </w:r>
    </w:p>
    <w:p w14:paraId="0EA737BA" w14:textId="77777777" w:rsidR="000A5F1D" w:rsidRPr="008B6FE7" w:rsidRDefault="000A5F1D" w:rsidP="000A5F1D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</w:t>
      </w:r>
      <w:r w:rsidRPr="008B6FE7">
        <w:rPr>
          <w:rFonts w:ascii="Times New Roman" w:eastAsia="Times New Roman" w:hAnsi="Times New Roman" w:cs="Times New Roman"/>
          <w:color w:val="4FC1FF"/>
          <w:sz w:val="32"/>
          <w:szCs w:val="32"/>
        </w:rPr>
        <w:t>$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.b1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).</w:t>
      </w:r>
      <w:r w:rsidRPr="008B6FE7">
        <w:rPr>
          <w:rFonts w:ascii="Times New Roman" w:eastAsia="Times New Roman" w:hAnsi="Times New Roman" w:cs="Times New Roman"/>
          <w:color w:val="DCDCAA"/>
          <w:sz w:val="32"/>
          <w:szCs w:val="32"/>
        </w:rPr>
        <w:t>click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</w:p>
    <w:p w14:paraId="4011922B" w14:textId="77777777" w:rsidR="000A5F1D" w:rsidRPr="008B6FE7" w:rsidRDefault="000A5F1D" w:rsidP="000A5F1D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    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function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() {</w:t>
      </w:r>
    </w:p>
    <w:p w14:paraId="7D214CEA" w14:textId="77777777" w:rsidR="000A5F1D" w:rsidRPr="008B6FE7" w:rsidRDefault="000A5F1D" w:rsidP="000A5F1D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        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var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newHeading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= 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&lt;h1&gt;Important Note:&lt;/h1&gt;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;</w:t>
      </w:r>
    </w:p>
    <w:p w14:paraId="0190B049" w14:textId="77777777" w:rsidR="000A5F1D" w:rsidRPr="008B6FE7" w:rsidRDefault="000A5F1D" w:rsidP="000A5F1D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        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var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newParagraph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= 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document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.</w:t>
      </w:r>
      <w:r w:rsidRPr="008B6FE7">
        <w:rPr>
          <w:rFonts w:ascii="Times New Roman" w:eastAsia="Times New Roman" w:hAnsi="Times New Roman" w:cs="Times New Roman"/>
          <w:color w:val="DCDCAA"/>
          <w:sz w:val="32"/>
          <w:szCs w:val="32"/>
        </w:rPr>
        <w:t>createElement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p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);</w:t>
      </w:r>
    </w:p>
    <w:p w14:paraId="26C79CFD" w14:textId="77777777" w:rsidR="000A5F1D" w:rsidRPr="008B6FE7" w:rsidRDefault="000A5F1D" w:rsidP="000A5F1D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        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newParagraph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.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innerHTML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= 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&lt;em&gt;hello world&lt;/em&gt;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;</w:t>
      </w:r>
    </w:p>
    <w:p w14:paraId="52DE5FCA" w14:textId="77777777" w:rsidR="000A5F1D" w:rsidRPr="008B6FE7" w:rsidRDefault="000A5F1D" w:rsidP="000A5F1D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        </w:t>
      </w:r>
      <w:r w:rsidRPr="008B6FE7">
        <w:rPr>
          <w:rFonts w:ascii="Times New Roman" w:eastAsia="Times New Roman" w:hAnsi="Times New Roman" w:cs="Times New Roman"/>
          <w:color w:val="4FC1FF"/>
          <w:sz w:val="32"/>
          <w:szCs w:val="32"/>
        </w:rPr>
        <w:t>$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body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).</w:t>
      </w:r>
      <w:r w:rsidRPr="008B6FE7">
        <w:rPr>
          <w:rFonts w:ascii="Times New Roman" w:eastAsia="Times New Roman" w:hAnsi="Times New Roman" w:cs="Times New Roman"/>
          <w:color w:val="DCDCAA"/>
          <w:sz w:val="32"/>
          <w:szCs w:val="32"/>
        </w:rPr>
        <w:t>append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newHeading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, 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newParagraph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);</w:t>
      </w:r>
    </w:p>
    <w:p w14:paraId="380DB178" w14:textId="77777777" w:rsidR="000A5F1D" w:rsidRPr="008B6FE7" w:rsidRDefault="000A5F1D" w:rsidP="000A5F1D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    }</w:t>
      </w:r>
    </w:p>
    <w:p w14:paraId="005E2C1A" w14:textId="77777777" w:rsidR="000A5F1D" w:rsidRPr="008B6FE7" w:rsidRDefault="000A5F1D" w:rsidP="000A5F1D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);</w:t>
      </w:r>
    </w:p>
    <w:p w14:paraId="37CE9D50" w14:textId="77777777" w:rsidR="000A5F1D" w:rsidRPr="008B6FE7" w:rsidRDefault="000A5F1D" w:rsidP="000A5F1D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}</w:t>
      </w:r>
    </w:p>
    <w:p w14:paraId="0C75E4ED" w14:textId="77777777" w:rsidR="000A5F1D" w:rsidRPr="008B6FE7" w:rsidRDefault="000A5F1D" w:rsidP="000A5F1D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);</w:t>
      </w:r>
    </w:p>
    <w:p w14:paraId="21DC1850" w14:textId="77777777" w:rsidR="000A5F1D" w:rsidRPr="008B6FE7" w:rsidRDefault="000A5F1D" w:rsidP="000A5F1D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script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139D8218" w14:textId="77777777" w:rsidR="000A5F1D" w:rsidRPr="008B6FE7" w:rsidRDefault="000A5F1D" w:rsidP="000A5F1D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head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1C947BB5" w14:textId="77777777" w:rsidR="000A5F1D" w:rsidRPr="008B6FE7" w:rsidRDefault="000A5F1D" w:rsidP="000A5F1D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</w:p>
    <w:p w14:paraId="075A8FF2" w14:textId="77777777" w:rsidR="000A5F1D" w:rsidRPr="008B6FE7" w:rsidRDefault="000A5F1D" w:rsidP="000A5F1D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body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3850EB71" w14:textId="77777777" w:rsidR="000A5F1D" w:rsidRPr="008B6FE7" w:rsidRDefault="000A5F1D" w:rsidP="000A5F1D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button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class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=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b1"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Insert Contents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button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13650E31" w14:textId="77777777" w:rsidR="000A5F1D" w:rsidRPr="008B6FE7" w:rsidRDefault="000A5F1D" w:rsidP="000A5F1D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p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Lorem ipsum dolor sit amet, consectetur adipiscing elit.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p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26DE33DC" w14:textId="77777777" w:rsidR="000A5F1D" w:rsidRPr="008B6FE7" w:rsidRDefault="000A5F1D" w:rsidP="000A5F1D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body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35785265" w14:textId="77777777" w:rsidR="000A5F1D" w:rsidRPr="008B6FE7" w:rsidRDefault="000A5F1D" w:rsidP="000A5F1D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</w:p>
    <w:p w14:paraId="63FDAD81" w14:textId="77777777" w:rsidR="000A5F1D" w:rsidRPr="008B6FE7" w:rsidRDefault="000A5F1D" w:rsidP="000A5F1D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html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33AE350E" w14:textId="77777777" w:rsidR="000A5F1D" w:rsidRPr="008B6FE7" w:rsidRDefault="000A5F1D" w:rsidP="002D3797">
      <w:pPr>
        <w:rPr>
          <w:rFonts w:ascii="Times New Roman" w:hAnsi="Times New Roman" w:cs="Times New Roman"/>
          <w:sz w:val="32"/>
          <w:szCs w:val="32"/>
        </w:rPr>
      </w:pPr>
    </w:p>
    <w:p w14:paraId="50A6DE6F" w14:textId="7532BD92" w:rsidR="000A5F1D" w:rsidRPr="008B6FE7" w:rsidRDefault="000A5F1D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Output:</w:t>
      </w:r>
    </w:p>
    <w:p w14:paraId="72320A44" w14:textId="7583625B" w:rsidR="00DA7EE6" w:rsidRPr="008B6FE7" w:rsidRDefault="00DA7EE6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7817E751" wp14:editId="4811FF7E">
            <wp:extent cx="5162550" cy="1419225"/>
            <wp:effectExtent l="0" t="0" r="0" b="9525"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5162550" cy="1419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61383E" w14:textId="49B09AD2" w:rsidR="00DA7EE6" w:rsidRPr="008B6FE7" w:rsidRDefault="00DA7EE6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109061C4" wp14:editId="69D92014">
            <wp:extent cx="5943600" cy="1887220"/>
            <wp:effectExtent l="0" t="0" r="0" b="0"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87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305849" w14:textId="5897458C" w:rsidR="00DA7EE6" w:rsidRPr="008B6FE7" w:rsidRDefault="00D75EE3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 xml:space="preserve">B) part to own customized </w:t>
      </w:r>
      <w:r w:rsidR="000A5F1D" w:rsidRPr="008B6FE7">
        <w:rPr>
          <w:rFonts w:ascii="Times New Roman" w:hAnsi="Times New Roman" w:cs="Times New Roman"/>
          <w:sz w:val="32"/>
          <w:szCs w:val="32"/>
        </w:rPr>
        <w:t xml:space="preserve">you can choose the any element of the event in </w:t>
      </w:r>
      <w:proofErr w:type="spellStart"/>
      <w:r w:rsidR="000A5F1D" w:rsidRPr="008B6FE7">
        <w:rPr>
          <w:rFonts w:ascii="Times New Roman" w:hAnsi="Times New Roman" w:cs="Times New Roman"/>
          <w:sz w:val="32"/>
          <w:szCs w:val="32"/>
        </w:rPr>
        <w:t>jquery</w:t>
      </w:r>
      <w:proofErr w:type="spellEnd"/>
    </w:p>
    <w:p w14:paraId="0AC5EE48" w14:textId="77777777" w:rsidR="00D75EE3" w:rsidRPr="008B6FE7" w:rsidRDefault="00D75EE3" w:rsidP="002D3797">
      <w:pPr>
        <w:rPr>
          <w:rFonts w:ascii="Times New Roman" w:hAnsi="Times New Roman" w:cs="Times New Roman"/>
          <w:sz w:val="32"/>
          <w:szCs w:val="32"/>
        </w:rPr>
      </w:pPr>
    </w:p>
    <w:p w14:paraId="78C62C8F" w14:textId="65A86C2C" w:rsidR="00DA7EE6" w:rsidRPr="008B6FE7" w:rsidRDefault="00DA7EE6" w:rsidP="002D3797">
      <w:pPr>
        <w:rPr>
          <w:rFonts w:ascii="Times New Roman" w:hAnsi="Times New Roman" w:cs="Times New Roman"/>
          <w:sz w:val="32"/>
          <w:szCs w:val="32"/>
        </w:rPr>
      </w:pPr>
    </w:p>
    <w:p w14:paraId="094AC880" w14:textId="0A9C5C0F" w:rsidR="00DA7EE6" w:rsidRPr="008B6FE7" w:rsidRDefault="00DA7EE6" w:rsidP="002D3797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8B6FE7">
        <w:rPr>
          <w:rFonts w:ascii="Times New Roman" w:hAnsi="Times New Roman" w:cs="Times New Roman"/>
          <w:b/>
          <w:bCs/>
          <w:sz w:val="32"/>
          <w:szCs w:val="32"/>
        </w:rPr>
        <w:t>Slip</w:t>
      </w:r>
      <w:r w:rsidR="00D75EE3" w:rsidRPr="008B6FE7">
        <w:rPr>
          <w:rFonts w:ascii="Times New Roman" w:hAnsi="Times New Roman" w:cs="Times New Roman"/>
          <w:b/>
          <w:bCs/>
          <w:sz w:val="32"/>
          <w:szCs w:val="32"/>
        </w:rPr>
        <w:t xml:space="preserve"> no :</w:t>
      </w:r>
      <w:r w:rsidRPr="008B6FE7">
        <w:rPr>
          <w:rFonts w:ascii="Times New Roman" w:hAnsi="Times New Roman" w:cs="Times New Roman"/>
          <w:b/>
          <w:bCs/>
          <w:sz w:val="32"/>
          <w:szCs w:val="32"/>
        </w:rPr>
        <w:t xml:space="preserve"> 8</w:t>
      </w:r>
    </w:p>
    <w:p w14:paraId="60F5485A" w14:textId="779AB9EF" w:rsidR="00D75EE3" w:rsidRPr="008B6FE7" w:rsidRDefault="00D75EE3" w:rsidP="002D3797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03A3061C" wp14:editId="6DBE6E35">
            <wp:extent cx="5943600" cy="2118360"/>
            <wp:effectExtent l="0" t="0" r="0" b="0"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18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3375B6" w14:textId="07556C6F" w:rsidR="00D75EE3" w:rsidRPr="008B6FE7" w:rsidRDefault="00D75EE3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1.</w:t>
      </w:r>
    </w:p>
    <w:p w14:paraId="732DA282" w14:textId="30551421" w:rsidR="00D75EE3" w:rsidRPr="008B6FE7" w:rsidRDefault="00D75EE3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Code:</w:t>
      </w:r>
    </w:p>
    <w:p w14:paraId="41A78276" w14:textId="4D6B72B3" w:rsidR="00D75EE3" w:rsidRPr="008B6FE7" w:rsidRDefault="00D75EE3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Slip no 1,3,7</w:t>
      </w:r>
    </w:p>
    <w:p w14:paraId="2E1C1B70" w14:textId="07FE5B6D" w:rsidR="00D75EE3" w:rsidRPr="008B6FE7" w:rsidRDefault="00D75EE3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2.</w:t>
      </w:r>
    </w:p>
    <w:p w14:paraId="440608B7" w14:textId="6ECCEC3A" w:rsidR="00D75EE3" w:rsidRPr="008B6FE7" w:rsidRDefault="00D75EE3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Slip no 2</w:t>
      </w:r>
    </w:p>
    <w:p w14:paraId="468F6DB9" w14:textId="07712767" w:rsidR="00D75EE3" w:rsidRPr="008B6FE7" w:rsidRDefault="00D75EE3" w:rsidP="002D3797">
      <w:pPr>
        <w:rPr>
          <w:rFonts w:ascii="Times New Roman" w:hAnsi="Times New Roman" w:cs="Times New Roman"/>
          <w:sz w:val="32"/>
          <w:szCs w:val="32"/>
        </w:rPr>
      </w:pPr>
    </w:p>
    <w:p w14:paraId="1B01620D" w14:textId="469FBC4A" w:rsidR="00D75EE3" w:rsidRPr="008B6FE7" w:rsidRDefault="00D75EE3" w:rsidP="002D3797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8B6FE7">
        <w:rPr>
          <w:rFonts w:ascii="Times New Roman" w:hAnsi="Times New Roman" w:cs="Times New Roman"/>
          <w:b/>
          <w:bCs/>
          <w:sz w:val="32"/>
          <w:szCs w:val="32"/>
        </w:rPr>
        <w:t>Slip no :9</w:t>
      </w:r>
    </w:p>
    <w:p w14:paraId="79074ACE" w14:textId="2127AA95" w:rsidR="00D75EE3" w:rsidRPr="008B6FE7" w:rsidRDefault="00D75EE3" w:rsidP="002D3797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5C922D99" wp14:editId="0D69712E">
            <wp:extent cx="5943600" cy="4483100"/>
            <wp:effectExtent l="0" t="0" r="0" b="0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8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C7EACD" w14:textId="2C4E8236" w:rsidR="00D75EE3" w:rsidRPr="008B6FE7" w:rsidRDefault="0092532D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b/>
          <w:bCs/>
          <w:sz w:val="32"/>
          <w:szCs w:val="32"/>
        </w:rPr>
        <w:t>1</w:t>
      </w:r>
      <w:r w:rsidRPr="008B6FE7">
        <w:rPr>
          <w:rFonts w:ascii="Times New Roman" w:hAnsi="Times New Roman" w:cs="Times New Roman"/>
          <w:sz w:val="32"/>
          <w:szCs w:val="32"/>
        </w:rPr>
        <w:t>.A</w:t>
      </w:r>
    </w:p>
    <w:p w14:paraId="5AE61BDF" w14:textId="0E0D48FC" w:rsidR="0092532D" w:rsidRPr="008B6FE7" w:rsidRDefault="0092532D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ab/>
      </w:r>
      <w:r w:rsidRPr="008B6FE7">
        <w:rPr>
          <w:rFonts w:ascii="Times New Roman" w:hAnsi="Times New Roman" w:cs="Times New Roman"/>
          <w:sz w:val="32"/>
          <w:szCs w:val="32"/>
        </w:rPr>
        <w:tab/>
        <w:t>1.</w:t>
      </w:r>
    </w:p>
    <w:p w14:paraId="2EB5A5FE" w14:textId="31C4C9FD" w:rsidR="0092532D" w:rsidRPr="008B6FE7" w:rsidRDefault="0092532D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Code</w:t>
      </w:r>
    </w:p>
    <w:p w14:paraId="5E89368B" w14:textId="711B993C" w:rsidR="0092532D" w:rsidRPr="008B6FE7" w:rsidRDefault="0092532D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ab/>
      </w:r>
      <w:r w:rsidRPr="008B6FE7">
        <w:rPr>
          <w:rFonts w:ascii="Times New Roman" w:hAnsi="Times New Roman" w:cs="Times New Roman"/>
          <w:sz w:val="32"/>
          <w:szCs w:val="32"/>
        </w:rPr>
        <w:tab/>
        <w:t>Slip no 3 only difference is write Reg delete mon</w:t>
      </w:r>
    </w:p>
    <w:p w14:paraId="589686AC" w14:textId="1868D74E" w:rsidR="0092532D" w:rsidRPr="008B6FE7" w:rsidRDefault="0092532D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ab/>
      </w:r>
      <w:r w:rsidRPr="008B6FE7">
        <w:rPr>
          <w:rFonts w:ascii="Times New Roman" w:hAnsi="Times New Roman" w:cs="Times New Roman"/>
          <w:sz w:val="32"/>
          <w:szCs w:val="32"/>
        </w:rPr>
        <w:tab/>
        <w:t>2.</w:t>
      </w:r>
    </w:p>
    <w:p w14:paraId="09188E07" w14:textId="1BDA6431" w:rsidR="0092532D" w:rsidRPr="008B6FE7" w:rsidRDefault="0092532D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Code:</w:t>
      </w:r>
    </w:p>
    <w:p w14:paraId="24427695" w14:textId="381EFE54" w:rsidR="0092532D" w:rsidRPr="008B6FE7" w:rsidRDefault="006024D0" w:rsidP="002D3797">
      <w:pPr>
        <w:rPr>
          <w:rFonts w:ascii="Times New Roman" w:hAnsi="Times New Roman" w:cs="Times New Roman"/>
          <w:sz w:val="32"/>
          <w:szCs w:val="32"/>
        </w:rPr>
      </w:pPr>
      <w:proofErr w:type="spellStart"/>
      <w:r w:rsidRPr="008B6FE7">
        <w:rPr>
          <w:rFonts w:ascii="Times New Roman" w:hAnsi="Times New Roman" w:cs="Times New Roman"/>
          <w:sz w:val="32"/>
          <w:szCs w:val="32"/>
        </w:rPr>
        <w:t>db.rest.find</w:t>
      </w:r>
      <w:proofErr w:type="spellEnd"/>
      <w:r w:rsidRPr="008B6FE7">
        <w:rPr>
          <w:rFonts w:ascii="Times New Roman" w:hAnsi="Times New Roman" w:cs="Times New Roman"/>
          <w:sz w:val="32"/>
          <w:szCs w:val="32"/>
        </w:rPr>
        <w:t>( { "borough": "Bronx" , $or : [ { "cuisine" : "American " }, { "cuisine" : "Chinese" }] } ).pretty()</w:t>
      </w:r>
    </w:p>
    <w:p w14:paraId="180FA067" w14:textId="642C888E" w:rsidR="006024D0" w:rsidRPr="008B6FE7" w:rsidRDefault="006024D0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Output:</w:t>
      </w:r>
    </w:p>
    <w:p w14:paraId="1B7F9F28" w14:textId="237542C1" w:rsidR="006024D0" w:rsidRPr="008B6FE7" w:rsidRDefault="006024D0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70DAC533" wp14:editId="4AA7D3CD">
            <wp:extent cx="5943600" cy="181102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11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8EB370" w14:textId="2DADB248" w:rsidR="006024D0" w:rsidRPr="008B6FE7" w:rsidRDefault="006024D0" w:rsidP="002D3797">
      <w:pPr>
        <w:rPr>
          <w:rFonts w:ascii="Times New Roman" w:hAnsi="Times New Roman" w:cs="Times New Roman"/>
          <w:sz w:val="32"/>
          <w:szCs w:val="32"/>
        </w:rPr>
      </w:pPr>
    </w:p>
    <w:p w14:paraId="7B9D3484" w14:textId="01073463" w:rsidR="006024D0" w:rsidRPr="008B6FE7" w:rsidRDefault="006024D0" w:rsidP="003363F2">
      <w:pPr>
        <w:ind w:firstLine="720"/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3.</w:t>
      </w:r>
    </w:p>
    <w:p w14:paraId="0C715F35" w14:textId="58848661" w:rsidR="006024D0" w:rsidRPr="008B6FE7" w:rsidRDefault="006024D0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Code:</w:t>
      </w:r>
    </w:p>
    <w:p w14:paraId="6F24107A" w14:textId="13AB64DC" w:rsidR="006024D0" w:rsidRPr="008B6FE7" w:rsidRDefault="006024D0" w:rsidP="002D3797">
      <w:pPr>
        <w:rPr>
          <w:rFonts w:ascii="Times New Roman" w:hAnsi="Times New Roman" w:cs="Times New Roman"/>
          <w:sz w:val="32"/>
          <w:szCs w:val="32"/>
        </w:rPr>
      </w:pPr>
      <w:proofErr w:type="spellStart"/>
      <w:r w:rsidRPr="008B6FE7">
        <w:rPr>
          <w:rFonts w:ascii="Times New Roman" w:hAnsi="Times New Roman" w:cs="Times New Roman"/>
          <w:sz w:val="32"/>
          <w:szCs w:val="32"/>
        </w:rPr>
        <w:t>db.rest.find</w:t>
      </w:r>
      <w:proofErr w:type="spellEnd"/>
      <w:r w:rsidRPr="008B6FE7">
        <w:rPr>
          <w:rFonts w:ascii="Times New Roman" w:hAnsi="Times New Roman" w:cs="Times New Roman"/>
          <w:sz w:val="32"/>
          <w:szCs w:val="32"/>
        </w:rPr>
        <w:t xml:space="preserve">( {"borough" :{$in :["Staten </w:t>
      </w:r>
      <w:proofErr w:type="spellStart"/>
      <w:r w:rsidRPr="008B6FE7">
        <w:rPr>
          <w:rFonts w:ascii="Times New Roman" w:hAnsi="Times New Roman" w:cs="Times New Roman"/>
          <w:sz w:val="32"/>
          <w:szCs w:val="32"/>
        </w:rPr>
        <w:t>Island","Queens","Bronx","Brooklyn</w:t>
      </w:r>
      <w:proofErr w:type="spellEnd"/>
      <w:r w:rsidRPr="008B6FE7">
        <w:rPr>
          <w:rFonts w:ascii="Times New Roman" w:hAnsi="Times New Roman" w:cs="Times New Roman"/>
          <w:sz w:val="32"/>
          <w:szCs w:val="32"/>
        </w:rPr>
        <w:t>"]}}, { "</w:t>
      </w:r>
      <w:proofErr w:type="spellStart"/>
      <w:r w:rsidRPr="008B6FE7">
        <w:rPr>
          <w:rFonts w:ascii="Times New Roman" w:hAnsi="Times New Roman" w:cs="Times New Roman"/>
          <w:sz w:val="32"/>
          <w:szCs w:val="32"/>
        </w:rPr>
        <w:t>restaurant_id</w:t>
      </w:r>
      <w:proofErr w:type="spellEnd"/>
      <w:r w:rsidRPr="008B6FE7">
        <w:rPr>
          <w:rFonts w:ascii="Times New Roman" w:hAnsi="Times New Roman" w:cs="Times New Roman"/>
          <w:sz w:val="32"/>
          <w:szCs w:val="32"/>
        </w:rPr>
        <w:t>" : 1, "name":1,"borough":1, "cuisine" :1 } ).pretty()</w:t>
      </w:r>
    </w:p>
    <w:p w14:paraId="3148FDAD" w14:textId="788ECE38" w:rsidR="006024D0" w:rsidRPr="008B6FE7" w:rsidRDefault="006024D0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Output:</w:t>
      </w:r>
    </w:p>
    <w:p w14:paraId="198A3A8C" w14:textId="44E3E147" w:rsidR="006024D0" w:rsidRPr="008B6FE7" w:rsidRDefault="006024D0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6AC0F0D5" wp14:editId="0CE03C3B">
            <wp:extent cx="5943600" cy="142875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2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464B1D" w14:textId="119706B1" w:rsidR="006024D0" w:rsidRPr="008B6FE7" w:rsidRDefault="006024D0" w:rsidP="003363F2">
      <w:pPr>
        <w:ind w:firstLine="720"/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4.</w:t>
      </w:r>
    </w:p>
    <w:p w14:paraId="69E8678D" w14:textId="64FB9A37" w:rsidR="006024D0" w:rsidRPr="008B6FE7" w:rsidRDefault="006024D0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Code:</w:t>
      </w:r>
    </w:p>
    <w:p w14:paraId="235812F6" w14:textId="630E7429" w:rsidR="006024D0" w:rsidRPr="008B6FE7" w:rsidRDefault="006024D0" w:rsidP="002D3797">
      <w:pPr>
        <w:rPr>
          <w:rFonts w:ascii="Times New Roman" w:hAnsi="Times New Roman" w:cs="Times New Roman"/>
          <w:sz w:val="32"/>
          <w:szCs w:val="32"/>
        </w:rPr>
      </w:pPr>
      <w:proofErr w:type="spellStart"/>
      <w:r w:rsidRPr="008B6FE7">
        <w:rPr>
          <w:rFonts w:ascii="Times New Roman" w:hAnsi="Times New Roman" w:cs="Times New Roman"/>
          <w:sz w:val="32"/>
          <w:szCs w:val="32"/>
        </w:rPr>
        <w:t>db.rest.find</w:t>
      </w:r>
      <w:proofErr w:type="spellEnd"/>
      <w:r w:rsidRPr="008B6FE7">
        <w:rPr>
          <w:rFonts w:ascii="Times New Roman" w:hAnsi="Times New Roman" w:cs="Times New Roman"/>
          <w:sz w:val="32"/>
          <w:szCs w:val="32"/>
        </w:rPr>
        <w:t>( {"borough" :{$</w:t>
      </w:r>
      <w:proofErr w:type="spellStart"/>
      <w:r w:rsidRPr="008B6FE7">
        <w:rPr>
          <w:rFonts w:ascii="Times New Roman" w:hAnsi="Times New Roman" w:cs="Times New Roman"/>
          <w:sz w:val="32"/>
          <w:szCs w:val="32"/>
        </w:rPr>
        <w:t>nin</w:t>
      </w:r>
      <w:proofErr w:type="spellEnd"/>
      <w:r w:rsidRPr="008B6FE7">
        <w:rPr>
          <w:rFonts w:ascii="Times New Roman" w:hAnsi="Times New Roman" w:cs="Times New Roman"/>
          <w:sz w:val="32"/>
          <w:szCs w:val="32"/>
        </w:rPr>
        <w:t xml:space="preserve"> :["Staten </w:t>
      </w:r>
      <w:proofErr w:type="spellStart"/>
      <w:r w:rsidRPr="008B6FE7">
        <w:rPr>
          <w:rFonts w:ascii="Times New Roman" w:hAnsi="Times New Roman" w:cs="Times New Roman"/>
          <w:sz w:val="32"/>
          <w:szCs w:val="32"/>
        </w:rPr>
        <w:t>Island","Queens","Bronx","Brooklyn</w:t>
      </w:r>
      <w:proofErr w:type="spellEnd"/>
      <w:r w:rsidRPr="008B6FE7">
        <w:rPr>
          <w:rFonts w:ascii="Times New Roman" w:hAnsi="Times New Roman" w:cs="Times New Roman"/>
          <w:sz w:val="32"/>
          <w:szCs w:val="32"/>
        </w:rPr>
        <w:t>"]}}, { "</w:t>
      </w:r>
      <w:proofErr w:type="spellStart"/>
      <w:r w:rsidRPr="008B6FE7">
        <w:rPr>
          <w:rFonts w:ascii="Times New Roman" w:hAnsi="Times New Roman" w:cs="Times New Roman"/>
          <w:sz w:val="32"/>
          <w:szCs w:val="32"/>
        </w:rPr>
        <w:t>restaurant_id</w:t>
      </w:r>
      <w:proofErr w:type="spellEnd"/>
      <w:r w:rsidRPr="008B6FE7">
        <w:rPr>
          <w:rFonts w:ascii="Times New Roman" w:hAnsi="Times New Roman" w:cs="Times New Roman"/>
          <w:sz w:val="32"/>
          <w:szCs w:val="32"/>
        </w:rPr>
        <w:t>" : 1, "name":1,"borough":1, "cuisine" :1 } ).pretty()</w:t>
      </w:r>
    </w:p>
    <w:p w14:paraId="3C8B2701" w14:textId="2AE56723" w:rsidR="006024D0" w:rsidRPr="008B6FE7" w:rsidRDefault="006024D0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Output:</w:t>
      </w:r>
    </w:p>
    <w:p w14:paraId="3DB27192" w14:textId="3975A12C" w:rsidR="006024D0" w:rsidRPr="008B6FE7" w:rsidRDefault="006024D0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38AFA59C" wp14:editId="1EF85F88">
            <wp:extent cx="5943600" cy="1788160"/>
            <wp:effectExtent l="0" t="0" r="0" b="254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88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B4FABC" w14:textId="5FACFAC7" w:rsidR="006024D0" w:rsidRPr="008B6FE7" w:rsidRDefault="006024D0" w:rsidP="003363F2">
      <w:pPr>
        <w:ind w:firstLine="720"/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5,</w:t>
      </w:r>
    </w:p>
    <w:p w14:paraId="0A1D8B79" w14:textId="2FD748B6" w:rsidR="006024D0" w:rsidRPr="008B6FE7" w:rsidRDefault="006024D0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Code:</w:t>
      </w:r>
    </w:p>
    <w:p w14:paraId="710D4ACD" w14:textId="0912D9D4" w:rsidR="006024D0" w:rsidRPr="008B6FE7" w:rsidRDefault="003363F2" w:rsidP="002D3797">
      <w:pPr>
        <w:rPr>
          <w:rFonts w:ascii="Times New Roman" w:hAnsi="Times New Roman" w:cs="Times New Roman"/>
          <w:sz w:val="32"/>
          <w:szCs w:val="32"/>
        </w:rPr>
      </w:pPr>
      <w:proofErr w:type="spellStart"/>
      <w:r w:rsidRPr="008B6FE7">
        <w:rPr>
          <w:rFonts w:ascii="Times New Roman" w:hAnsi="Times New Roman" w:cs="Times New Roman"/>
          <w:sz w:val="32"/>
          <w:szCs w:val="32"/>
        </w:rPr>
        <w:t>db.rest.find</w:t>
      </w:r>
      <w:proofErr w:type="spellEnd"/>
      <w:r w:rsidRPr="008B6FE7">
        <w:rPr>
          <w:rFonts w:ascii="Times New Roman" w:hAnsi="Times New Roman" w:cs="Times New Roman"/>
          <w:sz w:val="32"/>
          <w:szCs w:val="32"/>
        </w:rPr>
        <w:t>( {"</w:t>
      </w:r>
      <w:proofErr w:type="spellStart"/>
      <w:r w:rsidRPr="008B6FE7">
        <w:rPr>
          <w:rFonts w:ascii="Times New Roman" w:hAnsi="Times New Roman" w:cs="Times New Roman"/>
          <w:sz w:val="32"/>
          <w:szCs w:val="32"/>
        </w:rPr>
        <w:t>grades.score</w:t>
      </w:r>
      <w:proofErr w:type="spellEnd"/>
      <w:r w:rsidRPr="008B6FE7">
        <w:rPr>
          <w:rFonts w:ascii="Times New Roman" w:hAnsi="Times New Roman" w:cs="Times New Roman"/>
          <w:sz w:val="32"/>
          <w:szCs w:val="32"/>
        </w:rPr>
        <w:t>" : { $not: {$</w:t>
      </w:r>
      <w:proofErr w:type="spellStart"/>
      <w:r w:rsidRPr="008B6FE7">
        <w:rPr>
          <w:rFonts w:ascii="Times New Roman" w:hAnsi="Times New Roman" w:cs="Times New Roman"/>
          <w:sz w:val="32"/>
          <w:szCs w:val="32"/>
        </w:rPr>
        <w:t>gt</w:t>
      </w:r>
      <w:proofErr w:type="spellEnd"/>
      <w:r w:rsidRPr="008B6FE7">
        <w:rPr>
          <w:rFonts w:ascii="Times New Roman" w:hAnsi="Times New Roman" w:cs="Times New Roman"/>
          <w:sz w:val="32"/>
          <w:szCs w:val="32"/>
        </w:rPr>
        <w:t xml:space="preserve"> : 10} } }, { "</w:t>
      </w:r>
      <w:proofErr w:type="spellStart"/>
      <w:r w:rsidRPr="008B6FE7">
        <w:rPr>
          <w:rFonts w:ascii="Times New Roman" w:hAnsi="Times New Roman" w:cs="Times New Roman"/>
          <w:sz w:val="32"/>
          <w:szCs w:val="32"/>
        </w:rPr>
        <w:t>restaurant_id</w:t>
      </w:r>
      <w:proofErr w:type="spellEnd"/>
      <w:r w:rsidRPr="008B6FE7">
        <w:rPr>
          <w:rFonts w:ascii="Times New Roman" w:hAnsi="Times New Roman" w:cs="Times New Roman"/>
          <w:sz w:val="32"/>
          <w:szCs w:val="32"/>
        </w:rPr>
        <w:t>" : 1, "name":1,"borough":1, "cuisine" :1 } ).pretty()</w:t>
      </w:r>
    </w:p>
    <w:p w14:paraId="552016D5" w14:textId="6F63E325" w:rsidR="003363F2" w:rsidRPr="008B6FE7" w:rsidRDefault="003363F2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Output:</w:t>
      </w:r>
    </w:p>
    <w:p w14:paraId="660E050A" w14:textId="26EC9A5A" w:rsidR="003363F2" w:rsidRPr="008B6FE7" w:rsidRDefault="003363F2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3E350C41" wp14:editId="29C53933">
            <wp:extent cx="5943600" cy="1647190"/>
            <wp:effectExtent l="0" t="0" r="0" b="0"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47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EA478F" w14:textId="673DB5BF" w:rsidR="003363F2" w:rsidRPr="008B6FE7" w:rsidRDefault="003363F2" w:rsidP="002D3797">
      <w:pPr>
        <w:rPr>
          <w:rFonts w:ascii="Times New Roman" w:hAnsi="Times New Roman" w:cs="Times New Roman"/>
          <w:sz w:val="32"/>
          <w:szCs w:val="32"/>
        </w:rPr>
      </w:pPr>
    </w:p>
    <w:p w14:paraId="4572520E" w14:textId="475190F3" w:rsidR="003363F2" w:rsidRPr="008B6FE7" w:rsidRDefault="003363F2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2.A)</w:t>
      </w:r>
    </w:p>
    <w:p w14:paraId="1F328908" w14:textId="06FF1899" w:rsidR="003363F2" w:rsidRPr="008B6FE7" w:rsidRDefault="003363F2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Code:</w:t>
      </w:r>
    </w:p>
    <w:p w14:paraId="3D1F6456" w14:textId="77777777" w:rsidR="00FC6ACB" w:rsidRPr="008B6FE7" w:rsidRDefault="00FC6ACB" w:rsidP="00FC6ACB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!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DOCTYPE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html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7858FAC0" w14:textId="77777777" w:rsidR="00FC6ACB" w:rsidRPr="008B6FE7" w:rsidRDefault="00FC6ACB" w:rsidP="00FC6ACB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html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08988AD8" w14:textId="77777777" w:rsidR="00FC6ACB" w:rsidRPr="008B6FE7" w:rsidRDefault="00FC6ACB" w:rsidP="00FC6ACB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</w:p>
    <w:p w14:paraId="5F1333F1" w14:textId="77777777" w:rsidR="00FC6ACB" w:rsidRPr="008B6FE7" w:rsidRDefault="00FC6ACB" w:rsidP="00FC6ACB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head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7EBC9C95" w14:textId="77777777" w:rsidR="00FC6ACB" w:rsidRPr="008B6FE7" w:rsidRDefault="00FC6ACB" w:rsidP="00FC6ACB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title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title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24CFFFE2" w14:textId="77777777" w:rsidR="00FC6ACB" w:rsidRPr="008B6FE7" w:rsidRDefault="00FC6ACB" w:rsidP="00FC6ACB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script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</w:t>
      </w:r>
      <w:proofErr w:type="spellStart"/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src</w:t>
      </w:r>
      <w:proofErr w:type="spellEnd"/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=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jquery-3.6.0.min.js"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script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5A984F66" w14:textId="77777777" w:rsidR="00FC6ACB" w:rsidRPr="008B6FE7" w:rsidRDefault="00FC6ACB" w:rsidP="00FC6ACB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style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202AF524" w14:textId="77777777" w:rsidR="00FC6ACB" w:rsidRPr="008B6FE7" w:rsidRDefault="00FC6ACB" w:rsidP="00FC6ACB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</w:t>
      </w:r>
      <w:proofErr w:type="spellStart"/>
      <w:r w:rsidRPr="008B6FE7">
        <w:rPr>
          <w:rFonts w:ascii="Times New Roman" w:eastAsia="Times New Roman" w:hAnsi="Times New Roman" w:cs="Times New Roman"/>
          <w:color w:val="D7BA7D"/>
          <w:sz w:val="32"/>
          <w:szCs w:val="32"/>
        </w:rPr>
        <w:t>img</w:t>
      </w:r>
      <w:proofErr w:type="spellEnd"/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{</w:t>
      </w:r>
    </w:p>
    <w:p w14:paraId="2B0B2DF0" w14:textId="77777777" w:rsidR="00FC6ACB" w:rsidRPr="008B6FE7" w:rsidRDefault="00FC6ACB" w:rsidP="00FC6ACB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position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: 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relative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;</w:t>
      </w:r>
    </w:p>
    <w:p w14:paraId="66EE0B14" w14:textId="77777777" w:rsidR="00FC6ACB" w:rsidRPr="008B6FE7" w:rsidRDefault="00FC6ACB" w:rsidP="00FC6ACB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</w:t>
      </w:r>
      <w:r w:rsidRPr="008B6FE7">
        <w:rPr>
          <w:rFonts w:ascii="Times New Roman" w:eastAsia="Times New Roman" w:hAnsi="Times New Roman" w:cs="Times New Roman"/>
          <w:color w:val="6A9955"/>
          <w:sz w:val="32"/>
          <w:szCs w:val="32"/>
        </w:rPr>
        <w:t>/* Required to move element */</w:t>
      </w:r>
    </w:p>
    <w:p w14:paraId="552BF5A0" w14:textId="77777777" w:rsidR="00FC6ACB" w:rsidRPr="008B6FE7" w:rsidRDefault="00FC6ACB" w:rsidP="00FC6ACB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}</w:t>
      </w:r>
    </w:p>
    <w:p w14:paraId="127AE287" w14:textId="77777777" w:rsidR="00FC6ACB" w:rsidRPr="008B6FE7" w:rsidRDefault="00FC6ACB" w:rsidP="00FC6ACB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style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0F5121FF" w14:textId="77777777" w:rsidR="00FC6ACB" w:rsidRPr="008B6FE7" w:rsidRDefault="00FC6ACB" w:rsidP="00FC6ACB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script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3691FC05" w14:textId="77777777" w:rsidR="00FC6ACB" w:rsidRPr="008B6FE7" w:rsidRDefault="00FC6ACB" w:rsidP="00FC6ACB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</w:t>
      </w:r>
      <w:r w:rsidRPr="008B6FE7">
        <w:rPr>
          <w:rFonts w:ascii="Times New Roman" w:eastAsia="Times New Roman" w:hAnsi="Times New Roman" w:cs="Times New Roman"/>
          <w:color w:val="4FC1FF"/>
          <w:sz w:val="32"/>
          <w:szCs w:val="32"/>
        </w:rPr>
        <w:t>$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document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).</w:t>
      </w:r>
      <w:r w:rsidRPr="008B6FE7">
        <w:rPr>
          <w:rFonts w:ascii="Times New Roman" w:eastAsia="Times New Roman" w:hAnsi="Times New Roman" w:cs="Times New Roman"/>
          <w:color w:val="DCDCAA"/>
          <w:sz w:val="32"/>
          <w:szCs w:val="32"/>
        </w:rPr>
        <w:t>ready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</w:p>
    <w:p w14:paraId="197E1121" w14:textId="77777777" w:rsidR="00FC6ACB" w:rsidRPr="008B6FE7" w:rsidRDefault="00FC6ACB" w:rsidP="00FC6ACB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function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() {</w:t>
      </w:r>
    </w:p>
    <w:p w14:paraId="1463D324" w14:textId="77777777" w:rsidR="00FC6ACB" w:rsidRPr="008B6FE7" w:rsidRDefault="00FC6ACB" w:rsidP="00FC6ACB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</w:t>
      </w:r>
      <w:r w:rsidRPr="008B6FE7">
        <w:rPr>
          <w:rFonts w:ascii="Times New Roman" w:eastAsia="Times New Roman" w:hAnsi="Times New Roman" w:cs="Times New Roman"/>
          <w:color w:val="4FC1FF"/>
          <w:sz w:val="32"/>
          <w:szCs w:val="32"/>
        </w:rPr>
        <w:t>$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button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).</w:t>
      </w:r>
      <w:r w:rsidRPr="008B6FE7">
        <w:rPr>
          <w:rFonts w:ascii="Times New Roman" w:eastAsia="Times New Roman" w:hAnsi="Times New Roman" w:cs="Times New Roman"/>
          <w:color w:val="DCDCAA"/>
          <w:sz w:val="32"/>
          <w:szCs w:val="32"/>
        </w:rPr>
        <w:t>click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</w:p>
    <w:p w14:paraId="54A7CFBD" w14:textId="77777777" w:rsidR="00FC6ACB" w:rsidRPr="008B6FE7" w:rsidRDefault="00FC6ACB" w:rsidP="00FC6ACB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    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function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() {</w:t>
      </w:r>
    </w:p>
    <w:p w14:paraId="44D96053" w14:textId="77777777" w:rsidR="00FC6ACB" w:rsidRPr="008B6FE7" w:rsidRDefault="00FC6ACB" w:rsidP="00FC6ACB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        </w:t>
      </w:r>
      <w:r w:rsidRPr="008B6FE7">
        <w:rPr>
          <w:rFonts w:ascii="Times New Roman" w:eastAsia="Times New Roman" w:hAnsi="Times New Roman" w:cs="Times New Roman"/>
          <w:color w:val="4FC1FF"/>
          <w:sz w:val="32"/>
          <w:szCs w:val="32"/>
        </w:rPr>
        <w:t>$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</w:t>
      </w:r>
      <w:proofErr w:type="spellStart"/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img</w:t>
      </w:r>
      <w:proofErr w:type="spellEnd"/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).</w:t>
      </w:r>
      <w:r w:rsidRPr="008B6FE7">
        <w:rPr>
          <w:rFonts w:ascii="Times New Roman" w:eastAsia="Times New Roman" w:hAnsi="Times New Roman" w:cs="Times New Roman"/>
          <w:color w:val="DCDCAA"/>
          <w:sz w:val="32"/>
          <w:szCs w:val="32"/>
        </w:rPr>
        <w:t>animate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{ 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left: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</w:t>
      </w:r>
      <w:r w:rsidRPr="008B6FE7">
        <w:rPr>
          <w:rFonts w:ascii="Times New Roman" w:eastAsia="Times New Roman" w:hAnsi="Times New Roman" w:cs="Times New Roman"/>
          <w:color w:val="B5CEA8"/>
          <w:sz w:val="32"/>
          <w:szCs w:val="32"/>
        </w:rPr>
        <w:t>300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});</w:t>
      </w:r>
    </w:p>
    <w:p w14:paraId="625121BF" w14:textId="77777777" w:rsidR="00FC6ACB" w:rsidRPr="008B6FE7" w:rsidRDefault="00FC6ACB" w:rsidP="00FC6ACB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    }</w:t>
      </w:r>
    </w:p>
    <w:p w14:paraId="5D88952B" w14:textId="77777777" w:rsidR="00FC6ACB" w:rsidRPr="008B6FE7" w:rsidRDefault="00FC6ACB" w:rsidP="00FC6ACB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);</w:t>
      </w:r>
    </w:p>
    <w:p w14:paraId="5BCF8B54" w14:textId="77777777" w:rsidR="00FC6ACB" w:rsidRPr="008B6FE7" w:rsidRDefault="00FC6ACB" w:rsidP="00FC6ACB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}</w:t>
      </w:r>
    </w:p>
    <w:p w14:paraId="44210742" w14:textId="77777777" w:rsidR="00FC6ACB" w:rsidRPr="008B6FE7" w:rsidRDefault="00FC6ACB" w:rsidP="00FC6ACB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);</w:t>
      </w:r>
    </w:p>
    <w:p w14:paraId="42203E7A" w14:textId="77777777" w:rsidR="00FC6ACB" w:rsidRPr="008B6FE7" w:rsidRDefault="00FC6ACB" w:rsidP="00FC6ACB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script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6A099D71" w14:textId="77777777" w:rsidR="00FC6ACB" w:rsidRPr="008B6FE7" w:rsidRDefault="00FC6ACB" w:rsidP="00FC6ACB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head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0DE9F110" w14:textId="77777777" w:rsidR="00FC6ACB" w:rsidRPr="008B6FE7" w:rsidRDefault="00FC6ACB" w:rsidP="00FC6ACB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</w:p>
    <w:p w14:paraId="62D1B3B3" w14:textId="77777777" w:rsidR="00FC6ACB" w:rsidRPr="008B6FE7" w:rsidRDefault="00FC6ACB" w:rsidP="00FC6ACB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body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21E7BF68" w14:textId="77777777" w:rsidR="00FC6ACB" w:rsidRPr="008B6FE7" w:rsidRDefault="00FC6ACB" w:rsidP="00FC6ACB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button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Start Animation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button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&lt;</w:t>
      </w:r>
      <w:proofErr w:type="spellStart"/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br</w:t>
      </w:r>
      <w:proofErr w:type="spellEnd"/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/&gt;</w:t>
      </w:r>
    </w:p>
    <w:p w14:paraId="52A6C967" w14:textId="77777777" w:rsidR="00FC6ACB" w:rsidRPr="008B6FE7" w:rsidRDefault="00FC6ACB" w:rsidP="00FC6ACB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proofErr w:type="spellStart"/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img</w:t>
      </w:r>
      <w:proofErr w:type="spellEnd"/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</w:t>
      </w:r>
      <w:proofErr w:type="spellStart"/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src</w:t>
      </w:r>
      <w:proofErr w:type="spellEnd"/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=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</w:t>
      </w:r>
      <w:proofErr w:type="spellStart"/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A.jpg</w:t>
      </w:r>
      <w:proofErr w:type="spellEnd"/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alt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=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Mushroom"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63895F57" w14:textId="77777777" w:rsidR="00FC6ACB" w:rsidRPr="008B6FE7" w:rsidRDefault="00FC6ACB" w:rsidP="00FC6ACB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body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281B6E2A" w14:textId="77777777" w:rsidR="00FC6ACB" w:rsidRPr="008B6FE7" w:rsidRDefault="00FC6ACB" w:rsidP="00FC6ACB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</w:p>
    <w:p w14:paraId="3F5E07C4" w14:textId="77777777" w:rsidR="00FC6ACB" w:rsidRPr="008B6FE7" w:rsidRDefault="00FC6ACB" w:rsidP="00FC6ACB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html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035F547E" w14:textId="155CC11F" w:rsidR="003363F2" w:rsidRPr="008B6FE7" w:rsidRDefault="003363F2" w:rsidP="002D3797">
      <w:pPr>
        <w:rPr>
          <w:rFonts w:ascii="Times New Roman" w:hAnsi="Times New Roman" w:cs="Times New Roman"/>
          <w:sz w:val="32"/>
          <w:szCs w:val="32"/>
        </w:rPr>
      </w:pPr>
    </w:p>
    <w:p w14:paraId="226990B7" w14:textId="255F7F74" w:rsidR="00FC6ACB" w:rsidRPr="008B6FE7" w:rsidRDefault="00FC6ACB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Output:</w:t>
      </w:r>
    </w:p>
    <w:p w14:paraId="5BA94042" w14:textId="2CB041CB" w:rsidR="00FC6ACB" w:rsidRPr="008B6FE7" w:rsidRDefault="00FC6ACB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59CA2E44" wp14:editId="49DC8A3E">
            <wp:extent cx="5943600" cy="2496820"/>
            <wp:effectExtent l="0" t="0" r="0" b="0"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96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D8D75A" w14:textId="34B139C8" w:rsidR="00FC6ACB" w:rsidRPr="008B6FE7" w:rsidRDefault="00FC6ACB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72465D06" wp14:editId="5967AF93">
            <wp:extent cx="5943600" cy="2801620"/>
            <wp:effectExtent l="0" t="0" r="0" b="0"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01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02773D" w14:textId="0DF27750" w:rsidR="00FC6ACB" w:rsidRPr="008B6FE7" w:rsidRDefault="00FC6ACB" w:rsidP="002D3797">
      <w:pPr>
        <w:rPr>
          <w:rFonts w:ascii="Times New Roman" w:hAnsi="Times New Roman" w:cs="Times New Roman"/>
          <w:sz w:val="32"/>
          <w:szCs w:val="32"/>
        </w:rPr>
      </w:pPr>
    </w:p>
    <w:p w14:paraId="29D7F308" w14:textId="5C9351DF" w:rsidR="00FC6ACB" w:rsidRPr="008B6FE7" w:rsidRDefault="00FC6ACB" w:rsidP="002D3797">
      <w:pPr>
        <w:rPr>
          <w:rFonts w:ascii="Times New Roman" w:hAnsi="Times New Roman" w:cs="Times New Roman"/>
          <w:sz w:val="32"/>
          <w:szCs w:val="32"/>
        </w:rPr>
      </w:pPr>
    </w:p>
    <w:p w14:paraId="1AB8BB4B" w14:textId="52B02699" w:rsidR="00FC6ACB" w:rsidRPr="008B6FE7" w:rsidRDefault="00FC6ACB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2.B)</w:t>
      </w:r>
    </w:p>
    <w:p w14:paraId="4AC5A90D" w14:textId="2ADF0843" w:rsidR="00FC6ACB" w:rsidRPr="008B6FE7" w:rsidRDefault="00FC6ACB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Code:</w:t>
      </w:r>
    </w:p>
    <w:p w14:paraId="5AD538B3" w14:textId="77777777" w:rsidR="00FC6ACB" w:rsidRPr="008B6FE7" w:rsidRDefault="00FC6ACB" w:rsidP="00FC6ACB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!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DOCTYPE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html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40ED03BE" w14:textId="77777777" w:rsidR="00FC6ACB" w:rsidRPr="008B6FE7" w:rsidRDefault="00FC6ACB" w:rsidP="00FC6ACB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html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5FB56C42" w14:textId="77777777" w:rsidR="00FC6ACB" w:rsidRPr="008B6FE7" w:rsidRDefault="00FC6ACB" w:rsidP="00FC6ACB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</w:p>
    <w:p w14:paraId="4E0710D1" w14:textId="77777777" w:rsidR="00FC6ACB" w:rsidRPr="008B6FE7" w:rsidRDefault="00FC6ACB" w:rsidP="00FC6ACB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head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001D10E6" w14:textId="77777777" w:rsidR="00FC6ACB" w:rsidRPr="008B6FE7" w:rsidRDefault="00FC6ACB" w:rsidP="00FC6ACB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title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title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761DFB67" w14:textId="77777777" w:rsidR="00FC6ACB" w:rsidRPr="008B6FE7" w:rsidRDefault="00FC6ACB" w:rsidP="00FC6ACB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script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</w:t>
      </w:r>
      <w:proofErr w:type="spellStart"/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src</w:t>
      </w:r>
      <w:proofErr w:type="spellEnd"/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=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jquery-3.6.0.min.js"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script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774292EE" w14:textId="77777777" w:rsidR="00FC6ACB" w:rsidRPr="008B6FE7" w:rsidRDefault="00FC6ACB" w:rsidP="00FC6ACB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script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500BAE12" w14:textId="77777777" w:rsidR="00FC6ACB" w:rsidRPr="008B6FE7" w:rsidRDefault="00FC6ACB" w:rsidP="00FC6ACB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</w:t>
      </w:r>
      <w:r w:rsidRPr="008B6FE7">
        <w:rPr>
          <w:rFonts w:ascii="Times New Roman" w:eastAsia="Times New Roman" w:hAnsi="Times New Roman" w:cs="Times New Roman"/>
          <w:color w:val="4FC1FF"/>
          <w:sz w:val="32"/>
          <w:szCs w:val="32"/>
        </w:rPr>
        <w:t>$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document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).</w:t>
      </w:r>
      <w:r w:rsidRPr="008B6FE7">
        <w:rPr>
          <w:rFonts w:ascii="Times New Roman" w:eastAsia="Times New Roman" w:hAnsi="Times New Roman" w:cs="Times New Roman"/>
          <w:color w:val="DCDCAA"/>
          <w:sz w:val="32"/>
          <w:szCs w:val="32"/>
        </w:rPr>
        <w:t>ready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</w:p>
    <w:p w14:paraId="6B21BAE2" w14:textId="77777777" w:rsidR="00FC6ACB" w:rsidRPr="008B6FE7" w:rsidRDefault="00FC6ACB" w:rsidP="00FC6ACB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function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() {</w:t>
      </w:r>
    </w:p>
    <w:p w14:paraId="080B61D9" w14:textId="77777777" w:rsidR="00FC6ACB" w:rsidRPr="008B6FE7" w:rsidRDefault="00FC6ACB" w:rsidP="00FC6ACB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</w:t>
      </w:r>
      <w:r w:rsidRPr="008B6FE7">
        <w:rPr>
          <w:rFonts w:ascii="Times New Roman" w:eastAsia="Times New Roman" w:hAnsi="Times New Roman" w:cs="Times New Roman"/>
          <w:color w:val="4FC1FF"/>
          <w:sz w:val="32"/>
          <w:szCs w:val="32"/>
        </w:rPr>
        <w:t>$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button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).</w:t>
      </w:r>
      <w:r w:rsidRPr="008B6FE7">
        <w:rPr>
          <w:rFonts w:ascii="Times New Roman" w:eastAsia="Times New Roman" w:hAnsi="Times New Roman" w:cs="Times New Roman"/>
          <w:color w:val="DCDCAA"/>
          <w:sz w:val="32"/>
          <w:szCs w:val="32"/>
        </w:rPr>
        <w:t>click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</w:p>
    <w:p w14:paraId="37B56B1E" w14:textId="77777777" w:rsidR="00FC6ACB" w:rsidRPr="008B6FE7" w:rsidRDefault="00FC6ACB" w:rsidP="00FC6ACB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    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function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() {</w:t>
      </w:r>
    </w:p>
    <w:p w14:paraId="45DB3AF6" w14:textId="77777777" w:rsidR="00FC6ACB" w:rsidRPr="008B6FE7" w:rsidRDefault="00FC6ACB" w:rsidP="00FC6ACB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        </w:t>
      </w:r>
      <w:r w:rsidRPr="008B6FE7">
        <w:rPr>
          <w:rFonts w:ascii="Times New Roman" w:eastAsia="Times New Roman" w:hAnsi="Times New Roman" w:cs="Times New Roman"/>
          <w:color w:val="4FC1FF"/>
          <w:sz w:val="32"/>
          <w:szCs w:val="32"/>
        </w:rPr>
        <w:t>$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#p1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).</w:t>
      </w:r>
      <w:r w:rsidRPr="008B6FE7">
        <w:rPr>
          <w:rFonts w:ascii="Times New Roman" w:eastAsia="Times New Roman" w:hAnsi="Times New Roman" w:cs="Times New Roman"/>
          <w:color w:val="DCDCAA"/>
          <w:sz w:val="32"/>
          <w:szCs w:val="32"/>
        </w:rPr>
        <w:t>css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color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, 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red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).</w:t>
      </w:r>
      <w:r w:rsidRPr="008B6FE7">
        <w:rPr>
          <w:rFonts w:ascii="Times New Roman" w:eastAsia="Times New Roman" w:hAnsi="Times New Roman" w:cs="Times New Roman"/>
          <w:color w:val="DCDCAA"/>
          <w:sz w:val="32"/>
          <w:szCs w:val="32"/>
        </w:rPr>
        <w:t>slideUp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r w:rsidRPr="008B6FE7">
        <w:rPr>
          <w:rFonts w:ascii="Times New Roman" w:eastAsia="Times New Roman" w:hAnsi="Times New Roman" w:cs="Times New Roman"/>
          <w:color w:val="B5CEA8"/>
          <w:sz w:val="32"/>
          <w:szCs w:val="32"/>
        </w:rPr>
        <w:t>2000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).</w:t>
      </w:r>
      <w:r w:rsidRPr="008B6FE7">
        <w:rPr>
          <w:rFonts w:ascii="Times New Roman" w:eastAsia="Times New Roman" w:hAnsi="Times New Roman" w:cs="Times New Roman"/>
          <w:color w:val="DCDCAA"/>
          <w:sz w:val="32"/>
          <w:szCs w:val="32"/>
        </w:rPr>
        <w:t>slideDown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r w:rsidRPr="008B6FE7">
        <w:rPr>
          <w:rFonts w:ascii="Times New Roman" w:eastAsia="Times New Roman" w:hAnsi="Times New Roman" w:cs="Times New Roman"/>
          <w:color w:val="B5CEA8"/>
          <w:sz w:val="32"/>
          <w:szCs w:val="32"/>
        </w:rPr>
        <w:t>2000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);</w:t>
      </w:r>
    </w:p>
    <w:p w14:paraId="0671B9C6" w14:textId="77777777" w:rsidR="00FC6ACB" w:rsidRPr="008B6FE7" w:rsidRDefault="00FC6ACB" w:rsidP="00FC6ACB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    }</w:t>
      </w:r>
    </w:p>
    <w:p w14:paraId="53F0A291" w14:textId="77777777" w:rsidR="00FC6ACB" w:rsidRPr="008B6FE7" w:rsidRDefault="00FC6ACB" w:rsidP="00FC6ACB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);</w:t>
      </w:r>
    </w:p>
    <w:p w14:paraId="51997302" w14:textId="77777777" w:rsidR="00FC6ACB" w:rsidRPr="008B6FE7" w:rsidRDefault="00FC6ACB" w:rsidP="00FC6ACB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}</w:t>
      </w:r>
    </w:p>
    <w:p w14:paraId="06DE07DF" w14:textId="77777777" w:rsidR="00FC6ACB" w:rsidRPr="008B6FE7" w:rsidRDefault="00FC6ACB" w:rsidP="00FC6ACB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);</w:t>
      </w:r>
    </w:p>
    <w:p w14:paraId="0EE097F5" w14:textId="77777777" w:rsidR="00FC6ACB" w:rsidRPr="008B6FE7" w:rsidRDefault="00FC6ACB" w:rsidP="00FC6ACB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script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59325058" w14:textId="77777777" w:rsidR="00FC6ACB" w:rsidRPr="008B6FE7" w:rsidRDefault="00FC6ACB" w:rsidP="00FC6ACB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head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7A411E9A" w14:textId="77777777" w:rsidR="00FC6ACB" w:rsidRPr="008B6FE7" w:rsidRDefault="00FC6ACB" w:rsidP="00FC6ACB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</w:p>
    <w:p w14:paraId="2F3FE398" w14:textId="77777777" w:rsidR="00FC6ACB" w:rsidRPr="008B6FE7" w:rsidRDefault="00FC6ACB" w:rsidP="00FC6ACB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body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410B1C8E" w14:textId="77777777" w:rsidR="00FC6ACB" w:rsidRPr="008B6FE7" w:rsidRDefault="00FC6ACB" w:rsidP="00FC6ACB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p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id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=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p1"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Welcome in jQuery!!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p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6253415C" w14:textId="77777777" w:rsidR="00FC6ACB" w:rsidRPr="008B6FE7" w:rsidRDefault="00FC6ACB" w:rsidP="00FC6ACB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button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Click me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button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2EFF5518" w14:textId="77777777" w:rsidR="00FC6ACB" w:rsidRPr="008B6FE7" w:rsidRDefault="00FC6ACB" w:rsidP="00FC6ACB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body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14703810" w14:textId="77777777" w:rsidR="00FC6ACB" w:rsidRPr="008B6FE7" w:rsidRDefault="00FC6ACB" w:rsidP="00FC6ACB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</w:p>
    <w:p w14:paraId="30237616" w14:textId="77777777" w:rsidR="00FC6ACB" w:rsidRPr="008B6FE7" w:rsidRDefault="00FC6ACB" w:rsidP="00FC6ACB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html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494CBD1E" w14:textId="5B75ED47" w:rsidR="00FC6ACB" w:rsidRPr="008B6FE7" w:rsidRDefault="00FC6ACB" w:rsidP="002D3797">
      <w:pPr>
        <w:rPr>
          <w:rFonts w:ascii="Times New Roman" w:hAnsi="Times New Roman" w:cs="Times New Roman"/>
          <w:sz w:val="32"/>
          <w:szCs w:val="32"/>
        </w:rPr>
      </w:pPr>
    </w:p>
    <w:p w14:paraId="561C9AFA" w14:textId="367F2074" w:rsidR="00FC6ACB" w:rsidRPr="008B6FE7" w:rsidRDefault="00FC6ACB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Output:</w:t>
      </w:r>
    </w:p>
    <w:p w14:paraId="460CCF3E" w14:textId="3D0A9F39" w:rsidR="00FC6ACB" w:rsidRPr="008B6FE7" w:rsidRDefault="00FC6ACB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63ADA4E2" wp14:editId="179B54A3">
            <wp:extent cx="5381625" cy="1714500"/>
            <wp:effectExtent l="0" t="0" r="9525" b="0"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5381625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216BBB" w14:textId="77777777" w:rsidR="00FC6ACB" w:rsidRPr="008B6FE7" w:rsidRDefault="00FC6ACB" w:rsidP="002D3797">
      <w:pPr>
        <w:rPr>
          <w:rFonts w:ascii="Times New Roman" w:hAnsi="Times New Roman" w:cs="Times New Roman"/>
          <w:sz w:val="32"/>
          <w:szCs w:val="32"/>
        </w:rPr>
      </w:pPr>
    </w:p>
    <w:p w14:paraId="5B8B1569" w14:textId="482EB21C" w:rsidR="00FC6ACB" w:rsidRPr="008B6FE7" w:rsidRDefault="00FC6ACB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61506FC6" wp14:editId="50112EEE">
            <wp:extent cx="5943600" cy="1639570"/>
            <wp:effectExtent l="0" t="0" r="0" b="0"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39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73B975" w14:textId="29D0AEFE" w:rsidR="00FC6ACB" w:rsidRPr="008B6FE7" w:rsidRDefault="00FC6ACB" w:rsidP="002D3797">
      <w:pPr>
        <w:rPr>
          <w:rFonts w:ascii="Times New Roman" w:hAnsi="Times New Roman" w:cs="Times New Roman"/>
          <w:sz w:val="32"/>
          <w:szCs w:val="32"/>
        </w:rPr>
      </w:pPr>
    </w:p>
    <w:p w14:paraId="45D6195E" w14:textId="7188B7AF" w:rsidR="00FC6ACB" w:rsidRPr="008B6FE7" w:rsidRDefault="00FC6ACB" w:rsidP="002D3797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8B6FE7">
        <w:rPr>
          <w:rFonts w:ascii="Times New Roman" w:hAnsi="Times New Roman" w:cs="Times New Roman"/>
          <w:b/>
          <w:bCs/>
          <w:sz w:val="32"/>
          <w:szCs w:val="32"/>
        </w:rPr>
        <w:t>Slip no 10:</w:t>
      </w:r>
    </w:p>
    <w:p w14:paraId="24FBBAD9" w14:textId="5625BD85" w:rsidR="00FC6ACB" w:rsidRPr="008B6FE7" w:rsidRDefault="00FC6ACB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72E07EF4" wp14:editId="1DDD8436">
            <wp:extent cx="5943600" cy="3082290"/>
            <wp:effectExtent l="0" t="0" r="0" b="3810"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2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E4701C" w14:textId="45540203" w:rsidR="00FC6ACB" w:rsidRPr="008B6FE7" w:rsidRDefault="00FC6ACB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1.</w:t>
      </w:r>
    </w:p>
    <w:p w14:paraId="42DE1038" w14:textId="46772937" w:rsidR="00FC6ACB" w:rsidRPr="008B6FE7" w:rsidRDefault="00FC6ACB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Slip no 6</w:t>
      </w:r>
    </w:p>
    <w:p w14:paraId="64750117" w14:textId="644F0630" w:rsidR="00FC6ACB" w:rsidRPr="008B6FE7" w:rsidRDefault="00FC6ACB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There was secondary server 2 only you have to create one extra server only all are the same</w:t>
      </w:r>
    </w:p>
    <w:p w14:paraId="46AD4E68" w14:textId="37E42B2B" w:rsidR="00FC6ACB" w:rsidRPr="008B6FE7" w:rsidRDefault="00FC6ACB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2.</w:t>
      </w:r>
    </w:p>
    <w:p w14:paraId="4758EC2F" w14:textId="1FC19B76" w:rsidR="00FC6ACB" w:rsidRPr="008B6FE7" w:rsidRDefault="00FC6ACB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Slip no 2</w:t>
      </w:r>
    </w:p>
    <w:p w14:paraId="6175D010" w14:textId="17522BA7" w:rsidR="00FC6ACB" w:rsidRPr="008B6FE7" w:rsidRDefault="00FC6ACB" w:rsidP="002D3797">
      <w:pPr>
        <w:rPr>
          <w:rFonts w:ascii="Times New Roman" w:hAnsi="Times New Roman" w:cs="Times New Roman"/>
          <w:sz w:val="32"/>
          <w:szCs w:val="32"/>
        </w:rPr>
      </w:pPr>
    </w:p>
    <w:p w14:paraId="46617577" w14:textId="23E4413B" w:rsidR="00FC6ACB" w:rsidRPr="008B6FE7" w:rsidRDefault="00FC6ACB" w:rsidP="002D3797">
      <w:pPr>
        <w:rPr>
          <w:rFonts w:ascii="Times New Roman" w:hAnsi="Times New Roman" w:cs="Times New Roman"/>
          <w:sz w:val="32"/>
          <w:szCs w:val="32"/>
        </w:rPr>
      </w:pPr>
    </w:p>
    <w:p w14:paraId="06A73699" w14:textId="57E64DF8" w:rsidR="00FC6ACB" w:rsidRPr="008B6FE7" w:rsidRDefault="00FC6ACB" w:rsidP="002D3797">
      <w:pPr>
        <w:rPr>
          <w:rFonts w:ascii="Times New Roman" w:hAnsi="Times New Roman" w:cs="Times New Roman"/>
          <w:sz w:val="32"/>
          <w:szCs w:val="32"/>
        </w:rPr>
      </w:pPr>
    </w:p>
    <w:p w14:paraId="3949FA63" w14:textId="661772E4" w:rsidR="00FC6ACB" w:rsidRPr="008B6FE7" w:rsidRDefault="00FC6ACB" w:rsidP="002D3797">
      <w:pPr>
        <w:rPr>
          <w:rFonts w:ascii="Times New Roman" w:hAnsi="Times New Roman" w:cs="Times New Roman"/>
          <w:sz w:val="32"/>
          <w:szCs w:val="32"/>
        </w:rPr>
      </w:pPr>
    </w:p>
    <w:p w14:paraId="2C9F873F" w14:textId="50105EC6" w:rsidR="00FC6ACB" w:rsidRPr="008B6FE7" w:rsidRDefault="00FC6ACB" w:rsidP="002D3797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8B6FE7">
        <w:rPr>
          <w:rFonts w:ascii="Times New Roman" w:hAnsi="Times New Roman" w:cs="Times New Roman"/>
          <w:b/>
          <w:bCs/>
          <w:sz w:val="32"/>
          <w:szCs w:val="32"/>
        </w:rPr>
        <w:t>Slip no  11</w:t>
      </w:r>
    </w:p>
    <w:p w14:paraId="64985A23" w14:textId="1FD42007" w:rsidR="00FC6ACB" w:rsidRPr="008B6FE7" w:rsidRDefault="00FC6ACB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78251728" wp14:editId="2EAF54BA">
            <wp:extent cx="5943600" cy="3841750"/>
            <wp:effectExtent l="0" t="0" r="0" b="6350"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4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DD741A" w14:textId="75BBCED3" w:rsidR="00CD4F5E" w:rsidRPr="008B6FE7" w:rsidRDefault="00CD4F5E" w:rsidP="002D3797">
      <w:pPr>
        <w:rPr>
          <w:rFonts w:ascii="Times New Roman" w:hAnsi="Times New Roman" w:cs="Times New Roman"/>
          <w:sz w:val="32"/>
          <w:szCs w:val="32"/>
        </w:rPr>
      </w:pPr>
    </w:p>
    <w:p w14:paraId="40FA7C7F" w14:textId="5A447793" w:rsidR="00CD4F5E" w:rsidRPr="008B6FE7" w:rsidRDefault="00CD4F5E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1.A)</w:t>
      </w:r>
    </w:p>
    <w:p w14:paraId="0FAC344C" w14:textId="6A06A8BB" w:rsidR="00CD4F5E" w:rsidRPr="008B6FE7" w:rsidRDefault="00CD4F5E" w:rsidP="00CD4F5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2"/>
          <w:szCs w:val="32"/>
        </w:rPr>
      </w:pPr>
    </w:p>
    <w:p w14:paraId="117DC2B6" w14:textId="2C7E0FBC" w:rsidR="00FC6ACB" w:rsidRPr="008B6FE7" w:rsidRDefault="00CD4F5E" w:rsidP="00CD4F5E">
      <w:pPr>
        <w:ind w:firstLine="720"/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Code:</w:t>
      </w:r>
    </w:p>
    <w:p w14:paraId="7B2E6042" w14:textId="7A76289C" w:rsidR="00CD4F5E" w:rsidRPr="008B6FE7" w:rsidRDefault="00CD4F5E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ab/>
      </w:r>
      <w:proofErr w:type="spellStart"/>
      <w:r w:rsidRPr="008B6FE7">
        <w:rPr>
          <w:rFonts w:ascii="Times New Roman" w:hAnsi="Times New Roman" w:cs="Times New Roman"/>
          <w:sz w:val="32"/>
          <w:szCs w:val="32"/>
        </w:rPr>
        <w:t>db.rest.find</w:t>
      </w:r>
      <w:proofErr w:type="spellEnd"/>
      <w:r w:rsidRPr="008B6FE7">
        <w:rPr>
          <w:rFonts w:ascii="Times New Roman" w:hAnsi="Times New Roman" w:cs="Times New Roman"/>
          <w:sz w:val="32"/>
          <w:szCs w:val="32"/>
        </w:rPr>
        <w:t>( {$or: [ {name: /^Wil/}, {"$and": [ {"cuisine" : {$ne :"American "}}, {"cuisine" : {$ne :"</w:t>
      </w:r>
      <w:proofErr w:type="spellStart"/>
      <w:r w:rsidRPr="008B6FE7">
        <w:rPr>
          <w:rFonts w:ascii="Times New Roman" w:hAnsi="Times New Roman" w:cs="Times New Roman"/>
          <w:sz w:val="32"/>
          <w:szCs w:val="32"/>
        </w:rPr>
        <w:t>Chinees</w:t>
      </w:r>
      <w:proofErr w:type="spellEnd"/>
      <w:r w:rsidRPr="008B6FE7">
        <w:rPr>
          <w:rFonts w:ascii="Times New Roman" w:hAnsi="Times New Roman" w:cs="Times New Roman"/>
          <w:sz w:val="32"/>
          <w:szCs w:val="32"/>
        </w:rPr>
        <w:t>"}} ]} ]} ,{"</w:t>
      </w:r>
      <w:proofErr w:type="spellStart"/>
      <w:r w:rsidRPr="008B6FE7">
        <w:rPr>
          <w:rFonts w:ascii="Times New Roman" w:hAnsi="Times New Roman" w:cs="Times New Roman"/>
          <w:sz w:val="32"/>
          <w:szCs w:val="32"/>
        </w:rPr>
        <w:t>restaurant_id</w:t>
      </w:r>
      <w:proofErr w:type="spellEnd"/>
      <w:r w:rsidRPr="008B6FE7">
        <w:rPr>
          <w:rFonts w:ascii="Times New Roman" w:hAnsi="Times New Roman" w:cs="Times New Roman"/>
          <w:sz w:val="32"/>
          <w:szCs w:val="32"/>
        </w:rPr>
        <w:t>" : 1,"name":1,"borough":1,"cuisine" :1} ).pretty()</w:t>
      </w:r>
    </w:p>
    <w:p w14:paraId="2200EC66" w14:textId="3A27C3A5" w:rsidR="00CD4F5E" w:rsidRPr="008B6FE7" w:rsidRDefault="00CD4F5E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Output:</w:t>
      </w:r>
    </w:p>
    <w:p w14:paraId="22895FFE" w14:textId="2070761F" w:rsidR="00CD4F5E" w:rsidRPr="008B6FE7" w:rsidRDefault="00CD4F5E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4939DDFC" wp14:editId="60D9D941">
            <wp:extent cx="5943600" cy="1428750"/>
            <wp:effectExtent l="0" t="0" r="0" b="0"/>
            <wp:docPr id="105" name="Picture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2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703F22" w14:textId="1B754354" w:rsidR="00CD4F5E" w:rsidRPr="008B6FE7" w:rsidRDefault="00CD4F5E" w:rsidP="002D3797">
      <w:pPr>
        <w:rPr>
          <w:rFonts w:ascii="Times New Roman" w:hAnsi="Times New Roman" w:cs="Times New Roman"/>
          <w:sz w:val="32"/>
          <w:szCs w:val="32"/>
        </w:rPr>
      </w:pPr>
    </w:p>
    <w:p w14:paraId="7CA4B37F" w14:textId="55870200" w:rsidR="00CD4F5E" w:rsidRPr="008B6FE7" w:rsidRDefault="00CD4F5E" w:rsidP="002D3797">
      <w:pPr>
        <w:rPr>
          <w:rFonts w:ascii="Times New Roman" w:hAnsi="Times New Roman" w:cs="Times New Roman"/>
          <w:sz w:val="32"/>
          <w:szCs w:val="32"/>
        </w:rPr>
      </w:pPr>
    </w:p>
    <w:p w14:paraId="3764A560" w14:textId="6E515E91" w:rsidR="00CD4F5E" w:rsidRPr="008B6FE7" w:rsidRDefault="00CD4F5E" w:rsidP="00CD4F5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2"/>
          <w:szCs w:val="32"/>
        </w:rPr>
      </w:pPr>
    </w:p>
    <w:p w14:paraId="54937D0B" w14:textId="200F70FF" w:rsidR="00FC6ACB" w:rsidRPr="008B6FE7" w:rsidRDefault="00CD4F5E" w:rsidP="00CD4F5E">
      <w:pPr>
        <w:ind w:firstLine="720"/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 xml:space="preserve">Code: </w:t>
      </w:r>
    </w:p>
    <w:p w14:paraId="1C16382C" w14:textId="0CFD40EF" w:rsidR="00FC6ACB" w:rsidRPr="008B6FE7" w:rsidRDefault="00CD4F5E" w:rsidP="002D3797">
      <w:pPr>
        <w:rPr>
          <w:rFonts w:ascii="Times New Roman" w:hAnsi="Times New Roman" w:cs="Times New Roman"/>
          <w:sz w:val="32"/>
          <w:szCs w:val="32"/>
        </w:rPr>
      </w:pPr>
      <w:proofErr w:type="spellStart"/>
      <w:r w:rsidRPr="008B6FE7">
        <w:rPr>
          <w:rFonts w:ascii="Times New Roman" w:hAnsi="Times New Roman" w:cs="Times New Roman"/>
          <w:sz w:val="32"/>
          <w:szCs w:val="32"/>
        </w:rPr>
        <w:t>db.rest.find</w:t>
      </w:r>
      <w:proofErr w:type="spellEnd"/>
      <w:r w:rsidRPr="008B6FE7">
        <w:rPr>
          <w:rFonts w:ascii="Times New Roman" w:hAnsi="Times New Roman" w:cs="Times New Roman"/>
          <w:sz w:val="32"/>
          <w:szCs w:val="32"/>
        </w:rPr>
        <w:t>( {"</w:t>
      </w:r>
      <w:proofErr w:type="spellStart"/>
      <w:r w:rsidRPr="008B6FE7">
        <w:rPr>
          <w:rFonts w:ascii="Times New Roman" w:hAnsi="Times New Roman" w:cs="Times New Roman"/>
          <w:sz w:val="32"/>
          <w:szCs w:val="32"/>
        </w:rPr>
        <w:t>grades.date</w:t>
      </w:r>
      <w:proofErr w:type="spellEnd"/>
      <w:r w:rsidRPr="008B6FE7">
        <w:rPr>
          <w:rFonts w:ascii="Times New Roman" w:hAnsi="Times New Roman" w:cs="Times New Roman"/>
          <w:sz w:val="32"/>
          <w:szCs w:val="32"/>
        </w:rPr>
        <w:t xml:space="preserve">": </w:t>
      </w:r>
      <w:proofErr w:type="spellStart"/>
      <w:r w:rsidRPr="008B6FE7">
        <w:rPr>
          <w:rFonts w:ascii="Times New Roman" w:hAnsi="Times New Roman" w:cs="Times New Roman"/>
          <w:sz w:val="32"/>
          <w:szCs w:val="32"/>
        </w:rPr>
        <w:t>ISODate</w:t>
      </w:r>
      <w:proofErr w:type="spellEnd"/>
      <w:r w:rsidRPr="008B6FE7">
        <w:rPr>
          <w:rFonts w:ascii="Times New Roman" w:hAnsi="Times New Roman" w:cs="Times New Roman"/>
          <w:sz w:val="32"/>
          <w:szCs w:val="32"/>
        </w:rPr>
        <w:t>("2014-08-11T00:00:00Z"), "</w:t>
      </w:r>
      <w:proofErr w:type="spellStart"/>
      <w:r w:rsidRPr="008B6FE7">
        <w:rPr>
          <w:rFonts w:ascii="Times New Roman" w:hAnsi="Times New Roman" w:cs="Times New Roman"/>
          <w:sz w:val="32"/>
          <w:szCs w:val="32"/>
        </w:rPr>
        <w:t>grades.grade":"A</w:t>
      </w:r>
      <w:proofErr w:type="spellEnd"/>
      <w:r w:rsidRPr="008B6FE7">
        <w:rPr>
          <w:rFonts w:ascii="Times New Roman" w:hAnsi="Times New Roman" w:cs="Times New Roman"/>
          <w:sz w:val="32"/>
          <w:szCs w:val="32"/>
        </w:rPr>
        <w:t>" , "</w:t>
      </w:r>
      <w:proofErr w:type="spellStart"/>
      <w:r w:rsidRPr="008B6FE7">
        <w:rPr>
          <w:rFonts w:ascii="Times New Roman" w:hAnsi="Times New Roman" w:cs="Times New Roman"/>
          <w:sz w:val="32"/>
          <w:szCs w:val="32"/>
        </w:rPr>
        <w:t>grades.score</w:t>
      </w:r>
      <w:proofErr w:type="spellEnd"/>
      <w:r w:rsidRPr="008B6FE7">
        <w:rPr>
          <w:rFonts w:ascii="Times New Roman" w:hAnsi="Times New Roman" w:cs="Times New Roman"/>
          <w:sz w:val="32"/>
          <w:szCs w:val="32"/>
        </w:rPr>
        <w:t>" : 11 }, {"</w:t>
      </w:r>
      <w:proofErr w:type="spellStart"/>
      <w:r w:rsidRPr="008B6FE7">
        <w:rPr>
          <w:rFonts w:ascii="Times New Roman" w:hAnsi="Times New Roman" w:cs="Times New Roman"/>
          <w:sz w:val="32"/>
          <w:szCs w:val="32"/>
        </w:rPr>
        <w:t>restaurant_id</w:t>
      </w:r>
      <w:proofErr w:type="spellEnd"/>
      <w:r w:rsidRPr="008B6FE7">
        <w:rPr>
          <w:rFonts w:ascii="Times New Roman" w:hAnsi="Times New Roman" w:cs="Times New Roman"/>
          <w:sz w:val="32"/>
          <w:szCs w:val="32"/>
        </w:rPr>
        <w:t>" : 1,"name":1,"grades":1} ).pretty()</w:t>
      </w:r>
    </w:p>
    <w:p w14:paraId="6AB0D814" w14:textId="03B5C3C9" w:rsidR="00CD4F5E" w:rsidRPr="008B6FE7" w:rsidRDefault="00CD4F5E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Output:</w:t>
      </w:r>
    </w:p>
    <w:p w14:paraId="5E692B7A" w14:textId="733898E0" w:rsidR="00CD4F5E" w:rsidRPr="008B6FE7" w:rsidRDefault="00CD4F5E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6B27EC7A" wp14:editId="67D714E6">
            <wp:extent cx="5943600" cy="1225550"/>
            <wp:effectExtent l="0" t="0" r="0" b="0"/>
            <wp:docPr id="106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25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4DD1BE" w14:textId="47EC1FBF" w:rsidR="001D3D4A" w:rsidRPr="008B6FE7" w:rsidRDefault="001D3D4A" w:rsidP="001D3D4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2"/>
          <w:szCs w:val="32"/>
        </w:rPr>
      </w:pPr>
    </w:p>
    <w:p w14:paraId="73533C3D" w14:textId="0C8781F9" w:rsidR="00FC6ACB" w:rsidRPr="008B6FE7" w:rsidRDefault="001D3D4A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ab/>
        <w:t>Code:</w:t>
      </w:r>
    </w:p>
    <w:p w14:paraId="4591D47F" w14:textId="1F42569C" w:rsidR="001D3D4A" w:rsidRPr="008B6FE7" w:rsidRDefault="001D3D4A" w:rsidP="002D3797">
      <w:pPr>
        <w:rPr>
          <w:rFonts w:ascii="Times New Roman" w:hAnsi="Times New Roman" w:cs="Times New Roman"/>
          <w:sz w:val="32"/>
          <w:szCs w:val="32"/>
        </w:rPr>
      </w:pPr>
      <w:proofErr w:type="spellStart"/>
      <w:r w:rsidRPr="008B6FE7">
        <w:rPr>
          <w:rFonts w:ascii="Times New Roman" w:hAnsi="Times New Roman" w:cs="Times New Roman"/>
          <w:sz w:val="32"/>
          <w:szCs w:val="32"/>
        </w:rPr>
        <w:t>db.rest.find</w:t>
      </w:r>
      <w:proofErr w:type="spellEnd"/>
      <w:r w:rsidRPr="008B6FE7">
        <w:rPr>
          <w:rFonts w:ascii="Times New Roman" w:hAnsi="Times New Roman" w:cs="Times New Roman"/>
          <w:sz w:val="32"/>
          <w:szCs w:val="32"/>
        </w:rPr>
        <w:t xml:space="preserve">( { "grades.1.date": </w:t>
      </w:r>
      <w:proofErr w:type="spellStart"/>
      <w:r w:rsidRPr="008B6FE7">
        <w:rPr>
          <w:rFonts w:ascii="Times New Roman" w:hAnsi="Times New Roman" w:cs="Times New Roman"/>
          <w:sz w:val="32"/>
          <w:szCs w:val="32"/>
        </w:rPr>
        <w:t>ISODate</w:t>
      </w:r>
      <w:proofErr w:type="spellEnd"/>
      <w:r w:rsidRPr="008B6FE7">
        <w:rPr>
          <w:rFonts w:ascii="Times New Roman" w:hAnsi="Times New Roman" w:cs="Times New Roman"/>
          <w:sz w:val="32"/>
          <w:szCs w:val="32"/>
        </w:rPr>
        <w:t>("2014-08-11T00:00:00Z"), "grades.1.grade":"A" , "grades.1.score" : 9 }, {"</w:t>
      </w:r>
      <w:proofErr w:type="spellStart"/>
      <w:r w:rsidRPr="008B6FE7">
        <w:rPr>
          <w:rFonts w:ascii="Times New Roman" w:hAnsi="Times New Roman" w:cs="Times New Roman"/>
          <w:sz w:val="32"/>
          <w:szCs w:val="32"/>
        </w:rPr>
        <w:t>restaurant_id</w:t>
      </w:r>
      <w:proofErr w:type="spellEnd"/>
      <w:r w:rsidRPr="008B6FE7">
        <w:rPr>
          <w:rFonts w:ascii="Times New Roman" w:hAnsi="Times New Roman" w:cs="Times New Roman"/>
          <w:sz w:val="32"/>
          <w:szCs w:val="32"/>
        </w:rPr>
        <w:t>" : 1,"name":1,"grades":1} ).pretty()</w:t>
      </w:r>
    </w:p>
    <w:p w14:paraId="5A7E8C55" w14:textId="5BBFE9E1" w:rsidR="001D3D4A" w:rsidRPr="008B6FE7" w:rsidRDefault="001D3D4A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Output:</w:t>
      </w:r>
    </w:p>
    <w:p w14:paraId="6C7C51B3" w14:textId="4F017391" w:rsidR="001D3D4A" w:rsidRPr="008B6FE7" w:rsidRDefault="001D3D4A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30EFB2B0" wp14:editId="2131BF60">
            <wp:extent cx="5943600" cy="2471420"/>
            <wp:effectExtent l="0" t="0" r="0" b="5080"/>
            <wp:docPr id="107" name="Pictur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71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BB53CD" w14:textId="17EB3A33" w:rsidR="001D3D4A" w:rsidRPr="008B6FE7" w:rsidRDefault="001D3D4A" w:rsidP="002D3797">
      <w:pPr>
        <w:rPr>
          <w:rFonts w:ascii="Times New Roman" w:hAnsi="Times New Roman" w:cs="Times New Roman"/>
          <w:sz w:val="32"/>
          <w:szCs w:val="32"/>
        </w:rPr>
      </w:pPr>
    </w:p>
    <w:p w14:paraId="362486A0" w14:textId="324D88A2" w:rsidR="001D3D4A" w:rsidRPr="008B6FE7" w:rsidRDefault="001D3D4A" w:rsidP="002D3797">
      <w:pPr>
        <w:rPr>
          <w:rFonts w:ascii="Times New Roman" w:hAnsi="Times New Roman" w:cs="Times New Roman"/>
          <w:sz w:val="32"/>
          <w:szCs w:val="32"/>
        </w:rPr>
      </w:pPr>
    </w:p>
    <w:p w14:paraId="637F86E4" w14:textId="2E66C314" w:rsidR="001D3D4A" w:rsidRPr="008B6FE7" w:rsidRDefault="001D3D4A" w:rsidP="002D3797">
      <w:pPr>
        <w:rPr>
          <w:rFonts w:ascii="Times New Roman" w:hAnsi="Times New Roman" w:cs="Times New Roman"/>
          <w:sz w:val="32"/>
          <w:szCs w:val="32"/>
        </w:rPr>
      </w:pPr>
    </w:p>
    <w:p w14:paraId="37569F79" w14:textId="1130AA32" w:rsidR="001D3D4A" w:rsidRPr="008B6FE7" w:rsidRDefault="001D3D4A" w:rsidP="002D3797">
      <w:pPr>
        <w:rPr>
          <w:rFonts w:ascii="Times New Roman" w:hAnsi="Times New Roman" w:cs="Times New Roman"/>
          <w:sz w:val="32"/>
          <w:szCs w:val="32"/>
        </w:rPr>
      </w:pPr>
    </w:p>
    <w:p w14:paraId="12FDED59" w14:textId="3287371D" w:rsidR="001D3D4A" w:rsidRPr="008B6FE7" w:rsidRDefault="001D3D4A" w:rsidP="002D3797">
      <w:pPr>
        <w:rPr>
          <w:rFonts w:ascii="Times New Roman" w:hAnsi="Times New Roman" w:cs="Times New Roman"/>
          <w:sz w:val="32"/>
          <w:szCs w:val="32"/>
        </w:rPr>
      </w:pPr>
    </w:p>
    <w:p w14:paraId="085A2DD4" w14:textId="069CCCC6" w:rsidR="001D3D4A" w:rsidRPr="008B6FE7" w:rsidRDefault="001D3D4A" w:rsidP="002D3797">
      <w:pPr>
        <w:rPr>
          <w:rFonts w:ascii="Times New Roman" w:hAnsi="Times New Roman" w:cs="Times New Roman"/>
          <w:sz w:val="32"/>
          <w:szCs w:val="32"/>
        </w:rPr>
      </w:pPr>
    </w:p>
    <w:p w14:paraId="48688898" w14:textId="36DED76B" w:rsidR="001D3D4A" w:rsidRPr="008B6FE7" w:rsidRDefault="001D3D4A" w:rsidP="001D3D4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2"/>
          <w:szCs w:val="32"/>
        </w:rPr>
      </w:pPr>
    </w:p>
    <w:p w14:paraId="67862D78" w14:textId="23BDF242" w:rsidR="003363F2" w:rsidRPr="008B6FE7" w:rsidRDefault="001D3D4A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ab/>
        <w:t>Code;</w:t>
      </w:r>
    </w:p>
    <w:p w14:paraId="4903935C" w14:textId="4335AF47" w:rsidR="001D3D4A" w:rsidRPr="008B6FE7" w:rsidRDefault="001D3D4A" w:rsidP="002D3797">
      <w:pPr>
        <w:rPr>
          <w:rFonts w:ascii="Times New Roman" w:hAnsi="Times New Roman" w:cs="Times New Roman"/>
          <w:sz w:val="32"/>
          <w:szCs w:val="32"/>
        </w:rPr>
      </w:pPr>
      <w:proofErr w:type="spellStart"/>
      <w:r w:rsidRPr="008B6FE7">
        <w:rPr>
          <w:rFonts w:ascii="Times New Roman" w:hAnsi="Times New Roman" w:cs="Times New Roman"/>
          <w:sz w:val="32"/>
          <w:szCs w:val="32"/>
        </w:rPr>
        <w:t>db.rest.find</w:t>
      </w:r>
      <w:proofErr w:type="spellEnd"/>
      <w:r w:rsidRPr="008B6FE7">
        <w:rPr>
          <w:rFonts w:ascii="Times New Roman" w:hAnsi="Times New Roman" w:cs="Times New Roman"/>
          <w:sz w:val="32"/>
          <w:szCs w:val="32"/>
        </w:rPr>
        <w:t>( { "address.coord.1": {$</w:t>
      </w:r>
      <w:proofErr w:type="spellStart"/>
      <w:r w:rsidRPr="008B6FE7">
        <w:rPr>
          <w:rFonts w:ascii="Times New Roman" w:hAnsi="Times New Roman" w:cs="Times New Roman"/>
          <w:sz w:val="32"/>
          <w:szCs w:val="32"/>
        </w:rPr>
        <w:t>gt</w:t>
      </w:r>
      <w:proofErr w:type="spellEnd"/>
      <w:r w:rsidRPr="008B6FE7">
        <w:rPr>
          <w:rFonts w:ascii="Times New Roman" w:hAnsi="Times New Roman" w:cs="Times New Roman"/>
          <w:sz w:val="32"/>
          <w:szCs w:val="32"/>
        </w:rPr>
        <w:t xml:space="preserve"> : 42, $</w:t>
      </w:r>
      <w:proofErr w:type="spellStart"/>
      <w:r w:rsidRPr="008B6FE7">
        <w:rPr>
          <w:rFonts w:ascii="Times New Roman" w:hAnsi="Times New Roman" w:cs="Times New Roman"/>
          <w:sz w:val="32"/>
          <w:szCs w:val="32"/>
        </w:rPr>
        <w:t>lte</w:t>
      </w:r>
      <w:proofErr w:type="spellEnd"/>
      <w:r w:rsidRPr="008B6FE7">
        <w:rPr>
          <w:rFonts w:ascii="Times New Roman" w:hAnsi="Times New Roman" w:cs="Times New Roman"/>
          <w:sz w:val="32"/>
          <w:szCs w:val="32"/>
        </w:rPr>
        <w:t xml:space="preserve"> : 52} }, {"</w:t>
      </w:r>
      <w:proofErr w:type="spellStart"/>
      <w:r w:rsidRPr="008B6FE7">
        <w:rPr>
          <w:rFonts w:ascii="Times New Roman" w:hAnsi="Times New Roman" w:cs="Times New Roman"/>
          <w:sz w:val="32"/>
          <w:szCs w:val="32"/>
        </w:rPr>
        <w:t>restaurant_id</w:t>
      </w:r>
      <w:proofErr w:type="spellEnd"/>
      <w:r w:rsidRPr="008B6FE7">
        <w:rPr>
          <w:rFonts w:ascii="Times New Roman" w:hAnsi="Times New Roman" w:cs="Times New Roman"/>
          <w:sz w:val="32"/>
          <w:szCs w:val="32"/>
        </w:rPr>
        <w:t>" :1,"name":1,"address":1,"coord":1}).pretty()</w:t>
      </w:r>
    </w:p>
    <w:p w14:paraId="7D9204CA" w14:textId="01EC1641" w:rsidR="001D3D4A" w:rsidRPr="008B6FE7" w:rsidRDefault="001D3D4A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output;</w:t>
      </w:r>
    </w:p>
    <w:p w14:paraId="591E70A9" w14:textId="60D22162" w:rsidR="001D3D4A" w:rsidRPr="008B6FE7" w:rsidRDefault="001D3D4A" w:rsidP="002D379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66832D47" wp14:editId="04D4551E">
            <wp:extent cx="5943600" cy="2030095"/>
            <wp:effectExtent l="0" t="0" r="0" b="8255"/>
            <wp:docPr id="108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30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57A35C" w14:textId="6D923D5A" w:rsidR="001D3D4A" w:rsidRPr="008B6FE7" w:rsidRDefault="001D3D4A" w:rsidP="001D3D4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2"/>
          <w:szCs w:val="32"/>
        </w:rPr>
      </w:pPr>
    </w:p>
    <w:p w14:paraId="491D4981" w14:textId="6F9A4884" w:rsidR="001D3D4A" w:rsidRPr="008B6FE7" w:rsidRDefault="001D3D4A" w:rsidP="001D3D4A">
      <w:pPr>
        <w:ind w:firstLine="720"/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Code:</w:t>
      </w:r>
    </w:p>
    <w:p w14:paraId="0CDCD2B6" w14:textId="380277BF" w:rsidR="001D3D4A" w:rsidRPr="008B6FE7" w:rsidRDefault="001D3D4A" w:rsidP="001D3D4A">
      <w:pPr>
        <w:rPr>
          <w:rFonts w:ascii="Times New Roman" w:hAnsi="Times New Roman" w:cs="Times New Roman"/>
          <w:sz w:val="32"/>
          <w:szCs w:val="32"/>
        </w:rPr>
      </w:pPr>
      <w:proofErr w:type="spellStart"/>
      <w:r w:rsidRPr="008B6FE7">
        <w:rPr>
          <w:rFonts w:ascii="Times New Roman" w:hAnsi="Times New Roman" w:cs="Times New Roman"/>
          <w:sz w:val="32"/>
          <w:szCs w:val="32"/>
        </w:rPr>
        <w:t>db.rest.find</w:t>
      </w:r>
      <w:proofErr w:type="spellEnd"/>
      <w:r w:rsidRPr="008B6FE7">
        <w:rPr>
          <w:rFonts w:ascii="Times New Roman" w:hAnsi="Times New Roman" w:cs="Times New Roman"/>
          <w:sz w:val="32"/>
          <w:szCs w:val="32"/>
        </w:rPr>
        <w:t>().sort({"name":1}).pretty()</w:t>
      </w:r>
    </w:p>
    <w:p w14:paraId="51B8A28B" w14:textId="51F87A15" w:rsidR="001D3D4A" w:rsidRPr="008B6FE7" w:rsidRDefault="001D3D4A" w:rsidP="001D3D4A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Output:</w:t>
      </w:r>
    </w:p>
    <w:p w14:paraId="44705703" w14:textId="2E36645B" w:rsidR="001D3D4A" w:rsidRPr="008B6FE7" w:rsidRDefault="00FC1F70" w:rsidP="001D3D4A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24D6DFC9" wp14:editId="41C7EF5C">
            <wp:extent cx="5943600" cy="2224405"/>
            <wp:effectExtent l="0" t="0" r="0" b="4445"/>
            <wp:docPr id="109" name="Pictur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24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B4B8EB" w14:textId="6B27029C" w:rsidR="00FC1F70" w:rsidRPr="008B6FE7" w:rsidRDefault="00FC1F70" w:rsidP="001D3D4A">
      <w:pPr>
        <w:rPr>
          <w:rFonts w:ascii="Times New Roman" w:hAnsi="Times New Roman" w:cs="Times New Roman"/>
          <w:sz w:val="32"/>
          <w:szCs w:val="32"/>
        </w:rPr>
      </w:pPr>
    </w:p>
    <w:p w14:paraId="529C0299" w14:textId="77777777" w:rsidR="00FC1F70" w:rsidRPr="008B6FE7" w:rsidRDefault="00FC1F70" w:rsidP="001D3D4A">
      <w:pPr>
        <w:rPr>
          <w:rFonts w:ascii="Times New Roman" w:hAnsi="Times New Roman" w:cs="Times New Roman"/>
          <w:sz w:val="32"/>
          <w:szCs w:val="32"/>
        </w:rPr>
      </w:pPr>
    </w:p>
    <w:p w14:paraId="480EADF9" w14:textId="7635065D" w:rsidR="001D3D4A" w:rsidRPr="008B6FE7" w:rsidRDefault="001D3D4A" w:rsidP="001D3D4A">
      <w:pPr>
        <w:rPr>
          <w:rFonts w:ascii="Times New Roman" w:hAnsi="Times New Roman" w:cs="Times New Roman"/>
          <w:sz w:val="32"/>
          <w:szCs w:val="32"/>
        </w:rPr>
      </w:pPr>
    </w:p>
    <w:p w14:paraId="6B4226FA" w14:textId="05118011" w:rsidR="001D3D4A" w:rsidRPr="008B6FE7" w:rsidRDefault="00FC1F70" w:rsidP="001D3D4A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1.B)</w:t>
      </w:r>
    </w:p>
    <w:p w14:paraId="0B6AB8FD" w14:textId="6083A1CE" w:rsidR="00FC1F70" w:rsidRPr="008B6FE7" w:rsidRDefault="00FC1F70" w:rsidP="001D3D4A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Code:</w:t>
      </w:r>
    </w:p>
    <w:p w14:paraId="34E350F3" w14:textId="4F319B12" w:rsidR="00FC1F70" w:rsidRPr="008B6FE7" w:rsidRDefault="00FC1F70" w:rsidP="001D3D4A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Slip no 7</w:t>
      </w:r>
    </w:p>
    <w:p w14:paraId="3D16E92A" w14:textId="77777777" w:rsidR="00FC1F70" w:rsidRPr="008B6FE7" w:rsidRDefault="00FC1F70" w:rsidP="001D3D4A">
      <w:pPr>
        <w:rPr>
          <w:rFonts w:ascii="Times New Roman" w:hAnsi="Times New Roman" w:cs="Times New Roman"/>
          <w:sz w:val="32"/>
          <w:szCs w:val="32"/>
        </w:rPr>
      </w:pPr>
    </w:p>
    <w:p w14:paraId="0E7A03BD" w14:textId="2A7C3BCA" w:rsidR="00FC1F70" w:rsidRPr="008B6FE7" w:rsidRDefault="00FC1F70" w:rsidP="001D3D4A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2.</w:t>
      </w:r>
    </w:p>
    <w:p w14:paraId="7B0E7797" w14:textId="23A8F7EC" w:rsidR="00FC1F70" w:rsidRPr="008B6FE7" w:rsidRDefault="00FC1F70" w:rsidP="001D3D4A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Code</w:t>
      </w:r>
    </w:p>
    <w:p w14:paraId="243BDD5F" w14:textId="60A1DDA3" w:rsidR="00FC1F70" w:rsidRPr="008B6FE7" w:rsidRDefault="00FC1F70" w:rsidP="001D3D4A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Slip no 2</w:t>
      </w:r>
    </w:p>
    <w:p w14:paraId="3CC097C6" w14:textId="438B4D70" w:rsidR="00FC1F70" w:rsidRPr="008B6FE7" w:rsidRDefault="00FC1F70" w:rsidP="001D3D4A">
      <w:pPr>
        <w:rPr>
          <w:rFonts w:ascii="Times New Roman" w:hAnsi="Times New Roman" w:cs="Times New Roman"/>
          <w:sz w:val="32"/>
          <w:szCs w:val="32"/>
        </w:rPr>
      </w:pPr>
    </w:p>
    <w:p w14:paraId="5226989B" w14:textId="3A04FE9E" w:rsidR="00FC1F70" w:rsidRPr="008B6FE7" w:rsidRDefault="00FC1F70" w:rsidP="001D3D4A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8B6FE7">
        <w:rPr>
          <w:rFonts w:ascii="Times New Roman" w:hAnsi="Times New Roman" w:cs="Times New Roman"/>
          <w:b/>
          <w:bCs/>
          <w:sz w:val="32"/>
          <w:szCs w:val="32"/>
        </w:rPr>
        <w:t>Slip no  12</w:t>
      </w:r>
    </w:p>
    <w:p w14:paraId="6CA8D5ED" w14:textId="640B138E" w:rsidR="00FC1F70" w:rsidRPr="008B6FE7" w:rsidRDefault="00FC1F70" w:rsidP="001D3D4A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20838433" wp14:editId="30D91543">
            <wp:extent cx="5943600" cy="3487420"/>
            <wp:effectExtent l="0" t="0" r="0" b="0"/>
            <wp:docPr id="110" name="Pictur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87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FA214E" w14:textId="092874FB" w:rsidR="00FC1F70" w:rsidRPr="008B6FE7" w:rsidRDefault="009D5EA0" w:rsidP="001D3D4A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592832E8" wp14:editId="7635CDE3">
            <wp:extent cx="3962400" cy="1476375"/>
            <wp:effectExtent l="0" t="0" r="0" b="9525"/>
            <wp:docPr id="111" name="Picture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8"/>
                    <a:stretch>
                      <a:fillRect/>
                    </a:stretch>
                  </pic:blipFill>
                  <pic:spPr>
                    <a:xfrm>
                      <a:off x="0" y="0"/>
                      <a:ext cx="3962400" cy="1476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1C69DE" w14:textId="0D165BB1" w:rsidR="009D5EA0" w:rsidRPr="008B6FE7" w:rsidRDefault="009D5EA0" w:rsidP="001D3D4A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2DC85A76" w14:textId="70F90501" w:rsidR="009D5EA0" w:rsidRPr="008B6FE7" w:rsidRDefault="008F3294" w:rsidP="001D3D4A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44B62930" wp14:editId="69D2394D">
            <wp:extent cx="5943600" cy="1395730"/>
            <wp:effectExtent l="0" t="0" r="0" b="0"/>
            <wp:docPr id="112" name="Picture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95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41E702" w14:textId="7A47A081" w:rsidR="008F3294" w:rsidRPr="008B6FE7" w:rsidRDefault="008F3294" w:rsidP="001D3D4A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28E5770E" wp14:editId="09AF2C09">
            <wp:extent cx="5943600" cy="565150"/>
            <wp:effectExtent l="0" t="0" r="0" b="6350"/>
            <wp:docPr id="113" name="Picture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5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A9CC0D" w14:textId="0405F66D" w:rsidR="008F3294" w:rsidRPr="008B6FE7" w:rsidRDefault="008F3294" w:rsidP="001D3D4A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73CB760E" w14:textId="2B31D2A8" w:rsidR="008F3294" w:rsidRPr="008B6FE7" w:rsidRDefault="008F3294" w:rsidP="001D3D4A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8B6FE7">
        <w:rPr>
          <w:rFonts w:ascii="Times New Roman" w:hAnsi="Times New Roman" w:cs="Times New Roman"/>
          <w:b/>
          <w:bCs/>
          <w:sz w:val="32"/>
          <w:szCs w:val="32"/>
        </w:rPr>
        <w:t>Queries</w:t>
      </w:r>
    </w:p>
    <w:p w14:paraId="152BE141" w14:textId="56322482" w:rsidR="008F3294" w:rsidRPr="008B6FE7" w:rsidRDefault="008F3294" w:rsidP="001D3D4A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8B6FE7">
        <w:rPr>
          <w:rFonts w:ascii="Times New Roman" w:hAnsi="Times New Roman" w:cs="Times New Roman"/>
          <w:b/>
          <w:bCs/>
          <w:sz w:val="32"/>
          <w:szCs w:val="32"/>
        </w:rPr>
        <w:t>1.</w:t>
      </w:r>
    </w:p>
    <w:p w14:paraId="5CAF69F7" w14:textId="3C46535E" w:rsidR="008F3294" w:rsidRPr="008B6FE7" w:rsidRDefault="008F3294" w:rsidP="001D3D4A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b/>
          <w:bCs/>
          <w:sz w:val="32"/>
          <w:szCs w:val="32"/>
        </w:rPr>
        <w:tab/>
        <w:t>A.</w:t>
      </w:r>
    </w:p>
    <w:p w14:paraId="1F5AA7FA" w14:textId="53886EDF" w:rsidR="00FC1F70" w:rsidRPr="008B6FE7" w:rsidRDefault="008F3294" w:rsidP="001D3D4A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8B6FE7">
        <w:rPr>
          <w:rFonts w:ascii="Times New Roman" w:hAnsi="Times New Roman" w:cs="Times New Roman"/>
          <w:b/>
          <w:bCs/>
          <w:sz w:val="32"/>
          <w:szCs w:val="32"/>
        </w:rPr>
        <w:t>Sum:</w:t>
      </w:r>
    </w:p>
    <w:p w14:paraId="34124C3C" w14:textId="677C0B5E" w:rsidR="008E7572" w:rsidRPr="008B6FE7" w:rsidRDefault="008E7572" w:rsidP="001D3D4A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8B6FE7">
        <w:rPr>
          <w:rFonts w:ascii="Times New Roman" w:hAnsi="Times New Roman" w:cs="Times New Roman"/>
          <w:b/>
          <w:bCs/>
          <w:sz w:val="32"/>
          <w:szCs w:val="32"/>
        </w:rPr>
        <w:t>Code:</w:t>
      </w:r>
    </w:p>
    <w:p w14:paraId="1CCCFD87" w14:textId="7F521EF7" w:rsidR="008E7572" w:rsidRPr="008B6FE7" w:rsidRDefault="008E7572" w:rsidP="001D3D4A">
      <w:pPr>
        <w:rPr>
          <w:rFonts w:ascii="Times New Roman" w:hAnsi="Times New Roman" w:cs="Times New Roman"/>
          <w:sz w:val="32"/>
          <w:szCs w:val="32"/>
        </w:rPr>
      </w:pPr>
      <w:proofErr w:type="spellStart"/>
      <w:r w:rsidRPr="008B6FE7">
        <w:rPr>
          <w:rFonts w:ascii="Times New Roman" w:hAnsi="Times New Roman" w:cs="Times New Roman"/>
          <w:b/>
          <w:bCs/>
          <w:sz w:val="32"/>
          <w:szCs w:val="32"/>
        </w:rPr>
        <w:t>db.Exam.aggregate</w:t>
      </w:r>
      <w:proofErr w:type="spellEnd"/>
      <w:r w:rsidRPr="008B6FE7">
        <w:rPr>
          <w:rFonts w:ascii="Times New Roman" w:hAnsi="Times New Roman" w:cs="Times New Roman"/>
          <w:b/>
          <w:bCs/>
          <w:sz w:val="32"/>
          <w:szCs w:val="32"/>
        </w:rPr>
        <w:t>([{$group: {_id : "$</w:t>
      </w:r>
      <w:proofErr w:type="spellStart"/>
      <w:r w:rsidRPr="008B6FE7">
        <w:rPr>
          <w:rFonts w:ascii="Times New Roman" w:hAnsi="Times New Roman" w:cs="Times New Roman"/>
          <w:b/>
          <w:bCs/>
          <w:sz w:val="32"/>
          <w:szCs w:val="32"/>
        </w:rPr>
        <w:t>Ename</w:t>
      </w:r>
      <w:proofErr w:type="spellEnd"/>
      <w:r w:rsidRPr="008B6FE7">
        <w:rPr>
          <w:rFonts w:ascii="Times New Roman" w:hAnsi="Times New Roman" w:cs="Times New Roman"/>
          <w:b/>
          <w:bCs/>
          <w:sz w:val="32"/>
          <w:szCs w:val="32"/>
        </w:rPr>
        <w:t>",no: {$sum :1}}}])</w:t>
      </w:r>
    </w:p>
    <w:p w14:paraId="24B9386A" w14:textId="28D376FC" w:rsidR="008E7572" w:rsidRPr="008B6FE7" w:rsidRDefault="008E7572" w:rsidP="001D3D4A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8B6FE7">
        <w:rPr>
          <w:rFonts w:ascii="Times New Roman" w:hAnsi="Times New Roman" w:cs="Times New Roman"/>
          <w:b/>
          <w:bCs/>
          <w:sz w:val="32"/>
          <w:szCs w:val="32"/>
        </w:rPr>
        <w:t>Output:</w:t>
      </w:r>
    </w:p>
    <w:p w14:paraId="3E36D196" w14:textId="666A3C9D" w:rsidR="008F3294" w:rsidRPr="008B6FE7" w:rsidRDefault="008E7572" w:rsidP="001D3D4A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76A98B1E" wp14:editId="614B0418">
            <wp:extent cx="5676900" cy="1066800"/>
            <wp:effectExtent l="0" t="0" r="0" b="0"/>
            <wp:docPr id="114" name="Picture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1"/>
                    <a:stretch>
                      <a:fillRect/>
                    </a:stretch>
                  </pic:blipFill>
                  <pic:spPr>
                    <a:xfrm>
                      <a:off x="0" y="0"/>
                      <a:ext cx="5676900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0665BE" w14:textId="380904BC" w:rsidR="008E7572" w:rsidRPr="008B6FE7" w:rsidRDefault="008E7572" w:rsidP="001D3D4A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8B6FE7">
        <w:rPr>
          <w:rFonts w:ascii="Times New Roman" w:hAnsi="Times New Roman" w:cs="Times New Roman"/>
          <w:b/>
          <w:bCs/>
          <w:sz w:val="32"/>
          <w:szCs w:val="32"/>
        </w:rPr>
        <w:t xml:space="preserve">it will count the name </w:t>
      </w:r>
    </w:p>
    <w:p w14:paraId="58C6953E" w14:textId="77777777" w:rsidR="008E7572" w:rsidRPr="008B6FE7" w:rsidRDefault="008E7572" w:rsidP="001D3D4A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8B6FE7">
        <w:rPr>
          <w:rFonts w:ascii="Times New Roman" w:hAnsi="Times New Roman" w:cs="Times New Roman"/>
          <w:b/>
          <w:bCs/>
          <w:sz w:val="32"/>
          <w:szCs w:val="32"/>
        </w:rPr>
        <w:tab/>
        <w:t>B.</w:t>
      </w:r>
    </w:p>
    <w:p w14:paraId="4D077258" w14:textId="28657F04" w:rsidR="008E7572" w:rsidRPr="008B6FE7" w:rsidRDefault="008E7572" w:rsidP="001D3D4A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8B6FE7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</w:p>
    <w:p w14:paraId="753742D0" w14:textId="4EE615EB" w:rsidR="00FC1F70" w:rsidRPr="008B6FE7" w:rsidRDefault="008E7572" w:rsidP="001D3D4A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8B6FE7">
        <w:rPr>
          <w:rFonts w:ascii="Times New Roman" w:hAnsi="Times New Roman" w:cs="Times New Roman"/>
          <w:b/>
          <w:bCs/>
          <w:sz w:val="32"/>
          <w:szCs w:val="32"/>
        </w:rPr>
        <w:t>Avg</w:t>
      </w:r>
    </w:p>
    <w:p w14:paraId="6BE3BEDF" w14:textId="45761E42" w:rsidR="00577E20" w:rsidRPr="008B6FE7" w:rsidRDefault="00577E20" w:rsidP="001D3D4A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8B6FE7">
        <w:rPr>
          <w:rFonts w:ascii="Times New Roman" w:hAnsi="Times New Roman" w:cs="Times New Roman"/>
          <w:b/>
          <w:bCs/>
          <w:sz w:val="32"/>
          <w:szCs w:val="32"/>
        </w:rPr>
        <w:t>Code:</w:t>
      </w:r>
    </w:p>
    <w:p w14:paraId="5F739C52" w14:textId="12DE627C" w:rsidR="00577E20" w:rsidRPr="008B6FE7" w:rsidRDefault="00577E20" w:rsidP="001D3D4A">
      <w:pPr>
        <w:rPr>
          <w:rFonts w:ascii="Times New Roman" w:hAnsi="Times New Roman" w:cs="Times New Roman"/>
          <w:b/>
          <w:bCs/>
          <w:sz w:val="32"/>
          <w:szCs w:val="32"/>
        </w:rPr>
      </w:pPr>
      <w:proofErr w:type="spellStart"/>
      <w:r w:rsidRPr="008B6FE7">
        <w:rPr>
          <w:rFonts w:ascii="Times New Roman" w:hAnsi="Times New Roman" w:cs="Times New Roman"/>
          <w:b/>
          <w:bCs/>
          <w:sz w:val="32"/>
          <w:szCs w:val="32"/>
        </w:rPr>
        <w:t>db.Exam.aggregate</w:t>
      </w:r>
      <w:proofErr w:type="spellEnd"/>
      <w:r w:rsidRPr="008B6FE7">
        <w:rPr>
          <w:rFonts w:ascii="Times New Roman" w:hAnsi="Times New Roman" w:cs="Times New Roman"/>
          <w:b/>
          <w:bCs/>
          <w:sz w:val="32"/>
          <w:szCs w:val="32"/>
        </w:rPr>
        <w:t>([{$group: {_id : "$</w:t>
      </w:r>
      <w:proofErr w:type="spellStart"/>
      <w:r w:rsidRPr="008B6FE7">
        <w:rPr>
          <w:rFonts w:ascii="Times New Roman" w:hAnsi="Times New Roman" w:cs="Times New Roman"/>
          <w:b/>
          <w:bCs/>
          <w:sz w:val="32"/>
          <w:szCs w:val="32"/>
        </w:rPr>
        <w:t>Eid</w:t>
      </w:r>
      <w:proofErr w:type="spellEnd"/>
      <w:r w:rsidRPr="008B6FE7">
        <w:rPr>
          <w:rFonts w:ascii="Times New Roman" w:hAnsi="Times New Roman" w:cs="Times New Roman"/>
          <w:b/>
          <w:bCs/>
          <w:sz w:val="32"/>
          <w:szCs w:val="32"/>
        </w:rPr>
        <w:t>",no: {$avg :1}}}])</w:t>
      </w:r>
    </w:p>
    <w:p w14:paraId="033AEB0C" w14:textId="065351CF" w:rsidR="00577E20" w:rsidRPr="008B6FE7" w:rsidRDefault="00577E20" w:rsidP="001D3D4A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8B6FE7">
        <w:rPr>
          <w:rFonts w:ascii="Times New Roman" w:hAnsi="Times New Roman" w:cs="Times New Roman"/>
          <w:b/>
          <w:bCs/>
          <w:sz w:val="32"/>
          <w:szCs w:val="32"/>
        </w:rPr>
        <w:t>Output:</w:t>
      </w:r>
    </w:p>
    <w:p w14:paraId="1FF683D3" w14:textId="1429B981" w:rsidR="008E7572" w:rsidRPr="008B6FE7" w:rsidRDefault="00577E20" w:rsidP="001D3D4A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1FBE53BF" wp14:editId="639F7D9B">
            <wp:extent cx="5657850" cy="1143000"/>
            <wp:effectExtent l="0" t="0" r="0" b="0"/>
            <wp:docPr id="116" name="Picture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2"/>
                    <a:stretch>
                      <a:fillRect/>
                    </a:stretch>
                  </pic:blipFill>
                  <pic:spPr>
                    <a:xfrm>
                      <a:off x="0" y="0"/>
                      <a:ext cx="565785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1A60BE" w14:textId="09FE187E" w:rsidR="00577E20" w:rsidRPr="008B6FE7" w:rsidRDefault="00577E20" w:rsidP="001D3D4A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73FE477A" w14:textId="2C091CD6" w:rsidR="00577E20" w:rsidRPr="008B6FE7" w:rsidRDefault="00577E20" w:rsidP="001D3D4A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8B6FE7">
        <w:rPr>
          <w:rFonts w:ascii="Times New Roman" w:hAnsi="Times New Roman" w:cs="Times New Roman"/>
          <w:b/>
          <w:bCs/>
          <w:sz w:val="32"/>
          <w:szCs w:val="32"/>
        </w:rPr>
        <w:t>Min</w:t>
      </w:r>
    </w:p>
    <w:p w14:paraId="2A7CCD54" w14:textId="6AF7616E" w:rsidR="00577E20" w:rsidRPr="008B6FE7" w:rsidRDefault="00577E20" w:rsidP="001D3D4A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8B6FE7">
        <w:rPr>
          <w:rFonts w:ascii="Times New Roman" w:hAnsi="Times New Roman" w:cs="Times New Roman"/>
          <w:b/>
          <w:bCs/>
          <w:sz w:val="32"/>
          <w:szCs w:val="32"/>
        </w:rPr>
        <w:t>Code:</w:t>
      </w:r>
    </w:p>
    <w:p w14:paraId="2F61BABD" w14:textId="560E0ABC" w:rsidR="00577E20" w:rsidRPr="008B6FE7" w:rsidRDefault="00577E20" w:rsidP="001D3D4A">
      <w:pPr>
        <w:rPr>
          <w:rFonts w:ascii="Times New Roman" w:hAnsi="Times New Roman" w:cs="Times New Roman"/>
          <w:b/>
          <w:bCs/>
          <w:sz w:val="32"/>
          <w:szCs w:val="32"/>
        </w:rPr>
      </w:pPr>
      <w:proofErr w:type="spellStart"/>
      <w:r w:rsidRPr="008B6FE7">
        <w:rPr>
          <w:rFonts w:ascii="Times New Roman" w:hAnsi="Times New Roman" w:cs="Times New Roman"/>
          <w:b/>
          <w:bCs/>
          <w:sz w:val="32"/>
          <w:szCs w:val="32"/>
        </w:rPr>
        <w:t>db.Exam.aggregate</w:t>
      </w:r>
      <w:proofErr w:type="spellEnd"/>
      <w:r w:rsidRPr="008B6FE7">
        <w:rPr>
          <w:rFonts w:ascii="Times New Roman" w:hAnsi="Times New Roman" w:cs="Times New Roman"/>
          <w:b/>
          <w:bCs/>
          <w:sz w:val="32"/>
          <w:szCs w:val="32"/>
        </w:rPr>
        <w:t>([{$group: {_id : "$</w:t>
      </w:r>
      <w:proofErr w:type="spellStart"/>
      <w:r w:rsidRPr="008B6FE7">
        <w:rPr>
          <w:rFonts w:ascii="Times New Roman" w:hAnsi="Times New Roman" w:cs="Times New Roman"/>
          <w:b/>
          <w:bCs/>
          <w:sz w:val="32"/>
          <w:szCs w:val="32"/>
        </w:rPr>
        <w:t>Eid</w:t>
      </w:r>
      <w:proofErr w:type="spellEnd"/>
      <w:r w:rsidRPr="008B6FE7">
        <w:rPr>
          <w:rFonts w:ascii="Times New Roman" w:hAnsi="Times New Roman" w:cs="Times New Roman"/>
          <w:b/>
          <w:bCs/>
          <w:sz w:val="32"/>
          <w:szCs w:val="32"/>
        </w:rPr>
        <w:t>",no: {$min :"$Sal"}}}])</w:t>
      </w:r>
    </w:p>
    <w:p w14:paraId="73BEB5EB" w14:textId="65A86C4F" w:rsidR="00577E20" w:rsidRPr="008B6FE7" w:rsidRDefault="00577E20" w:rsidP="001D3D4A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8B6FE7">
        <w:rPr>
          <w:rFonts w:ascii="Times New Roman" w:hAnsi="Times New Roman" w:cs="Times New Roman"/>
          <w:b/>
          <w:bCs/>
          <w:sz w:val="32"/>
          <w:szCs w:val="32"/>
        </w:rPr>
        <w:t>Output:</w:t>
      </w:r>
    </w:p>
    <w:p w14:paraId="7FF99749" w14:textId="094FF875" w:rsidR="00577E20" w:rsidRPr="008B6FE7" w:rsidRDefault="00577E20" w:rsidP="001D3D4A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569C9D61" wp14:editId="514E869A">
            <wp:extent cx="5553075" cy="1085850"/>
            <wp:effectExtent l="0" t="0" r="9525" b="0"/>
            <wp:docPr id="117" name="Picture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3"/>
                    <a:stretch>
                      <a:fillRect/>
                    </a:stretch>
                  </pic:blipFill>
                  <pic:spPr>
                    <a:xfrm>
                      <a:off x="0" y="0"/>
                      <a:ext cx="5553075" cy="1085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FB473E" w14:textId="755ED709" w:rsidR="00577E20" w:rsidRPr="008B6FE7" w:rsidRDefault="00577E20" w:rsidP="001D3D4A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526C5A05" w14:textId="6CCA11C9" w:rsidR="00577E20" w:rsidRPr="008B6FE7" w:rsidRDefault="00577E20" w:rsidP="001D3D4A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8B6FE7">
        <w:rPr>
          <w:rFonts w:ascii="Times New Roman" w:hAnsi="Times New Roman" w:cs="Times New Roman"/>
          <w:b/>
          <w:bCs/>
          <w:sz w:val="32"/>
          <w:szCs w:val="32"/>
        </w:rPr>
        <w:t>Max:</w:t>
      </w:r>
    </w:p>
    <w:p w14:paraId="1F19475B" w14:textId="7F938F5C" w:rsidR="00577E20" w:rsidRPr="008B6FE7" w:rsidRDefault="00577E20" w:rsidP="001D3D4A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8B6FE7">
        <w:rPr>
          <w:rFonts w:ascii="Times New Roman" w:hAnsi="Times New Roman" w:cs="Times New Roman"/>
          <w:b/>
          <w:bCs/>
          <w:sz w:val="32"/>
          <w:szCs w:val="32"/>
        </w:rPr>
        <w:t>Code:</w:t>
      </w:r>
    </w:p>
    <w:p w14:paraId="5AEFBBE0" w14:textId="2D643297" w:rsidR="00577E20" w:rsidRPr="008B6FE7" w:rsidRDefault="00577E20" w:rsidP="001D3D4A">
      <w:pPr>
        <w:rPr>
          <w:rFonts w:ascii="Times New Roman" w:hAnsi="Times New Roman" w:cs="Times New Roman"/>
          <w:b/>
          <w:bCs/>
          <w:sz w:val="32"/>
          <w:szCs w:val="32"/>
        </w:rPr>
      </w:pPr>
      <w:proofErr w:type="spellStart"/>
      <w:r w:rsidRPr="008B6FE7">
        <w:rPr>
          <w:rFonts w:ascii="Times New Roman" w:hAnsi="Times New Roman" w:cs="Times New Roman"/>
          <w:b/>
          <w:bCs/>
          <w:sz w:val="32"/>
          <w:szCs w:val="32"/>
        </w:rPr>
        <w:t>db.Exam.aggregate</w:t>
      </w:r>
      <w:proofErr w:type="spellEnd"/>
      <w:r w:rsidRPr="008B6FE7">
        <w:rPr>
          <w:rFonts w:ascii="Times New Roman" w:hAnsi="Times New Roman" w:cs="Times New Roman"/>
          <w:b/>
          <w:bCs/>
          <w:sz w:val="32"/>
          <w:szCs w:val="32"/>
        </w:rPr>
        <w:t>([{$group: {_id : "$</w:t>
      </w:r>
      <w:proofErr w:type="spellStart"/>
      <w:r w:rsidRPr="008B6FE7">
        <w:rPr>
          <w:rFonts w:ascii="Times New Roman" w:hAnsi="Times New Roman" w:cs="Times New Roman"/>
          <w:b/>
          <w:bCs/>
          <w:sz w:val="32"/>
          <w:szCs w:val="32"/>
        </w:rPr>
        <w:t>Eid</w:t>
      </w:r>
      <w:proofErr w:type="spellEnd"/>
      <w:r w:rsidRPr="008B6FE7">
        <w:rPr>
          <w:rFonts w:ascii="Times New Roman" w:hAnsi="Times New Roman" w:cs="Times New Roman"/>
          <w:b/>
          <w:bCs/>
          <w:sz w:val="32"/>
          <w:szCs w:val="32"/>
        </w:rPr>
        <w:t>",no: {$max :"$Sal"}}}])</w:t>
      </w:r>
    </w:p>
    <w:p w14:paraId="0AE64C2A" w14:textId="159E93AA" w:rsidR="00577E20" w:rsidRPr="008B6FE7" w:rsidRDefault="00577E20" w:rsidP="001D3D4A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8B6FE7">
        <w:rPr>
          <w:rFonts w:ascii="Times New Roman" w:hAnsi="Times New Roman" w:cs="Times New Roman"/>
          <w:b/>
          <w:bCs/>
          <w:sz w:val="32"/>
          <w:szCs w:val="32"/>
        </w:rPr>
        <w:t>Output:</w:t>
      </w:r>
    </w:p>
    <w:p w14:paraId="5A379D63" w14:textId="1F4C81E3" w:rsidR="00577E20" w:rsidRPr="008B6FE7" w:rsidRDefault="00577E20" w:rsidP="001D3D4A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50EBA083" wp14:editId="7A79B427">
            <wp:extent cx="5429250" cy="1123950"/>
            <wp:effectExtent l="0" t="0" r="0" b="0"/>
            <wp:docPr id="118" name="Picture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4"/>
                    <a:stretch>
                      <a:fillRect/>
                    </a:stretch>
                  </pic:blipFill>
                  <pic:spPr>
                    <a:xfrm>
                      <a:off x="0" y="0"/>
                      <a:ext cx="5429250" cy="1123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1FA80C" w14:textId="77777777" w:rsidR="0034474A" w:rsidRPr="008B6FE7" w:rsidRDefault="0034474A" w:rsidP="001D3D4A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167C99E0" w14:textId="77777777" w:rsidR="00577E20" w:rsidRPr="008B6FE7" w:rsidRDefault="00577E20" w:rsidP="001D3D4A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5EA96458" w14:textId="237B5BA3" w:rsidR="001D3D4A" w:rsidRPr="008B6FE7" w:rsidRDefault="001D3D4A" w:rsidP="001D3D4A">
      <w:pPr>
        <w:rPr>
          <w:rFonts w:ascii="Times New Roman" w:hAnsi="Times New Roman" w:cs="Times New Roman"/>
          <w:sz w:val="32"/>
          <w:szCs w:val="32"/>
        </w:rPr>
      </w:pPr>
    </w:p>
    <w:p w14:paraId="4E77439F" w14:textId="67A47942" w:rsidR="001D3D4A" w:rsidRPr="008B6FE7" w:rsidRDefault="001D3D4A" w:rsidP="001D3D4A">
      <w:pPr>
        <w:rPr>
          <w:rFonts w:ascii="Times New Roman" w:hAnsi="Times New Roman" w:cs="Times New Roman"/>
          <w:sz w:val="32"/>
          <w:szCs w:val="32"/>
        </w:rPr>
      </w:pPr>
    </w:p>
    <w:p w14:paraId="2BCCCB2B" w14:textId="6A9B0390" w:rsidR="00CE1CE0" w:rsidRPr="008B6FE7" w:rsidRDefault="00CE1CE0" w:rsidP="001D3D4A">
      <w:pPr>
        <w:rPr>
          <w:rFonts w:ascii="Times New Roman" w:hAnsi="Times New Roman" w:cs="Times New Roman"/>
          <w:sz w:val="32"/>
          <w:szCs w:val="32"/>
        </w:rPr>
      </w:pPr>
    </w:p>
    <w:p w14:paraId="57E4AE70" w14:textId="7B04D394" w:rsidR="00CE1CE0" w:rsidRPr="008B6FE7" w:rsidRDefault="00CE1CE0" w:rsidP="001D3D4A">
      <w:pPr>
        <w:rPr>
          <w:rFonts w:ascii="Times New Roman" w:hAnsi="Times New Roman" w:cs="Times New Roman"/>
          <w:sz w:val="32"/>
          <w:szCs w:val="32"/>
        </w:rPr>
      </w:pPr>
    </w:p>
    <w:p w14:paraId="4C927586" w14:textId="0D6E0E76" w:rsidR="00CE1CE0" w:rsidRPr="008B6FE7" w:rsidRDefault="00CE1CE0" w:rsidP="001D3D4A">
      <w:pPr>
        <w:rPr>
          <w:rFonts w:ascii="Times New Roman" w:hAnsi="Times New Roman" w:cs="Times New Roman"/>
          <w:noProof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t>B.</w:t>
      </w:r>
    </w:p>
    <w:p w14:paraId="522D7678" w14:textId="1E4BE33B" w:rsidR="00CE1CE0" w:rsidRPr="008B6FE7" w:rsidRDefault="00CE1CE0" w:rsidP="001D3D4A">
      <w:pPr>
        <w:rPr>
          <w:rFonts w:ascii="Times New Roman" w:hAnsi="Times New Roman" w:cs="Times New Roman"/>
          <w:noProof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t>Push</w:t>
      </w:r>
    </w:p>
    <w:p w14:paraId="44C244B8" w14:textId="266C493B" w:rsidR="00CE1CE0" w:rsidRPr="008B6FE7" w:rsidRDefault="00CE1CE0" w:rsidP="001D3D4A">
      <w:pPr>
        <w:rPr>
          <w:rFonts w:ascii="Times New Roman" w:hAnsi="Times New Roman" w:cs="Times New Roman"/>
          <w:noProof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t>Code:</w:t>
      </w:r>
    </w:p>
    <w:p w14:paraId="234220FF" w14:textId="1BE80162" w:rsidR="00CE1CE0" w:rsidRPr="008B6FE7" w:rsidRDefault="00CE1CE0" w:rsidP="001D3D4A">
      <w:pPr>
        <w:rPr>
          <w:rFonts w:ascii="Times New Roman" w:hAnsi="Times New Roman" w:cs="Times New Roman"/>
          <w:noProof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t>db.Exam.aggregate([{$group: {_id : "$Eid",hobbies: {$push :"$hobbies"}}}])</w:t>
      </w:r>
    </w:p>
    <w:p w14:paraId="55BCA219" w14:textId="6B8D4A67" w:rsidR="00CE1CE0" w:rsidRPr="008B6FE7" w:rsidRDefault="00CE1CE0" w:rsidP="001D3D4A">
      <w:pPr>
        <w:rPr>
          <w:rFonts w:ascii="Times New Roman" w:hAnsi="Times New Roman" w:cs="Times New Roman"/>
          <w:noProof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t>Output:</w:t>
      </w:r>
    </w:p>
    <w:p w14:paraId="0335CD41" w14:textId="70FFE2E1" w:rsidR="00CE1CE0" w:rsidRPr="008B6FE7" w:rsidRDefault="00CE1CE0" w:rsidP="001D3D4A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56795F44" wp14:editId="1B7B030F">
            <wp:extent cx="5943600" cy="1111885"/>
            <wp:effectExtent l="0" t="0" r="0" b="0"/>
            <wp:docPr id="119" name="Picture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1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AFC7E7" w14:textId="47D57437" w:rsidR="00CE1CE0" w:rsidRPr="008B6FE7" w:rsidRDefault="00CE1CE0" w:rsidP="001D3D4A">
      <w:pPr>
        <w:rPr>
          <w:rFonts w:ascii="Times New Roman" w:hAnsi="Times New Roman" w:cs="Times New Roman"/>
          <w:sz w:val="32"/>
          <w:szCs w:val="32"/>
        </w:rPr>
      </w:pPr>
      <w:proofErr w:type="spellStart"/>
      <w:r w:rsidRPr="008B6FE7">
        <w:rPr>
          <w:rFonts w:ascii="Times New Roman" w:hAnsi="Times New Roman" w:cs="Times New Roman"/>
          <w:sz w:val="32"/>
          <w:szCs w:val="32"/>
        </w:rPr>
        <w:t>addToSet</w:t>
      </w:r>
      <w:proofErr w:type="spellEnd"/>
    </w:p>
    <w:p w14:paraId="62D82B69" w14:textId="132B87D2" w:rsidR="00CE1CE0" w:rsidRPr="008B6FE7" w:rsidRDefault="00CE1CE0" w:rsidP="001D3D4A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Code:</w:t>
      </w:r>
    </w:p>
    <w:p w14:paraId="080645AE" w14:textId="6EF74B24" w:rsidR="00CE1CE0" w:rsidRPr="008B6FE7" w:rsidRDefault="00CE1CE0" w:rsidP="001D3D4A">
      <w:pPr>
        <w:rPr>
          <w:rFonts w:ascii="Times New Roman" w:hAnsi="Times New Roman" w:cs="Times New Roman"/>
          <w:sz w:val="32"/>
          <w:szCs w:val="32"/>
        </w:rPr>
      </w:pPr>
      <w:proofErr w:type="spellStart"/>
      <w:r w:rsidRPr="008B6FE7">
        <w:rPr>
          <w:rFonts w:ascii="Times New Roman" w:hAnsi="Times New Roman" w:cs="Times New Roman"/>
          <w:sz w:val="32"/>
          <w:szCs w:val="32"/>
        </w:rPr>
        <w:t>db.Exam.aggregate</w:t>
      </w:r>
      <w:proofErr w:type="spellEnd"/>
      <w:r w:rsidRPr="008B6FE7">
        <w:rPr>
          <w:rFonts w:ascii="Times New Roman" w:hAnsi="Times New Roman" w:cs="Times New Roman"/>
          <w:sz w:val="32"/>
          <w:szCs w:val="32"/>
        </w:rPr>
        <w:t>([{$group: {_id : "$</w:t>
      </w:r>
      <w:proofErr w:type="spellStart"/>
      <w:r w:rsidRPr="008B6FE7">
        <w:rPr>
          <w:rFonts w:ascii="Times New Roman" w:hAnsi="Times New Roman" w:cs="Times New Roman"/>
          <w:sz w:val="32"/>
          <w:szCs w:val="32"/>
        </w:rPr>
        <w:t>Eid</w:t>
      </w:r>
      <w:proofErr w:type="spellEnd"/>
      <w:r w:rsidRPr="008B6FE7">
        <w:rPr>
          <w:rFonts w:ascii="Times New Roman" w:hAnsi="Times New Roman" w:cs="Times New Roman"/>
          <w:sz w:val="32"/>
          <w:szCs w:val="32"/>
        </w:rPr>
        <w:t>",hobbies: {$</w:t>
      </w:r>
      <w:proofErr w:type="spellStart"/>
      <w:r w:rsidRPr="008B6FE7">
        <w:rPr>
          <w:rFonts w:ascii="Times New Roman" w:hAnsi="Times New Roman" w:cs="Times New Roman"/>
          <w:sz w:val="32"/>
          <w:szCs w:val="32"/>
        </w:rPr>
        <w:t>addToSet</w:t>
      </w:r>
      <w:proofErr w:type="spellEnd"/>
      <w:r w:rsidRPr="008B6FE7">
        <w:rPr>
          <w:rFonts w:ascii="Times New Roman" w:hAnsi="Times New Roman" w:cs="Times New Roman"/>
          <w:sz w:val="32"/>
          <w:szCs w:val="32"/>
        </w:rPr>
        <w:t xml:space="preserve"> :"$hobbies"}}}])</w:t>
      </w:r>
    </w:p>
    <w:p w14:paraId="780740DB" w14:textId="31B7681A" w:rsidR="00CE1CE0" w:rsidRPr="008B6FE7" w:rsidRDefault="00CE1CE0" w:rsidP="001D3D4A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Output:</w:t>
      </w:r>
    </w:p>
    <w:p w14:paraId="79A56261" w14:textId="64218DE0" w:rsidR="00CE1CE0" w:rsidRPr="008B6FE7" w:rsidRDefault="00CE1CE0" w:rsidP="001D3D4A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1F32F85E" wp14:editId="7039B5C9">
            <wp:extent cx="5943600" cy="1007745"/>
            <wp:effectExtent l="0" t="0" r="0" b="1905"/>
            <wp:docPr id="120" name="Picture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07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4CC1CF" w14:textId="7DCE191D" w:rsidR="00CE1CE0" w:rsidRPr="008B6FE7" w:rsidRDefault="00CE1CE0" w:rsidP="001D3D4A">
      <w:pPr>
        <w:rPr>
          <w:rFonts w:ascii="Times New Roman" w:hAnsi="Times New Roman" w:cs="Times New Roman"/>
          <w:sz w:val="32"/>
          <w:szCs w:val="32"/>
        </w:rPr>
      </w:pPr>
    </w:p>
    <w:p w14:paraId="66A6560F" w14:textId="0803721D" w:rsidR="00CE1CE0" w:rsidRPr="008B6FE7" w:rsidRDefault="00CE1CE0" w:rsidP="001D3D4A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C.</w:t>
      </w:r>
    </w:p>
    <w:p w14:paraId="073D689A" w14:textId="4EC8BE07" w:rsidR="00CE1CE0" w:rsidRPr="008B6FE7" w:rsidRDefault="00CE1CE0" w:rsidP="001D3D4A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First expression</w:t>
      </w:r>
    </w:p>
    <w:p w14:paraId="062EE199" w14:textId="40377EA0" w:rsidR="00CE1CE0" w:rsidRPr="008B6FE7" w:rsidRDefault="00CE1CE0" w:rsidP="001D3D4A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Code;</w:t>
      </w:r>
    </w:p>
    <w:p w14:paraId="2C01988B" w14:textId="2E694193" w:rsidR="00CE1CE0" w:rsidRPr="008B6FE7" w:rsidRDefault="00CE1CE0" w:rsidP="001D3D4A">
      <w:pPr>
        <w:rPr>
          <w:rFonts w:ascii="Times New Roman" w:hAnsi="Times New Roman" w:cs="Times New Roman"/>
          <w:sz w:val="32"/>
          <w:szCs w:val="32"/>
        </w:rPr>
      </w:pPr>
      <w:proofErr w:type="spellStart"/>
      <w:r w:rsidRPr="008B6FE7">
        <w:rPr>
          <w:rFonts w:ascii="Times New Roman" w:hAnsi="Times New Roman" w:cs="Times New Roman"/>
          <w:sz w:val="32"/>
          <w:szCs w:val="32"/>
        </w:rPr>
        <w:t>db.Exam.aggregate</w:t>
      </w:r>
      <w:proofErr w:type="spellEnd"/>
      <w:r w:rsidRPr="008B6FE7">
        <w:rPr>
          <w:rFonts w:ascii="Times New Roman" w:hAnsi="Times New Roman" w:cs="Times New Roman"/>
          <w:sz w:val="32"/>
          <w:szCs w:val="32"/>
        </w:rPr>
        <w:t>([{$group: {_id : "$</w:t>
      </w:r>
      <w:proofErr w:type="spellStart"/>
      <w:r w:rsidRPr="008B6FE7">
        <w:rPr>
          <w:rFonts w:ascii="Times New Roman" w:hAnsi="Times New Roman" w:cs="Times New Roman"/>
          <w:sz w:val="32"/>
          <w:szCs w:val="32"/>
        </w:rPr>
        <w:t>Eid</w:t>
      </w:r>
      <w:proofErr w:type="spellEnd"/>
      <w:r w:rsidRPr="008B6FE7">
        <w:rPr>
          <w:rFonts w:ascii="Times New Roman" w:hAnsi="Times New Roman" w:cs="Times New Roman"/>
          <w:sz w:val="32"/>
          <w:szCs w:val="32"/>
        </w:rPr>
        <w:t>",</w:t>
      </w:r>
      <w:proofErr w:type="spellStart"/>
      <w:r w:rsidRPr="008B6FE7">
        <w:rPr>
          <w:rFonts w:ascii="Times New Roman" w:hAnsi="Times New Roman" w:cs="Times New Roman"/>
          <w:sz w:val="32"/>
          <w:szCs w:val="32"/>
        </w:rPr>
        <w:t>first_hobbies</w:t>
      </w:r>
      <w:proofErr w:type="spellEnd"/>
      <w:r w:rsidRPr="008B6FE7">
        <w:rPr>
          <w:rFonts w:ascii="Times New Roman" w:hAnsi="Times New Roman" w:cs="Times New Roman"/>
          <w:sz w:val="32"/>
          <w:szCs w:val="32"/>
        </w:rPr>
        <w:t>: {$first :"$hobbies"}}}])</w:t>
      </w:r>
    </w:p>
    <w:p w14:paraId="00EA8A86" w14:textId="132CFECB" w:rsidR="00CE1CE0" w:rsidRPr="008B6FE7" w:rsidRDefault="00CE1CE0" w:rsidP="001D3D4A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Output:</w:t>
      </w:r>
    </w:p>
    <w:p w14:paraId="5ECF5985" w14:textId="17056658" w:rsidR="00CE1CE0" w:rsidRPr="008B6FE7" w:rsidRDefault="00CE1CE0" w:rsidP="001D3D4A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5EEC2E11" wp14:editId="0642E145">
            <wp:extent cx="5943600" cy="976630"/>
            <wp:effectExtent l="0" t="0" r="0" b="0"/>
            <wp:docPr id="121" name="Picture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76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33EB73" w14:textId="507297F3" w:rsidR="00CE1CE0" w:rsidRPr="008B6FE7" w:rsidRDefault="00CE1CE0" w:rsidP="001D3D4A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Last expression:</w:t>
      </w:r>
    </w:p>
    <w:p w14:paraId="573C185F" w14:textId="5EE025B6" w:rsidR="00CE1CE0" w:rsidRPr="008B6FE7" w:rsidRDefault="00CE1CE0" w:rsidP="001D3D4A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Code:</w:t>
      </w:r>
    </w:p>
    <w:p w14:paraId="581393BA" w14:textId="47C50FE4" w:rsidR="00CE1CE0" w:rsidRPr="008B6FE7" w:rsidRDefault="00CE1CE0" w:rsidP="001D3D4A">
      <w:pPr>
        <w:rPr>
          <w:rFonts w:ascii="Times New Roman" w:hAnsi="Times New Roman" w:cs="Times New Roman"/>
          <w:sz w:val="32"/>
          <w:szCs w:val="32"/>
        </w:rPr>
      </w:pPr>
      <w:proofErr w:type="spellStart"/>
      <w:r w:rsidRPr="008B6FE7">
        <w:rPr>
          <w:rFonts w:ascii="Times New Roman" w:hAnsi="Times New Roman" w:cs="Times New Roman"/>
          <w:sz w:val="32"/>
          <w:szCs w:val="32"/>
        </w:rPr>
        <w:t>db.Exam.aggregate</w:t>
      </w:r>
      <w:proofErr w:type="spellEnd"/>
      <w:r w:rsidRPr="008B6FE7">
        <w:rPr>
          <w:rFonts w:ascii="Times New Roman" w:hAnsi="Times New Roman" w:cs="Times New Roman"/>
          <w:sz w:val="32"/>
          <w:szCs w:val="32"/>
        </w:rPr>
        <w:t>([{$group: {_id : "$</w:t>
      </w:r>
      <w:proofErr w:type="spellStart"/>
      <w:r w:rsidRPr="008B6FE7">
        <w:rPr>
          <w:rFonts w:ascii="Times New Roman" w:hAnsi="Times New Roman" w:cs="Times New Roman"/>
          <w:sz w:val="32"/>
          <w:szCs w:val="32"/>
        </w:rPr>
        <w:t>Eid</w:t>
      </w:r>
      <w:proofErr w:type="spellEnd"/>
      <w:r w:rsidRPr="008B6FE7">
        <w:rPr>
          <w:rFonts w:ascii="Times New Roman" w:hAnsi="Times New Roman" w:cs="Times New Roman"/>
          <w:sz w:val="32"/>
          <w:szCs w:val="32"/>
        </w:rPr>
        <w:t>",</w:t>
      </w:r>
      <w:proofErr w:type="spellStart"/>
      <w:r w:rsidRPr="008B6FE7">
        <w:rPr>
          <w:rFonts w:ascii="Times New Roman" w:hAnsi="Times New Roman" w:cs="Times New Roman"/>
          <w:sz w:val="32"/>
          <w:szCs w:val="32"/>
        </w:rPr>
        <w:t>last_hobbies</w:t>
      </w:r>
      <w:proofErr w:type="spellEnd"/>
      <w:r w:rsidRPr="008B6FE7">
        <w:rPr>
          <w:rFonts w:ascii="Times New Roman" w:hAnsi="Times New Roman" w:cs="Times New Roman"/>
          <w:sz w:val="32"/>
          <w:szCs w:val="32"/>
        </w:rPr>
        <w:t>: {$last :"$hobbies"}}}])</w:t>
      </w:r>
    </w:p>
    <w:p w14:paraId="777D40FD" w14:textId="5BA187B6" w:rsidR="00CE1CE0" w:rsidRPr="008B6FE7" w:rsidRDefault="00CE1CE0" w:rsidP="001D3D4A">
      <w:pPr>
        <w:rPr>
          <w:rFonts w:ascii="Times New Roman" w:hAnsi="Times New Roman" w:cs="Times New Roman"/>
          <w:noProof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t>Output:</w:t>
      </w:r>
    </w:p>
    <w:p w14:paraId="08F631CB" w14:textId="39B3D6F6" w:rsidR="00CE1CE0" w:rsidRPr="008B6FE7" w:rsidRDefault="00CE1CE0" w:rsidP="001D3D4A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0B18C8C0" wp14:editId="38624E1A">
            <wp:extent cx="5943600" cy="1039495"/>
            <wp:effectExtent l="0" t="0" r="0" b="8255"/>
            <wp:docPr id="122" name="Picture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39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A6878" w14:textId="189699EA" w:rsidR="003C2294" w:rsidRPr="008B6FE7" w:rsidRDefault="003C2294" w:rsidP="001D3D4A">
      <w:pPr>
        <w:rPr>
          <w:rFonts w:ascii="Times New Roman" w:hAnsi="Times New Roman" w:cs="Times New Roman"/>
          <w:sz w:val="32"/>
          <w:szCs w:val="32"/>
        </w:rPr>
      </w:pPr>
    </w:p>
    <w:p w14:paraId="649B6313" w14:textId="627AF4F9" w:rsidR="003C2294" w:rsidRPr="008B6FE7" w:rsidRDefault="003C2294" w:rsidP="001D3D4A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D.</w:t>
      </w:r>
    </w:p>
    <w:p w14:paraId="2214F02A" w14:textId="72A1D6D1" w:rsidR="003C2294" w:rsidRPr="008B6FE7" w:rsidRDefault="003C2294" w:rsidP="001D3D4A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Slip no 5 1B same of the backup of data</w:t>
      </w:r>
    </w:p>
    <w:p w14:paraId="45BB05F0" w14:textId="32DFA553" w:rsidR="003C2294" w:rsidRPr="008B6FE7" w:rsidRDefault="003C2294" w:rsidP="001D3D4A">
      <w:pPr>
        <w:rPr>
          <w:rFonts w:ascii="Times New Roman" w:hAnsi="Times New Roman" w:cs="Times New Roman"/>
          <w:sz w:val="32"/>
          <w:szCs w:val="32"/>
        </w:rPr>
      </w:pPr>
    </w:p>
    <w:p w14:paraId="48D63286" w14:textId="0AB79972" w:rsidR="003C2294" w:rsidRPr="008B6FE7" w:rsidRDefault="003C2294" w:rsidP="001D3D4A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2.A</w:t>
      </w:r>
    </w:p>
    <w:p w14:paraId="40867199" w14:textId="5D93A3EB" w:rsidR="003C2294" w:rsidRPr="008B6FE7" w:rsidRDefault="003C2294" w:rsidP="001D3D4A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Slip no 4</w:t>
      </w:r>
    </w:p>
    <w:p w14:paraId="04046476" w14:textId="23A9DE99" w:rsidR="003C2294" w:rsidRPr="008B6FE7" w:rsidRDefault="003C2294" w:rsidP="001D3D4A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2.B</w:t>
      </w:r>
    </w:p>
    <w:p w14:paraId="2A90F119" w14:textId="3744F7E5" w:rsidR="003C2294" w:rsidRPr="008B6FE7" w:rsidRDefault="003C2294" w:rsidP="001D3D4A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Code:</w:t>
      </w:r>
    </w:p>
    <w:p w14:paraId="7CD4B04C" w14:textId="77777777" w:rsidR="003C2294" w:rsidRPr="008B6FE7" w:rsidRDefault="003C2294" w:rsidP="003C2294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!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DOCTYPE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html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067C60B4" w14:textId="77777777" w:rsidR="003C2294" w:rsidRPr="008B6FE7" w:rsidRDefault="003C2294" w:rsidP="003C2294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html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6C968E10" w14:textId="77777777" w:rsidR="003C2294" w:rsidRPr="008B6FE7" w:rsidRDefault="003C2294" w:rsidP="003C2294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</w:p>
    <w:p w14:paraId="66D4F040" w14:textId="77777777" w:rsidR="003C2294" w:rsidRPr="008B6FE7" w:rsidRDefault="003C2294" w:rsidP="003C2294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head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1211AB95" w14:textId="77777777" w:rsidR="003C2294" w:rsidRPr="008B6FE7" w:rsidRDefault="003C2294" w:rsidP="003C2294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title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title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4AF02EEC" w14:textId="77777777" w:rsidR="003C2294" w:rsidRPr="008B6FE7" w:rsidRDefault="003C2294" w:rsidP="003C2294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script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</w:t>
      </w:r>
      <w:proofErr w:type="spellStart"/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src</w:t>
      </w:r>
      <w:proofErr w:type="spellEnd"/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=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jquery-3.6.0.min.js"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script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7B44EB9F" w14:textId="77777777" w:rsidR="003C2294" w:rsidRPr="008B6FE7" w:rsidRDefault="003C2294" w:rsidP="003C2294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script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1E103570" w14:textId="77777777" w:rsidR="003C2294" w:rsidRPr="008B6FE7" w:rsidRDefault="003C2294" w:rsidP="003C2294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</w:t>
      </w:r>
      <w:r w:rsidRPr="008B6FE7">
        <w:rPr>
          <w:rFonts w:ascii="Times New Roman" w:eastAsia="Times New Roman" w:hAnsi="Times New Roman" w:cs="Times New Roman"/>
          <w:color w:val="4FC1FF"/>
          <w:sz w:val="32"/>
          <w:szCs w:val="32"/>
        </w:rPr>
        <w:t>$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document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).</w:t>
      </w:r>
      <w:r w:rsidRPr="008B6FE7">
        <w:rPr>
          <w:rFonts w:ascii="Times New Roman" w:eastAsia="Times New Roman" w:hAnsi="Times New Roman" w:cs="Times New Roman"/>
          <w:color w:val="DCDCAA"/>
          <w:sz w:val="32"/>
          <w:szCs w:val="32"/>
        </w:rPr>
        <w:t>ready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</w:p>
    <w:p w14:paraId="6EDEDB22" w14:textId="77777777" w:rsidR="003C2294" w:rsidRPr="008B6FE7" w:rsidRDefault="003C2294" w:rsidP="003C2294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function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() {</w:t>
      </w:r>
    </w:p>
    <w:p w14:paraId="76899232" w14:textId="77777777" w:rsidR="003C2294" w:rsidRPr="008B6FE7" w:rsidRDefault="003C2294" w:rsidP="003C2294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</w:t>
      </w:r>
      <w:r w:rsidRPr="008B6FE7">
        <w:rPr>
          <w:rFonts w:ascii="Times New Roman" w:eastAsia="Times New Roman" w:hAnsi="Times New Roman" w:cs="Times New Roman"/>
          <w:color w:val="4FC1FF"/>
          <w:sz w:val="32"/>
          <w:szCs w:val="32"/>
        </w:rPr>
        <w:t>$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.btn1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).</w:t>
      </w:r>
      <w:r w:rsidRPr="008B6FE7">
        <w:rPr>
          <w:rFonts w:ascii="Times New Roman" w:eastAsia="Times New Roman" w:hAnsi="Times New Roman" w:cs="Times New Roman"/>
          <w:color w:val="DCDCAA"/>
          <w:sz w:val="32"/>
          <w:szCs w:val="32"/>
        </w:rPr>
        <w:t>click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</w:p>
    <w:p w14:paraId="16BA8945" w14:textId="77777777" w:rsidR="003C2294" w:rsidRPr="008B6FE7" w:rsidRDefault="003C2294" w:rsidP="003C2294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    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function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() {</w:t>
      </w:r>
    </w:p>
    <w:p w14:paraId="0D30CE59" w14:textId="77777777" w:rsidR="003C2294" w:rsidRPr="008B6FE7" w:rsidRDefault="003C2294" w:rsidP="003C2294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        </w:t>
      </w:r>
      <w:r w:rsidRPr="008B6FE7">
        <w:rPr>
          <w:rFonts w:ascii="Times New Roman" w:eastAsia="Times New Roman" w:hAnsi="Times New Roman" w:cs="Times New Roman"/>
          <w:color w:val="4FC1FF"/>
          <w:sz w:val="32"/>
          <w:szCs w:val="32"/>
        </w:rPr>
        <w:t>$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p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).</w:t>
      </w:r>
      <w:proofErr w:type="spellStart"/>
      <w:r w:rsidRPr="008B6FE7">
        <w:rPr>
          <w:rFonts w:ascii="Times New Roman" w:eastAsia="Times New Roman" w:hAnsi="Times New Roman" w:cs="Times New Roman"/>
          <w:color w:val="DCDCAA"/>
          <w:sz w:val="32"/>
          <w:szCs w:val="32"/>
        </w:rPr>
        <w:t>fadeOut</w:t>
      </w:r>
      <w:proofErr w:type="spellEnd"/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)</w:t>
      </w:r>
    </w:p>
    <w:p w14:paraId="2468DB3D" w14:textId="77777777" w:rsidR="003C2294" w:rsidRPr="008B6FE7" w:rsidRDefault="003C2294" w:rsidP="003C2294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    }</w:t>
      </w:r>
    </w:p>
    <w:p w14:paraId="65AF81C2" w14:textId="77777777" w:rsidR="003C2294" w:rsidRPr="008B6FE7" w:rsidRDefault="003C2294" w:rsidP="003C2294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);</w:t>
      </w:r>
    </w:p>
    <w:p w14:paraId="1911DE13" w14:textId="77777777" w:rsidR="003C2294" w:rsidRPr="008B6FE7" w:rsidRDefault="003C2294" w:rsidP="003C2294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</w:t>
      </w:r>
      <w:r w:rsidRPr="008B6FE7">
        <w:rPr>
          <w:rFonts w:ascii="Times New Roman" w:eastAsia="Times New Roman" w:hAnsi="Times New Roman" w:cs="Times New Roman"/>
          <w:color w:val="4FC1FF"/>
          <w:sz w:val="32"/>
          <w:szCs w:val="32"/>
        </w:rPr>
        <w:t>$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.btn2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).</w:t>
      </w:r>
      <w:r w:rsidRPr="008B6FE7">
        <w:rPr>
          <w:rFonts w:ascii="Times New Roman" w:eastAsia="Times New Roman" w:hAnsi="Times New Roman" w:cs="Times New Roman"/>
          <w:color w:val="DCDCAA"/>
          <w:sz w:val="32"/>
          <w:szCs w:val="32"/>
        </w:rPr>
        <w:t>click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</w:p>
    <w:p w14:paraId="5D813646" w14:textId="77777777" w:rsidR="003C2294" w:rsidRPr="008B6FE7" w:rsidRDefault="003C2294" w:rsidP="003C2294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    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function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() {</w:t>
      </w:r>
    </w:p>
    <w:p w14:paraId="410BFE2F" w14:textId="77777777" w:rsidR="003C2294" w:rsidRPr="008B6FE7" w:rsidRDefault="003C2294" w:rsidP="003C2294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        </w:t>
      </w:r>
      <w:r w:rsidRPr="008B6FE7">
        <w:rPr>
          <w:rFonts w:ascii="Times New Roman" w:eastAsia="Times New Roman" w:hAnsi="Times New Roman" w:cs="Times New Roman"/>
          <w:color w:val="4FC1FF"/>
          <w:sz w:val="32"/>
          <w:szCs w:val="32"/>
        </w:rPr>
        <w:t>$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p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).</w:t>
      </w:r>
      <w:proofErr w:type="spellStart"/>
      <w:r w:rsidRPr="008B6FE7">
        <w:rPr>
          <w:rFonts w:ascii="Times New Roman" w:eastAsia="Times New Roman" w:hAnsi="Times New Roman" w:cs="Times New Roman"/>
          <w:color w:val="DCDCAA"/>
          <w:sz w:val="32"/>
          <w:szCs w:val="32"/>
        </w:rPr>
        <w:t>fadeIn</w:t>
      </w:r>
      <w:proofErr w:type="spellEnd"/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);</w:t>
      </w:r>
    </w:p>
    <w:p w14:paraId="04233A5A" w14:textId="77777777" w:rsidR="003C2294" w:rsidRPr="008B6FE7" w:rsidRDefault="003C2294" w:rsidP="003C2294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    }</w:t>
      </w:r>
    </w:p>
    <w:p w14:paraId="56824A0A" w14:textId="77777777" w:rsidR="003C2294" w:rsidRPr="008B6FE7" w:rsidRDefault="003C2294" w:rsidP="003C2294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);</w:t>
      </w:r>
    </w:p>
    <w:p w14:paraId="5F5F3613" w14:textId="77777777" w:rsidR="003C2294" w:rsidRPr="008B6FE7" w:rsidRDefault="003C2294" w:rsidP="003C2294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}</w:t>
      </w:r>
    </w:p>
    <w:p w14:paraId="62AA6BF0" w14:textId="77777777" w:rsidR="003C2294" w:rsidRPr="008B6FE7" w:rsidRDefault="003C2294" w:rsidP="003C2294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);</w:t>
      </w:r>
    </w:p>
    <w:p w14:paraId="3EFBCBC0" w14:textId="77777777" w:rsidR="003C2294" w:rsidRPr="008B6FE7" w:rsidRDefault="003C2294" w:rsidP="003C2294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script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5CC45E5D" w14:textId="77777777" w:rsidR="003C2294" w:rsidRPr="008B6FE7" w:rsidRDefault="003C2294" w:rsidP="003C2294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head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7464F8EA" w14:textId="77777777" w:rsidR="003C2294" w:rsidRPr="008B6FE7" w:rsidRDefault="003C2294" w:rsidP="003C2294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</w:p>
    <w:p w14:paraId="60AE0EC2" w14:textId="77777777" w:rsidR="003C2294" w:rsidRPr="008B6FE7" w:rsidRDefault="003C2294" w:rsidP="003C2294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body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10791C18" w14:textId="77777777" w:rsidR="003C2294" w:rsidRPr="008B6FE7" w:rsidRDefault="003C2294" w:rsidP="003C2294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p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Mulund College Of Commerce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p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1137829D" w14:textId="77777777" w:rsidR="003C2294" w:rsidRPr="008B6FE7" w:rsidRDefault="003C2294" w:rsidP="003C2294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button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class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=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btn1"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Fade out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button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199A75DD" w14:textId="77777777" w:rsidR="003C2294" w:rsidRPr="008B6FE7" w:rsidRDefault="003C2294" w:rsidP="003C2294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button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class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=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btn2"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Fade in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button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55A854EF" w14:textId="77777777" w:rsidR="003C2294" w:rsidRPr="008B6FE7" w:rsidRDefault="003C2294" w:rsidP="003C2294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body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35CF30C3" w14:textId="77777777" w:rsidR="003C2294" w:rsidRPr="008B6FE7" w:rsidRDefault="003C2294" w:rsidP="003C2294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</w:p>
    <w:p w14:paraId="688E7DCE" w14:textId="77777777" w:rsidR="003C2294" w:rsidRPr="008B6FE7" w:rsidRDefault="003C2294" w:rsidP="003C2294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html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6BE6CEF3" w14:textId="77777777" w:rsidR="003C2294" w:rsidRPr="008B6FE7" w:rsidRDefault="003C2294" w:rsidP="001D3D4A">
      <w:pPr>
        <w:rPr>
          <w:rFonts w:ascii="Times New Roman" w:hAnsi="Times New Roman" w:cs="Times New Roman"/>
          <w:sz w:val="32"/>
          <w:szCs w:val="32"/>
        </w:rPr>
      </w:pPr>
    </w:p>
    <w:p w14:paraId="0F7155FB" w14:textId="6F309EB2" w:rsidR="003C2294" w:rsidRPr="008B6FE7" w:rsidRDefault="003C2294" w:rsidP="001D3D4A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Output:</w:t>
      </w:r>
    </w:p>
    <w:p w14:paraId="7A804F03" w14:textId="3D7D474A" w:rsidR="003C2294" w:rsidRPr="008B6FE7" w:rsidRDefault="003C2294" w:rsidP="001D3D4A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25DACE0C" wp14:editId="64937947">
            <wp:extent cx="5943600" cy="1813560"/>
            <wp:effectExtent l="0" t="0" r="0" b="0"/>
            <wp:docPr id="123" name="Picture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13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24BA9A" w14:textId="780C6132" w:rsidR="003C2294" w:rsidRPr="008B6FE7" w:rsidRDefault="003C2294" w:rsidP="001D3D4A">
      <w:pPr>
        <w:rPr>
          <w:rFonts w:ascii="Times New Roman" w:hAnsi="Times New Roman" w:cs="Times New Roman"/>
          <w:sz w:val="32"/>
          <w:szCs w:val="32"/>
        </w:rPr>
      </w:pPr>
    </w:p>
    <w:p w14:paraId="0DF9AFAE" w14:textId="409C1DA7" w:rsidR="003C2294" w:rsidRPr="008B6FE7" w:rsidRDefault="003C2294" w:rsidP="001D3D4A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0847CD15" wp14:editId="758851CB">
            <wp:extent cx="6279888" cy="1050290"/>
            <wp:effectExtent l="0" t="0" r="6985" b="0"/>
            <wp:docPr id="124" name="Picture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0"/>
                    <a:stretch>
                      <a:fillRect/>
                    </a:stretch>
                  </pic:blipFill>
                  <pic:spPr>
                    <a:xfrm>
                      <a:off x="0" y="0"/>
                      <a:ext cx="6299811" cy="10536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2A62C4" w14:textId="1E264933" w:rsidR="003C2294" w:rsidRPr="008B6FE7" w:rsidRDefault="003C2294" w:rsidP="001D3D4A">
      <w:pPr>
        <w:rPr>
          <w:rFonts w:ascii="Times New Roman" w:hAnsi="Times New Roman" w:cs="Times New Roman"/>
          <w:sz w:val="32"/>
          <w:szCs w:val="32"/>
        </w:rPr>
      </w:pPr>
    </w:p>
    <w:p w14:paraId="3DD2F175" w14:textId="6085FDBA" w:rsidR="003C2294" w:rsidRPr="008B6FE7" w:rsidRDefault="003C2294" w:rsidP="001D3D4A">
      <w:pPr>
        <w:rPr>
          <w:rFonts w:ascii="Times New Roman" w:hAnsi="Times New Roman" w:cs="Times New Roman"/>
          <w:sz w:val="32"/>
          <w:szCs w:val="32"/>
        </w:rPr>
      </w:pPr>
    </w:p>
    <w:p w14:paraId="0F63BBD0" w14:textId="0028DBFB" w:rsidR="003C2294" w:rsidRPr="008B6FE7" w:rsidRDefault="003C2294" w:rsidP="001D3D4A">
      <w:pPr>
        <w:rPr>
          <w:rFonts w:ascii="Times New Roman" w:hAnsi="Times New Roman" w:cs="Times New Roman"/>
          <w:sz w:val="32"/>
          <w:szCs w:val="32"/>
        </w:rPr>
      </w:pPr>
    </w:p>
    <w:p w14:paraId="3A8BCF40" w14:textId="0B0AD026" w:rsidR="003C2294" w:rsidRPr="008B6FE7" w:rsidRDefault="003C2294" w:rsidP="001D3D4A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8B6FE7">
        <w:rPr>
          <w:rFonts w:ascii="Times New Roman" w:hAnsi="Times New Roman" w:cs="Times New Roman"/>
          <w:b/>
          <w:bCs/>
          <w:sz w:val="32"/>
          <w:szCs w:val="32"/>
        </w:rPr>
        <w:t>Slip no 13</w:t>
      </w:r>
    </w:p>
    <w:p w14:paraId="2E8394C7" w14:textId="60DC4E67" w:rsidR="003C2294" w:rsidRPr="008B6FE7" w:rsidRDefault="003C2294" w:rsidP="001D3D4A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65DE07A4" wp14:editId="4509A5B1">
            <wp:extent cx="5943600" cy="3891280"/>
            <wp:effectExtent l="0" t="0" r="0" b="0"/>
            <wp:docPr id="125" name="Picture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91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B8A506" w14:textId="18518652" w:rsidR="003C2294" w:rsidRPr="008B6FE7" w:rsidRDefault="003C2294" w:rsidP="001D3D4A">
      <w:pPr>
        <w:rPr>
          <w:rFonts w:ascii="Times New Roman" w:hAnsi="Times New Roman" w:cs="Times New Roman"/>
          <w:sz w:val="32"/>
          <w:szCs w:val="32"/>
        </w:rPr>
      </w:pPr>
    </w:p>
    <w:p w14:paraId="0A9AB65C" w14:textId="4B65274A" w:rsidR="00F07AC8" w:rsidRPr="008B6FE7" w:rsidRDefault="00F07AC8" w:rsidP="001D3D4A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 xml:space="preserve">1A) </w:t>
      </w:r>
    </w:p>
    <w:p w14:paraId="639DF250" w14:textId="3D65E385" w:rsidR="00F07AC8" w:rsidRPr="008B6FE7" w:rsidRDefault="00F07AC8" w:rsidP="00F07AC8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 xml:space="preserve">    </w:t>
      </w:r>
      <w:r w:rsidRPr="008B6FE7">
        <w:rPr>
          <w:rFonts w:ascii="Times New Roman" w:hAnsi="Times New Roman" w:cs="Times New Roman"/>
          <w:sz w:val="32"/>
          <w:szCs w:val="32"/>
        </w:rPr>
        <w:tab/>
        <w:t xml:space="preserve"> 1,2,3,4,5</w:t>
      </w:r>
    </w:p>
    <w:p w14:paraId="36277115" w14:textId="08D633D8" w:rsidR="00F07AC8" w:rsidRPr="008B6FE7" w:rsidRDefault="00F07AC8" w:rsidP="00F07AC8">
      <w:pPr>
        <w:ind w:firstLine="720"/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Sip no 11</w:t>
      </w:r>
    </w:p>
    <w:p w14:paraId="42F4562A" w14:textId="329A5BD4" w:rsidR="00F07AC8" w:rsidRPr="008B6FE7" w:rsidRDefault="00F07AC8" w:rsidP="00F07AC8">
      <w:pPr>
        <w:rPr>
          <w:rFonts w:ascii="Times New Roman" w:hAnsi="Times New Roman" w:cs="Times New Roman"/>
          <w:sz w:val="32"/>
          <w:szCs w:val="32"/>
        </w:rPr>
      </w:pPr>
    </w:p>
    <w:p w14:paraId="0569F180" w14:textId="6A9F5C33" w:rsidR="00F07AC8" w:rsidRPr="008B6FE7" w:rsidRDefault="00F07AC8" w:rsidP="00F07AC8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1.B)</w:t>
      </w:r>
    </w:p>
    <w:p w14:paraId="1B640D6B" w14:textId="7EA0F90C" w:rsidR="00F07AC8" w:rsidRPr="008B6FE7" w:rsidRDefault="00F07AC8" w:rsidP="00F07AC8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Slip no 2</w:t>
      </w:r>
    </w:p>
    <w:p w14:paraId="007F507A" w14:textId="2F3F0966" w:rsidR="00F07AC8" w:rsidRPr="008B6FE7" w:rsidRDefault="00F07AC8" w:rsidP="00F07AC8">
      <w:pPr>
        <w:rPr>
          <w:rFonts w:ascii="Times New Roman" w:hAnsi="Times New Roman" w:cs="Times New Roman"/>
          <w:sz w:val="32"/>
          <w:szCs w:val="32"/>
        </w:rPr>
      </w:pPr>
    </w:p>
    <w:p w14:paraId="205866EC" w14:textId="48657E75" w:rsidR="00F07AC8" w:rsidRPr="008B6FE7" w:rsidRDefault="00F07AC8" w:rsidP="00F07AC8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2.A)</w:t>
      </w:r>
    </w:p>
    <w:p w14:paraId="78B12E7C" w14:textId="68450581" w:rsidR="00F07AC8" w:rsidRPr="008B6FE7" w:rsidRDefault="00F07AC8" w:rsidP="00F07AC8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Code:</w:t>
      </w:r>
    </w:p>
    <w:p w14:paraId="658028B9" w14:textId="77777777" w:rsidR="00F07AC8" w:rsidRPr="008B6FE7" w:rsidRDefault="00F07AC8" w:rsidP="00F07AC8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!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DOCTYPE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html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27D0957F" w14:textId="27924127" w:rsidR="00F07AC8" w:rsidRPr="008B6FE7" w:rsidRDefault="00F07AC8" w:rsidP="00F07AC8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html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0803ED67" w14:textId="77777777" w:rsidR="00F07AC8" w:rsidRPr="008B6FE7" w:rsidRDefault="00F07AC8" w:rsidP="00F07AC8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head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19B7333E" w14:textId="77777777" w:rsidR="00F07AC8" w:rsidRPr="008B6FE7" w:rsidRDefault="00F07AC8" w:rsidP="00F07AC8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title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title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243590CD" w14:textId="77777777" w:rsidR="00F07AC8" w:rsidRPr="008B6FE7" w:rsidRDefault="00F07AC8" w:rsidP="00F07AC8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script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</w:t>
      </w:r>
      <w:proofErr w:type="spellStart"/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src</w:t>
      </w:r>
      <w:proofErr w:type="spellEnd"/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=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jquery-3.6.0.min.js"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script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3600DE4E" w14:textId="77777777" w:rsidR="00F07AC8" w:rsidRPr="008B6FE7" w:rsidRDefault="00F07AC8" w:rsidP="00F07AC8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script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5A5D1FA7" w14:textId="77777777" w:rsidR="00F07AC8" w:rsidRPr="008B6FE7" w:rsidRDefault="00F07AC8" w:rsidP="00F07AC8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</w:t>
      </w:r>
      <w:r w:rsidRPr="008B6FE7">
        <w:rPr>
          <w:rFonts w:ascii="Times New Roman" w:eastAsia="Times New Roman" w:hAnsi="Times New Roman" w:cs="Times New Roman"/>
          <w:color w:val="4FC1FF"/>
          <w:sz w:val="32"/>
          <w:szCs w:val="32"/>
        </w:rPr>
        <w:t>$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document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).</w:t>
      </w:r>
      <w:r w:rsidRPr="008B6FE7">
        <w:rPr>
          <w:rFonts w:ascii="Times New Roman" w:eastAsia="Times New Roman" w:hAnsi="Times New Roman" w:cs="Times New Roman"/>
          <w:color w:val="DCDCAA"/>
          <w:sz w:val="32"/>
          <w:szCs w:val="32"/>
        </w:rPr>
        <w:t>ready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</w:p>
    <w:p w14:paraId="41942C93" w14:textId="77777777" w:rsidR="00F07AC8" w:rsidRPr="008B6FE7" w:rsidRDefault="00F07AC8" w:rsidP="00F07AC8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function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() {</w:t>
      </w:r>
    </w:p>
    <w:p w14:paraId="6C7ED43F" w14:textId="77777777" w:rsidR="00F07AC8" w:rsidRPr="008B6FE7" w:rsidRDefault="00F07AC8" w:rsidP="00F07AC8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</w:t>
      </w:r>
      <w:r w:rsidRPr="008B6FE7">
        <w:rPr>
          <w:rFonts w:ascii="Times New Roman" w:eastAsia="Times New Roman" w:hAnsi="Times New Roman" w:cs="Times New Roman"/>
          <w:color w:val="4FC1FF"/>
          <w:sz w:val="32"/>
          <w:szCs w:val="32"/>
        </w:rPr>
        <w:t>$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button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).</w:t>
      </w:r>
      <w:r w:rsidRPr="008B6FE7">
        <w:rPr>
          <w:rFonts w:ascii="Times New Roman" w:eastAsia="Times New Roman" w:hAnsi="Times New Roman" w:cs="Times New Roman"/>
          <w:color w:val="DCDCAA"/>
          <w:sz w:val="32"/>
          <w:szCs w:val="32"/>
        </w:rPr>
        <w:t>click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</w:p>
    <w:p w14:paraId="58A174B7" w14:textId="77777777" w:rsidR="00F07AC8" w:rsidRPr="008B6FE7" w:rsidRDefault="00F07AC8" w:rsidP="00F07AC8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    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function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() {</w:t>
      </w:r>
    </w:p>
    <w:p w14:paraId="450765D3" w14:textId="77777777" w:rsidR="00F07AC8" w:rsidRPr="008B6FE7" w:rsidRDefault="00F07AC8" w:rsidP="00F07AC8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        </w:t>
      </w:r>
      <w:r w:rsidRPr="008B6FE7">
        <w:rPr>
          <w:rFonts w:ascii="Times New Roman" w:eastAsia="Times New Roman" w:hAnsi="Times New Roman" w:cs="Times New Roman"/>
          <w:color w:val="4FC1FF"/>
          <w:sz w:val="32"/>
          <w:szCs w:val="32"/>
        </w:rPr>
        <w:t>$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p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).</w:t>
      </w:r>
      <w:r w:rsidRPr="008B6FE7">
        <w:rPr>
          <w:rFonts w:ascii="Times New Roman" w:eastAsia="Times New Roman" w:hAnsi="Times New Roman" w:cs="Times New Roman"/>
          <w:color w:val="DCDCAA"/>
          <w:sz w:val="32"/>
          <w:szCs w:val="32"/>
        </w:rPr>
        <w:t>unwrap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);</w:t>
      </w:r>
    </w:p>
    <w:p w14:paraId="47DA2538" w14:textId="77777777" w:rsidR="00F07AC8" w:rsidRPr="008B6FE7" w:rsidRDefault="00F07AC8" w:rsidP="00F07AC8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    }</w:t>
      </w:r>
    </w:p>
    <w:p w14:paraId="16D2BFD2" w14:textId="77777777" w:rsidR="00F07AC8" w:rsidRPr="008B6FE7" w:rsidRDefault="00F07AC8" w:rsidP="00F07AC8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);</w:t>
      </w:r>
    </w:p>
    <w:p w14:paraId="2E15930A" w14:textId="77777777" w:rsidR="00F07AC8" w:rsidRPr="008B6FE7" w:rsidRDefault="00F07AC8" w:rsidP="00F07AC8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}</w:t>
      </w:r>
    </w:p>
    <w:p w14:paraId="0CB69F82" w14:textId="77777777" w:rsidR="00F07AC8" w:rsidRPr="008B6FE7" w:rsidRDefault="00F07AC8" w:rsidP="00F07AC8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);</w:t>
      </w:r>
    </w:p>
    <w:p w14:paraId="5511EC88" w14:textId="77777777" w:rsidR="00F07AC8" w:rsidRPr="008B6FE7" w:rsidRDefault="00F07AC8" w:rsidP="00F07AC8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script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2BAC00FD" w14:textId="77777777" w:rsidR="00F07AC8" w:rsidRPr="008B6FE7" w:rsidRDefault="00F07AC8" w:rsidP="00F07AC8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style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00AEACC0" w14:textId="77777777" w:rsidR="00F07AC8" w:rsidRPr="008B6FE7" w:rsidRDefault="00F07AC8" w:rsidP="00F07AC8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</w:t>
      </w:r>
      <w:r w:rsidRPr="008B6FE7">
        <w:rPr>
          <w:rFonts w:ascii="Times New Roman" w:eastAsia="Times New Roman" w:hAnsi="Times New Roman" w:cs="Times New Roman"/>
          <w:color w:val="D7BA7D"/>
          <w:sz w:val="32"/>
          <w:szCs w:val="32"/>
        </w:rPr>
        <w:t>div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{</w:t>
      </w:r>
    </w:p>
    <w:p w14:paraId="4825F620" w14:textId="77777777" w:rsidR="00F07AC8" w:rsidRPr="008B6FE7" w:rsidRDefault="00F07AC8" w:rsidP="00F07AC8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background-color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: 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yellow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;</w:t>
      </w:r>
    </w:p>
    <w:p w14:paraId="4540EB91" w14:textId="30DA3FDF" w:rsidR="00F07AC8" w:rsidRPr="008B6FE7" w:rsidRDefault="00F07AC8" w:rsidP="00F07AC8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}</w:t>
      </w:r>
    </w:p>
    <w:p w14:paraId="6699E487" w14:textId="77777777" w:rsidR="00F07AC8" w:rsidRPr="008B6FE7" w:rsidRDefault="00F07AC8" w:rsidP="00F07AC8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</w:t>
      </w:r>
      <w:r w:rsidRPr="008B6FE7">
        <w:rPr>
          <w:rFonts w:ascii="Times New Roman" w:eastAsia="Times New Roman" w:hAnsi="Times New Roman" w:cs="Times New Roman"/>
          <w:color w:val="D7BA7D"/>
          <w:sz w:val="32"/>
          <w:szCs w:val="32"/>
        </w:rPr>
        <w:t>article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{</w:t>
      </w:r>
    </w:p>
    <w:p w14:paraId="38E0FA7E" w14:textId="77777777" w:rsidR="00F07AC8" w:rsidRPr="008B6FE7" w:rsidRDefault="00F07AC8" w:rsidP="00F07AC8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background-color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: 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pink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;</w:t>
      </w:r>
    </w:p>
    <w:p w14:paraId="29F67962" w14:textId="77777777" w:rsidR="00F07AC8" w:rsidRPr="008B6FE7" w:rsidRDefault="00F07AC8" w:rsidP="00F07AC8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}</w:t>
      </w:r>
    </w:p>
    <w:p w14:paraId="6F9B749F" w14:textId="77777777" w:rsidR="00F07AC8" w:rsidRPr="008B6FE7" w:rsidRDefault="00F07AC8" w:rsidP="00F07AC8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style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608B10FE" w14:textId="3FD12B86" w:rsidR="00F07AC8" w:rsidRPr="008B6FE7" w:rsidRDefault="00F07AC8" w:rsidP="00F07AC8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head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5217D11D" w14:textId="77777777" w:rsidR="00F07AC8" w:rsidRPr="008B6FE7" w:rsidRDefault="00F07AC8" w:rsidP="00F07AC8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body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76BE3480" w14:textId="77777777" w:rsidR="00F07AC8" w:rsidRPr="008B6FE7" w:rsidRDefault="00F07AC8" w:rsidP="00F07AC8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div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79F11313" w14:textId="77777777" w:rsidR="00F07AC8" w:rsidRPr="008B6FE7" w:rsidRDefault="00F07AC8" w:rsidP="00F07AC8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p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This is a paragraph inside a div element.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p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3075B46B" w14:textId="77777777" w:rsidR="00F07AC8" w:rsidRPr="008B6FE7" w:rsidRDefault="00F07AC8" w:rsidP="00F07AC8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div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2E9731BB" w14:textId="77777777" w:rsidR="00F07AC8" w:rsidRPr="008B6FE7" w:rsidRDefault="00F07AC8" w:rsidP="00F07AC8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article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795BA9FF" w14:textId="77777777" w:rsidR="00F07AC8" w:rsidRPr="008B6FE7" w:rsidRDefault="00F07AC8" w:rsidP="00F07AC8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p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This is a paragraph inside an article element.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p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4C959E63" w14:textId="77777777" w:rsidR="00F07AC8" w:rsidRPr="008B6FE7" w:rsidRDefault="00F07AC8" w:rsidP="00F07AC8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article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22EA1475" w14:textId="77777777" w:rsidR="00F07AC8" w:rsidRPr="008B6FE7" w:rsidRDefault="00F07AC8" w:rsidP="00F07AC8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button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Remove the parent element of each p element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button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091F93D7" w14:textId="77777777" w:rsidR="00F07AC8" w:rsidRPr="008B6FE7" w:rsidRDefault="00F07AC8" w:rsidP="00F07AC8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body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1B774F96" w14:textId="77777777" w:rsidR="00F07AC8" w:rsidRPr="008B6FE7" w:rsidRDefault="00F07AC8" w:rsidP="00F07AC8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</w:p>
    <w:p w14:paraId="4B34F4F9" w14:textId="49A6D93C" w:rsidR="00F07AC8" w:rsidRPr="008B6FE7" w:rsidRDefault="00F07AC8" w:rsidP="00F07AC8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808080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html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20E8B867" w14:textId="77777777" w:rsidR="00F07AC8" w:rsidRPr="008B6FE7" w:rsidRDefault="00F07AC8" w:rsidP="00F07AC8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</w:p>
    <w:p w14:paraId="3AF10852" w14:textId="1AF70696" w:rsidR="00F07AC8" w:rsidRPr="008B6FE7" w:rsidRDefault="00F07AC8" w:rsidP="00F07AC8">
      <w:pPr>
        <w:rPr>
          <w:rFonts w:ascii="Times New Roman" w:hAnsi="Times New Roman" w:cs="Times New Roman"/>
          <w:sz w:val="32"/>
          <w:szCs w:val="32"/>
        </w:rPr>
      </w:pPr>
    </w:p>
    <w:p w14:paraId="11C460B1" w14:textId="144BAEC7" w:rsidR="00F07AC8" w:rsidRPr="008B6FE7" w:rsidRDefault="00F07AC8" w:rsidP="00F07AC8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Output:</w:t>
      </w:r>
    </w:p>
    <w:p w14:paraId="604C04B9" w14:textId="582FBF3E" w:rsidR="00F07AC8" w:rsidRPr="008B6FE7" w:rsidRDefault="00F07AC8" w:rsidP="00F07AC8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42B4491E" wp14:editId="602DCD74">
            <wp:extent cx="5943600" cy="1722755"/>
            <wp:effectExtent l="0" t="0" r="0" b="0"/>
            <wp:docPr id="126" name="Picture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22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C8A123" w14:textId="367CD28C" w:rsidR="00F07AC8" w:rsidRPr="008B6FE7" w:rsidRDefault="00F07AC8" w:rsidP="00F07AC8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4C91F6BE" wp14:editId="111AB384">
            <wp:extent cx="5943600" cy="1749425"/>
            <wp:effectExtent l="0" t="0" r="0" b="3175"/>
            <wp:docPr id="127" name="Picture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49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A61EEC" w14:textId="755653D4" w:rsidR="00F07AC8" w:rsidRPr="008B6FE7" w:rsidRDefault="00F07AC8" w:rsidP="00F07AC8">
      <w:pPr>
        <w:rPr>
          <w:rFonts w:ascii="Times New Roman" w:hAnsi="Times New Roman" w:cs="Times New Roman"/>
          <w:sz w:val="32"/>
          <w:szCs w:val="32"/>
        </w:rPr>
      </w:pPr>
    </w:p>
    <w:p w14:paraId="0BDAEDB8" w14:textId="3A8E9E01" w:rsidR="00F07AC8" w:rsidRPr="008B6FE7" w:rsidRDefault="00F07AC8" w:rsidP="00F07AC8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2.B)</w:t>
      </w:r>
    </w:p>
    <w:p w14:paraId="0C50648F" w14:textId="44D97B80" w:rsidR="00E62D68" w:rsidRPr="008B6FE7" w:rsidRDefault="00E62D68" w:rsidP="00F07AC8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Code:</w:t>
      </w:r>
    </w:p>
    <w:p w14:paraId="733EDFB5" w14:textId="538F393C" w:rsidR="00F07AC8" w:rsidRPr="008B6FE7" w:rsidRDefault="00F07AC8" w:rsidP="00F07AC8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Slip no 6</w:t>
      </w:r>
    </w:p>
    <w:p w14:paraId="389387C4" w14:textId="310FDF24" w:rsidR="00F07AC8" w:rsidRPr="008B6FE7" w:rsidRDefault="00F07AC8" w:rsidP="00F07AC8">
      <w:pPr>
        <w:rPr>
          <w:rFonts w:ascii="Times New Roman" w:hAnsi="Times New Roman" w:cs="Times New Roman"/>
          <w:sz w:val="32"/>
          <w:szCs w:val="32"/>
        </w:rPr>
      </w:pPr>
    </w:p>
    <w:p w14:paraId="48F029DD" w14:textId="77777777" w:rsidR="00E62D68" w:rsidRPr="008B6FE7" w:rsidRDefault="00E62D68" w:rsidP="00F07AC8">
      <w:pPr>
        <w:rPr>
          <w:rFonts w:ascii="Times New Roman" w:hAnsi="Times New Roman" w:cs="Times New Roman"/>
          <w:sz w:val="32"/>
          <w:szCs w:val="32"/>
        </w:rPr>
      </w:pPr>
    </w:p>
    <w:p w14:paraId="66C1B44C" w14:textId="4FF23EE7" w:rsidR="00F07AC8" w:rsidRPr="008B6FE7" w:rsidRDefault="00F07AC8" w:rsidP="00F07AC8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 xml:space="preserve"> </w:t>
      </w:r>
    </w:p>
    <w:p w14:paraId="0E264D1C" w14:textId="6663BC5B" w:rsidR="003C2294" w:rsidRPr="008B6FE7" w:rsidRDefault="00E62D68" w:rsidP="001D3D4A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8B6FE7">
        <w:rPr>
          <w:rFonts w:ascii="Times New Roman" w:hAnsi="Times New Roman" w:cs="Times New Roman"/>
          <w:b/>
          <w:bCs/>
          <w:sz w:val="32"/>
          <w:szCs w:val="32"/>
        </w:rPr>
        <w:t>Slip no 14:</w:t>
      </w:r>
    </w:p>
    <w:p w14:paraId="1B3DED9D" w14:textId="16D9793B" w:rsidR="00E62D68" w:rsidRPr="008B6FE7" w:rsidRDefault="00E62D68" w:rsidP="001D3D4A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0530E5E2" wp14:editId="1CB996C3">
            <wp:extent cx="5943600" cy="3037205"/>
            <wp:effectExtent l="0" t="0" r="0" b="0"/>
            <wp:docPr id="128" name="Picture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0C7D5D" w14:textId="4A42E060" w:rsidR="00E62D68" w:rsidRPr="008B6FE7" w:rsidRDefault="00E62D68" w:rsidP="001D3D4A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02A698F9" w14:textId="27CAB00A" w:rsidR="00E62D68" w:rsidRPr="008B6FE7" w:rsidRDefault="00E62D68" w:rsidP="001D3D4A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8B6FE7">
        <w:rPr>
          <w:rFonts w:ascii="Times New Roman" w:hAnsi="Times New Roman" w:cs="Times New Roman"/>
          <w:b/>
          <w:bCs/>
          <w:sz w:val="32"/>
          <w:szCs w:val="32"/>
        </w:rPr>
        <w:t>1.</w:t>
      </w:r>
    </w:p>
    <w:p w14:paraId="25D048F3" w14:textId="41718DBE" w:rsidR="00E62D68" w:rsidRPr="008B6FE7" w:rsidRDefault="00E62D68" w:rsidP="001D3D4A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8B6FE7">
        <w:rPr>
          <w:rFonts w:ascii="Times New Roman" w:hAnsi="Times New Roman" w:cs="Times New Roman"/>
          <w:b/>
          <w:bCs/>
          <w:sz w:val="32"/>
          <w:szCs w:val="32"/>
        </w:rPr>
        <w:t>Code:</w:t>
      </w:r>
    </w:p>
    <w:p w14:paraId="3C578AF7" w14:textId="6CFD0D4B" w:rsidR="00E62D68" w:rsidRPr="008B6FE7" w:rsidRDefault="00E62D68" w:rsidP="001D3D4A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Slip no 4</w:t>
      </w:r>
    </w:p>
    <w:p w14:paraId="42F3F3FA" w14:textId="6F73802A" w:rsidR="00E62D68" w:rsidRPr="008B6FE7" w:rsidRDefault="00E62D68" w:rsidP="001D3D4A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2.A)</w:t>
      </w:r>
    </w:p>
    <w:p w14:paraId="3D08B415" w14:textId="4D69498D" w:rsidR="00E62D68" w:rsidRPr="008B6FE7" w:rsidRDefault="00E62D68" w:rsidP="001D3D4A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Code:</w:t>
      </w:r>
    </w:p>
    <w:p w14:paraId="42DFC744" w14:textId="77777777" w:rsidR="00E62D68" w:rsidRPr="008B6FE7" w:rsidRDefault="00E62D68" w:rsidP="00E62D68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!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DOCTYPE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html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1DEC571E" w14:textId="77777777" w:rsidR="00E62D68" w:rsidRPr="008B6FE7" w:rsidRDefault="00E62D68" w:rsidP="00E62D68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html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0ED6E475" w14:textId="77777777" w:rsidR="00E62D68" w:rsidRPr="008B6FE7" w:rsidRDefault="00E62D68" w:rsidP="00E62D68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</w:p>
    <w:p w14:paraId="650705B6" w14:textId="77777777" w:rsidR="00E62D68" w:rsidRPr="008B6FE7" w:rsidRDefault="00E62D68" w:rsidP="00E62D68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head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59731392" w14:textId="77777777" w:rsidR="00E62D68" w:rsidRPr="008B6FE7" w:rsidRDefault="00E62D68" w:rsidP="00E62D68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title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title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2EC2BCEE" w14:textId="77777777" w:rsidR="00E62D68" w:rsidRPr="008B6FE7" w:rsidRDefault="00E62D68" w:rsidP="00E62D68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script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</w:t>
      </w:r>
      <w:proofErr w:type="spellStart"/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src</w:t>
      </w:r>
      <w:proofErr w:type="spellEnd"/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=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jquery-3.6.0.min.js"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script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7FD6B7B8" w14:textId="77777777" w:rsidR="00E62D68" w:rsidRPr="008B6FE7" w:rsidRDefault="00E62D68" w:rsidP="00E62D68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script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6B531610" w14:textId="77777777" w:rsidR="00E62D68" w:rsidRPr="008B6FE7" w:rsidRDefault="00E62D68" w:rsidP="00E62D68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</w:t>
      </w:r>
      <w:r w:rsidRPr="008B6FE7">
        <w:rPr>
          <w:rFonts w:ascii="Times New Roman" w:eastAsia="Times New Roman" w:hAnsi="Times New Roman" w:cs="Times New Roman"/>
          <w:color w:val="4FC1FF"/>
          <w:sz w:val="32"/>
          <w:szCs w:val="32"/>
        </w:rPr>
        <w:t>$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document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).</w:t>
      </w:r>
      <w:r w:rsidRPr="008B6FE7">
        <w:rPr>
          <w:rFonts w:ascii="Times New Roman" w:eastAsia="Times New Roman" w:hAnsi="Times New Roman" w:cs="Times New Roman"/>
          <w:color w:val="DCDCAA"/>
          <w:sz w:val="32"/>
          <w:szCs w:val="32"/>
        </w:rPr>
        <w:t>ready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</w:p>
    <w:p w14:paraId="6D824657" w14:textId="77777777" w:rsidR="00E62D68" w:rsidRPr="008B6FE7" w:rsidRDefault="00E62D68" w:rsidP="00E62D68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function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() {</w:t>
      </w:r>
    </w:p>
    <w:p w14:paraId="39D1726A" w14:textId="77777777" w:rsidR="00E62D68" w:rsidRPr="008B6FE7" w:rsidRDefault="00E62D68" w:rsidP="00E62D68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</w:t>
      </w:r>
      <w:r w:rsidRPr="008B6FE7">
        <w:rPr>
          <w:rFonts w:ascii="Times New Roman" w:eastAsia="Times New Roman" w:hAnsi="Times New Roman" w:cs="Times New Roman"/>
          <w:color w:val="4FC1FF"/>
          <w:sz w:val="32"/>
          <w:szCs w:val="32"/>
        </w:rPr>
        <w:t>$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.b1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).</w:t>
      </w:r>
      <w:r w:rsidRPr="008B6FE7">
        <w:rPr>
          <w:rFonts w:ascii="Times New Roman" w:eastAsia="Times New Roman" w:hAnsi="Times New Roman" w:cs="Times New Roman"/>
          <w:color w:val="DCDCAA"/>
          <w:sz w:val="32"/>
          <w:szCs w:val="32"/>
        </w:rPr>
        <w:t>click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</w:p>
    <w:p w14:paraId="331F1B42" w14:textId="77777777" w:rsidR="00E62D68" w:rsidRPr="008B6FE7" w:rsidRDefault="00E62D68" w:rsidP="00E62D68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    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function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() {</w:t>
      </w:r>
    </w:p>
    <w:p w14:paraId="4B658925" w14:textId="77777777" w:rsidR="00E62D68" w:rsidRPr="008B6FE7" w:rsidRDefault="00E62D68" w:rsidP="00E62D68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        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var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str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= </w:t>
      </w:r>
      <w:r w:rsidRPr="008B6FE7">
        <w:rPr>
          <w:rFonts w:ascii="Times New Roman" w:eastAsia="Times New Roman" w:hAnsi="Times New Roman" w:cs="Times New Roman"/>
          <w:color w:val="4FC1FF"/>
          <w:sz w:val="32"/>
          <w:szCs w:val="32"/>
        </w:rPr>
        <w:t>$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p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).</w:t>
      </w:r>
      <w:r w:rsidRPr="008B6FE7">
        <w:rPr>
          <w:rFonts w:ascii="Times New Roman" w:eastAsia="Times New Roman" w:hAnsi="Times New Roman" w:cs="Times New Roman"/>
          <w:color w:val="DCDCAA"/>
          <w:sz w:val="32"/>
          <w:szCs w:val="32"/>
        </w:rPr>
        <w:t>html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);</w:t>
      </w:r>
    </w:p>
    <w:p w14:paraId="114B25F0" w14:textId="77777777" w:rsidR="00E62D68" w:rsidRPr="008B6FE7" w:rsidRDefault="00E62D68" w:rsidP="00E62D68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        </w:t>
      </w:r>
      <w:r w:rsidRPr="008B6FE7">
        <w:rPr>
          <w:rFonts w:ascii="Times New Roman" w:eastAsia="Times New Roman" w:hAnsi="Times New Roman" w:cs="Times New Roman"/>
          <w:color w:val="DCDCAA"/>
          <w:sz w:val="32"/>
          <w:szCs w:val="32"/>
        </w:rPr>
        <w:t>alert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str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);</w:t>
      </w:r>
    </w:p>
    <w:p w14:paraId="0AFB2555" w14:textId="77777777" w:rsidR="00E62D68" w:rsidRPr="008B6FE7" w:rsidRDefault="00E62D68" w:rsidP="00E62D68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    }</w:t>
      </w:r>
    </w:p>
    <w:p w14:paraId="5FD3E9BF" w14:textId="77777777" w:rsidR="00E62D68" w:rsidRPr="008B6FE7" w:rsidRDefault="00E62D68" w:rsidP="00E62D68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);</w:t>
      </w:r>
    </w:p>
    <w:p w14:paraId="5FBB233F" w14:textId="77777777" w:rsidR="00E62D68" w:rsidRPr="008B6FE7" w:rsidRDefault="00E62D68" w:rsidP="00E62D68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</w:t>
      </w:r>
      <w:r w:rsidRPr="008B6FE7">
        <w:rPr>
          <w:rFonts w:ascii="Times New Roman" w:eastAsia="Times New Roman" w:hAnsi="Times New Roman" w:cs="Times New Roman"/>
          <w:color w:val="4FC1FF"/>
          <w:sz w:val="32"/>
          <w:szCs w:val="32"/>
        </w:rPr>
        <w:t>$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.b2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).</w:t>
      </w:r>
      <w:r w:rsidRPr="008B6FE7">
        <w:rPr>
          <w:rFonts w:ascii="Times New Roman" w:eastAsia="Times New Roman" w:hAnsi="Times New Roman" w:cs="Times New Roman"/>
          <w:color w:val="DCDCAA"/>
          <w:sz w:val="32"/>
          <w:szCs w:val="32"/>
        </w:rPr>
        <w:t>click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</w:p>
    <w:p w14:paraId="29440014" w14:textId="77777777" w:rsidR="00E62D68" w:rsidRPr="008B6FE7" w:rsidRDefault="00E62D68" w:rsidP="00E62D68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    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function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() {</w:t>
      </w:r>
    </w:p>
    <w:p w14:paraId="30C3D117" w14:textId="77777777" w:rsidR="00E62D68" w:rsidRPr="008B6FE7" w:rsidRDefault="00E62D68" w:rsidP="00E62D68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        </w:t>
      </w:r>
      <w:r w:rsidRPr="008B6FE7">
        <w:rPr>
          <w:rFonts w:ascii="Times New Roman" w:eastAsia="Times New Roman" w:hAnsi="Times New Roman" w:cs="Times New Roman"/>
          <w:color w:val="4FC1FF"/>
          <w:sz w:val="32"/>
          <w:szCs w:val="32"/>
        </w:rPr>
        <w:t>$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body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).</w:t>
      </w:r>
      <w:r w:rsidRPr="008B6FE7">
        <w:rPr>
          <w:rFonts w:ascii="Times New Roman" w:eastAsia="Times New Roman" w:hAnsi="Times New Roman" w:cs="Times New Roman"/>
          <w:color w:val="DCDCAA"/>
          <w:sz w:val="32"/>
          <w:szCs w:val="32"/>
        </w:rPr>
        <w:t>html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&lt;p&gt;Hello World!&lt;/p&gt;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);</w:t>
      </w:r>
    </w:p>
    <w:p w14:paraId="63392051" w14:textId="77777777" w:rsidR="00E62D68" w:rsidRPr="008B6FE7" w:rsidRDefault="00E62D68" w:rsidP="00E62D68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    }</w:t>
      </w:r>
    </w:p>
    <w:p w14:paraId="2199AFC6" w14:textId="77777777" w:rsidR="00E62D68" w:rsidRPr="008B6FE7" w:rsidRDefault="00E62D68" w:rsidP="00E62D68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);</w:t>
      </w:r>
    </w:p>
    <w:p w14:paraId="1FF90B6F" w14:textId="77777777" w:rsidR="00E62D68" w:rsidRPr="008B6FE7" w:rsidRDefault="00E62D68" w:rsidP="00E62D68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}</w:t>
      </w:r>
    </w:p>
    <w:p w14:paraId="30386642" w14:textId="77777777" w:rsidR="00E62D68" w:rsidRPr="008B6FE7" w:rsidRDefault="00E62D68" w:rsidP="00E62D68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);</w:t>
      </w:r>
    </w:p>
    <w:p w14:paraId="7EB7D002" w14:textId="77777777" w:rsidR="00E62D68" w:rsidRPr="008B6FE7" w:rsidRDefault="00E62D68" w:rsidP="00E62D68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script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6CB3DB5A" w14:textId="77777777" w:rsidR="00E62D68" w:rsidRPr="008B6FE7" w:rsidRDefault="00E62D68" w:rsidP="00E62D68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head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4AF30B00" w14:textId="77777777" w:rsidR="00E62D68" w:rsidRPr="008B6FE7" w:rsidRDefault="00E62D68" w:rsidP="00E62D68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</w:p>
    <w:p w14:paraId="68F9C9DA" w14:textId="77777777" w:rsidR="00E62D68" w:rsidRPr="008B6FE7" w:rsidRDefault="00E62D68" w:rsidP="00E62D68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body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51C19BA4" w14:textId="77777777" w:rsidR="00E62D68" w:rsidRPr="008B6FE7" w:rsidRDefault="00E62D68" w:rsidP="00E62D68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button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class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=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b1"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Get Paragraph's HTML Contents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button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0B7CCE8E" w14:textId="77777777" w:rsidR="00E62D68" w:rsidRPr="008B6FE7" w:rsidRDefault="00E62D68" w:rsidP="00E62D68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p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The quick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b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brown fox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b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jumps over the lazy dog.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p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4E0CC73F" w14:textId="77777777" w:rsidR="00E62D68" w:rsidRPr="008B6FE7" w:rsidRDefault="00E62D68" w:rsidP="00E62D68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button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class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=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b2"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Write Message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button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5B44956D" w14:textId="77777777" w:rsidR="00E62D68" w:rsidRPr="008B6FE7" w:rsidRDefault="00E62D68" w:rsidP="00E62D68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body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712552C2" w14:textId="77777777" w:rsidR="00E62D68" w:rsidRPr="008B6FE7" w:rsidRDefault="00E62D68" w:rsidP="00E62D68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</w:p>
    <w:p w14:paraId="3FE4C65A" w14:textId="77777777" w:rsidR="00E62D68" w:rsidRPr="008B6FE7" w:rsidRDefault="00E62D68" w:rsidP="00E62D68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html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5B3780E2" w14:textId="77777777" w:rsidR="00E62D68" w:rsidRPr="008B6FE7" w:rsidRDefault="00E62D68" w:rsidP="001D3D4A">
      <w:pPr>
        <w:rPr>
          <w:rFonts w:ascii="Times New Roman" w:hAnsi="Times New Roman" w:cs="Times New Roman"/>
          <w:sz w:val="32"/>
          <w:szCs w:val="32"/>
        </w:rPr>
      </w:pPr>
    </w:p>
    <w:p w14:paraId="1A623817" w14:textId="2B85F734" w:rsidR="00E62D68" w:rsidRPr="008B6FE7" w:rsidRDefault="00E62D68" w:rsidP="001D3D4A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Output:</w:t>
      </w:r>
    </w:p>
    <w:p w14:paraId="36B8986F" w14:textId="28F11D4F" w:rsidR="00E62D68" w:rsidRPr="008B6FE7" w:rsidRDefault="00E62D68" w:rsidP="001D3D4A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1DDE7726" wp14:editId="7A8DB1F6">
            <wp:extent cx="5867400" cy="2343150"/>
            <wp:effectExtent l="0" t="0" r="0" b="0"/>
            <wp:docPr id="129" name="Picture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5"/>
                    <a:stretch>
                      <a:fillRect/>
                    </a:stretch>
                  </pic:blipFill>
                  <pic:spPr>
                    <a:xfrm>
                      <a:off x="0" y="0"/>
                      <a:ext cx="5867400" cy="2343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FE2BC0" w14:textId="1C8EE94F" w:rsidR="00E62D68" w:rsidRPr="008B6FE7" w:rsidRDefault="00E62D68" w:rsidP="001D3D4A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31994FEB" wp14:editId="619BCA81">
            <wp:extent cx="5505450" cy="1504950"/>
            <wp:effectExtent l="0" t="0" r="0" b="0"/>
            <wp:docPr id="130" name="Picture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6"/>
                    <a:stretch>
                      <a:fillRect/>
                    </a:stretch>
                  </pic:blipFill>
                  <pic:spPr>
                    <a:xfrm>
                      <a:off x="0" y="0"/>
                      <a:ext cx="5505450" cy="150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B3DF6A" w14:textId="469A377F" w:rsidR="00E62D68" w:rsidRPr="008B6FE7" w:rsidRDefault="00E62D68" w:rsidP="001D3D4A">
      <w:pPr>
        <w:rPr>
          <w:rFonts w:ascii="Times New Roman" w:hAnsi="Times New Roman" w:cs="Times New Roman"/>
          <w:sz w:val="32"/>
          <w:szCs w:val="32"/>
        </w:rPr>
      </w:pPr>
    </w:p>
    <w:p w14:paraId="254FE3F2" w14:textId="30ED2136" w:rsidR="00E62D68" w:rsidRPr="008B6FE7" w:rsidRDefault="00E62D68" w:rsidP="001D3D4A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2.B)</w:t>
      </w:r>
    </w:p>
    <w:p w14:paraId="141FD762" w14:textId="1E823240" w:rsidR="00E62D68" w:rsidRPr="008B6FE7" w:rsidRDefault="00E62D68" w:rsidP="001D3D4A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Code:</w:t>
      </w:r>
    </w:p>
    <w:p w14:paraId="03CE8B6F" w14:textId="0A68D24B" w:rsidR="00E62D68" w:rsidRPr="008B6FE7" w:rsidRDefault="00E62D68" w:rsidP="001D3D4A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Slip no 6</w:t>
      </w:r>
    </w:p>
    <w:p w14:paraId="72584C07" w14:textId="086D376E" w:rsidR="00E62D68" w:rsidRPr="008B6FE7" w:rsidRDefault="00E62D68" w:rsidP="001D3D4A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8B6FE7">
        <w:rPr>
          <w:rFonts w:ascii="Times New Roman" w:hAnsi="Times New Roman" w:cs="Times New Roman"/>
          <w:b/>
          <w:bCs/>
          <w:sz w:val="32"/>
          <w:szCs w:val="32"/>
        </w:rPr>
        <w:t>Slip no 15</w:t>
      </w:r>
    </w:p>
    <w:p w14:paraId="60F43C1E" w14:textId="778E8CA2" w:rsidR="00E62D68" w:rsidRPr="008B6FE7" w:rsidRDefault="00E62D68" w:rsidP="001D3D4A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12407775" wp14:editId="408CE088">
            <wp:extent cx="5943600" cy="3879215"/>
            <wp:effectExtent l="0" t="0" r="0" b="6985"/>
            <wp:docPr id="131" name="Picture 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79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B60AC7" w14:textId="279D4BDA" w:rsidR="00E62D68" w:rsidRPr="008B6FE7" w:rsidRDefault="00E62D68" w:rsidP="001D3D4A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5873BA98" w14:textId="7B6797FC" w:rsidR="00E62D68" w:rsidRPr="008B6FE7" w:rsidRDefault="00024121" w:rsidP="001D3D4A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1</w:t>
      </w:r>
      <w:r w:rsidR="00E62D68" w:rsidRPr="008B6FE7">
        <w:rPr>
          <w:rFonts w:ascii="Times New Roman" w:hAnsi="Times New Roman" w:cs="Times New Roman"/>
          <w:b/>
          <w:bCs/>
          <w:sz w:val="32"/>
          <w:szCs w:val="32"/>
        </w:rPr>
        <w:t>.A)</w:t>
      </w:r>
    </w:p>
    <w:p w14:paraId="229EBDE2" w14:textId="77777777" w:rsidR="00E62D68" w:rsidRPr="008B6FE7" w:rsidRDefault="00E62D68" w:rsidP="00E62D6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32"/>
          <w:szCs w:val="32"/>
        </w:rPr>
      </w:pPr>
    </w:p>
    <w:p w14:paraId="70B1AF91" w14:textId="45EF15D6" w:rsidR="00E62D68" w:rsidRPr="008B6FE7" w:rsidRDefault="00E62D68" w:rsidP="00E62D68">
      <w:pPr>
        <w:ind w:left="1440"/>
        <w:rPr>
          <w:rFonts w:ascii="Times New Roman" w:hAnsi="Times New Roman" w:cs="Times New Roman"/>
          <w:b/>
          <w:bCs/>
          <w:sz w:val="32"/>
          <w:szCs w:val="32"/>
        </w:rPr>
      </w:pPr>
      <w:r w:rsidRPr="008B6FE7">
        <w:rPr>
          <w:rFonts w:ascii="Times New Roman" w:hAnsi="Times New Roman" w:cs="Times New Roman"/>
          <w:b/>
          <w:bCs/>
          <w:sz w:val="32"/>
          <w:szCs w:val="32"/>
        </w:rPr>
        <w:t>Code:</w:t>
      </w:r>
    </w:p>
    <w:p w14:paraId="6B733AD0" w14:textId="00257CC7" w:rsidR="00E62D68" w:rsidRPr="008B6FE7" w:rsidRDefault="00E62D68" w:rsidP="00E62D68">
      <w:pPr>
        <w:ind w:left="1440"/>
        <w:rPr>
          <w:rFonts w:ascii="Times New Roman" w:hAnsi="Times New Roman" w:cs="Times New Roman"/>
          <w:sz w:val="32"/>
          <w:szCs w:val="32"/>
        </w:rPr>
      </w:pPr>
      <w:proofErr w:type="spellStart"/>
      <w:r w:rsidRPr="008B6FE7">
        <w:rPr>
          <w:rFonts w:ascii="Times New Roman" w:hAnsi="Times New Roman" w:cs="Times New Roman"/>
          <w:sz w:val="32"/>
          <w:szCs w:val="32"/>
        </w:rPr>
        <w:t>db.rest.find</w:t>
      </w:r>
      <w:proofErr w:type="spellEnd"/>
      <w:r w:rsidRPr="008B6FE7">
        <w:rPr>
          <w:rFonts w:ascii="Times New Roman" w:hAnsi="Times New Roman" w:cs="Times New Roman"/>
          <w:sz w:val="32"/>
          <w:szCs w:val="32"/>
        </w:rPr>
        <w:t>().sort( {"name":-1} ).pretty()</w:t>
      </w:r>
    </w:p>
    <w:p w14:paraId="39307D17" w14:textId="77E0A4D0" w:rsidR="00E62D68" w:rsidRPr="008B6FE7" w:rsidRDefault="00417E27" w:rsidP="00E62D68">
      <w:pPr>
        <w:ind w:left="1440"/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Output:</w:t>
      </w:r>
    </w:p>
    <w:p w14:paraId="001FB4D4" w14:textId="30D4F618" w:rsidR="00417E27" w:rsidRPr="008B6FE7" w:rsidRDefault="00417E27" w:rsidP="00E62D68">
      <w:pPr>
        <w:ind w:left="1440"/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5A999576" wp14:editId="5107BC70">
            <wp:extent cx="5295900" cy="3600450"/>
            <wp:effectExtent l="0" t="0" r="0" b="0"/>
            <wp:docPr id="132" name="Picture 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8"/>
                    <a:stretch>
                      <a:fillRect/>
                    </a:stretch>
                  </pic:blipFill>
                  <pic:spPr>
                    <a:xfrm>
                      <a:off x="0" y="0"/>
                      <a:ext cx="5295900" cy="3600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F1D5A6" w14:textId="45520530" w:rsidR="00417E27" w:rsidRPr="008B6FE7" w:rsidRDefault="00417E27" w:rsidP="00E62D68">
      <w:pPr>
        <w:ind w:left="1440"/>
        <w:rPr>
          <w:rFonts w:ascii="Times New Roman" w:hAnsi="Times New Roman" w:cs="Times New Roman"/>
          <w:sz w:val="32"/>
          <w:szCs w:val="32"/>
        </w:rPr>
      </w:pPr>
    </w:p>
    <w:p w14:paraId="769DDD53" w14:textId="5E3BE52C" w:rsidR="00417E27" w:rsidRPr="008B6FE7" w:rsidRDefault="00417E27" w:rsidP="00417E2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32"/>
          <w:szCs w:val="32"/>
        </w:rPr>
      </w:pPr>
    </w:p>
    <w:p w14:paraId="5C54317D" w14:textId="0CCF1E11" w:rsidR="00417E27" w:rsidRPr="008B6FE7" w:rsidRDefault="00417E27" w:rsidP="00417E2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ab/>
        <w:t>Code:</w:t>
      </w:r>
    </w:p>
    <w:p w14:paraId="3EEEF7B4" w14:textId="64DE709E" w:rsidR="00417E27" w:rsidRPr="008B6FE7" w:rsidRDefault="00417E27" w:rsidP="00417E27">
      <w:pPr>
        <w:rPr>
          <w:rFonts w:ascii="Times New Roman" w:hAnsi="Times New Roman" w:cs="Times New Roman"/>
          <w:sz w:val="32"/>
          <w:szCs w:val="32"/>
        </w:rPr>
      </w:pPr>
      <w:proofErr w:type="spellStart"/>
      <w:r w:rsidRPr="008B6FE7">
        <w:rPr>
          <w:rFonts w:ascii="Times New Roman" w:hAnsi="Times New Roman" w:cs="Times New Roman"/>
          <w:sz w:val="32"/>
          <w:szCs w:val="32"/>
        </w:rPr>
        <w:t>db.rest.find</w:t>
      </w:r>
      <w:proofErr w:type="spellEnd"/>
      <w:r w:rsidRPr="008B6FE7">
        <w:rPr>
          <w:rFonts w:ascii="Times New Roman" w:hAnsi="Times New Roman" w:cs="Times New Roman"/>
          <w:sz w:val="32"/>
          <w:szCs w:val="32"/>
        </w:rPr>
        <w:t>().sort( {"cuisine":1,"borough" : -1,} ).pretty()</w:t>
      </w:r>
    </w:p>
    <w:p w14:paraId="44933DC2" w14:textId="24DE02D3" w:rsidR="00417E27" w:rsidRPr="008B6FE7" w:rsidRDefault="00417E27" w:rsidP="00417E2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ab/>
        <w:t>Output:</w:t>
      </w:r>
    </w:p>
    <w:p w14:paraId="741F1963" w14:textId="78FEDBB6" w:rsidR="00417E27" w:rsidRPr="008B6FE7" w:rsidRDefault="00417E27" w:rsidP="00417E2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5DB3A5AD" wp14:editId="4FE7BAE8">
            <wp:extent cx="5419725" cy="3124200"/>
            <wp:effectExtent l="0" t="0" r="9525" b="0"/>
            <wp:docPr id="133" name="Picture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9"/>
                    <a:stretch>
                      <a:fillRect/>
                    </a:stretch>
                  </pic:blipFill>
                  <pic:spPr>
                    <a:xfrm>
                      <a:off x="0" y="0"/>
                      <a:ext cx="5419725" cy="312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3FDA7D" w14:textId="4F5F38BF" w:rsidR="00417E27" w:rsidRPr="008B6FE7" w:rsidRDefault="00417E27" w:rsidP="00417E2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32"/>
          <w:szCs w:val="32"/>
        </w:rPr>
      </w:pPr>
    </w:p>
    <w:p w14:paraId="27847F5D" w14:textId="7DFF3616" w:rsidR="00417E27" w:rsidRPr="008B6FE7" w:rsidRDefault="00417E27" w:rsidP="00417E2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ab/>
        <w:t xml:space="preserve">Code: </w:t>
      </w:r>
    </w:p>
    <w:p w14:paraId="42CADFA1" w14:textId="20AB2602" w:rsidR="00417E27" w:rsidRPr="008B6FE7" w:rsidRDefault="00417E27" w:rsidP="00417E2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ab/>
      </w:r>
      <w:proofErr w:type="spellStart"/>
      <w:r w:rsidRPr="008B6FE7">
        <w:rPr>
          <w:rFonts w:ascii="Times New Roman" w:hAnsi="Times New Roman" w:cs="Times New Roman"/>
          <w:sz w:val="32"/>
          <w:szCs w:val="32"/>
        </w:rPr>
        <w:t>db.rest.find</w:t>
      </w:r>
      <w:proofErr w:type="spellEnd"/>
      <w:r w:rsidRPr="008B6FE7">
        <w:rPr>
          <w:rFonts w:ascii="Times New Roman" w:hAnsi="Times New Roman" w:cs="Times New Roman"/>
          <w:sz w:val="32"/>
          <w:szCs w:val="32"/>
        </w:rPr>
        <w:t>( {"</w:t>
      </w:r>
      <w:proofErr w:type="spellStart"/>
      <w:r w:rsidRPr="008B6FE7">
        <w:rPr>
          <w:rFonts w:ascii="Times New Roman" w:hAnsi="Times New Roman" w:cs="Times New Roman"/>
          <w:sz w:val="32"/>
          <w:szCs w:val="32"/>
        </w:rPr>
        <w:t>address.street</w:t>
      </w:r>
      <w:proofErr w:type="spellEnd"/>
      <w:r w:rsidRPr="008B6FE7">
        <w:rPr>
          <w:rFonts w:ascii="Times New Roman" w:hAnsi="Times New Roman" w:cs="Times New Roman"/>
          <w:sz w:val="32"/>
          <w:szCs w:val="32"/>
        </w:rPr>
        <w:t>" : { $exists : true } } ).pretty()</w:t>
      </w:r>
    </w:p>
    <w:p w14:paraId="60DDD791" w14:textId="4F3BF1C0" w:rsidR="00417E27" w:rsidRPr="008B6FE7" w:rsidRDefault="00417E27" w:rsidP="00417E2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Output:</w:t>
      </w:r>
    </w:p>
    <w:p w14:paraId="49B622B3" w14:textId="2DBD5DC3" w:rsidR="00417E27" w:rsidRPr="008B6FE7" w:rsidRDefault="00417E27" w:rsidP="00417E2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4F0AF3AD" wp14:editId="72331BC6">
            <wp:extent cx="5248275" cy="3028950"/>
            <wp:effectExtent l="0" t="0" r="9525" b="0"/>
            <wp:docPr id="134" name="Picture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0"/>
                    <a:stretch>
                      <a:fillRect/>
                    </a:stretch>
                  </pic:blipFill>
                  <pic:spPr>
                    <a:xfrm>
                      <a:off x="0" y="0"/>
                      <a:ext cx="5248275" cy="302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C2CBCB" w14:textId="2A5DBAB8" w:rsidR="00417E27" w:rsidRPr="008B6FE7" w:rsidRDefault="00417E27" w:rsidP="00417E27">
      <w:pPr>
        <w:rPr>
          <w:rFonts w:ascii="Times New Roman" w:hAnsi="Times New Roman" w:cs="Times New Roman"/>
          <w:sz w:val="32"/>
          <w:szCs w:val="32"/>
        </w:rPr>
      </w:pPr>
    </w:p>
    <w:p w14:paraId="68D0E967" w14:textId="77777777" w:rsidR="00417E27" w:rsidRPr="008B6FE7" w:rsidRDefault="00417E27" w:rsidP="00417E27">
      <w:pPr>
        <w:rPr>
          <w:rFonts w:ascii="Times New Roman" w:hAnsi="Times New Roman" w:cs="Times New Roman"/>
          <w:sz w:val="32"/>
          <w:szCs w:val="32"/>
        </w:rPr>
      </w:pPr>
    </w:p>
    <w:p w14:paraId="78A9B4EC" w14:textId="70EDFDBD" w:rsidR="00417E27" w:rsidRPr="008B6FE7" w:rsidRDefault="00417E27" w:rsidP="00417E2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32"/>
          <w:szCs w:val="32"/>
        </w:rPr>
      </w:pPr>
    </w:p>
    <w:p w14:paraId="0D43B18B" w14:textId="0AC93C9B" w:rsidR="00417E27" w:rsidRPr="008B6FE7" w:rsidRDefault="00417E27" w:rsidP="00417E2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ab/>
        <w:t>Code:</w:t>
      </w:r>
    </w:p>
    <w:p w14:paraId="6526A9E6" w14:textId="2A4C8B44" w:rsidR="00417E27" w:rsidRPr="008B6FE7" w:rsidRDefault="00417E27" w:rsidP="00417E2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ab/>
      </w:r>
      <w:proofErr w:type="spellStart"/>
      <w:r w:rsidR="00116CF3" w:rsidRPr="008B6FE7">
        <w:rPr>
          <w:rFonts w:ascii="Times New Roman" w:hAnsi="Times New Roman" w:cs="Times New Roman"/>
          <w:sz w:val="32"/>
          <w:szCs w:val="32"/>
        </w:rPr>
        <w:t>db.rest.find</w:t>
      </w:r>
      <w:proofErr w:type="spellEnd"/>
      <w:r w:rsidR="00116CF3" w:rsidRPr="008B6FE7">
        <w:rPr>
          <w:rFonts w:ascii="Times New Roman" w:hAnsi="Times New Roman" w:cs="Times New Roman"/>
          <w:sz w:val="32"/>
          <w:szCs w:val="32"/>
        </w:rPr>
        <w:t>( {"</w:t>
      </w:r>
      <w:proofErr w:type="spellStart"/>
      <w:r w:rsidR="00116CF3" w:rsidRPr="008B6FE7">
        <w:rPr>
          <w:rFonts w:ascii="Times New Roman" w:hAnsi="Times New Roman" w:cs="Times New Roman"/>
          <w:sz w:val="32"/>
          <w:szCs w:val="32"/>
        </w:rPr>
        <w:t>address.coord</w:t>
      </w:r>
      <w:proofErr w:type="spellEnd"/>
      <w:r w:rsidR="00116CF3" w:rsidRPr="008B6FE7">
        <w:rPr>
          <w:rFonts w:ascii="Times New Roman" w:hAnsi="Times New Roman" w:cs="Times New Roman"/>
          <w:sz w:val="32"/>
          <w:szCs w:val="32"/>
        </w:rPr>
        <w:t>" : {$type : 1} } ).pretty()</w:t>
      </w:r>
    </w:p>
    <w:p w14:paraId="55876666" w14:textId="321BD320" w:rsidR="00116CF3" w:rsidRPr="008B6FE7" w:rsidRDefault="00116CF3" w:rsidP="00417E2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Output:</w:t>
      </w:r>
    </w:p>
    <w:p w14:paraId="707F4D10" w14:textId="1FE89A42" w:rsidR="00116CF3" w:rsidRPr="008B6FE7" w:rsidRDefault="00116CF3" w:rsidP="00417E27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071B0023" wp14:editId="1F2802FE">
            <wp:extent cx="6106076" cy="2962125"/>
            <wp:effectExtent l="0" t="0" r="0" b="0"/>
            <wp:docPr id="135" name="Picture 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1"/>
                    <a:stretch>
                      <a:fillRect/>
                    </a:stretch>
                  </pic:blipFill>
                  <pic:spPr>
                    <a:xfrm>
                      <a:off x="0" y="0"/>
                      <a:ext cx="6130322" cy="29738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728B07" w14:textId="3FA09571" w:rsidR="00116CF3" w:rsidRPr="008B6FE7" w:rsidRDefault="00116CF3" w:rsidP="00116CF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32"/>
          <w:szCs w:val="32"/>
        </w:rPr>
      </w:pPr>
    </w:p>
    <w:p w14:paraId="3334BDD0" w14:textId="434E6951" w:rsidR="00116CF3" w:rsidRPr="008B6FE7" w:rsidRDefault="00116CF3" w:rsidP="00116CF3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Code:</w:t>
      </w:r>
    </w:p>
    <w:p w14:paraId="322B22B7" w14:textId="059FE826" w:rsidR="00116CF3" w:rsidRPr="008B6FE7" w:rsidRDefault="00116CF3" w:rsidP="00116CF3">
      <w:pPr>
        <w:rPr>
          <w:rFonts w:ascii="Times New Roman" w:hAnsi="Times New Roman" w:cs="Times New Roman"/>
          <w:sz w:val="32"/>
          <w:szCs w:val="32"/>
        </w:rPr>
      </w:pPr>
      <w:proofErr w:type="spellStart"/>
      <w:r w:rsidRPr="008B6FE7">
        <w:rPr>
          <w:rFonts w:ascii="Times New Roman" w:hAnsi="Times New Roman" w:cs="Times New Roman"/>
          <w:sz w:val="32"/>
          <w:szCs w:val="32"/>
        </w:rPr>
        <w:t>db.rest.find</w:t>
      </w:r>
      <w:proofErr w:type="spellEnd"/>
      <w:r w:rsidRPr="008B6FE7">
        <w:rPr>
          <w:rFonts w:ascii="Times New Roman" w:hAnsi="Times New Roman" w:cs="Times New Roman"/>
          <w:sz w:val="32"/>
          <w:szCs w:val="32"/>
        </w:rPr>
        <w:t>( {"</w:t>
      </w:r>
      <w:proofErr w:type="spellStart"/>
      <w:r w:rsidRPr="008B6FE7">
        <w:rPr>
          <w:rFonts w:ascii="Times New Roman" w:hAnsi="Times New Roman" w:cs="Times New Roman"/>
          <w:sz w:val="32"/>
          <w:szCs w:val="32"/>
        </w:rPr>
        <w:t>grades.score</w:t>
      </w:r>
      <w:proofErr w:type="spellEnd"/>
      <w:r w:rsidRPr="008B6FE7">
        <w:rPr>
          <w:rFonts w:ascii="Times New Roman" w:hAnsi="Times New Roman" w:cs="Times New Roman"/>
          <w:sz w:val="32"/>
          <w:szCs w:val="32"/>
        </w:rPr>
        <w:t>" : {$mod : [7,0]}}, {"</w:t>
      </w:r>
      <w:proofErr w:type="spellStart"/>
      <w:r w:rsidRPr="008B6FE7">
        <w:rPr>
          <w:rFonts w:ascii="Times New Roman" w:hAnsi="Times New Roman" w:cs="Times New Roman"/>
          <w:sz w:val="32"/>
          <w:szCs w:val="32"/>
        </w:rPr>
        <w:t>restaurant_id</w:t>
      </w:r>
      <w:proofErr w:type="spellEnd"/>
      <w:r w:rsidRPr="008B6FE7">
        <w:rPr>
          <w:rFonts w:ascii="Times New Roman" w:hAnsi="Times New Roman" w:cs="Times New Roman"/>
          <w:sz w:val="32"/>
          <w:szCs w:val="32"/>
        </w:rPr>
        <w:t>" : 1,"name":1,"grades":1} ).pretty()</w:t>
      </w:r>
    </w:p>
    <w:p w14:paraId="759B094E" w14:textId="13ABDD1D" w:rsidR="00116CF3" w:rsidRPr="008B6FE7" w:rsidRDefault="00116CF3" w:rsidP="00116CF3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Output:</w:t>
      </w:r>
    </w:p>
    <w:p w14:paraId="3D16B8A1" w14:textId="05F83319" w:rsidR="00116CF3" w:rsidRPr="008B6FE7" w:rsidRDefault="00116CF3" w:rsidP="00116CF3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1DCCF2D1" wp14:editId="79E8DE3B">
            <wp:extent cx="5943600" cy="2254250"/>
            <wp:effectExtent l="0" t="0" r="0" b="0"/>
            <wp:docPr id="136" name="Picture 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54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59DEAA" w14:textId="60BFF433" w:rsidR="00116CF3" w:rsidRPr="008B6FE7" w:rsidRDefault="00116CF3" w:rsidP="00116CF3">
      <w:pPr>
        <w:rPr>
          <w:rFonts w:ascii="Times New Roman" w:hAnsi="Times New Roman" w:cs="Times New Roman"/>
          <w:sz w:val="32"/>
          <w:szCs w:val="32"/>
        </w:rPr>
      </w:pPr>
    </w:p>
    <w:p w14:paraId="3F083D91" w14:textId="3A2EB2E0" w:rsidR="00116CF3" w:rsidRPr="008B6FE7" w:rsidRDefault="00116CF3" w:rsidP="00116CF3">
      <w:pPr>
        <w:rPr>
          <w:rFonts w:ascii="Times New Roman" w:hAnsi="Times New Roman" w:cs="Times New Roman"/>
          <w:sz w:val="32"/>
          <w:szCs w:val="32"/>
        </w:rPr>
      </w:pPr>
    </w:p>
    <w:p w14:paraId="2C9114FE" w14:textId="709EFA78" w:rsidR="00116CF3" w:rsidRPr="008B6FE7" w:rsidRDefault="00116CF3" w:rsidP="00116CF3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 xml:space="preserve">1.B) </w:t>
      </w:r>
    </w:p>
    <w:p w14:paraId="1DFBCE8C" w14:textId="42D1A5B2" w:rsidR="00116CF3" w:rsidRPr="008B6FE7" w:rsidRDefault="00116CF3" w:rsidP="00116CF3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Code:</w:t>
      </w:r>
    </w:p>
    <w:p w14:paraId="7FCE6465" w14:textId="7EE8FA68" w:rsidR="00116CF3" w:rsidRPr="008B6FE7" w:rsidRDefault="00116CF3" w:rsidP="00116CF3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Slip no 6</w:t>
      </w:r>
    </w:p>
    <w:p w14:paraId="43F06DFA" w14:textId="20AD89FC" w:rsidR="00116CF3" w:rsidRPr="008B6FE7" w:rsidRDefault="00116CF3" w:rsidP="00116CF3">
      <w:pPr>
        <w:rPr>
          <w:rFonts w:ascii="Times New Roman" w:hAnsi="Times New Roman" w:cs="Times New Roman"/>
          <w:sz w:val="32"/>
          <w:szCs w:val="32"/>
        </w:rPr>
      </w:pPr>
    </w:p>
    <w:p w14:paraId="3C934743" w14:textId="2969074E" w:rsidR="00116CF3" w:rsidRPr="008B6FE7" w:rsidRDefault="00116CF3" w:rsidP="00116CF3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2.A)</w:t>
      </w:r>
    </w:p>
    <w:p w14:paraId="3D4A0C8F" w14:textId="4E248D6C" w:rsidR="00116CF3" w:rsidRPr="008B6FE7" w:rsidRDefault="00116CF3" w:rsidP="00116CF3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Code:</w:t>
      </w:r>
    </w:p>
    <w:p w14:paraId="27B66F25" w14:textId="47B03D04" w:rsidR="00116CF3" w:rsidRPr="008B6FE7" w:rsidRDefault="00116CF3" w:rsidP="00116CF3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Slip no 1</w:t>
      </w:r>
    </w:p>
    <w:p w14:paraId="4F2198EB" w14:textId="77777777" w:rsidR="00116CF3" w:rsidRPr="008B6FE7" w:rsidRDefault="00116CF3" w:rsidP="00116CF3">
      <w:pPr>
        <w:rPr>
          <w:rFonts w:ascii="Times New Roman" w:hAnsi="Times New Roman" w:cs="Times New Roman"/>
          <w:sz w:val="32"/>
          <w:szCs w:val="32"/>
        </w:rPr>
      </w:pPr>
    </w:p>
    <w:p w14:paraId="33323ED5" w14:textId="6B5257F3" w:rsidR="00116CF3" w:rsidRPr="008B6FE7" w:rsidRDefault="00116CF3" w:rsidP="00116CF3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2.B)</w:t>
      </w:r>
    </w:p>
    <w:p w14:paraId="5104FECF" w14:textId="77AFDE82" w:rsidR="00116CF3" w:rsidRPr="008B6FE7" w:rsidRDefault="00116CF3" w:rsidP="00116CF3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Code:</w:t>
      </w:r>
    </w:p>
    <w:p w14:paraId="30F80F39" w14:textId="3FB6EE76" w:rsidR="00116CF3" w:rsidRPr="008B6FE7" w:rsidRDefault="00116CF3" w:rsidP="00116CF3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Slip no 4</w:t>
      </w:r>
    </w:p>
    <w:p w14:paraId="67E70227" w14:textId="244A717B" w:rsidR="00116CF3" w:rsidRPr="008B6FE7" w:rsidRDefault="00116CF3" w:rsidP="00116CF3">
      <w:pPr>
        <w:rPr>
          <w:rFonts w:ascii="Times New Roman" w:hAnsi="Times New Roman" w:cs="Times New Roman"/>
          <w:sz w:val="32"/>
          <w:szCs w:val="32"/>
        </w:rPr>
      </w:pPr>
    </w:p>
    <w:p w14:paraId="56F030F5" w14:textId="77777777" w:rsidR="00116CF3" w:rsidRPr="008B6FE7" w:rsidRDefault="00116CF3" w:rsidP="00116CF3">
      <w:pPr>
        <w:rPr>
          <w:rFonts w:ascii="Times New Roman" w:hAnsi="Times New Roman" w:cs="Times New Roman"/>
          <w:sz w:val="32"/>
          <w:szCs w:val="32"/>
        </w:rPr>
      </w:pPr>
    </w:p>
    <w:p w14:paraId="0912984A" w14:textId="015F3602" w:rsidR="00116CF3" w:rsidRPr="008B6FE7" w:rsidRDefault="00116CF3" w:rsidP="00116CF3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8B6FE7">
        <w:rPr>
          <w:rFonts w:ascii="Times New Roman" w:hAnsi="Times New Roman" w:cs="Times New Roman"/>
          <w:b/>
          <w:bCs/>
          <w:sz w:val="32"/>
          <w:szCs w:val="32"/>
        </w:rPr>
        <w:t>Slip no 16</w:t>
      </w:r>
    </w:p>
    <w:p w14:paraId="12A1105B" w14:textId="77777777" w:rsidR="00116CF3" w:rsidRPr="008B6FE7" w:rsidRDefault="00116CF3" w:rsidP="00116CF3">
      <w:pPr>
        <w:rPr>
          <w:rFonts w:ascii="Times New Roman" w:hAnsi="Times New Roman" w:cs="Times New Roman"/>
          <w:sz w:val="32"/>
          <w:szCs w:val="32"/>
        </w:rPr>
      </w:pPr>
    </w:p>
    <w:p w14:paraId="0C9D9264" w14:textId="0D697A5E" w:rsidR="00116CF3" w:rsidRPr="008B6FE7" w:rsidRDefault="000A5F1D" w:rsidP="00116CF3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35640EFC" wp14:editId="05C90FA2">
            <wp:extent cx="5943600" cy="2882900"/>
            <wp:effectExtent l="0" t="0" r="0" b="0"/>
            <wp:docPr id="137" name="Picture 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882AB0" w14:textId="5CDA60CD" w:rsidR="000A5F1D" w:rsidRPr="008B6FE7" w:rsidRDefault="000A5F1D" w:rsidP="00116CF3">
      <w:pPr>
        <w:rPr>
          <w:rFonts w:ascii="Times New Roman" w:hAnsi="Times New Roman" w:cs="Times New Roman"/>
          <w:sz w:val="32"/>
          <w:szCs w:val="32"/>
        </w:rPr>
      </w:pPr>
    </w:p>
    <w:p w14:paraId="40C08186" w14:textId="08B19054" w:rsidR="000A5F1D" w:rsidRPr="008B6FE7" w:rsidRDefault="000A5F1D" w:rsidP="00116CF3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1.</w:t>
      </w:r>
    </w:p>
    <w:p w14:paraId="1EFA99EB" w14:textId="02EDE346" w:rsidR="000A5F1D" w:rsidRPr="008B6FE7" w:rsidRDefault="000A5F1D" w:rsidP="00116CF3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Code:</w:t>
      </w:r>
    </w:p>
    <w:p w14:paraId="1BF48452" w14:textId="7B8002FE" w:rsidR="000A5F1D" w:rsidRPr="008B6FE7" w:rsidRDefault="000A5F1D" w:rsidP="00116CF3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Slip no 2</w:t>
      </w:r>
    </w:p>
    <w:p w14:paraId="78FFC694" w14:textId="077202CC" w:rsidR="000A5F1D" w:rsidRPr="008B6FE7" w:rsidRDefault="000A5F1D" w:rsidP="00116CF3">
      <w:pPr>
        <w:rPr>
          <w:rFonts w:ascii="Times New Roman" w:hAnsi="Times New Roman" w:cs="Times New Roman"/>
          <w:sz w:val="32"/>
          <w:szCs w:val="32"/>
        </w:rPr>
      </w:pPr>
    </w:p>
    <w:p w14:paraId="3BE1F64B" w14:textId="01B3527A" w:rsidR="000A5F1D" w:rsidRPr="008B6FE7" w:rsidRDefault="000A5F1D" w:rsidP="00116CF3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2.A)</w:t>
      </w:r>
    </w:p>
    <w:p w14:paraId="576FCABD" w14:textId="7B34AFD8" w:rsidR="000A5F1D" w:rsidRPr="008B6FE7" w:rsidRDefault="000A5F1D" w:rsidP="00116CF3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Code:</w:t>
      </w:r>
    </w:p>
    <w:p w14:paraId="2F4AF340" w14:textId="26F52019" w:rsidR="000A5F1D" w:rsidRPr="008B6FE7" w:rsidRDefault="000A5F1D" w:rsidP="00116CF3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Slip no 14</w:t>
      </w:r>
    </w:p>
    <w:p w14:paraId="24DD1914" w14:textId="5E99E440" w:rsidR="000A5F1D" w:rsidRPr="008B6FE7" w:rsidRDefault="000A5F1D" w:rsidP="00116CF3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2.B)</w:t>
      </w:r>
    </w:p>
    <w:p w14:paraId="50D655B9" w14:textId="52FAAC74" w:rsidR="000A5F1D" w:rsidRPr="008B6FE7" w:rsidRDefault="000A5F1D" w:rsidP="00116CF3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Code:</w:t>
      </w:r>
    </w:p>
    <w:p w14:paraId="72A3CAF3" w14:textId="77777777" w:rsidR="00F26F47" w:rsidRPr="008B6FE7" w:rsidRDefault="00F26F47" w:rsidP="00F26F47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!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DOCTYPE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html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10ADBD6C" w14:textId="77777777" w:rsidR="00F26F47" w:rsidRPr="008B6FE7" w:rsidRDefault="00F26F47" w:rsidP="00F26F47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html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7448967F" w14:textId="77777777" w:rsidR="00F26F47" w:rsidRPr="008B6FE7" w:rsidRDefault="00F26F47" w:rsidP="00F26F47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</w:p>
    <w:p w14:paraId="1FC2842B" w14:textId="77777777" w:rsidR="00F26F47" w:rsidRPr="008B6FE7" w:rsidRDefault="00F26F47" w:rsidP="00F26F47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head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04552D2E" w14:textId="77777777" w:rsidR="00F26F47" w:rsidRPr="008B6FE7" w:rsidRDefault="00F26F47" w:rsidP="00F26F47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title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title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52B30318" w14:textId="77777777" w:rsidR="00F26F47" w:rsidRPr="008B6FE7" w:rsidRDefault="00F26F47" w:rsidP="00F26F47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script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</w:t>
      </w:r>
      <w:proofErr w:type="spellStart"/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src</w:t>
      </w:r>
      <w:proofErr w:type="spellEnd"/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=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jquery-3.6.0.min.js"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script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388A9134" w14:textId="77777777" w:rsidR="00F26F47" w:rsidRPr="008B6FE7" w:rsidRDefault="00F26F47" w:rsidP="00F26F47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script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36F1376E" w14:textId="77777777" w:rsidR="00F26F47" w:rsidRPr="008B6FE7" w:rsidRDefault="00F26F47" w:rsidP="00F26F47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</w:t>
      </w:r>
      <w:r w:rsidRPr="008B6FE7">
        <w:rPr>
          <w:rFonts w:ascii="Times New Roman" w:eastAsia="Times New Roman" w:hAnsi="Times New Roman" w:cs="Times New Roman"/>
          <w:color w:val="4FC1FF"/>
          <w:sz w:val="32"/>
          <w:szCs w:val="32"/>
        </w:rPr>
        <w:t>$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document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).</w:t>
      </w:r>
      <w:r w:rsidRPr="008B6FE7">
        <w:rPr>
          <w:rFonts w:ascii="Times New Roman" w:eastAsia="Times New Roman" w:hAnsi="Times New Roman" w:cs="Times New Roman"/>
          <w:color w:val="DCDCAA"/>
          <w:sz w:val="32"/>
          <w:szCs w:val="32"/>
        </w:rPr>
        <w:t>ready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</w:p>
    <w:p w14:paraId="5EE851FF" w14:textId="77777777" w:rsidR="00F26F47" w:rsidRPr="008B6FE7" w:rsidRDefault="00F26F47" w:rsidP="00F26F47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function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() {</w:t>
      </w:r>
    </w:p>
    <w:p w14:paraId="119E9814" w14:textId="77777777" w:rsidR="00F26F47" w:rsidRPr="008B6FE7" w:rsidRDefault="00F26F47" w:rsidP="00F26F47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</w:t>
      </w:r>
      <w:r w:rsidRPr="008B6FE7">
        <w:rPr>
          <w:rFonts w:ascii="Times New Roman" w:eastAsia="Times New Roman" w:hAnsi="Times New Roman" w:cs="Times New Roman"/>
          <w:color w:val="4FC1FF"/>
          <w:sz w:val="32"/>
          <w:szCs w:val="32"/>
        </w:rPr>
        <w:t>$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.b1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).</w:t>
      </w:r>
      <w:r w:rsidRPr="008B6FE7">
        <w:rPr>
          <w:rFonts w:ascii="Times New Roman" w:eastAsia="Times New Roman" w:hAnsi="Times New Roman" w:cs="Times New Roman"/>
          <w:color w:val="DCDCAA"/>
          <w:sz w:val="32"/>
          <w:szCs w:val="32"/>
        </w:rPr>
        <w:t>click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</w:p>
    <w:p w14:paraId="0C3CF516" w14:textId="77777777" w:rsidR="00F26F47" w:rsidRPr="008B6FE7" w:rsidRDefault="00F26F47" w:rsidP="00F26F47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    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function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() {</w:t>
      </w:r>
    </w:p>
    <w:p w14:paraId="1992FADA" w14:textId="77777777" w:rsidR="00F26F47" w:rsidRPr="008B6FE7" w:rsidRDefault="00F26F47" w:rsidP="00F26F47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        </w:t>
      </w:r>
      <w:r w:rsidRPr="008B6FE7">
        <w:rPr>
          <w:rFonts w:ascii="Times New Roman" w:eastAsia="Times New Roman" w:hAnsi="Times New Roman" w:cs="Times New Roman"/>
          <w:color w:val="4FC1FF"/>
          <w:sz w:val="32"/>
          <w:szCs w:val="32"/>
        </w:rPr>
        <w:t>$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p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).</w:t>
      </w:r>
      <w:r w:rsidRPr="008B6FE7">
        <w:rPr>
          <w:rFonts w:ascii="Times New Roman" w:eastAsia="Times New Roman" w:hAnsi="Times New Roman" w:cs="Times New Roman"/>
          <w:color w:val="DCDCAA"/>
          <w:sz w:val="32"/>
          <w:szCs w:val="32"/>
        </w:rPr>
        <w:t>prepend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&lt;strong&gt;Note:&lt;/strong&gt; 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);</w:t>
      </w:r>
    </w:p>
    <w:p w14:paraId="36AE36F7" w14:textId="77777777" w:rsidR="00F26F47" w:rsidRPr="008B6FE7" w:rsidRDefault="00F26F47" w:rsidP="00F26F47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    }</w:t>
      </w:r>
    </w:p>
    <w:p w14:paraId="547F7D4B" w14:textId="77777777" w:rsidR="00F26F47" w:rsidRPr="008B6FE7" w:rsidRDefault="00F26F47" w:rsidP="00F26F47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);</w:t>
      </w:r>
    </w:p>
    <w:p w14:paraId="39F67EBD" w14:textId="77777777" w:rsidR="00F26F47" w:rsidRPr="008B6FE7" w:rsidRDefault="00F26F47" w:rsidP="00F26F47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</w:t>
      </w:r>
      <w:r w:rsidRPr="008B6FE7">
        <w:rPr>
          <w:rFonts w:ascii="Times New Roman" w:eastAsia="Times New Roman" w:hAnsi="Times New Roman" w:cs="Times New Roman"/>
          <w:color w:val="4FC1FF"/>
          <w:sz w:val="32"/>
          <w:szCs w:val="32"/>
        </w:rPr>
        <w:t>$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.b2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).</w:t>
      </w:r>
      <w:r w:rsidRPr="008B6FE7">
        <w:rPr>
          <w:rFonts w:ascii="Times New Roman" w:eastAsia="Times New Roman" w:hAnsi="Times New Roman" w:cs="Times New Roman"/>
          <w:color w:val="DCDCAA"/>
          <w:sz w:val="32"/>
          <w:szCs w:val="32"/>
        </w:rPr>
        <w:t>click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</w:p>
    <w:p w14:paraId="4068DFFE" w14:textId="77777777" w:rsidR="00F26F47" w:rsidRPr="008B6FE7" w:rsidRDefault="00F26F47" w:rsidP="00F26F47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    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function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() {</w:t>
      </w:r>
    </w:p>
    <w:p w14:paraId="1265EA1E" w14:textId="77777777" w:rsidR="00F26F47" w:rsidRPr="008B6FE7" w:rsidRDefault="00F26F47" w:rsidP="00F26F47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        </w:t>
      </w:r>
      <w:r w:rsidRPr="008B6FE7">
        <w:rPr>
          <w:rFonts w:ascii="Times New Roman" w:eastAsia="Times New Roman" w:hAnsi="Times New Roman" w:cs="Times New Roman"/>
          <w:color w:val="4FC1FF"/>
          <w:sz w:val="32"/>
          <w:szCs w:val="32"/>
        </w:rPr>
        <w:t>$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#container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).</w:t>
      </w:r>
      <w:r w:rsidRPr="008B6FE7">
        <w:rPr>
          <w:rFonts w:ascii="Times New Roman" w:eastAsia="Times New Roman" w:hAnsi="Times New Roman" w:cs="Times New Roman"/>
          <w:color w:val="DCDCAA"/>
          <w:sz w:val="32"/>
          <w:szCs w:val="32"/>
        </w:rPr>
        <w:t>append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(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This is demo text."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);</w:t>
      </w:r>
    </w:p>
    <w:p w14:paraId="6AD34861" w14:textId="77777777" w:rsidR="00F26F47" w:rsidRPr="008B6FE7" w:rsidRDefault="00F26F47" w:rsidP="00F26F47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    }</w:t>
      </w:r>
    </w:p>
    <w:p w14:paraId="468C9604" w14:textId="77777777" w:rsidR="00F26F47" w:rsidRPr="008B6FE7" w:rsidRDefault="00F26F47" w:rsidP="00F26F47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    );</w:t>
      </w:r>
    </w:p>
    <w:p w14:paraId="1A63FD22" w14:textId="77777777" w:rsidR="00F26F47" w:rsidRPr="008B6FE7" w:rsidRDefault="00F26F47" w:rsidP="00F26F47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    }</w:t>
      </w:r>
    </w:p>
    <w:p w14:paraId="08F2C77D" w14:textId="77777777" w:rsidR="00F26F47" w:rsidRPr="008B6FE7" w:rsidRDefault="00F26F47" w:rsidP="00F26F47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);</w:t>
      </w:r>
    </w:p>
    <w:p w14:paraId="64DBBA7C" w14:textId="77777777" w:rsidR="00F26F47" w:rsidRPr="008B6FE7" w:rsidRDefault="00F26F47" w:rsidP="00F26F47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script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5C8E0A1A" w14:textId="77777777" w:rsidR="00F26F47" w:rsidRPr="008B6FE7" w:rsidRDefault="00F26F47" w:rsidP="00F26F47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head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5026663B" w14:textId="77777777" w:rsidR="00F26F47" w:rsidRPr="008B6FE7" w:rsidRDefault="00F26F47" w:rsidP="00F26F47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</w:p>
    <w:p w14:paraId="6C2CB6A7" w14:textId="77777777" w:rsidR="00F26F47" w:rsidRPr="008B6FE7" w:rsidRDefault="00F26F47" w:rsidP="00F26F47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body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0A6820FA" w14:textId="77777777" w:rsidR="00F26F47" w:rsidRPr="008B6FE7" w:rsidRDefault="00F26F47" w:rsidP="00F26F47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button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class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=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b1"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Insert Text at Begin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button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57C5D77B" w14:textId="77777777" w:rsidR="00F26F47" w:rsidRPr="008B6FE7" w:rsidRDefault="00F26F47" w:rsidP="00F26F47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p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welcome in </w:t>
      </w:r>
      <w:proofErr w:type="spellStart"/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Jquery</w:t>
      </w:r>
      <w:proofErr w:type="spellEnd"/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p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5BE88085" w14:textId="77777777" w:rsidR="00F26F47" w:rsidRPr="008B6FE7" w:rsidRDefault="00F26F47" w:rsidP="00F26F47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button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class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=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b2"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Insert Text at End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button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01974B4E" w14:textId="77777777" w:rsidR="00F26F47" w:rsidRPr="008B6FE7" w:rsidRDefault="00F26F47" w:rsidP="00F26F47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div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</w:t>
      </w:r>
      <w:r w:rsidRPr="008B6FE7">
        <w:rPr>
          <w:rFonts w:ascii="Times New Roman" w:eastAsia="Times New Roman" w:hAnsi="Times New Roman" w:cs="Times New Roman"/>
          <w:color w:val="9CDCFE"/>
          <w:sz w:val="32"/>
          <w:szCs w:val="32"/>
        </w:rPr>
        <w:t>id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=</w:t>
      </w:r>
      <w:r w:rsidRPr="008B6FE7">
        <w:rPr>
          <w:rFonts w:ascii="Times New Roman" w:eastAsia="Times New Roman" w:hAnsi="Times New Roman" w:cs="Times New Roman"/>
          <w:color w:val="CE9178"/>
          <w:sz w:val="32"/>
          <w:szCs w:val="32"/>
        </w:rPr>
        <w:t>"container"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2430B2C6" w14:textId="77777777" w:rsidR="00F26F47" w:rsidRPr="008B6FE7" w:rsidRDefault="00F26F47" w:rsidP="00F26F47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p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Mulund College of Commerce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p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7B471BB0" w14:textId="77777777" w:rsidR="00F26F47" w:rsidRPr="008B6FE7" w:rsidRDefault="00F26F47" w:rsidP="00F26F47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D4D4D4"/>
          <w:sz w:val="32"/>
          <w:szCs w:val="32"/>
        </w:rPr>
        <w:t>    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div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71FE1865" w14:textId="77777777" w:rsidR="00F26F47" w:rsidRPr="008B6FE7" w:rsidRDefault="00F26F47" w:rsidP="00F26F47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body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3BFAE10A" w14:textId="77777777" w:rsidR="00F26F47" w:rsidRPr="008B6FE7" w:rsidRDefault="00F26F47" w:rsidP="00F26F47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</w:p>
    <w:p w14:paraId="22980A56" w14:textId="77777777" w:rsidR="00F26F47" w:rsidRPr="008B6FE7" w:rsidRDefault="00F26F47" w:rsidP="00F26F47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32"/>
          <w:szCs w:val="32"/>
        </w:rPr>
      </w:pP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lt;/</w:t>
      </w:r>
      <w:r w:rsidRPr="008B6FE7">
        <w:rPr>
          <w:rFonts w:ascii="Times New Roman" w:eastAsia="Times New Roman" w:hAnsi="Times New Roman" w:cs="Times New Roman"/>
          <w:color w:val="569CD6"/>
          <w:sz w:val="32"/>
          <w:szCs w:val="32"/>
        </w:rPr>
        <w:t>html</w:t>
      </w:r>
      <w:r w:rsidRPr="008B6FE7">
        <w:rPr>
          <w:rFonts w:ascii="Times New Roman" w:eastAsia="Times New Roman" w:hAnsi="Times New Roman" w:cs="Times New Roman"/>
          <w:color w:val="808080"/>
          <w:sz w:val="32"/>
          <w:szCs w:val="32"/>
        </w:rPr>
        <w:t>&gt;</w:t>
      </w:r>
    </w:p>
    <w:p w14:paraId="75B6B92D" w14:textId="4FA4B164" w:rsidR="00F26F47" w:rsidRPr="008B6FE7" w:rsidRDefault="00A76CA2" w:rsidP="00116CF3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sz w:val="32"/>
          <w:szCs w:val="32"/>
        </w:rPr>
        <w:t>Output:</w:t>
      </w:r>
    </w:p>
    <w:p w14:paraId="6CEDE638" w14:textId="320E6FFE" w:rsidR="000A5F1D" w:rsidRPr="008B6FE7" w:rsidRDefault="000A5F1D" w:rsidP="00116CF3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70870EC0" wp14:editId="3778D84A">
            <wp:extent cx="5943600" cy="1972310"/>
            <wp:effectExtent l="0" t="0" r="0" b="8890"/>
            <wp:docPr id="138" name="Picture 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72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EB2655" w14:textId="346B2F59" w:rsidR="000A5F1D" w:rsidRPr="008B6FE7" w:rsidRDefault="00F26F47" w:rsidP="00116CF3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6CF0F080" wp14:editId="72474D3E">
            <wp:extent cx="5276850" cy="2276475"/>
            <wp:effectExtent l="0" t="0" r="0" b="9525"/>
            <wp:docPr id="139" name="Picture 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5"/>
                    <a:stretch>
                      <a:fillRect/>
                    </a:stretch>
                  </pic:blipFill>
                  <pic:spPr>
                    <a:xfrm>
                      <a:off x="0" y="0"/>
                      <a:ext cx="5276850" cy="227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042B7F" w14:textId="14067AFC" w:rsidR="00F26F47" w:rsidRPr="008B6FE7" w:rsidRDefault="00F26F47" w:rsidP="00116CF3">
      <w:pPr>
        <w:rPr>
          <w:rFonts w:ascii="Times New Roman" w:hAnsi="Times New Roman" w:cs="Times New Roman"/>
          <w:sz w:val="32"/>
          <w:szCs w:val="32"/>
        </w:rPr>
      </w:pPr>
      <w:r w:rsidRPr="008B6FE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57A8DAEE" wp14:editId="03E3BDF2">
            <wp:extent cx="5267325" cy="2676525"/>
            <wp:effectExtent l="0" t="0" r="9525" b="9525"/>
            <wp:docPr id="140" name="Picture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6"/>
                    <a:stretch>
                      <a:fillRect/>
                    </a:stretch>
                  </pic:blipFill>
                  <pic:spPr>
                    <a:xfrm>
                      <a:off x="0" y="0"/>
                      <a:ext cx="5267325" cy="2676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602B48" w14:textId="77777777" w:rsidR="000A5F1D" w:rsidRPr="008B6FE7" w:rsidRDefault="000A5F1D" w:rsidP="00116CF3">
      <w:pPr>
        <w:rPr>
          <w:rFonts w:ascii="Times New Roman" w:hAnsi="Times New Roman" w:cs="Times New Roman"/>
          <w:sz w:val="32"/>
          <w:szCs w:val="32"/>
        </w:rPr>
      </w:pPr>
    </w:p>
    <w:p w14:paraId="38CD3B7E" w14:textId="34703434" w:rsidR="00116CF3" w:rsidRPr="008B6FE7" w:rsidRDefault="00116CF3" w:rsidP="00116CF3">
      <w:pPr>
        <w:rPr>
          <w:rFonts w:ascii="Times New Roman" w:hAnsi="Times New Roman" w:cs="Times New Roman"/>
          <w:sz w:val="32"/>
          <w:szCs w:val="32"/>
        </w:rPr>
      </w:pPr>
    </w:p>
    <w:p w14:paraId="4F8F8A27" w14:textId="50B3DD26" w:rsidR="00116CF3" w:rsidRPr="008B6FE7" w:rsidRDefault="00116CF3" w:rsidP="00116CF3">
      <w:pPr>
        <w:rPr>
          <w:rFonts w:ascii="Times New Roman" w:hAnsi="Times New Roman" w:cs="Times New Roman"/>
          <w:sz w:val="32"/>
          <w:szCs w:val="32"/>
        </w:rPr>
      </w:pPr>
    </w:p>
    <w:p w14:paraId="1F37D29F" w14:textId="77777777" w:rsidR="00116CF3" w:rsidRPr="008B6FE7" w:rsidRDefault="00116CF3" w:rsidP="00116CF3">
      <w:pPr>
        <w:rPr>
          <w:rFonts w:ascii="Times New Roman" w:hAnsi="Times New Roman" w:cs="Times New Roman"/>
          <w:sz w:val="32"/>
          <w:szCs w:val="32"/>
        </w:rPr>
      </w:pPr>
    </w:p>
    <w:sectPr w:rsidR="00116CF3" w:rsidRPr="008B6FE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267B1B"/>
    <w:multiLevelType w:val="hybridMultilevel"/>
    <w:tmpl w:val="3B0EF6F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663422C0"/>
    <w:multiLevelType w:val="hybridMultilevel"/>
    <w:tmpl w:val="24F429C2"/>
    <w:lvl w:ilvl="0" w:tplc="E79262A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199977623">
    <w:abstractNumId w:val="0"/>
  </w:num>
  <w:num w:numId="2" w16cid:durableId="152655898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22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wMzQ1NbY0MjU0MbNQ0lEKTi0uzszPAykwrgUAuav/FSwAAAA="/>
  </w:docVars>
  <w:rsids>
    <w:rsidRoot w:val="0086703F"/>
    <w:rsid w:val="00024121"/>
    <w:rsid w:val="000441D0"/>
    <w:rsid w:val="0006298D"/>
    <w:rsid w:val="000A3BE3"/>
    <w:rsid w:val="000A5F1D"/>
    <w:rsid w:val="000B77CA"/>
    <w:rsid w:val="000E38CD"/>
    <w:rsid w:val="0010328C"/>
    <w:rsid w:val="00103FA6"/>
    <w:rsid w:val="0010657A"/>
    <w:rsid w:val="00116CF3"/>
    <w:rsid w:val="00161382"/>
    <w:rsid w:val="001D3D4A"/>
    <w:rsid w:val="002776F8"/>
    <w:rsid w:val="002D3797"/>
    <w:rsid w:val="002E219B"/>
    <w:rsid w:val="00327EE8"/>
    <w:rsid w:val="003363F2"/>
    <w:rsid w:val="0034474A"/>
    <w:rsid w:val="003A5586"/>
    <w:rsid w:val="003C2294"/>
    <w:rsid w:val="004037F1"/>
    <w:rsid w:val="00411AE0"/>
    <w:rsid w:val="00416CC6"/>
    <w:rsid w:val="00417E27"/>
    <w:rsid w:val="00495E25"/>
    <w:rsid w:val="00520768"/>
    <w:rsid w:val="005663A6"/>
    <w:rsid w:val="00577E20"/>
    <w:rsid w:val="005D699C"/>
    <w:rsid w:val="006024D0"/>
    <w:rsid w:val="0060455C"/>
    <w:rsid w:val="00620D0E"/>
    <w:rsid w:val="00670F03"/>
    <w:rsid w:val="006978F0"/>
    <w:rsid w:val="006A4C83"/>
    <w:rsid w:val="006A5F87"/>
    <w:rsid w:val="006C53DD"/>
    <w:rsid w:val="006E114C"/>
    <w:rsid w:val="006F25EC"/>
    <w:rsid w:val="00741888"/>
    <w:rsid w:val="00750625"/>
    <w:rsid w:val="007A306A"/>
    <w:rsid w:val="007A3EB8"/>
    <w:rsid w:val="007C02A9"/>
    <w:rsid w:val="007C02CA"/>
    <w:rsid w:val="007D30E4"/>
    <w:rsid w:val="007F2613"/>
    <w:rsid w:val="007F64BA"/>
    <w:rsid w:val="0086703F"/>
    <w:rsid w:val="00896FED"/>
    <w:rsid w:val="008B6FE7"/>
    <w:rsid w:val="008C3270"/>
    <w:rsid w:val="008E7572"/>
    <w:rsid w:val="008F3294"/>
    <w:rsid w:val="0092532D"/>
    <w:rsid w:val="009770DC"/>
    <w:rsid w:val="009D5EA0"/>
    <w:rsid w:val="00A21CA0"/>
    <w:rsid w:val="00A76CA2"/>
    <w:rsid w:val="00A94E63"/>
    <w:rsid w:val="00B12C74"/>
    <w:rsid w:val="00BA1862"/>
    <w:rsid w:val="00BE2816"/>
    <w:rsid w:val="00BE5C4E"/>
    <w:rsid w:val="00BF38C6"/>
    <w:rsid w:val="00C31862"/>
    <w:rsid w:val="00C953F9"/>
    <w:rsid w:val="00CA1CEF"/>
    <w:rsid w:val="00CD4F5E"/>
    <w:rsid w:val="00CE1CE0"/>
    <w:rsid w:val="00CE2895"/>
    <w:rsid w:val="00CF241F"/>
    <w:rsid w:val="00D61BD0"/>
    <w:rsid w:val="00D75EE3"/>
    <w:rsid w:val="00D83171"/>
    <w:rsid w:val="00DA7EE6"/>
    <w:rsid w:val="00DF789D"/>
    <w:rsid w:val="00E34427"/>
    <w:rsid w:val="00E436F6"/>
    <w:rsid w:val="00E62D68"/>
    <w:rsid w:val="00ED4E99"/>
    <w:rsid w:val="00F07AC8"/>
    <w:rsid w:val="00F26F47"/>
    <w:rsid w:val="00FC1F70"/>
    <w:rsid w:val="00FC6ACB"/>
    <w:rsid w:val="00FE70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129BAE"/>
  <w15:chartTrackingRefBased/>
  <w15:docId w15:val="{F811E063-6629-4CB3-A974-0326B26889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D4F5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03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59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45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0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8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42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1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99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83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9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0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1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1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28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9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46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0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17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45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8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59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4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98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85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5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55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2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3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42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69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8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9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14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6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9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2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33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0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7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17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50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2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4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49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3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11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65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7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0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7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65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30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4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7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8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35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0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06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91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30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2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31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95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16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6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76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68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3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58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84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5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38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8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7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7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5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52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5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9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19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76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33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2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9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33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32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95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9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95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23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71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6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83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34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642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32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79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9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7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84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8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99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94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9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8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63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5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36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92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3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8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65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2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47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20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84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7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93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67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48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6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8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1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8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8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52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02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72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75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82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02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84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88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18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30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2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3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36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43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34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57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7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5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90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30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05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01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2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1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0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45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500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41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62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97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35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34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1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2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1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4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4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6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9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4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75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8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80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7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45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62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4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24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9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93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89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5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61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768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1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68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3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89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53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5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87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92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96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35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6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9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2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38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1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7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0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57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5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8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49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4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2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611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80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12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0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82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6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41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0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06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0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8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46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89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9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6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60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64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02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61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2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9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9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36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0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91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7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93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6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3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16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2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7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5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1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0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80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1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77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9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67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16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9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66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46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52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1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3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7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660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2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93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41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32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51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54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8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57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1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4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52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93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51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2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54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77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8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90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67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45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86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60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86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3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01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41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6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1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15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13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35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2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4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310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93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17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8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06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96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2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1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8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9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6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23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35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4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4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1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6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95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32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08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329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66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808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85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7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15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43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29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1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3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8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87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8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2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1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2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50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44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27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9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4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5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67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7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2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28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2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06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2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696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93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13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96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71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6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62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73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56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09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2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77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9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44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55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67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52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7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69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42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83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31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37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6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0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1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14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73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9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0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0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996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740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16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5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97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4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6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9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7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02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16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13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06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9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32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2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19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23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2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3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8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74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15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6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4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37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9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78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96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76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0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57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0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4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593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68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82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00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04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2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3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7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50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43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7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33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592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5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340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23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6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46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68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83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1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0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11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2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0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38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0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05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815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94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98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58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1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47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8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15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62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42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82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74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4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53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81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9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0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15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6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69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45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26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558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85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94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9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83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6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9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37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63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6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1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2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03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92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7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7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0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4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51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86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7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9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81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45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81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6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09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1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46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12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80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44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0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0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8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13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83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94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74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424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147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63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8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36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35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28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2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81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86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78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6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4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36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8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7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8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26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27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5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14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5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9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0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6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8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12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33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3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13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67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2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10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75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593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86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09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52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90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69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0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9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47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89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1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88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8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1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7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6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7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94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4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5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29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1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0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8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8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45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7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45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43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278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48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49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52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18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70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3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8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01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8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97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9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11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5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88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8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7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29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079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7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11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918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55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11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6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0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39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1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24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67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34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12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1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6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1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10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0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2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9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2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52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68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03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1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64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66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90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2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2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46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1.png" /><Relationship Id="rId117" Type="http://schemas.openxmlformats.org/officeDocument/2006/relationships/image" Target="media/image112.png" /><Relationship Id="rId21" Type="http://schemas.openxmlformats.org/officeDocument/2006/relationships/image" Target="media/image16.png" /><Relationship Id="rId42" Type="http://schemas.openxmlformats.org/officeDocument/2006/relationships/image" Target="media/image37.png" /><Relationship Id="rId47" Type="http://schemas.openxmlformats.org/officeDocument/2006/relationships/image" Target="media/image42.png" /><Relationship Id="rId63" Type="http://schemas.openxmlformats.org/officeDocument/2006/relationships/image" Target="media/image58.png" /><Relationship Id="rId68" Type="http://schemas.openxmlformats.org/officeDocument/2006/relationships/image" Target="media/image63.png" /><Relationship Id="rId84" Type="http://schemas.openxmlformats.org/officeDocument/2006/relationships/image" Target="media/image79.png" /><Relationship Id="rId89" Type="http://schemas.openxmlformats.org/officeDocument/2006/relationships/image" Target="media/image84.png" /><Relationship Id="rId112" Type="http://schemas.openxmlformats.org/officeDocument/2006/relationships/image" Target="media/image107.png" /><Relationship Id="rId133" Type="http://schemas.openxmlformats.org/officeDocument/2006/relationships/image" Target="media/image128.png" /><Relationship Id="rId138" Type="http://schemas.openxmlformats.org/officeDocument/2006/relationships/image" Target="media/image133.png" /><Relationship Id="rId154" Type="http://schemas.openxmlformats.org/officeDocument/2006/relationships/image" Target="media/image149.png" /><Relationship Id="rId16" Type="http://schemas.openxmlformats.org/officeDocument/2006/relationships/image" Target="media/image11.png" /><Relationship Id="rId107" Type="http://schemas.openxmlformats.org/officeDocument/2006/relationships/image" Target="media/image102.png" /><Relationship Id="rId11" Type="http://schemas.openxmlformats.org/officeDocument/2006/relationships/image" Target="media/image6.png" /><Relationship Id="rId32" Type="http://schemas.openxmlformats.org/officeDocument/2006/relationships/image" Target="media/image27.png" /><Relationship Id="rId37" Type="http://schemas.openxmlformats.org/officeDocument/2006/relationships/image" Target="media/image32.png" /><Relationship Id="rId53" Type="http://schemas.openxmlformats.org/officeDocument/2006/relationships/image" Target="media/image48.png" /><Relationship Id="rId58" Type="http://schemas.openxmlformats.org/officeDocument/2006/relationships/image" Target="media/image53.png" /><Relationship Id="rId74" Type="http://schemas.openxmlformats.org/officeDocument/2006/relationships/image" Target="media/image69.png" /><Relationship Id="rId79" Type="http://schemas.openxmlformats.org/officeDocument/2006/relationships/image" Target="media/image74.png" /><Relationship Id="rId102" Type="http://schemas.openxmlformats.org/officeDocument/2006/relationships/image" Target="media/image97.png" /><Relationship Id="rId123" Type="http://schemas.openxmlformats.org/officeDocument/2006/relationships/image" Target="media/image118.png" /><Relationship Id="rId128" Type="http://schemas.openxmlformats.org/officeDocument/2006/relationships/image" Target="media/image123.png" /><Relationship Id="rId144" Type="http://schemas.openxmlformats.org/officeDocument/2006/relationships/image" Target="media/image139.png" /><Relationship Id="rId149" Type="http://schemas.openxmlformats.org/officeDocument/2006/relationships/image" Target="media/image144.png" /><Relationship Id="rId5" Type="http://schemas.openxmlformats.org/officeDocument/2006/relationships/webSettings" Target="webSettings.xml" /><Relationship Id="rId90" Type="http://schemas.openxmlformats.org/officeDocument/2006/relationships/image" Target="media/image85.png" /><Relationship Id="rId95" Type="http://schemas.openxmlformats.org/officeDocument/2006/relationships/image" Target="media/image90.png" /><Relationship Id="rId22" Type="http://schemas.openxmlformats.org/officeDocument/2006/relationships/image" Target="media/image17.png" /><Relationship Id="rId27" Type="http://schemas.openxmlformats.org/officeDocument/2006/relationships/image" Target="media/image22.png" /><Relationship Id="rId43" Type="http://schemas.openxmlformats.org/officeDocument/2006/relationships/image" Target="media/image38.png" /><Relationship Id="rId48" Type="http://schemas.openxmlformats.org/officeDocument/2006/relationships/image" Target="media/image43.png" /><Relationship Id="rId64" Type="http://schemas.openxmlformats.org/officeDocument/2006/relationships/image" Target="media/image59.png" /><Relationship Id="rId69" Type="http://schemas.openxmlformats.org/officeDocument/2006/relationships/image" Target="media/image64.png" /><Relationship Id="rId113" Type="http://schemas.openxmlformats.org/officeDocument/2006/relationships/image" Target="media/image108.png" /><Relationship Id="rId118" Type="http://schemas.openxmlformats.org/officeDocument/2006/relationships/image" Target="media/image113.png" /><Relationship Id="rId134" Type="http://schemas.openxmlformats.org/officeDocument/2006/relationships/image" Target="media/image129.png" /><Relationship Id="rId139" Type="http://schemas.openxmlformats.org/officeDocument/2006/relationships/image" Target="media/image134.png" /><Relationship Id="rId80" Type="http://schemas.openxmlformats.org/officeDocument/2006/relationships/image" Target="media/image75.png" /><Relationship Id="rId85" Type="http://schemas.openxmlformats.org/officeDocument/2006/relationships/image" Target="media/image80.png" /><Relationship Id="rId150" Type="http://schemas.openxmlformats.org/officeDocument/2006/relationships/image" Target="media/image145.png" /><Relationship Id="rId155" Type="http://schemas.openxmlformats.org/officeDocument/2006/relationships/image" Target="media/image150.png" /><Relationship Id="rId12" Type="http://schemas.openxmlformats.org/officeDocument/2006/relationships/image" Target="media/image7.png" /><Relationship Id="rId17" Type="http://schemas.openxmlformats.org/officeDocument/2006/relationships/image" Target="media/image12.png" /><Relationship Id="rId33" Type="http://schemas.openxmlformats.org/officeDocument/2006/relationships/image" Target="media/image28.png" /><Relationship Id="rId38" Type="http://schemas.openxmlformats.org/officeDocument/2006/relationships/image" Target="media/image33.png" /><Relationship Id="rId59" Type="http://schemas.openxmlformats.org/officeDocument/2006/relationships/image" Target="media/image54.png" /><Relationship Id="rId103" Type="http://schemas.openxmlformats.org/officeDocument/2006/relationships/image" Target="media/image98.png" /><Relationship Id="rId108" Type="http://schemas.openxmlformats.org/officeDocument/2006/relationships/image" Target="media/image103.png" /><Relationship Id="rId124" Type="http://schemas.openxmlformats.org/officeDocument/2006/relationships/image" Target="media/image119.png" /><Relationship Id="rId129" Type="http://schemas.openxmlformats.org/officeDocument/2006/relationships/image" Target="media/image124.png" /><Relationship Id="rId20" Type="http://schemas.openxmlformats.org/officeDocument/2006/relationships/image" Target="media/image15.png" /><Relationship Id="rId41" Type="http://schemas.openxmlformats.org/officeDocument/2006/relationships/image" Target="media/image36.png" /><Relationship Id="rId54" Type="http://schemas.openxmlformats.org/officeDocument/2006/relationships/image" Target="media/image49.png" /><Relationship Id="rId62" Type="http://schemas.openxmlformats.org/officeDocument/2006/relationships/image" Target="media/image57.png" /><Relationship Id="rId70" Type="http://schemas.openxmlformats.org/officeDocument/2006/relationships/image" Target="media/image65.png" /><Relationship Id="rId75" Type="http://schemas.openxmlformats.org/officeDocument/2006/relationships/image" Target="media/image70.png" /><Relationship Id="rId83" Type="http://schemas.openxmlformats.org/officeDocument/2006/relationships/image" Target="media/image78.png" /><Relationship Id="rId88" Type="http://schemas.openxmlformats.org/officeDocument/2006/relationships/image" Target="media/image83.png" /><Relationship Id="rId91" Type="http://schemas.openxmlformats.org/officeDocument/2006/relationships/image" Target="media/image86.png" /><Relationship Id="rId96" Type="http://schemas.openxmlformats.org/officeDocument/2006/relationships/image" Target="media/image91.png" /><Relationship Id="rId111" Type="http://schemas.openxmlformats.org/officeDocument/2006/relationships/image" Target="media/image106.png" /><Relationship Id="rId132" Type="http://schemas.openxmlformats.org/officeDocument/2006/relationships/image" Target="media/image127.png" /><Relationship Id="rId140" Type="http://schemas.openxmlformats.org/officeDocument/2006/relationships/image" Target="media/image135.png" /><Relationship Id="rId145" Type="http://schemas.openxmlformats.org/officeDocument/2006/relationships/image" Target="media/image140.png" /><Relationship Id="rId153" Type="http://schemas.openxmlformats.org/officeDocument/2006/relationships/image" Target="media/image148.png" /><Relationship Id="rId1" Type="http://schemas.openxmlformats.org/officeDocument/2006/relationships/customXml" Target="../customXml/item1.xml" /><Relationship Id="rId6" Type="http://schemas.openxmlformats.org/officeDocument/2006/relationships/image" Target="media/image1.png" /><Relationship Id="rId15" Type="http://schemas.openxmlformats.org/officeDocument/2006/relationships/image" Target="media/image10.png" /><Relationship Id="rId23" Type="http://schemas.openxmlformats.org/officeDocument/2006/relationships/image" Target="media/image18.png" /><Relationship Id="rId28" Type="http://schemas.openxmlformats.org/officeDocument/2006/relationships/image" Target="media/image23.png" /><Relationship Id="rId36" Type="http://schemas.openxmlformats.org/officeDocument/2006/relationships/image" Target="media/image31.png" /><Relationship Id="rId49" Type="http://schemas.openxmlformats.org/officeDocument/2006/relationships/image" Target="media/image44.png" /><Relationship Id="rId57" Type="http://schemas.openxmlformats.org/officeDocument/2006/relationships/image" Target="media/image52.png" /><Relationship Id="rId106" Type="http://schemas.openxmlformats.org/officeDocument/2006/relationships/image" Target="media/image101.png" /><Relationship Id="rId114" Type="http://schemas.openxmlformats.org/officeDocument/2006/relationships/image" Target="media/image109.png" /><Relationship Id="rId119" Type="http://schemas.openxmlformats.org/officeDocument/2006/relationships/image" Target="media/image114.png" /><Relationship Id="rId127" Type="http://schemas.openxmlformats.org/officeDocument/2006/relationships/image" Target="media/image122.png" /><Relationship Id="rId10" Type="http://schemas.openxmlformats.org/officeDocument/2006/relationships/image" Target="media/image5.png" /><Relationship Id="rId31" Type="http://schemas.openxmlformats.org/officeDocument/2006/relationships/image" Target="media/image26.png" /><Relationship Id="rId44" Type="http://schemas.openxmlformats.org/officeDocument/2006/relationships/image" Target="media/image39.png" /><Relationship Id="rId52" Type="http://schemas.openxmlformats.org/officeDocument/2006/relationships/image" Target="media/image47.png" /><Relationship Id="rId60" Type="http://schemas.openxmlformats.org/officeDocument/2006/relationships/image" Target="media/image55.png" /><Relationship Id="rId65" Type="http://schemas.openxmlformats.org/officeDocument/2006/relationships/image" Target="media/image60.png" /><Relationship Id="rId73" Type="http://schemas.openxmlformats.org/officeDocument/2006/relationships/image" Target="media/image68.png" /><Relationship Id="rId78" Type="http://schemas.openxmlformats.org/officeDocument/2006/relationships/image" Target="media/image73.png" /><Relationship Id="rId81" Type="http://schemas.openxmlformats.org/officeDocument/2006/relationships/image" Target="media/image76.png" /><Relationship Id="rId86" Type="http://schemas.openxmlformats.org/officeDocument/2006/relationships/image" Target="media/image81.png" /><Relationship Id="rId94" Type="http://schemas.openxmlformats.org/officeDocument/2006/relationships/image" Target="media/image89.png" /><Relationship Id="rId99" Type="http://schemas.openxmlformats.org/officeDocument/2006/relationships/image" Target="media/image94.png" /><Relationship Id="rId101" Type="http://schemas.openxmlformats.org/officeDocument/2006/relationships/image" Target="media/image96.png" /><Relationship Id="rId122" Type="http://schemas.openxmlformats.org/officeDocument/2006/relationships/image" Target="media/image117.png" /><Relationship Id="rId130" Type="http://schemas.openxmlformats.org/officeDocument/2006/relationships/image" Target="media/image125.png" /><Relationship Id="rId135" Type="http://schemas.openxmlformats.org/officeDocument/2006/relationships/image" Target="media/image130.png" /><Relationship Id="rId143" Type="http://schemas.openxmlformats.org/officeDocument/2006/relationships/image" Target="media/image138.png" /><Relationship Id="rId148" Type="http://schemas.openxmlformats.org/officeDocument/2006/relationships/image" Target="media/image143.png" /><Relationship Id="rId151" Type="http://schemas.openxmlformats.org/officeDocument/2006/relationships/image" Target="media/image146.png" /><Relationship Id="rId156" Type="http://schemas.openxmlformats.org/officeDocument/2006/relationships/image" Target="media/image151.png" /><Relationship Id="rId4" Type="http://schemas.openxmlformats.org/officeDocument/2006/relationships/settings" Target="settings.xml" /><Relationship Id="rId9" Type="http://schemas.openxmlformats.org/officeDocument/2006/relationships/image" Target="media/image4.png" /><Relationship Id="rId13" Type="http://schemas.openxmlformats.org/officeDocument/2006/relationships/image" Target="media/image8.png" /><Relationship Id="rId18" Type="http://schemas.openxmlformats.org/officeDocument/2006/relationships/image" Target="media/image13.png" /><Relationship Id="rId39" Type="http://schemas.openxmlformats.org/officeDocument/2006/relationships/image" Target="media/image34.png" /><Relationship Id="rId109" Type="http://schemas.openxmlformats.org/officeDocument/2006/relationships/image" Target="media/image104.png" /><Relationship Id="rId34" Type="http://schemas.openxmlformats.org/officeDocument/2006/relationships/image" Target="media/image29.png" /><Relationship Id="rId50" Type="http://schemas.openxmlformats.org/officeDocument/2006/relationships/image" Target="media/image45.png" /><Relationship Id="rId55" Type="http://schemas.openxmlformats.org/officeDocument/2006/relationships/image" Target="media/image50.png" /><Relationship Id="rId76" Type="http://schemas.openxmlformats.org/officeDocument/2006/relationships/image" Target="media/image71.png" /><Relationship Id="rId97" Type="http://schemas.openxmlformats.org/officeDocument/2006/relationships/image" Target="media/image92.png" /><Relationship Id="rId104" Type="http://schemas.openxmlformats.org/officeDocument/2006/relationships/image" Target="media/image99.png" /><Relationship Id="rId120" Type="http://schemas.openxmlformats.org/officeDocument/2006/relationships/image" Target="media/image115.png" /><Relationship Id="rId125" Type="http://schemas.openxmlformats.org/officeDocument/2006/relationships/image" Target="media/image120.png" /><Relationship Id="rId141" Type="http://schemas.openxmlformats.org/officeDocument/2006/relationships/image" Target="media/image136.png" /><Relationship Id="rId146" Type="http://schemas.openxmlformats.org/officeDocument/2006/relationships/image" Target="media/image141.png" /><Relationship Id="rId7" Type="http://schemas.openxmlformats.org/officeDocument/2006/relationships/image" Target="media/image2.png" /><Relationship Id="rId71" Type="http://schemas.openxmlformats.org/officeDocument/2006/relationships/image" Target="media/image66.png" /><Relationship Id="rId92" Type="http://schemas.openxmlformats.org/officeDocument/2006/relationships/image" Target="media/image87.png" /><Relationship Id="rId2" Type="http://schemas.openxmlformats.org/officeDocument/2006/relationships/numbering" Target="numbering.xml" /><Relationship Id="rId29" Type="http://schemas.openxmlformats.org/officeDocument/2006/relationships/image" Target="media/image24.png" /><Relationship Id="rId24" Type="http://schemas.openxmlformats.org/officeDocument/2006/relationships/image" Target="media/image19.png" /><Relationship Id="rId40" Type="http://schemas.openxmlformats.org/officeDocument/2006/relationships/image" Target="media/image35.png" /><Relationship Id="rId45" Type="http://schemas.openxmlformats.org/officeDocument/2006/relationships/image" Target="media/image40.png" /><Relationship Id="rId66" Type="http://schemas.openxmlformats.org/officeDocument/2006/relationships/image" Target="media/image61.png" /><Relationship Id="rId87" Type="http://schemas.openxmlformats.org/officeDocument/2006/relationships/image" Target="media/image82.png" /><Relationship Id="rId110" Type="http://schemas.openxmlformats.org/officeDocument/2006/relationships/image" Target="media/image105.png" /><Relationship Id="rId115" Type="http://schemas.openxmlformats.org/officeDocument/2006/relationships/image" Target="media/image110.png" /><Relationship Id="rId131" Type="http://schemas.openxmlformats.org/officeDocument/2006/relationships/image" Target="media/image126.png" /><Relationship Id="rId136" Type="http://schemas.openxmlformats.org/officeDocument/2006/relationships/image" Target="media/image131.png" /><Relationship Id="rId157" Type="http://schemas.openxmlformats.org/officeDocument/2006/relationships/fontTable" Target="fontTable.xml" /><Relationship Id="rId61" Type="http://schemas.openxmlformats.org/officeDocument/2006/relationships/image" Target="media/image56.png" /><Relationship Id="rId82" Type="http://schemas.openxmlformats.org/officeDocument/2006/relationships/image" Target="media/image77.png" /><Relationship Id="rId152" Type="http://schemas.openxmlformats.org/officeDocument/2006/relationships/image" Target="media/image147.png" /><Relationship Id="rId19" Type="http://schemas.openxmlformats.org/officeDocument/2006/relationships/image" Target="media/image14.png" /><Relationship Id="rId14" Type="http://schemas.openxmlformats.org/officeDocument/2006/relationships/image" Target="media/image9.png" /><Relationship Id="rId30" Type="http://schemas.openxmlformats.org/officeDocument/2006/relationships/image" Target="media/image25.png" /><Relationship Id="rId35" Type="http://schemas.openxmlformats.org/officeDocument/2006/relationships/image" Target="media/image30.png" /><Relationship Id="rId56" Type="http://schemas.openxmlformats.org/officeDocument/2006/relationships/image" Target="media/image51.png" /><Relationship Id="rId77" Type="http://schemas.openxmlformats.org/officeDocument/2006/relationships/image" Target="media/image72.png" /><Relationship Id="rId100" Type="http://schemas.openxmlformats.org/officeDocument/2006/relationships/image" Target="media/image95.png" /><Relationship Id="rId105" Type="http://schemas.openxmlformats.org/officeDocument/2006/relationships/image" Target="media/image100.png" /><Relationship Id="rId126" Type="http://schemas.openxmlformats.org/officeDocument/2006/relationships/image" Target="media/image121.png" /><Relationship Id="rId147" Type="http://schemas.openxmlformats.org/officeDocument/2006/relationships/image" Target="media/image142.png" /><Relationship Id="rId8" Type="http://schemas.openxmlformats.org/officeDocument/2006/relationships/image" Target="media/image3.png" /><Relationship Id="rId51" Type="http://schemas.openxmlformats.org/officeDocument/2006/relationships/image" Target="media/image46.png" /><Relationship Id="rId72" Type="http://schemas.openxmlformats.org/officeDocument/2006/relationships/image" Target="media/image67.png" /><Relationship Id="rId93" Type="http://schemas.openxmlformats.org/officeDocument/2006/relationships/image" Target="media/image88.png" /><Relationship Id="rId98" Type="http://schemas.openxmlformats.org/officeDocument/2006/relationships/image" Target="media/image93.png" /><Relationship Id="rId121" Type="http://schemas.openxmlformats.org/officeDocument/2006/relationships/image" Target="media/image116.png" /><Relationship Id="rId142" Type="http://schemas.openxmlformats.org/officeDocument/2006/relationships/image" Target="media/image137.png" /><Relationship Id="rId3" Type="http://schemas.openxmlformats.org/officeDocument/2006/relationships/styles" Target="styles.xml" /><Relationship Id="rId25" Type="http://schemas.openxmlformats.org/officeDocument/2006/relationships/image" Target="media/image20.png" /><Relationship Id="rId46" Type="http://schemas.openxmlformats.org/officeDocument/2006/relationships/image" Target="media/image41.png" /><Relationship Id="rId67" Type="http://schemas.openxmlformats.org/officeDocument/2006/relationships/image" Target="media/image62.png" /><Relationship Id="rId116" Type="http://schemas.openxmlformats.org/officeDocument/2006/relationships/image" Target="media/image111.png" /><Relationship Id="rId137" Type="http://schemas.openxmlformats.org/officeDocument/2006/relationships/image" Target="media/image132.png" /><Relationship Id="rId158" Type="http://schemas.openxmlformats.org/officeDocument/2006/relationships/theme" Target="theme/theme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9C230C-DA30-429A-8655-8BC077174800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293</Words>
  <Characters>18771</Characters>
  <Application>Microsoft Office Word</Application>
  <DocSecurity>0</DocSecurity>
  <Lines>156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D--Talks</dc:creator>
  <cp:keywords>Follow STUD--Talks</cp:keywords>
  <dc:description/>
  <cp:lastModifiedBy>Karuna Sharma</cp:lastModifiedBy>
  <cp:revision>2</cp:revision>
  <dcterms:created xsi:type="dcterms:W3CDTF">2022-11-17T11:29:00Z</dcterms:created>
  <dcterms:modified xsi:type="dcterms:W3CDTF">2022-11-17T11:29:00Z</dcterms:modified>
</cp:coreProperties>
</file>